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8B16" w14:textId="537BC826" w:rsidR="00781868" w:rsidRDefault="00781868" w:rsidP="00EE5D17">
      <w:pPr>
        <w:pStyle w:val="Title"/>
      </w:pPr>
      <w:r w:rsidRPr="00437EC6">
        <w:t xml:space="preserve">Programming with </w:t>
      </w:r>
      <w:r w:rsidR="00A76BB9">
        <w:t>Python</w:t>
      </w:r>
    </w:p>
    <w:p w14:paraId="4EBA2C26" w14:textId="796154D3" w:rsidR="00433269" w:rsidRPr="00433269" w:rsidRDefault="00433269" w:rsidP="00433269">
      <w:pPr>
        <w:rPr>
          <w:i/>
          <w:iCs/>
        </w:rPr>
      </w:pPr>
      <w:r w:rsidRPr="00433269">
        <w:rPr>
          <w:i/>
          <w:iCs/>
        </w:rPr>
        <w:t>By Randal Root</w:t>
      </w:r>
    </w:p>
    <w:p w14:paraId="3D83B10C" w14:textId="0BD501D0" w:rsidR="00781868" w:rsidRPr="00433269" w:rsidRDefault="003845F6" w:rsidP="00433269">
      <w:pPr>
        <w:pStyle w:val="Subtitle"/>
        <w:rPr>
          <w:rStyle w:val="Emphasis"/>
          <w:i w:val="0"/>
          <w:iCs w:val="0"/>
        </w:rPr>
      </w:pPr>
      <w:bookmarkStart w:id="0" w:name="_Toc18999061"/>
      <w:r w:rsidRPr="00433269">
        <w:rPr>
          <w:rStyle w:val="Emphasis"/>
          <w:i w:val="0"/>
          <w:iCs w:val="0"/>
        </w:rPr>
        <w:t>Module</w:t>
      </w:r>
      <w:r w:rsidR="00781868" w:rsidRPr="00433269">
        <w:rPr>
          <w:rStyle w:val="Emphasis"/>
          <w:i w:val="0"/>
          <w:iCs w:val="0"/>
        </w:rPr>
        <w:t xml:space="preserve"> </w:t>
      </w:r>
      <w:r w:rsidRPr="00433269">
        <w:rPr>
          <w:rStyle w:val="Emphasis"/>
          <w:i w:val="0"/>
          <w:iCs w:val="0"/>
        </w:rPr>
        <w:t>0</w:t>
      </w:r>
      <w:bookmarkEnd w:id="0"/>
      <w:r w:rsidR="00F25150" w:rsidRPr="00433269">
        <w:rPr>
          <w:rStyle w:val="Emphasis"/>
          <w:i w:val="0"/>
          <w:iCs w:val="0"/>
        </w:rPr>
        <w:t>3</w:t>
      </w:r>
      <w:r w:rsidR="00781868" w:rsidRPr="00433269">
        <w:rPr>
          <w:rStyle w:val="Emphasis"/>
          <w:i w:val="0"/>
          <w:iCs w:val="0"/>
        </w:rPr>
        <w:t xml:space="preserve"> </w:t>
      </w:r>
    </w:p>
    <w:p w14:paraId="524357B8" w14:textId="383BD4CE" w:rsidR="001859C2" w:rsidRDefault="00F25150" w:rsidP="001859C2">
      <w:pPr>
        <w:divId w:val="2056540847"/>
        <w:rPr>
          <w:noProof/>
        </w:rPr>
      </w:pPr>
      <w:r>
        <w:t>Programming languages all</w:t>
      </w:r>
      <w:r w:rsidRPr="005D7A29">
        <w:t xml:space="preserve"> feature</w:t>
      </w:r>
      <w:r>
        <w:t xml:space="preserve"> various programming </w:t>
      </w:r>
      <w:r w:rsidRPr="00F25150">
        <w:rPr>
          <w:b/>
          <w:bCs/>
        </w:rPr>
        <w:t>statement</w:t>
      </w:r>
      <w:r w:rsidR="00CF44BB">
        <w:rPr>
          <w:b/>
          <w:bCs/>
        </w:rPr>
        <w:t>s</w:t>
      </w:r>
      <w:r w:rsidRPr="00F25150">
        <w:rPr>
          <w:b/>
          <w:bCs/>
        </w:rPr>
        <w:t xml:space="preserve"> and constructs</w:t>
      </w:r>
      <w:r>
        <w:t>.</w:t>
      </w:r>
      <w:r w:rsidRPr="00CC52E9">
        <w:t xml:space="preserve"> </w:t>
      </w:r>
      <w:r>
        <w:t xml:space="preserve">In this module, you learn some of the </w:t>
      </w:r>
      <w:r w:rsidRPr="00F25150">
        <w:rPr>
          <w:b/>
          <w:bCs/>
        </w:rPr>
        <w:t>most</w:t>
      </w:r>
      <w:r>
        <w:t xml:space="preserve"> </w:t>
      </w:r>
      <w:r w:rsidRPr="00F25150">
        <w:rPr>
          <w:b/>
          <w:bCs/>
        </w:rPr>
        <w:t>common ones used in programming</w:t>
      </w:r>
      <w:r>
        <w:t xml:space="preserve">. </w:t>
      </w:r>
      <w:r w:rsidR="00C03378">
        <w:fldChar w:fldCharType="begin"/>
      </w:r>
      <w:r w:rsidR="00C03378">
        <w:instrText xml:space="preserve"> TOC \o "1-1" \h \z \u </w:instrText>
      </w:r>
      <w:r w:rsidR="00C03378">
        <w:fldChar w:fldCharType="separate"/>
      </w:r>
    </w:p>
    <w:sdt>
      <w:sdtPr>
        <w:rPr>
          <w:noProof/>
        </w:rPr>
        <w:id w:val="-230465581"/>
        <w:docPartObj>
          <w:docPartGallery w:val="Table of Contents"/>
          <w:docPartUnique/>
        </w:docPartObj>
      </w:sdtPr>
      <w:sdtEndPr>
        <w:rPr>
          <w:rFonts w:asciiTheme="minorHAnsi" w:eastAsiaTheme="minorEastAsia" w:hAnsiTheme="minorHAnsi" w:cstheme="minorBidi"/>
          <w:b/>
          <w:bCs/>
          <w:color w:val="auto"/>
          <w:sz w:val="22"/>
          <w:szCs w:val="22"/>
        </w:rPr>
      </w:sdtEndPr>
      <w:sdtContent>
        <w:p w14:paraId="7C891575" w14:textId="6BE2DC16" w:rsidR="001859C2" w:rsidRDefault="001859C2">
          <w:pPr>
            <w:pStyle w:val="TOCHeading"/>
            <w:rPr>
              <w:noProof/>
            </w:rPr>
          </w:pPr>
          <w:r>
            <w:rPr>
              <w:noProof/>
            </w:rPr>
            <w:t>Table of Contents</w:t>
          </w:r>
        </w:p>
        <w:bookmarkStart w:id="1" w:name="_Hlk136935913"/>
        <w:p w14:paraId="275C0887" w14:textId="6D72D7CB" w:rsidR="001859C2" w:rsidRDefault="001859C2">
          <w:pPr>
            <w:pStyle w:val="TOC1"/>
            <w:tabs>
              <w:tab w:val="right" w:leader="dot" w:pos="8630"/>
            </w:tabs>
            <w:rPr>
              <w:noProof/>
              <w:kern w:val="2"/>
              <w14:ligatures w14:val="standardContextual"/>
            </w:rPr>
          </w:pPr>
          <w:r>
            <w:rPr>
              <w:noProof/>
            </w:rPr>
            <w:fldChar w:fldCharType="begin"/>
          </w:r>
          <w:r>
            <w:rPr>
              <w:noProof/>
            </w:rPr>
            <w:instrText xml:space="preserve"> TOC \o "1-3" \h \z \u </w:instrText>
          </w:r>
          <w:r>
            <w:rPr>
              <w:noProof/>
            </w:rPr>
            <w:fldChar w:fldCharType="separate"/>
          </w:r>
          <w:hyperlink w:anchor="_Toc136935661" w:history="1">
            <w:r w:rsidRPr="00714B16">
              <w:rPr>
                <w:rStyle w:val="Hyperlink"/>
                <w:noProof/>
              </w:rPr>
              <w:t>Using an IDE</w:t>
            </w:r>
            <w:r>
              <w:rPr>
                <w:noProof/>
                <w:webHidden/>
              </w:rPr>
              <w:tab/>
            </w:r>
            <w:r>
              <w:rPr>
                <w:noProof/>
                <w:webHidden/>
              </w:rPr>
              <w:fldChar w:fldCharType="begin"/>
            </w:r>
            <w:r>
              <w:rPr>
                <w:noProof/>
                <w:webHidden/>
              </w:rPr>
              <w:instrText xml:space="preserve"> PAGEREF _Toc136935661 \h </w:instrText>
            </w:r>
            <w:r>
              <w:rPr>
                <w:noProof/>
                <w:webHidden/>
              </w:rPr>
            </w:r>
            <w:r>
              <w:rPr>
                <w:noProof/>
                <w:webHidden/>
              </w:rPr>
              <w:fldChar w:fldCharType="separate"/>
            </w:r>
            <w:r>
              <w:rPr>
                <w:noProof/>
                <w:webHidden/>
              </w:rPr>
              <w:t>2</w:t>
            </w:r>
            <w:r>
              <w:rPr>
                <w:noProof/>
                <w:webHidden/>
              </w:rPr>
              <w:fldChar w:fldCharType="end"/>
            </w:r>
          </w:hyperlink>
        </w:p>
        <w:p w14:paraId="10BFF5FE" w14:textId="0C6E6DA6" w:rsidR="001859C2" w:rsidRDefault="001859C2">
          <w:pPr>
            <w:pStyle w:val="TOC1"/>
            <w:tabs>
              <w:tab w:val="right" w:leader="dot" w:pos="8630"/>
            </w:tabs>
            <w:rPr>
              <w:noProof/>
              <w:kern w:val="2"/>
              <w14:ligatures w14:val="standardContextual"/>
            </w:rPr>
          </w:pPr>
          <w:hyperlink w:anchor="_Toc136935662" w:history="1">
            <w:r w:rsidRPr="00714B16">
              <w:rPr>
                <w:rStyle w:val="Hyperlink"/>
                <w:noProof/>
              </w:rPr>
              <w:t>Pseudo-Code</w:t>
            </w:r>
            <w:r>
              <w:rPr>
                <w:noProof/>
                <w:webHidden/>
              </w:rPr>
              <w:tab/>
            </w:r>
            <w:r>
              <w:rPr>
                <w:noProof/>
                <w:webHidden/>
              </w:rPr>
              <w:fldChar w:fldCharType="begin"/>
            </w:r>
            <w:r>
              <w:rPr>
                <w:noProof/>
                <w:webHidden/>
              </w:rPr>
              <w:instrText xml:space="preserve"> PAGEREF _Toc136935662 \h </w:instrText>
            </w:r>
            <w:r>
              <w:rPr>
                <w:noProof/>
                <w:webHidden/>
              </w:rPr>
            </w:r>
            <w:r>
              <w:rPr>
                <w:noProof/>
                <w:webHidden/>
              </w:rPr>
              <w:fldChar w:fldCharType="separate"/>
            </w:r>
            <w:r>
              <w:rPr>
                <w:noProof/>
                <w:webHidden/>
              </w:rPr>
              <w:t>2</w:t>
            </w:r>
            <w:r>
              <w:rPr>
                <w:noProof/>
                <w:webHidden/>
              </w:rPr>
              <w:fldChar w:fldCharType="end"/>
            </w:r>
          </w:hyperlink>
        </w:p>
        <w:p w14:paraId="2F4CC7AC" w14:textId="28D55A90" w:rsidR="001859C2" w:rsidRDefault="001859C2">
          <w:pPr>
            <w:pStyle w:val="TOC1"/>
            <w:tabs>
              <w:tab w:val="right" w:leader="dot" w:pos="8630"/>
            </w:tabs>
            <w:rPr>
              <w:noProof/>
              <w:kern w:val="2"/>
              <w14:ligatures w14:val="standardContextual"/>
            </w:rPr>
          </w:pPr>
          <w:hyperlink w:anchor="_Toc136935663" w:history="1">
            <w:r w:rsidRPr="00714B16">
              <w:rPr>
                <w:rStyle w:val="Hyperlink"/>
                <w:noProof/>
              </w:rPr>
              <w:t>Conditional Statements</w:t>
            </w:r>
            <w:r>
              <w:rPr>
                <w:noProof/>
                <w:webHidden/>
              </w:rPr>
              <w:tab/>
            </w:r>
            <w:r>
              <w:rPr>
                <w:noProof/>
                <w:webHidden/>
              </w:rPr>
              <w:fldChar w:fldCharType="begin"/>
            </w:r>
            <w:r>
              <w:rPr>
                <w:noProof/>
                <w:webHidden/>
              </w:rPr>
              <w:instrText xml:space="preserve"> PAGEREF _Toc136935663 \h </w:instrText>
            </w:r>
            <w:r>
              <w:rPr>
                <w:noProof/>
                <w:webHidden/>
              </w:rPr>
            </w:r>
            <w:r>
              <w:rPr>
                <w:noProof/>
                <w:webHidden/>
              </w:rPr>
              <w:fldChar w:fldCharType="separate"/>
            </w:r>
            <w:r>
              <w:rPr>
                <w:noProof/>
                <w:webHidden/>
              </w:rPr>
              <w:t>3</w:t>
            </w:r>
            <w:r>
              <w:rPr>
                <w:noProof/>
                <w:webHidden/>
              </w:rPr>
              <w:fldChar w:fldCharType="end"/>
            </w:r>
          </w:hyperlink>
        </w:p>
        <w:p w14:paraId="2F94E661" w14:textId="4757DDF5" w:rsidR="001859C2" w:rsidRDefault="001859C2">
          <w:pPr>
            <w:pStyle w:val="TOC2"/>
            <w:tabs>
              <w:tab w:val="right" w:leader="dot" w:pos="8630"/>
            </w:tabs>
            <w:rPr>
              <w:noProof/>
              <w:kern w:val="2"/>
              <w14:ligatures w14:val="standardContextual"/>
            </w:rPr>
          </w:pPr>
          <w:hyperlink w:anchor="_Toc136935664" w:history="1">
            <w:r w:rsidRPr="00714B16">
              <w:rPr>
                <w:rStyle w:val="Hyperlink"/>
                <w:noProof/>
              </w:rPr>
              <w:t>Using if-else</w:t>
            </w:r>
            <w:r>
              <w:rPr>
                <w:noProof/>
                <w:webHidden/>
              </w:rPr>
              <w:tab/>
            </w:r>
            <w:r>
              <w:rPr>
                <w:noProof/>
                <w:webHidden/>
              </w:rPr>
              <w:fldChar w:fldCharType="begin"/>
            </w:r>
            <w:r>
              <w:rPr>
                <w:noProof/>
                <w:webHidden/>
              </w:rPr>
              <w:instrText xml:space="preserve"> PAGEREF _Toc136935664 \h </w:instrText>
            </w:r>
            <w:r>
              <w:rPr>
                <w:noProof/>
                <w:webHidden/>
              </w:rPr>
            </w:r>
            <w:r>
              <w:rPr>
                <w:noProof/>
                <w:webHidden/>
              </w:rPr>
              <w:fldChar w:fldCharType="separate"/>
            </w:r>
            <w:r>
              <w:rPr>
                <w:noProof/>
                <w:webHidden/>
              </w:rPr>
              <w:t>3</w:t>
            </w:r>
            <w:r>
              <w:rPr>
                <w:noProof/>
                <w:webHidden/>
              </w:rPr>
              <w:fldChar w:fldCharType="end"/>
            </w:r>
          </w:hyperlink>
        </w:p>
        <w:p w14:paraId="7E56E95B" w14:textId="1E4F12A6" w:rsidR="001859C2" w:rsidRDefault="001859C2">
          <w:pPr>
            <w:pStyle w:val="TOC2"/>
            <w:tabs>
              <w:tab w:val="right" w:leader="dot" w:pos="8630"/>
            </w:tabs>
            <w:rPr>
              <w:noProof/>
              <w:kern w:val="2"/>
              <w14:ligatures w14:val="standardContextual"/>
            </w:rPr>
          </w:pPr>
          <w:hyperlink w:anchor="_Toc136935665" w:history="1">
            <w:r w:rsidRPr="00714B16">
              <w:rPr>
                <w:rStyle w:val="Hyperlink"/>
                <w:noProof/>
              </w:rPr>
              <w:t>if - elif statements (Python’s Switch-Case option)</w:t>
            </w:r>
            <w:r>
              <w:rPr>
                <w:noProof/>
                <w:webHidden/>
              </w:rPr>
              <w:tab/>
            </w:r>
            <w:r>
              <w:rPr>
                <w:noProof/>
                <w:webHidden/>
              </w:rPr>
              <w:fldChar w:fldCharType="begin"/>
            </w:r>
            <w:r>
              <w:rPr>
                <w:noProof/>
                <w:webHidden/>
              </w:rPr>
              <w:instrText xml:space="preserve"> PAGEREF _Toc136935665 \h </w:instrText>
            </w:r>
            <w:r>
              <w:rPr>
                <w:noProof/>
                <w:webHidden/>
              </w:rPr>
            </w:r>
            <w:r>
              <w:rPr>
                <w:noProof/>
                <w:webHidden/>
              </w:rPr>
              <w:fldChar w:fldCharType="separate"/>
            </w:r>
            <w:r>
              <w:rPr>
                <w:noProof/>
                <w:webHidden/>
              </w:rPr>
              <w:t>4</w:t>
            </w:r>
            <w:r>
              <w:rPr>
                <w:noProof/>
                <w:webHidden/>
              </w:rPr>
              <w:fldChar w:fldCharType="end"/>
            </w:r>
          </w:hyperlink>
        </w:p>
        <w:p w14:paraId="67434B42" w14:textId="299D09D1" w:rsidR="001859C2" w:rsidRDefault="001859C2">
          <w:pPr>
            <w:pStyle w:val="TOC3"/>
            <w:tabs>
              <w:tab w:val="right" w:leader="dot" w:pos="8630"/>
            </w:tabs>
            <w:rPr>
              <w:noProof/>
              <w:kern w:val="2"/>
              <w14:ligatures w14:val="standardContextual"/>
            </w:rPr>
          </w:pPr>
          <w:hyperlink w:anchor="_Toc136935666" w:history="1">
            <w:r w:rsidRPr="00714B16">
              <w:rPr>
                <w:rStyle w:val="Hyperlink"/>
                <w:noProof/>
              </w:rPr>
              <w:t>Multiple Conditions</w:t>
            </w:r>
            <w:r>
              <w:rPr>
                <w:noProof/>
                <w:webHidden/>
              </w:rPr>
              <w:tab/>
            </w:r>
            <w:r>
              <w:rPr>
                <w:noProof/>
                <w:webHidden/>
              </w:rPr>
              <w:fldChar w:fldCharType="begin"/>
            </w:r>
            <w:r>
              <w:rPr>
                <w:noProof/>
                <w:webHidden/>
              </w:rPr>
              <w:instrText xml:space="preserve"> PAGEREF _Toc136935666 \h </w:instrText>
            </w:r>
            <w:r>
              <w:rPr>
                <w:noProof/>
                <w:webHidden/>
              </w:rPr>
            </w:r>
            <w:r>
              <w:rPr>
                <w:noProof/>
                <w:webHidden/>
              </w:rPr>
              <w:fldChar w:fldCharType="separate"/>
            </w:r>
            <w:r>
              <w:rPr>
                <w:noProof/>
                <w:webHidden/>
              </w:rPr>
              <w:t>5</w:t>
            </w:r>
            <w:r>
              <w:rPr>
                <w:noProof/>
                <w:webHidden/>
              </w:rPr>
              <w:fldChar w:fldCharType="end"/>
            </w:r>
          </w:hyperlink>
        </w:p>
        <w:p w14:paraId="1BAAFEEB" w14:textId="58B1A198" w:rsidR="001859C2" w:rsidRDefault="001859C2">
          <w:pPr>
            <w:pStyle w:val="TOC3"/>
            <w:tabs>
              <w:tab w:val="right" w:leader="dot" w:pos="8630"/>
            </w:tabs>
            <w:rPr>
              <w:noProof/>
              <w:kern w:val="2"/>
              <w14:ligatures w14:val="standardContextual"/>
            </w:rPr>
          </w:pPr>
          <w:hyperlink w:anchor="_Toc136935667" w:history="1">
            <w:r w:rsidRPr="00714B16">
              <w:rPr>
                <w:rStyle w:val="Hyperlink"/>
                <w:noProof/>
              </w:rPr>
              <w:t>Nested if statements</w:t>
            </w:r>
            <w:r>
              <w:rPr>
                <w:noProof/>
                <w:webHidden/>
              </w:rPr>
              <w:tab/>
            </w:r>
            <w:r>
              <w:rPr>
                <w:noProof/>
                <w:webHidden/>
              </w:rPr>
              <w:fldChar w:fldCharType="begin"/>
            </w:r>
            <w:r>
              <w:rPr>
                <w:noProof/>
                <w:webHidden/>
              </w:rPr>
              <w:instrText xml:space="preserve"> PAGEREF _Toc136935667 \h </w:instrText>
            </w:r>
            <w:r>
              <w:rPr>
                <w:noProof/>
                <w:webHidden/>
              </w:rPr>
            </w:r>
            <w:r>
              <w:rPr>
                <w:noProof/>
                <w:webHidden/>
              </w:rPr>
              <w:fldChar w:fldCharType="separate"/>
            </w:r>
            <w:r>
              <w:rPr>
                <w:noProof/>
                <w:webHidden/>
              </w:rPr>
              <w:t>5</w:t>
            </w:r>
            <w:r>
              <w:rPr>
                <w:noProof/>
                <w:webHidden/>
              </w:rPr>
              <w:fldChar w:fldCharType="end"/>
            </w:r>
          </w:hyperlink>
        </w:p>
        <w:p w14:paraId="0A022BFB" w14:textId="282F4C21" w:rsidR="001859C2" w:rsidRDefault="001859C2">
          <w:pPr>
            <w:pStyle w:val="TOC1"/>
            <w:tabs>
              <w:tab w:val="right" w:leader="dot" w:pos="8630"/>
            </w:tabs>
            <w:rPr>
              <w:noProof/>
              <w:kern w:val="2"/>
              <w14:ligatures w14:val="standardContextual"/>
            </w:rPr>
          </w:pPr>
          <w:hyperlink w:anchor="_Toc136935668" w:history="1">
            <w:r w:rsidRPr="00714B16">
              <w:rPr>
                <w:rStyle w:val="Hyperlink"/>
                <w:noProof/>
              </w:rPr>
              <w:t>LAB 3-1: If statements</w:t>
            </w:r>
            <w:r>
              <w:rPr>
                <w:noProof/>
                <w:webHidden/>
              </w:rPr>
              <w:tab/>
            </w:r>
            <w:r>
              <w:rPr>
                <w:noProof/>
                <w:webHidden/>
              </w:rPr>
              <w:fldChar w:fldCharType="begin"/>
            </w:r>
            <w:r>
              <w:rPr>
                <w:noProof/>
                <w:webHidden/>
              </w:rPr>
              <w:instrText xml:space="preserve"> PAGEREF _Toc136935668 \h </w:instrText>
            </w:r>
            <w:r>
              <w:rPr>
                <w:noProof/>
                <w:webHidden/>
              </w:rPr>
            </w:r>
            <w:r>
              <w:rPr>
                <w:noProof/>
                <w:webHidden/>
              </w:rPr>
              <w:fldChar w:fldCharType="separate"/>
            </w:r>
            <w:r>
              <w:rPr>
                <w:noProof/>
                <w:webHidden/>
              </w:rPr>
              <w:t>5</w:t>
            </w:r>
            <w:r>
              <w:rPr>
                <w:noProof/>
                <w:webHidden/>
              </w:rPr>
              <w:fldChar w:fldCharType="end"/>
            </w:r>
          </w:hyperlink>
        </w:p>
        <w:p w14:paraId="105DEEEA" w14:textId="40322B21" w:rsidR="001859C2" w:rsidRDefault="001859C2">
          <w:pPr>
            <w:pStyle w:val="TOC1"/>
            <w:tabs>
              <w:tab w:val="right" w:leader="dot" w:pos="8630"/>
            </w:tabs>
            <w:rPr>
              <w:noProof/>
              <w:kern w:val="2"/>
              <w14:ligatures w14:val="standardContextual"/>
            </w:rPr>
          </w:pPr>
          <w:hyperlink w:anchor="_Toc136935669" w:history="1">
            <w:r w:rsidRPr="00714B16">
              <w:rPr>
                <w:rStyle w:val="Hyperlink"/>
                <w:noProof/>
              </w:rPr>
              <w:t>Comparison operators</w:t>
            </w:r>
            <w:r>
              <w:rPr>
                <w:noProof/>
                <w:webHidden/>
              </w:rPr>
              <w:tab/>
            </w:r>
            <w:r>
              <w:rPr>
                <w:noProof/>
                <w:webHidden/>
              </w:rPr>
              <w:fldChar w:fldCharType="begin"/>
            </w:r>
            <w:r>
              <w:rPr>
                <w:noProof/>
                <w:webHidden/>
              </w:rPr>
              <w:instrText xml:space="preserve"> PAGEREF _Toc136935669 \h </w:instrText>
            </w:r>
            <w:r>
              <w:rPr>
                <w:noProof/>
                <w:webHidden/>
              </w:rPr>
            </w:r>
            <w:r>
              <w:rPr>
                <w:noProof/>
                <w:webHidden/>
              </w:rPr>
              <w:fldChar w:fldCharType="separate"/>
            </w:r>
            <w:r>
              <w:rPr>
                <w:noProof/>
                <w:webHidden/>
              </w:rPr>
              <w:t>6</w:t>
            </w:r>
            <w:r>
              <w:rPr>
                <w:noProof/>
                <w:webHidden/>
              </w:rPr>
              <w:fldChar w:fldCharType="end"/>
            </w:r>
          </w:hyperlink>
        </w:p>
        <w:p w14:paraId="7EA3395B" w14:textId="19EE03F1" w:rsidR="001859C2" w:rsidRDefault="001859C2">
          <w:pPr>
            <w:pStyle w:val="TOC2"/>
            <w:tabs>
              <w:tab w:val="right" w:leader="dot" w:pos="8630"/>
            </w:tabs>
            <w:rPr>
              <w:noProof/>
              <w:kern w:val="2"/>
              <w14:ligatures w14:val="standardContextual"/>
            </w:rPr>
          </w:pPr>
          <w:hyperlink w:anchor="_Toc136935670" w:history="1">
            <w:r w:rsidRPr="00714B16">
              <w:rPr>
                <w:rStyle w:val="Hyperlink"/>
                <w:noProof/>
              </w:rPr>
              <w:t>Comparing strings</w:t>
            </w:r>
            <w:r>
              <w:rPr>
                <w:noProof/>
                <w:webHidden/>
              </w:rPr>
              <w:tab/>
            </w:r>
            <w:r>
              <w:rPr>
                <w:noProof/>
                <w:webHidden/>
              </w:rPr>
              <w:fldChar w:fldCharType="begin"/>
            </w:r>
            <w:r>
              <w:rPr>
                <w:noProof/>
                <w:webHidden/>
              </w:rPr>
              <w:instrText xml:space="preserve"> PAGEREF _Toc136935670 \h </w:instrText>
            </w:r>
            <w:r>
              <w:rPr>
                <w:noProof/>
                <w:webHidden/>
              </w:rPr>
            </w:r>
            <w:r>
              <w:rPr>
                <w:noProof/>
                <w:webHidden/>
              </w:rPr>
              <w:fldChar w:fldCharType="separate"/>
            </w:r>
            <w:r>
              <w:rPr>
                <w:noProof/>
                <w:webHidden/>
              </w:rPr>
              <w:t>6</w:t>
            </w:r>
            <w:r>
              <w:rPr>
                <w:noProof/>
                <w:webHidden/>
              </w:rPr>
              <w:fldChar w:fldCharType="end"/>
            </w:r>
          </w:hyperlink>
        </w:p>
        <w:p w14:paraId="56DC5AA8" w14:textId="0DD2B01A" w:rsidR="001859C2" w:rsidRDefault="001859C2">
          <w:pPr>
            <w:pStyle w:val="TOC2"/>
            <w:tabs>
              <w:tab w:val="right" w:leader="dot" w:pos="8630"/>
            </w:tabs>
            <w:rPr>
              <w:noProof/>
              <w:kern w:val="2"/>
              <w14:ligatures w14:val="standardContextual"/>
            </w:rPr>
          </w:pPr>
          <w:hyperlink w:anchor="_Toc136935671" w:history="1">
            <w:r w:rsidRPr="00714B16">
              <w:rPr>
                <w:rStyle w:val="Hyperlink"/>
                <w:noProof/>
              </w:rPr>
              <w:t xml:space="preserve">The </w:t>
            </w:r>
            <w:r w:rsidRPr="00714B16">
              <w:rPr>
                <w:rStyle w:val="Hyperlink"/>
                <w:i/>
                <w:noProof/>
              </w:rPr>
              <w:t>not</w:t>
            </w:r>
            <w:r w:rsidRPr="00714B16">
              <w:rPr>
                <w:rStyle w:val="Hyperlink"/>
                <w:noProof/>
              </w:rPr>
              <w:t xml:space="preserve"> operator</w:t>
            </w:r>
            <w:r>
              <w:rPr>
                <w:noProof/>
                <w:webHidden/>
              </w:rPr>
              <w:tab/>
            </w:r>
            <w:r>
              <w:rPr>
                <w:noProof/>
                <w:webHidden/>
              </w:rPr>
              <w:fldChar w:fldCharType="begin"/>
            </w:r>
            <w:r>
              <w:rPr>
                <w:noProof/>
                <w:webHidden/>
              </w:rPr>
              <w:instrText xml:space="preserve"> PAGEREF _Toc136935671 \h </w:instrText>
            </w:r>
            <w:r>
              <w:rPr>
                <w:noProof/>
                <w:webHidden/>
              </w:rPr>
            </w:r>
            <w:r>
              <w:rPr>
                <w:noProof/>
                <w:webHidden/>
              </w:rPr>
              <w:fldChar w:fldCharType="separate"/>
            </w:r>
            <w:r>
              <w:rPr>
                <w:noProof/>
                <w:webHidden/>
              </w:rPr>
              <w:t>6</w:t>
            </w:r>
            <w:r>
              <w:rPr>
                <w:noProof/>
                <w:webHidden/>
              </w:rPr>
              <w:fldChar w:fldCharType="end"/>
            </w:r>
          </w:hyperlink>
        </w:p>
        <w:p w14:paraId="5E8ECFF2" w14:textId="20B2CE6A" w:rsidR="001859C2" w:rsidRDefault="001859C2">
          <w:pPr>
            <w:pStyle w:val="TOC2"/>
            <w:tabs>
              <w:tab w:val="right" w:leader="dot" w:pos="8630"/>
            </w:tabs>
            <w:rPr>
              <w:noProof/>
              <w:kern w:val="2"/>
              <w14:ligatures w14:val="standardContextual"/>
            </w:rPr>
          </w:pPr>
          <w:hyperlink w:anchor="_Toc136935672" w:history="1">
            <w:r w:rsidRPr="00714B16">
              <w:rPr>
                <w:rStyle w:val="Hyperlink"/>
                <w:noProof/>
              </w:rPr>
              <w:t>Comparing Objects</w:t>
            </w:r>
            <w:r>
              <w:rPr>
                <w:noProof/>
                <w:webHidden/>
              </w:rPr>
              <w:tab/>
            </w:r>
            <w:r>
              <w:rPr>
                <w:noProof/>
                <w:webHidden/>
              </w:rPr>
              <w:fldChar w:fldCharType="begin"/>
            </w:r>
            <w:r>
              <w:rPr>
                <w:noProof/>
                <w:webHidden/>
              </w:rPr>
              <w:instrText xml:space="preserve"> PAGEREF _Toc136935672 \h </w:instrText>
            </w:r>
            <w:r>
              <w:rPr>
                <w:noProof/>
                <w:webHidden/>
              </w:rPr>
            </w:r>
            <w:r>
              <w:rPr>
                <w:noProof/>
                <w:webHidden/>
              </w:rPr>
              <w:fldChar w:fldCharType="separate"/>
            </w:r>
            <w:r>
              <w:rPr>
                <w:noProof/>
                <w:webHidden/>
              </w:rPr>
              <w:t>7</w:t>
            </w:r>
            <w:r>
              <w:rPr>
                <w:noProof/>
                <w:webHidden/>
              </w:rPr>
              <w:fldChar w:fldCharType="end"/>
            </w:r>
          </w:hyperlink>
        </w:p>
        <w:p w14:paraId="27CC6CDA" w14:textId="12CD987D" w:rsidR="001859C2" w:rsidRDefault="001859C2">
          <w:pPr>
            <w:pStyle w:val="TOC2"/>
            <w:tabs>
              <w:tab w:val="right" w:leader="dot" w:pos="8630"/>
            </w:tabs>
            <w:rPr>
              <w:noProof/>
              <w:kern w:val="2"/>
              <w14:ligatures w14:val="standardContextual"/>
            </w:rPr>
          </w:pPr>
          <w:hyperlink w:anchor="_Toc136935673" w:history="1">
            <w:r w:rsidRPr="00714B16">
              <w:rPr>
                <w:rStyle w:val="Hyperlink"/>
                <w:noProof/>
              </w:rPr>
              <w:t>The "is" operator</w:t>
            </w:r>
            <w:r>
              <w:rPr>
                <w:noProof/>
                <w:webHidden/>
              </w:rPr>
              <w:tab/>
            </w:r>
            <w:r>
              <w:rPr>
                <w:noProof/>
                <w:webHidden/>
              </w:rPr>
              <w:fldChar w:fldCharType="begin"/>
            </w:r>
            <w:r>
              <w:rPr>
                <w:noProof/>
                <w:webHidden/>
              </w:rPr>
              <w:instrText xml:space="preserve"> PAGEREF _Toc136935673 \h </w:instrText>
            </w:r>
            <w:r>
              <w:rPr>
                <w:noProof/>
                <w:webHidden/>
              </w:rPr>
            </w:r>
            <w:r>
              <w:rPr>
                <w:noProof/>
                <w:webHidden/>
              </w:rPr>
              <w:fldChar w:fldCharType="separate"/>
            </w:r>
            <w:r>
              <w:rPr>
                <w:noProof/>
                <w:webHidden/>
              </w:rPr>
              <w:t>7</w:t>
            </w:r>
            <w:r>
              <w:rPr>
                <w:noProof/>
                <w:webHidden/>
              </w:rPr>
              <w:fldChar w:fldCharType="end"/>
            </w:r>
          </w:hyperlink>
        </w:p>
        <w:p w14:paraId="6878BD49" w14:textId="17A2E0D5" w:rsidR="001859C2" w:rsidRDefault="001859C2">
          <w:pPr>
            <w:pStyle w:val="TOC2"/>
            <w:tabs>
              <w:tab w:val="right" w:leader="dot" w:pos="8630"/>
            </w:tabs>
            <w:rPr>
              <w:noProof/>
              <w:kern w:val="2"/>
              <w14:ligatures w14:val="standardContextual"/>
            </w:rPr>
          </w:pPr>
          <w:hyperlink w:anchor="_Toc136935674" w:history="1">
            <w:r w:rsidRPr="00714B16">
              <w:rPr>
                <w:rStyle w:val="Hyperlink"/>
                <w:noProof/>
              </w:rPr>
              <w:t>Boolean Values</w:t>
            </w:r>
            <w:r>
              <w:rPr>
                <w:noProof/>
                <w:webHidden/>
              </w:rPr>
              <w:tab/>
            </w:r>
            <w:r>
              <w:rPr>
                <w:noProof/>
                <w:webHidden/>
              </w:rPr>
              <w:fldChar w:fldCharType="begin"/>
            </w:r>
            <w:r>
              <w:rPr>
                <w:noProof/>
                <w:webHidden/>
              </w:rPr>
              <w:instrText xml:space="preserve"> PAGEREF _Toc136935674 \h </w:instrText>
            </w:r>
            <w:r>
              <w:rPr>
                <w:noProof/>
                <w:webHidden/>
              </w:rPr>
            </w:r>
            <w:r>
              <w:rPr>
                <w:noProof/>
                <w:webHidden/>
              </w:rPr>
              <w:fldChar w:fldCharType="separate"/>
            </w:r>
            <w:r>
              <w:rPr>
                <w:noProof/>
                <w:webHidden/>
              </w:rPr>
              <w:t>8</w:t>
            </w:r>
            <w:r>
              <w:rPr>
                <w:noProof/>
                <w:webHidden/>
              </w:rPr>
              <w:fldChar w:fldCharType="end"/>
            </w:r>
          </w:hyperlink>
        </w:p>
        <w:p w14:paraId="7B028E68" w14:textId="0BEA3D43" w:rsidR="001859C2" w:rsidRDefault="001859C2">
          <w:pPr>
            <w:pStyle w:val="TOC1"/>
            <w:tabs>
              <w:tab w:val="right" w:leader="dot" w:pos="8630"/>
            </w:tabs>
            <w:rPr>
              <w:noProof/>
              <w:kern w:val="2"/>
              <w14:ligatures w14:val="standardContextual"/>
            </w:rPr>
          </w:pPr>
          <w:hyperlink w:anchor="_Toc136935675" w:history="1">
            <w:r w:rsidRPr="00714B16">
              <w:rPr>
                <w:rStyle w:val="Hyperlink"/>
                <w:noProof/>
              </w:rPr>
              <w:t>LAB 3-2: If statements</w:t>
            </w:r>
            <w:r>
              <w:rPr>
                <w:noProof/>
                <w:webHidden/>
              </w:rPr>
              <w:tab/>
            </w:r>
            <w:r>
              <w:rPr>
                <w:noProof/>
                <w:webHidden/>
              </w:rPr>
              <w:fldChar w:fldCharType="begin"/>
            </w:r>
            <w:r>
              <w:rPr>
                <w:noProof/>
                <w:webHidden/>
              </w:rPr>
              <w:instrText xml:space="preserve"> PAGEREF _Toc136935675 \h </w:instrText>
            </w:r>
            <w:r>
              <w:rPr>
                <w:noProof/>
                <w:webHidden/>
              </w:rPr>
            </w:r>
            <w:r>
              <w:rPr>
                <w:noProof/>
                <w:webHidden/>
              </w:rPr>
              <w:fldChar w:fldCharType="separate"/>
            </w:r>
            <w:r>
              <w:rPr>
                <w:noProof/>
                <w:webHidden/>
              </w:rPr>
              <w:t>9</w:t>
            </w:r>
            <w:r>
              <w:rPr>
                <w:noProof/>
                <w:webHidden/>
              </w:rPr>
              <w:fldChar w:fldCharType="end"/>
            </w:r>
          </w:hyperlink>
        </w:p>
        <w:p w14:paraId="2C1E1369" w14:textId="221BD2D2" w:rsidR="001859C2" w:rsidRDefault="001859C2">
          <w:pPr>
            <w:pStyle w:val="TOC2"/>
            <w:tabs>
              <w:tab w:val="right" w:leader="dot" w:pos="8630"/>
            </w:tabs>
            <w:rPr>
              <w:noProof/>
              <w:kern w:val="2"/>
              <w14:ligatures w14:val="standardContextual"/>
            </w:rPr>
          </w:pPr>
          <w:hyperlink w:anchor="_Toc136935676" w:history="1">
            <w:r w:rsidRPr="00714B16">
              <w:rPr>
                <w:rStyle w:val="Hyperlink"/>
                <w:noProof/>
              </w:rPr>
              <w:t>Using numbers for Booleans</w:t>
            </w:r>
            <w:r>
              <w:rPr>
                <w:noProof/>
                <w:webHidden/>
              </w:rPr>
              <w:tab/>
            </w:r>
            <w:r>
              <w:rPr>
                <w:noProof/>
                <w:webHidden/>
              </w:rPr>
              <w:fldChar w:fldCharType="begin"/>
            </w:r>
            <w:r>
              <w:rPr>
                <w:noProof/>
                <w:webHidden/>
              </w:rPr>
              <w:instrText xml:space="preserve"> PAGEREF _Toc136935676 \h </w:instrText>
            </w:r>
            <w:r>
              <w:rPr>
                <w:noProof/>
                <w:webHidden/>
              </w:rPr>
            </w:r>
            <w:r>
              <w:rPr>
                <w:noProof/>
                <w:webHidden/>
              </w:rPr>
              <w:fldChar w:fldCharType="separate"/>
            </w:r>
            <w:r>
              <w:rPr>
                <w:noProof/>
                <w:webHidden/>
              </w:rPr>
              <w:t>10</w:t>
            </w:r>
            <w:r>
              <w:rPr>
                <w:noProof/>
                <w:webHidden/>
              </w:rPr>
              <w:fldChar w:fldCharType="end"/>
            </w:r>
          </w:hyperlink>
        </w:p>
        <w:p w14:paraId="18DB5EB7" w14:textId="0AE695F2" w:rsidR="001859C2" w:rsidRDefault="001859C2">
          <w:pPr>
            <w:pStyle w:val="TOC1"/>
            <w:tabs>
              <w:tab w:val="right" w:leader="dot" w:pos="8630"/>
            </w:tabs>
            <w:rPr>
              <w:noProof/>
              <w:kern w:val="2"/>
              <w14:ligatures w14:val="standardContextual"/>
            </w:rPr>
          </w:pPr>
          <w:hyperlink w:anchor="_Toc136935677" w:history="1">
            <w:r w:rsidRPr="00714B16">
              <w:rPr>
                <w:rStyle w:val="Hyperlink"/>
                <w:noProof/>
              </w:rPr>
              <w:t>The keyword None</w:t>
            </w:r>
            <w:r>
              <w:rPr>
                <w:noProof/>
                <w:webHidden/>
              </w:rPr>
              <w:tab/>
            </w:r>
            <w:r>
              <w:rPr>
                <w:noProof/>
                <w:webHidden/>
              </w:rPr>
              <w:fldChar w:fldCharType="begin"/>
            </w:r>
            <w:r>
              <w:rPr>
                <w:noProof/>
                <w:webHidden/>
              </w:rPr>
              <w:instrText xml:space="preserve"> PAGEREF _Toc136935677 \h </w:instrText>
            </w:r>
            <w:r>
              <w:rPr>
                <w:noProof/>
                <w:webHidden/>
              </w:rPr>
            </w:r>
            <w:r>
              <w:rPr>
                <w:noProof/>
                <w:webHidden/>
              </w:rPr>
              <w:fldChar w:fldCharType="separate"/>
            </w:r>
            <w:r>
              <w:rPr>
                <w:noProof/>
                <w:webHidden/>
              </w:rPr>
              <w:t>10</w:t>
            </w:r>
            <w:r>
              <w:rPr>
                <w:noProof/>
                <w:webHidden/>
              </w:rPr>
              <w:fldChar w:fldCharType="end"/>
            </w:r>
          </w:hyperlink>
        </w:p>
        <w:p w14:paraId="32CD5578" w14:textId="355F543A" w:rsidR="001859C2" w:rsidRDefault="001859C2">
          <w:pPr>
            <w:pStyle w:val="TOC1"/>
            <w:tabs>
              <w:tab w:val="right" w:leader="dot" w:pos="8630"/>
            </w:tabs>
            <w:rPr>
              <w:noProof/>
              <w:kern w:val="2"/>
              <w14:ligatures w14:val="standardContextual"/>
            </w:rPr>
          </w:pPr>
          <w:hyperlink w:anchor="_Toc136935678" w:history="1">
            <w:r w:rsidRPr="00714B16">
              <w:rPr>
                <w:rStyle w:val="Hyperlink"/>
                <w:noProof/>
              </w:rPr>
              <w:t>Loops</w:t>
            </w:r>
            <w:r>
              <w:rPr>
                <w:noProof/>
                <w:webHidden/>
              </w:rPr>
              <w:tab/>
            </w:r>
            <w:r>
              <w:rPr>
                <w:noProof/>
                <w:webHidden/>
              </w:rPr>
              <w:fldChar w:fldCharType="begin"/>
            </w:r>
            <w:r>
              <w:rPr>
                <w:noProof/>
                <w:webHidden/>
              </w:rPr>
              <w:instrText xml:space="preserve"> PAGEREF _Toc136935678 \h </w:instrText>
            </w:r>
            <w:r>
              <w:rPr>
                <w:noProof/>
                <w:webHidden/>
              </w:rPr>
            </w:r>
            <w:r>
              <w:rPr>
                <w:noProof/>
                <w:webHidden/>
              </w:rPr>
              <w:fldChar w:fldCharType="separate"/>
            </w:r>
            <w:r>
              <w:rPr>
                <w:noProof/>
                <w:webHidden/>
              </w:rPr>
              <w:t>11</w:t>
            </w:r>
            <w:r>
              <w:rPr>
                <w:noProof/>
                <w:webHidden/>
              </w:rPr>
              <w:fldChar w:fldCharType="end"/>
            </w:r>
          </w:hyperlink>
        </w:p>
        <w:p w14:paraId="0A549EE9" w14:textId="183C5F40" w:rsidR="001859C2" w:rsidRDefault="001859C2">
          <w:pPr>
            <w:pStyle w:val="TOC2"/>
            <w:tabs>
              <w:tab w:val="right" w:leader="dot" w:pos="8630"/>
            </w:tabs>
            <w:rPr>
              <w:noProof/>
              <w:kern w:val="2"/>
              <w14:ligatures w14:val="standardContextual"/>
            </w:rPr>
          </w:pPr>
          <w:hyperlink w:anchor="_Toc136935679" w:history="1">
            <w:r w:rsidRPr="00714B16">
              <w:rPr>
                <w:rStyle w:val="Hyperlink"/>
                <w:noProof/>
              </w:rPr>
              <w:t>while loop</w:t>
            </w:r>
            <w:r>
              <w:rPr>
                <w:noProof/>
                <w:webHidden/>
              </w:rPr>
              <w:tab/>
            </w:r>
            <w:r>
              <w:rPr>
                <w:noProof/>
                <w:webHidden/>
              </w:rPr>
              <w:fldChar w:fldCharType="begin"/>
            </w:r>
            <w:r>
              <w:rPr>
                <w:noProof/>
                <w:webHidden/>
              </w:rPr>
              <w:instrText xml:space="preserve"> PAGEREF _Toc136935679 \h </w:instrText>
            </w:r>
            <w:r>
              <w:rPr>
                <w:noProof/>
                <w:webHidden/>
              </w:rPr>
            </w:r>
            <w:r>
              <w:rPr>
                <w:noProof/>
                <w:webHidden/>
              </w:rPr>
              <w:fldChar w:fldCharType="separate"/>
            </w:r>
            <w:r>
              <w:rPr>
                <w:noProof/>
                <w:webHidden/>
              </w:rPr>
              <w:t>11</w:t>
            </w:r>
            <w:r>
              <w:rPr>
                <w:noProof/>
                <w:webHidden/>
              </w:rPr>
              <w:fldChar w:fldCharType="end"/>
            </w:r>
          </w:hyperlink>
        </w:p>
        <w:p w14:paraId="6B60FA9A" w14:textId="3FFA39E0" w:rsidR="001859C2" w:rsidRDefault="001859C2">
          <w:pPr>
            <w:pStyle w:val="TOC3"/>
            <w:tabs>
              <w:tab w:val="right" w:leader="dot" w:pos="8630"/>
            </w:tabs>
            <w:rPr>
              <w:noProof/>
              <w:kern w:val="2"/>
              <w14:ligatures w14:val="standardContextual"/>
            </w:rPr>
          </w:pPr>
          <w:hyperlink w:anchor="_Toc136935680" w:history="1">
            <w:r w:rsidRPr="00714B16">
              <w:rPr>
                <w:rStyle w:val="Hyperlink"/>
                <w:noProof/>
              </w:rPr>
              <w:t>break</w:t>
            </w:r>
            <w:r>
              <w:rPr>
                <w:noProof/>
                <w:webHidden/>
              </w:rPr>
              <w:tab/>
            </w:r>
            <w:r>
              <w:rPr>
                <w:noProof/>
                <w:webHidden/>
              </w:rPr>
              <w:fldChar w:fldCharType="begin"/>
            </w:r>
            <w:r>
              <w:rPr>
                <w:noProof/>
                <w:webHidden/>
              </w:rPr>
              <w:instrText xml:space="preserve"> PAGEREF _Toc136935680 \h </w:instrText>
            </w:r>
            <w:r>
              <w:rPr>
                <w:noProof/>
                <w:webHidden/>
              </w:rPr>
            </w:r>
            <w:r>
              <w:rPr>
                <w:noProof/>
                <w:webHidden/>
              </w:rPr>
              <w:fldChar w:fldCharType="separate"/>
            </w:r>
            <w:r>
              <w:rPr>
                <w:noProof/>
                <w:webHidden/>
              </w:rPr>
              <w:t>11</w:t>
            </w:r>
            <w:r>
              <w:rPr>
                <w:noProof/>
                <w:webHidden/>
              </w:rPr>
              <w:fldChar w:fldCharType="end"/>
            </w:r>
          </w:hyperlink>
        </w:p>
        <w:p w14:paraId="027ADB5D" w14:textId="5C4BBC11" w:rsidR="001859C2" w:rsidRDefault="001859C2">
          <w:pPr>
            <w:pStyle w:val="TOC3"/>
            <w:tabs>
              <w:tab w:val="right" w:leader="dot" w:pos="8630"/>
            </w:tabs>
            <w:rPr>
              <w:noProof/>
              <w:kern w:val="2"/>
              <w14:ligatures w14:val="standardContextual"/>
            </w:rPr>
          </w:pPr>
          <w:hyperlink w:anchor="_Toc136935681" w:history="1">
            <w:r w:rsidRPr="00714B16">
              <w:rPr>
                <w:rStyle w:val="Hyperlink"/>
                <w:noProof/>
              </w:rPr>
              <w:t>continue</w:t>
            </w:r>
            <w:r>
              <w:rPr>
                <w:noProof/>
                <w:webHidden/>
              </w:rPr>
              <w:tab/>
            </w:r>
            <w:r>
              <w:rPr>
                <w:noProof/>
                <w:webHidden/>
              </w:rPr>
              <w:fldChar w:fldCharType="begin"/>
            </w:r>
            <w:r>
              <w:rPr>
                <w:noProof/>
                <w:webHidden/>
              </w:rPr>
              <w:instrText xml:space="preserve"> PAGEREF _Toc136935681 \h </w:instrText>
            </w:r>
            <w:r>
              <w:rPr>
                <w:noProof/>
                <w:webHidden/>
              </w:rPr>
            </w:r>
            <w:r>
              <w:rPr>
                <w:noProof/>
                <w:webHidden/>
              </w:rPr>
              <w:fldChar w:fldCharType="separate"/>
            </w:r>
            <w:r>
              <w:rPr>
                <w:noProof/>
                <w:webHidden/>
              </w:rPr>
              <w:t>11</w:t>
            </w:r>
            <w:r>
              <w:rPr>
                <w:noProof/>
                <w:webHidden/>
              </w:rPr>
              <w:fldChar w:fldCharType="end"/>
            </w:r>
          </w:hyperlink>
        </w:p>
        <w:p w14:paraId="3E3E242D" w14:textId="5FCC80F3" w:rsidR="001859C2" w:rsidRDefault="001859C2">
          <w:pPr>
            <w:pStyle w:val="TOC1"/>
            <w:tabs>
              <w:tab w:val="right" w:leader="dot" w:pos="8630"/>
            </w:tabs>
            <w:rPr>
              <w:noProof/>
              <w:kern w:val="2"/>
              <w14:ligatures w14:val="standardContextual"/>
            </w:rPr>
          </w:pPr>
          <w:hyperlink w:anchor="_Toc136935682" w:history="1">
            <w:r w:rsidRPr="00714B16">
              <w:rPr>
                <w:rStyle w:val="Hyperlink"/>
                <w:noProof/>
              </w:rPr>
              <w:t>LAB 3-3: Creating a menu</w:t>
            </w:r>
            <w:r>
              <w:rPr>
                <w:noProof/>
                <w:webHidden/>
              </w:rPr>
              <w:tab/>
            </w:r>
            <w:r>
              <w:rPr>
                <w:noProof/>
                <w:webHidden/>
              </w:rPr>
              <w:fldChar w:fldCharType="begin"/>
            </w:r>
            <w:r>
              <w:rPr>
                <w:noProof/>
                <w:webHidden/>
              </w:rPr>
              <w:instrText xml:space="preserve"> PAGEREF _Toc136935682 \h </w:instrText>
            </w:r>
            <w:r>
              <w:rPr>
                <w:noProof/>
                <w:webHidden/>
              </w:rPr>
            </w:r>
            <w:r>
              <w:rPr>
                <w:noProof/>
                <w:webHidden/>
              </w:rPr>
              <w:fldChar w:fldCharType="separate"/>
            </w:r>
            <w:r>
              <w:rPr>
                <w:noProof/>
                <w:webHidden/>
              </w:rPr>
              <w:t>12</w:t>
            </w:r>
            <w:r>
              <w:rPr>
                <w:noProof/>
                <w:webHidden/>
              </w:rPr>
              <w:fldChar w:fldCharType="end"/>
            </w:r>
          </w:hyperlink>
        </w:p>
        <w:p w14:paraId="70FE9E53" w14:textId="7F72B54E" w:rsidR="001859C2" w:rsidRDefault="001859C2">
          <w:pPr>
            <w:pStyle w:val="TOC1"/>
            <w:tabs>
              <w:tab w:val="right" w:leader="dot" w:pos="8630"/>
            </w:tabs>
            <w:rPr>
              <w:noProof/>
              <w:kern w:val="2"/>
              <w14:ligatures w14:val="standardContextual"/>
            </w:rPr>
          </w:pPr>
          <w:hyperlink w:anchor="_Toc136935683" w:history="1">
            <w:r w:rsidRPr="00714B16">
              <w:rPr>
                <w:rStyle w:val="Hyperlink"/>
                <w:noProof/>
              </w:rPr>
              <w:t>Writing Data to a File</w:t>
            </w:r>
            <w:r>
              <w:rPr>
                <w:noProof/>
                <w:webHidden/>
              </w:rPr>
              <w:tab/>
            </w:r>
            <w:r>
              <w:rPr>
                <w:noProof/>
                <w:webHidden/>
              </w:rPr>
              <w:fldChar w:fldCharType="begin"/>
            </w:r>
            <w:r>
              <w:rPr>
                <w:noProof/>
                <w:webHidden/>
              </w:rPr>
              <w:instrText xml:space="preserve"> PAGEREF _Toc136935683 \h </w:instrText>
            </w:r>
            <w:r>
              <w:rPr>
                <w:noProof/>
                <w:webHidden/>
              </w:rPr>
            </w:r>
            <w:r>
              <w:rPr>
                <w:noProof/>
                <w:webHidden/>
              </w:rPr>
              <w:fldChar w:fldCharType="separate"/>
            </w:r>
            <w:r>
              <w:rPr>
                <w:noProof/>
                <w:webHidden/>
              </w:rPr>
              <w:t>12</w:t>
            </w:r>
            <w:r>
              <w:rPr>
                <w:noProof/>
                <w:webHidden/>
              </w:rPr>
              <w:fldChar w:fldCharType="end"/>
            </w:r>
          </w:hyperlink>
        </w:p>
        <w:p w14:paraId="730CCE09" w14:textId="6AB6782F" w:rsidR="001859C2" w:rsidRDefault="001859C2">
          <w:pPr>
            <w:pStyle w:val="TOC1"/>
            <w:tabs>
              <w:tab w:val="right" w:leader="dot" w:pos="8630"/>
            </w:tabs>
            <w:rPr>
              <w:noProof/>
              <w:kern w:val="2"/>
              <w14:ligatures w14:val="standardContextual"/>
            </w:rPr>
          </w:pPr>
          <w:hyperlink w:anchor="_Toc136935684" w:history="1">
            <w:r w:rsidRPr="00714B16">
              <w:rPr>
                <w:rStyle w:val="Hyperlink"/>
                <w:noProof/>
              </w:rPr>
              <w:t>LAB 3-4: Working with Conditionals, Loops, and Files</w:t>
            </w:r>
            <w:r>
              <w:rPr>
                <w:noProof/>
                <w:webHidden/>
              </w:rPr>
              <w:tab/>
            </w:r>
            <w:r>
              <w:rPr>
                <w:noProof/>
                <w:webHidden/>
              </w:rPr>
              <w:fldChar w:fldCharType="begin"/>
            </w:r>
            <w:r>
              <w:rPr>
                <w:noProof/>
                <w:webHidden/>
              </w:rPr>
              <w:instrText xml:space="preserve"> PAGEREF _Toc136935684 \h </w:instrText>
            </w:r>
            <w:r>
              <w:rPr>
                <w:noProof/>
                <w:webHidden/>
              </w:rPr>
            </w:r>
            <w:r>
              <w:rPr>
                <w:noProof/>
                <w:webHidden/>
              </w:rPr>
              <w:fldChar w:fldCharType="separate"/>
            </w:r>
            <w:r>
              <w:rPr>
                <w:noProof/>
                <w:webHidden/>
              </w:rPr>
              <w:t>13</w:t>
            </w:r>
            <w:r>
              <w:rPr>
                <w:noProof/>
                <w:webHidden/>
              </w:rPr>
              <w:fldChar w:fldCharType="end"/>
            </w:r>
          </w:hyperlink>
        </w:p>
        <w:p w14:paraId="4D492116" w14:textId="72C6AD7F" w:rsidR="001859C2" w:rsidRDefault="001859C2">
          <w:pPr>
            <w:pStyle w:val="TOC1"/>
            <w:tabs>
              <w:tab w:val="right" w:leader="dot" w:pos="8630"/>
            </w:tabs>
            <w:rPr>
              <w:noProof/>
              <w:kern w:val="2"/>
              <w14:ligatures w14:val="standardContextual"/>
            </w:rPr>
          </w:pPr>
          <w:hyperlink w:anchor="_Toc136935685" w:history="1">
            <w:r w:rsidRPr="00714B16">
              <w:rPr>
                <w:rStyle w:val="Hyperlink"/>
                <w:noProof/>
              </w:rPr>
              <w:t>Lists of values</w:t>
            </w:r>
            <w:r>
              <w:rPr>
                <w:noProof/>
                <w:webHidden/>
              </w:rPr>
              <w:tab/>
            </w:r>
            <w:r>
              <w:rPr>
                <w:noProof/>
                <w:webHidden/>
              </w:rPr>
              <w:fldChar w:fldCharType="begin"/>
            </w:r>
            <w:r>
              <w:rPr>
                <w:noProof/>
                <w:webHidden/>
              </w:rPr>
              <w:instrText xml:space="preserve"> PAGEREF _Toc136935685 \h </w:instrText>
            </w:r>
            <w:r>
              <w:rPr>
                <w:noProof/>
                <w:webHidden/>
              </w:rPr>
            </w:r>
            <w:r>
              <w:rPr>
                <w:noProof/>
                <w:webHidden/>
              </w:rPr>
              <w:fldChar w:fldCharType="separate"/>
            </w:r>
            <w:r>
              <w:rPr>
                <w:noProof/>
                <w:webHidden/>
              </w:rPr>
              <w:t>13</w:t>
            </w:r>
            <w:r>
              <w:rPr>
                <w:noProof/>
                <w:webHidden/>
              </w:rPr>
              <w:fldChar w:fldCharType="end"/>
            </w:r>
          </w:hyperlink>
        </w:p>
        <w:p w14:paraId="09871F8A" w14:textId="14C9222F" w:rsidR="001859C2" w:rsidRDefault="001859C2">
          <w:pPr>
            <w:pStyle w:val="TOC1"/>
            <w:tabs>
              <w:tab w:val="right" w:leader="dot" w:pos="8630"/>
            </w:tabs>
            <w:rPr>
              <w:noProof/>
              <w:kern w:val="2"/>
              <w14:ligatures w14:val="standardContextual"/>
            </w:rPr>
          </w:pPr>
          <w:hyperlink w:anchor="_Toc136935686" w:history="1">
            <w:r w:rsidRPr="00714B16">
              <w:rPr>
                <w:rStyle w:val="Hyperlink"/>
                <w:noProof/>
              </w:rPr>
              <w:t>Program Arguments</w:t>
            </w:r>
            <w:r>
              <w:rPr>
                <w:noProof/>
                <w:webHidden/>
              </w:rPr>
              <w:tab/>
            </w:r>
            <w:r>
              <w:rPr>
                <w:noProof/>
                <w:webHidden/>
              </w:rPr>
              <w:fldChar w:fldCharType="begin"/>
            </w:r>
            <w:r>
              <w:rPr>
                <w:noProof/>
                <w:webHidden/>
              </w:rPr>
              <w:instrText xml:space="preserve"> PAGEREF _Toc136935686 \h </w:instrText>
            </w:r>
            <w:r>
              <w:rPr>
                <w:noProof/>
                <w:webHidden/>
              </w:rPr>
            </w:r>
            <w:r>
              <w:rPr>
                <w:noProof/>
                <w:webHidden/>
              </w:rPr>
              <w:fldChar w:fldCharType="separate"/>
            </w:r>
            <w:r>
              <w:rPr>
                <w:noProof/>
                <w:webHidden/>
              </w:rPr>
              <w:t>13</w:t>
            </w:r>
            <w:r>
              <w:rPr>
                <w:noProof/>
                <w:webHidden/>
              </w:rPr>
              <w:fldChar w:fldCharType="end"/>
            </w:r>
          </w:hyperlink>
        </w:p>
        <w:p w14:paraId="1FD19CBE" w14:textId="0F7334C8" w:rsidR="001859C2" w:rsidRDefault="001859C2">
          <w:pPr>
            <w:pStyle w:val="TOC2"/>
            <w:tabs>
              <w:tab w:val="right" w:leader="dot" w:pos="8630"/>
            </w:tabs>
            <w:rPr>
              <w:noProof/>
              <w:kern w:val="2"/>
              <w14:ligatures w14:val="standardContextual"/>
            </w:rPr>
          </w:pPr>
          <w:hyperlink w:anchor="_Toc136935687" w:history="1">
            <w:r w:rsidRPr="00714B16">
              <w:rPr>
                <w:rStyle w:val="Hyperlink"/>
                <w:noProof/>
              </w:rPr>
              <w:t>Accessing Program Arguments</w:t>
            </w:r>
            <w:r>
              <w:rPr>
                <w:noProof/>
                <w:webHidden/>
              </w:rPr>
              <w:tab/>
            </w:r>
            <w:r>
              <w:rPr>
                <w:noProof/>
                <w:webHidden/>
              </w:rPr>
              <w:fldChar w:fldCharType="begin"/>
            </w:r>
            <w:r>
              <w:rPr>
                <w:noProof/>
                <w:webHidden/>
              </w:rPr>
              <w:instrText xml:space="preserve"> PAGEREF _Toc136935687 \h </w:instrText>
            </w:r>
            <w:r>
              <w:rPr>
                <w:noProof/>
                <w:webHidden/>
              </w:rPr>
            </w:r>
            <w:r>
              <w:rPr>
                <w:noProof/>
                <w:webHidden/>
              </w:rPr>
              <w:fldChar w:fldCharType="separate"/>
            </w:r>
            <w:r>
              <w:rPr>
                <w:noProof/>
                <w:webHidden/>
              </w:rPr>
              <w:t>14</w:t>
            </w:r>
            <w:r>
              <w:rPr>
                <w:noProof/>
                <w:webHidden/>
              </w:rPr>
              <w:fldChar w:fldCharType="end"/>
            </w:r>
          </w:hyperlink>
        </w:p>
        <w:p w14:paraId="4776F3EC" w14:textId="4D818808" w:rsidR="001859C2" w:rsidRDefault="001859C2">
          <w:pPr>
            <w:pStyle w:val="TOC2"/>
            <w:tabs>
              <w:tab w:val="right" w:leader="dot" w:pos="8630"/>
            </w:tabs>
            <w:rPr>
              <w:noProof/>
              <w:kern w:val="2"/>
              <w14:ligatures w14:val="standardContextual"/>
            </w:rPr>
          </w:pPr>
          <w:hyperlink w:anchor="_Toc136935688" w:history="1">
            <w:r w:rsidRPr="00714B16">
              <w:rPr>
                <w:rStyle w:val="Hyperlink"/>
                <w:noProof/>
              </w:rPr>
              <w:t>Why use arguments?</w:t>
            </w:r>
            <w:r>
              <w:rPr>
                <w:noProof/>
                <w:webHidden/>
              </w:rPr>
              <w:tab/>
            </w:r>
            <w:r>
              <w:rPr>
                <w:noProof/>
                <w:webHidden/>
              </w:rPr>
              <w:fldChar w:fldCharType="begin"/>
            </w:r>
            <w:r>
              <w:rPr>
                <w:noProof/>
                <w:webHidden/>
              </w:rPr>
              <w:instrText xml:space="preserve"> PAGEREF _Toc136935688 \h </w:instrText>
            </w:r>
            <w:r>
              <w:rPr>
                <w:noProof/>
                <w:webHidden/>
              </w:rPr>
            </w:r>
            <w:r>
              <w:rPr>
                <w:noProof/>
                <w:webHidden/>
              </w:rPr>
              <w:fldChar w:fldCharType="separate"/>
            </w:r>
            <w:r>
              <w:rPr>
                <w:noProof/>
                <w:webHidden/>
              </w:rPr>
              <w:t>15</w:t>
            </w:r>
            <w:r>
              <w:rPr>
                <w:noProof/>
                <w:webHidden/>
              </w:rPr>
              <w:fldChar w:fldCharType="end"/>
            </w:r>
          </w:hyperlink>
        </w:p>
        <w:p w14:paraId="32FDF22B" w14:textId="776CE8F9" w:rsidR="001859C2" w:rsidRDefault="001859C2" w:rsidP="001859C2">
          <w:pPr>
            <w:pStyle w:val="TOC1"/>
            <w:tabs>
              <w:tab w:val="right" w:leader="dot" w:pos="8630"/>
            </w:tabs>
            <w:divId w:val="2056540847"/>
            <w:rPr>
              <w:b/>
              <w:bCs/>
              <w:noProof/>
            </w:rPr>
          </w:pPr>
          <w:hyperlink w:anchor="_Toc136935689" w:history="1">
            <w:r w:rsidRPr="00714B16">
              <w:rPr>
                <w:rStyle w:val="Hyperlink"/>
                <w:noProof/>
              </w:rPr>
              <w:t>Summary</w:t>
            </w:r>
            <w:r>
              <w:rPr>
                <w:noProof/>
                <w:webHidden/>
              </w:rPr>
              <w:tab/>
            </w:r>
            <w:r>
              <w:rPr>
                <w:noProof/>
                <w:webHidden/>
              </w:rPr>
              <w:fldChar w:fldCharType="begin"/>
            </w:r>
            <w:r>
              <w:rPr>
                <w:noProof/>
                <w:webHidden/>
              </w:rPr>
              <w:instrText xml:space="preserve"> PAGEREF _Toc136935689 \h </w:instrText>
            </w:r>
            <w:r>
              <w:rPr>
                <w:noProof/>
                <w:webHidden/>
              </w:rPr>
            </w:r>
            <w:r>
              <w:rPr>
                <w:noProof/>
                <w:webHidden/>
              </w:rPr>
              <w:fldChar w:fldCharType="separate"/>
            </w:r>
            <w:r>
              <w:rPr>
                <w:noProof/>
                <w:webHidden/>
              </w:rPr>
              <w:t>16</w:t>
            </w:r>
            <w:r>
              <w:rPr>
                <w:noProof/>
                <w:webHidden/>
              </w:rPr>
              <w:fldChar w:fldCharType="end"/>
            </w:r>
          </w:hyperlink>
          <w:r>
            <w:rPr>
              <w:b/>
              <w:bCs/>
              <w:noProof/>
            </w:rPr>
            <w:fldChar w:fldCharType="end"/>
          </w:r>
        </w:p>
      </w:sdtContent>
    </w:sdt>
    <w:bookmarkEnd w:id="1" w:displacedByCustomXml="prev"/>
    <w:p w14:paraId="41B093E8" w14:textId="5C75EC7A" w:rsidR="00F25150" w:rsidRPr="00CF44BB" w:rsidRDefault="00C03378" w:rsidP="001859C2">
      <w:pPr>
        <w:pStyle w:val="Heading1"/>
        <w:divId w:val="2056540847"/>
      </w:pPr>
      <w:r>
        <w:lastRenderedPageBreak/>
        <w:fldChar w:fldCharType="end"/>
      </w:r>
      <w:bookmarkStart w:id="2" w:name="_Hlk493251235"/>
      <w:bookmarkStart w:id="3" w:name="_Toc21955079"/>
      <w:bookmarkStart w:id="4" w:name="_Toc136935661"/>
      <w:r w:rsidR="00F25150" w:rsidRPr="00CF44BB">
        <w:t>Using an IDE</w:t>
      </w:r>
      <w:bookmarkEnd w:id="3"/>
      <w:bookmarkEnd w:id="4"/>
    </w:p>
    <w:p w14:paraId="2E26F922" w14:textId="77777777" w:rsidR="00F25150" w:rsidRPr="00CD000F" w:rsidRDefault="00F25150" w:rsidP="00F25150">
      <w:pPr>
        <w:divId w:val="2056540847"/>
      </w:pPr>
      <w:r>
        <w:t xml:space="preserve">While you can code with any text editor, you will find coding easier, and less prone to errors, if you use an </w:t>
      </w:r>
      <w:r w:rsidRPr="005F3773">
        <w:t>Integrated Development Environment (IDE)</w:t>
      </w:r>
      <w:r>
        <w:t>.</w:t>
      </w:r>
    </w:p>
    <w:p w14:paraId="28305CA1" w14:textId="46755F62" w:rsidR="00F25150" w:rsidRPr="00CD000F" w:rsidRDefault="00556A83" w:rsidP="00F25150">
      <w:pPr>
        <w:pStyle w:val="Quote"/>
        <w:divId w:val="2056540847"/>
      </w:pPr>
      <w:r>
        <w:t>"</w:t>
      </w:r>
      <w:r w:rsidR="00F25150" w:rsidRPr="00CD000F">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r>
        <w:t>"</w:t>
      </w:r>
      <w:r w:rsidR="00F25150" w:rsidRPr="00CD000F">
        <w:t xml:space="preserve"> (Wikipedia, 2015, </w:t>
      </w:r>
      <w:hyperlink r:id="rId8" w:history="1">
        <w:r w:rsidR="00F25150" w:rsidRPr="00CD000F">
          <w:rPr>
            <w:rStyle w:val="Hyperlink"/>
            <w:b w:val="0"/>
            <w:color w:val="455F51" w:themeColor="text2"/>
            <w:u w:val="none"/>
          </w:rPr>
          <w:t>https://en.wikipedia.org/wiki/Integrated_development_environment</w:t>
        </w:r>
      </w:hyperlink>
      <w:r w:rsidR="00F25150" w:rsidRPr="00CD000F">
        <w:t>)</w:t>
      </w:r>
    </w:p>
    <w:p w14:paraId="625E46B5" w14:textId="6C5776F7" w:rsidR="00F25150" w:rsidRPr="00CD000F" w:rsidRDefault="00556A83" w:rsidP="00F25150">
      <w:pPr>
        <w:pStyle w:val="Quote"/>
        <w:divId w:val="2056540847"/>
      </w:pPr>
      <w:r>
        <w:t>"</w:t>
      </w:r>
      <w:r w:rsidR="00F25150" w:rsidRPr="00CD000F">
        <w:t xml:space="preserve">The free open-source edition of PyCharm, the premier IDE for pure </w:t>
      </w:r>
      <w:r w:rsidR="00A76BB9">
        <w:t>Python</w:t>
      </w:r>
      <w:r w:rsidR="00F25150" w:rsidRPr="00CD000F">
        <w:t xml:space="preserve"> development.</w:t>
      </w:r>
      <w:r>
        <w:t>"</w:t>
      </w:r>
      <w:r w:rsidR="00F25150" w:rsidRPr="00CD000F">
        <w:t xml:space="preserve"> (JetBrains, 2015, </w:t>
      </w:r>
      <w:hyperlink r:id="rId9" w:history="1">
        <w:r w:rsidR="00F25150" w:rsidRPr="00CD000F">
          <w:rPr>
            <w:rStyle w:val="Hyperlink"/>
            <w:b w:val="0"/>
            <w:color w:val="455F51" w:themeColor="text2"/>
            <w:u w:val="none"/>
          </w:rPr>
          <w:t>https://www.jetbrains.com/pycharm/</w:t>
        </w:r>
      </w:hyperlink>
      <w:r w:rsidR="00F25150" w:rsidRPr="00CD000F">
        <w:t>)</w:t>
      </w:r>
    </w:p>
    <w:p w14:paraId="55CB6CC3" w14:textId="2DC8E001" w:rsidR="00F25150" w:rsidRDefault="00F25150" w:rsidP="00F25150">
      <w:pPr>
        <w:divId w:val="2056540847"/>
        <w:rPr>
          <w:shd w:val="clear" w:color="auto" w:fill="FFFFFF"/>
        </w:rPr>
      </w:pPr>
      <w:r>
        <w:rPr>
          <w:shd w:val="clear" w:color="auto" w:fill="FFFFFF"/>
        </w:rPr>
        <w:t xml:space="preserve">For this module, you need to download and install PyCharm on your PC or Mac. You </w:t>
      </w:r>
      <w:r w:rsidR="00CF44BB">
        <w:rPr>
          <w:shd w:val="clear" w:color="auto" w:fill="FFFFFF"/>
        </w:rPr>
        <w:t>can</w:t>
      </w:r>
      <w:r>
        <w:rPr>
          <w:shd w:val="clear" w:color="auto" w:fill="FFFFFF"/>
        </w:rPr>
        <w:t xml:space="preserve"> find the instructions here:  </w:t>
      </w:r>
    </w:p>
    <w:p w14:paraId="78185AF7" w14:textId="77777777" w:rsidR="00F25150" w:rsidRPr="00CD000F" w:rsidRDefault="00000000" w:rsidP="00F25150">
      <w:pPr>
        <w:pStyle w:val="ListParagraph"/>
        <w:numPr>
          <w:ilvl w:val="0"/>
          <w:numId w:val="16"/>
        </w:numPr>
        <w:divId w:val="2056540847"/>
        <w:rPr>
          <w:shd w:val="clear" w:color="auto" w:fill="FFFFFF"/>
        </w:rPr>
      </w:pPr>
      <w:hyperlink r:id="rId10" w:history="1">
        <w:r w:rsidR="00F25150" w:rsidRPr="00CD000F">
          <w:rPr>
            <w:rStyle w:val="Hyperlink"/>
            <w:shd w:val="clear" w:color="auto" w:fill="FFFFFF"/>
          </w:rPr>
          <w:t>https://www.jetbrains.com/help/pycharm/requirements-installation-and-launching.html</w:t>
        </w:r>
      </w:hyperlink>
      <w:r w:rsidR="00F25150">
        <w:rPr>
          <w:rStyle w:val="Hyperlink"/>
          <w:shd w:val="clear" w:color="auto" w:fill="FFFFFF"/>
        </w:rPr>
        <w:t xml:space="preserve"> </w:t>
      </w:r>
      <w:r w:rsidR="00F25150">
        <w:rPr>
          <w:rFonts w:ascii="Segoe UI" w:hAnsi="Segoe UI" w:cs="Segoe UI"/>
        </w:rPr>
        <w:t>(Links to an external site)</w:t>
      </w:r>
    </w:p>
    <w:p w14:paraId="5966A5AC" w14:textId="77777777" w:rsidR="00F25150" w:rsidRDefault="00000000" w:rsidP="00F25150">
      <w:pPr>
        <w:pStyle w:val="ListParagraph"/>
        <w:numPr>
          <w:ilvl w:val="0"/>
          <w:numId w:val="16"/>
        </w:numPr>
        <w:divId w:val="2056540847"/>
        <w:rPr>
          <w:shd w:val="clear" w:color="auto" w:fill="FFFFFF"/>
        </w:rPr>
      </w:pPr>
      <w:hyperlink r:id="rId11" w:history="1">
        <w:r w:rsidR="00F25150" w:rsidRPr="00CD000F">
          <w:rPr>
            <w:rStyle w:val="Hyperlink"/>
            <w:shd w:val="clear" w:color="auto" w:fill="FFFFFF"/>
          </w:rPr>
          <w:t>https://www.jetbrains.com/help/pycharm/quick-start-guide.html</w:t>
        </w:r>
      </w:hyperlink>
      <w:r w:rsidR="00F25150">
        <w:rPr>
          <w:rFonts w:ascii="Segoe UI" w:hAnsi="Segoe UI" w:cs="Segoe UI"/>
        </w:rPr>
        <w:t>(Links to an external site)</w:t>
      </w:r>
    </w:p>
    <w:p w14:paraId="51EE9FB5" w14:textId="77777777" w:rsidR="00F25150" w:rsidRPr="00CD000F" w:rsidRDefault="00000000" w:rsidP="00F25150">
      <w:pPr>
        <w:pStyle w:val="ListParagraph"/>
        <w:numPr>
          <w:ilvl w:val="0"/>
          <w:numId w:val="16"/>
        </w:numPr>
        <w:divId w:val="2056540847"/>
        <w:rPr>
          <w:shd w:val="clear" w:color="auto" w:fill="FFFFFF"/>
        </w:rPr>
      </w:pPr>
      <w:hyperlink r:id="rId12" w:history="1">
        <w:r w:rsidR="00F25150" w:rsidRPr="00CD000F">
          <w:rPr>
            <w:rStyle w:val="Hyperlink"/>
            <w:shd w:val="clear" w:color="auto" w:fill="FFFFFF"/>
          </w:rPr>
          <w:t>https://www.jetbrains.com/pycharm/documentation/</w:t>
        </w:r>
      </w:hyperlink>
      <w:r w:rsidR="00F25150">
        <w:rPr>
          <w:rFonts w:ascii="Segoe UI" w:hAnsi="Segoe UI" w:cs="Segoe UI"/>
        </w:rPr>
        <w:t>(Links to an external site)</w:t>
      </w:r>
    </w:p>
    <w:p w14:paraId="0C2B590D" w14:textId="73A180DD" w:rsidR="00F25150" w:rsidRPr="005F3773" w:rsidRDefault="00F25150" w:rsidP="00CF44BB">
      <w:pPr>
        <w:pStyle w:val="Heading1"/>
        <w:divId w:val="2056540847"/>
        <w:rPr>
          <w:rFonts w:ascii="Verdana" w:hAnsi="Verdana"/>
          <w:color w:val="333333"/>
          <w:sz w:val="20"/>
          <w:szCs w:val="20"/>
          <w:shd w:val="clear" w:color="auto" w:fill="FFFFFF"/>
        </w:rPr>
      </w:pPr>
      <w:bookmarkStart w:id="5" w:name="_Toc21955080"/>
      <w:bookmarkStart w:id="6" w:name="_Toc136935662"/>
      <w:bookmarkEnd w:id="2"/>
      <w:r w:rsidRPr="00936AE5">
        <w:t>Pseudo</w:t>
      </w:r>
      <w:r w:rsidR="003E201A">
        <w:t>-</w:t>
      </w:r>
      <w:r>
        <w:t>C</w:t>
      </w:r>
      <w:r w:rsidRPr="00936AE5">
        <w:t>ode</w:t>
      </w:r>
      <w:bookmarkEnd w:id="5"/>
      <w:bookmarkEnd w:id="6"/>
    </w:p>
    <w:p w14:paraId="1512DF4F" w14:textId="36F56423" w:rsidR="00F25150" w:rsidRDefault="00F25150" w:rsidP="00F25150">
      <w:pPr>
        <w:divId w:val="2056540847"/>
      </w:pPr>
      <w:r>
        <w:t>Pseudo</w:t>
      </w:r>
      <w:r w:rsidR="003E201A">
        <w:t>-c</w:t>
      </w:r>
      <w:r>
        <w:t xml:space="preserve">ode is a </w:t>
      </w:r>
      <w:r w:rsidRPr="003E201A">
        <w:rPr>
          <w:b/>
          <w:bCs/>
        </w:rPr>
        <w:t>fancy term for outlining your program's logic</w:t>
      </w:r>
      <w:r>
        <w:t xml:space="preserve">. You often see </w:t>
      </w:r>
      <w:r w:rsidR="003E201A">
        <w:t xml:space="preserve">pseudo-code </w:t>
      </w:r>
      <w:r>
        <w:t>in textbook</w:t>
      </w:r>
      <w:r w:rsidR="003E201A">
        <w:t>s</w:t>
      </w:r>
      <w:r>
        <w:t xml:space="preserve"> or </w:t>
      </w:r>
      <w:r w:rsidR="003E201A">
        <w:t xml:space="preserve">technical </w:t>
      </w:r>
      <w:r>
        <w:t xml:space="preserve">documents as </w:t>
      </w:r>
      <w:r w:rsidR="00423D4D">
        <w:t xml:space="preserve">an </w:t>
      </w:r>
      <w:r>
        <w:t xml:space="preserve">example code, </w:t>
      </w:r>
      <w:r w:rsidR="003E201A">
        <w:t xml:space="preserve">which </w:t>
      </w:r>
      <w:r w:rsidR="003E201A" w:rsidRPr="003E201A">
        <w:rPr>
          <w:b/>
          <w:bCs/>
        </w:rPr>
        <w:t>represents an example of code</w:t>
      </w:r>
      <w:r w:rsidR="003E201A">
        <w:t xml:space="preserve"> a programmer might write, but code </w:t>
      </w:r>
      <w:r w:rsidR="003E201A" w:rsidRPr="003E201A">
        <w:rPr>
          <w:b/>
          <w:bCs/>
        </w:rPr>
        <w:t>that</w:t>
      </w:r>
      <w:r w:rsidR="003E201A">
        <w:t xml:space="preserve"> </w:t>
      </w:r>
      <w:r w:rsidR="003E201A" w:rsidRPr="003E201A">
        <w:rPr>
          <w:b/>
          <w:bCs/>
        </w:rPr>
        <w:t>does not</w:t>
      </w:r>
      <w:r w:rsidRPr="003E201A">
        <w:rPr>
          <w:b/>
          <w:bCs/>
        </w:rPr>
        <w:t xml:space="preserve"> necessarily run</w:t>
      </w:r>
      <w:r>
        <w:t>.</w:t>
      </w:r>
    </w:p>
    <w:p w14:paraId="100DA0F6" w14:textId="7F0F7518" w:rsidR="00F25150" w:rsidRPr="003E201A" w:rsidRDefault="00556A83" w:rsidP="003E201A">
      <w:pPr>
        <w:divId w:val="2056540847"/>
        <w:rPr>
          <w:rStyle w:val="Emphasis"/>
        </w:rPr>
      </w:pPr>
      <w:r>
        <w:rPr>
          <w:rStyle w:val="Emphasis"/>
        </w:rPr>
        <w:t>"</w:t>
      </w:r>
      <w:r w:rsidR="003E201A" w:rsidRPr="003E201A">
        <w:rPr>
          <w:rStyle w:val="Emphasis"/>
        </w:rPr>
        <w:t xml:space="preserve"> Textbooks and </w:t>
      </w:r>
      <w:hyperlink r:id="rId13" w:tooltip="Scientific publication" w:history="1">
        <w:r w:rsidR="003E201A" w:rsidRPr="003E201A">
          <w:rPr>
            <w:rStyle w:val="Emphasis"/>
          </w:rPr>
          <w:t>scientific publications</w:t>
        </w:r>
      </w:hyperlink>
      <w:r w:rsidR="003E201A" w:rsidRPr="003E201A">
        <w:rPr>
          <w:rStyle w:val="Emphasis"/>
        </w:rPr>
        <w:t> related to </w:t>
      </w:r>
      <w:hyperlink r:id="rId14" w:tooltip="Computer science" w:history="1">
        <w:r w:rsidR="003E201A" w:rsidRPr="003E201A">
          <w:rPr>
            <w:rStyle w:val="Emphasis"/>
          </w:rPr>
          <w:t>computer science</w:t>
        </w:r>
      </w:hyperlink>
      <w:r w:rsidR="003E201A" w:rsidRPr="003E201A">
        <w:rPr>
          <w:rStyle w:val="Emphasis"/>
        </w:rPr>
        <w:t> and </w:t>
      </w:r>
      <w:hyperlink r:id="rId15" w:tooltip="Numerical computation" w:history="1">
        <w:r w:rsidR="003E201A" w:rsidRPr="003E201A">
          <w:rPr>
            <w:rStyle w:val="Emphasis"/>
          </w:rPr>
          <w:t>numerical computation</w:t>
        </w:r>
      </w:hyperlink>
      <w:r w:rsidR="003E201A" w:rsidRPr="003E201A">
        <w:rPr>
          <w:rStyle w:val="Emphasis"/>
        </w:rPr>
        <w:t> </w:t>
      </w:r>
      <w:r w:rsidR="003E201A" w:rsidRPr="003E201A">
        <w:rPr>
          <w:rStyle w:val="Emphasis"/>
          <w:b/>
          <w:bCs/>
        </w:rPr>
        <w:t xml:space="preserve">often use </w:t>
      </w:r>
      <w:r w:rsidR="003E201A">
        <w:rPr>
          <w:rStyle w:val="Emphasis"/>
          <w:b/>
          <w:bCs/>
        </w:rPr>
        <w:t>pseudo-code</w:t>
      </w:r>
      <w:r w:rsidR="003E201A" w:rsidRPr="003E201A">
        <w:rPr>
          <w:rStyle w:val="Emphasis"/>
          <w:b/>
          <w:bCs/>
        </w:rPr>
        <w:t xml:space="preserve"> in </w:t>
      </w:r>
      <w:r w:rsidR="00423D4D">
        <w:rPr>
          <w:rStyle w:val="Emphasis"/>
          <w:b/>
          <w:bCs/>
        </w:rPr>
        <w:t xml:space="preserve">the </w:t>
      </w:r>
      <w:r w:rsidR="003E201A" w:rsidRPr="003E201A">
        <w:rPr>
          <w:rStyle w:val="Emphasis"/>
          <w:b/>
          <w:bCs/>
        </w:rPr>
        <w:t>description of algorithms</w:t>
      </w:r>
      <w:r w:rsidR="003E201A" w:rsidRPr="003E201A">
        <w:rPr>
          <w:rStyle w:val="Emphasis"/>
        </w:rPr>
        <w:t xml:space="preserve">, so that all programmers can understand them, even if they do not all know the same programming languages. In textbooks, there is usually an accompanying introduction explaining the particular conventions in use. The level of detail of the </w:t>
      </w:r>
      <w:r w:rsidR="003E201A">
        <w:rPr>
          <w:rStyle w:val="Emphasis"/>
        </w:rPr>
        <w:t>pseudo-code</w:t>
      </w:r>
      <w:r w:rsidR="003E201A" w:rsidRPr="003E201A">
        <w:rPr>
          <w:rStyle w:val="Emphasis"/>
        </w:rPr>
        <w:t xml:space="preserve"> may in some cases approach that of formalized general-purpose languages.</w:t>
      </w:r>
      <w:r>
        <w:rPr>
          <w:rStyle w:val="Emphasis"/>
        </w:rPr>
        <w:t>"</w:t>
      </w:r>
      <w:r w:rsidR="00F25150" w:rsidRPr="003E201A">
        <w:rPr>
          <w:rStyle w:val="Emphasis"/>
        </w:rPr>
        <w:t xml:space="preserve"> (Wikipedia, 2015, </w:t>
      </w:r>
      <w:hyperlink r:id="rId16" w:history="1">
        <w:r w:rsidR="003E201A" w:rsidRPr="00B73FF0">
          <w:rPr>
            <w:rStyle w:val="Hyperlink"/>
          </w:rPr>
          <w:t>https://en.wikipedia.org/wiki/</w:t>
        </w:r>
        <w:r w:rsidR="003E201A">
          <w:rPr>
            <w:rStyle w:val="Hyperlink"/>
          </w:rPr>
          <w:t>Pseudo-code</w:t>
        </w:r>
      </w:hyperlink>
      <w:r w:rsidR="00F25150" w:rsidRPr="003E201A">
        <w:rPr>
          <w:rStyle w:val="Emphasis"/>
        </w:rPr>
        <w:t>)</w:t>
      </w:r>
    </w:p>
    <w:p w14:paraId="2E94F75B" w14:textId="77777777" w:rsidR="003E201A" w:rsidRDefault="00F25150" w:rsidP="00F25150">
      <w:pPr>
        <w:divId w:val="2056540847"/>
      </w:pPr>
      <w:r>
        <w:t xml:space="preserve">While you create a programming script, </w:t>
      </w:r>
      <w:r w:rsidRPr="003E201A">
        <w:rPr>
          <w:b/>
          <w:bCs/>
        </w:rPr>
        <w:t xml:space="preserve">you </w:t>
      </w:r>
      <w:r w:rsidR="003E201A" w:rsidRPr="003E201A">
        <w:rPr>
          <w:b/>
          <w:bCs/>
        </w:rPr>
        <w:t>should</w:t>
      </w:r>
      <w:r w:rsidR="003E201A">
        <w:t xml:space="preserve"> </w:t>
      </w:r>
      <w:r w:rsidR="003E201A" w:rsidRPr="003E201A">
        <w:rPr>
          <w:b/>
          <w:bCs/>
        </w:rPr>
        <w:t xml:space="preserve">start by </w:t>
      </w:r>
      <w:r w:rsidRPr="003E201A">
        <w:rPr>
          <w:b/>
          <w:bCs/>
        </w:rPr>
        <w:t>writ</w:t>
      </w:r>
      <w:r w:rsidR="003E201A" w:rsidRPr="003E201A">
        <w:rPr>
          <w:b/>
          <w:bCs/>
        </w:rPr>
        <w:t>ing</w:t>
      </w:r>
      <w:r w:rsidRPr="003E201A">
        <w:rPr>
          <w:b/>
          <w:bCs/>
        </w:rPr>
        <w:t xml:space="preserve"> pseudo</w:t>
      </w:r>
      <w:r w:rsidR="003E201A" w:rsidRPr="003E201A">
        <w:rPr>
          <w:b/>
          <w:bCs/>
        </w:rPr>
        <w:t>-</w:t>
      </w:r>
      <w:r w:rsidRPr="003E201A">
        <w:rPr>
          <w:b/>
          <w:bCs/>
        </w:rPr>
        <w:t xml:space="preserve">code </w:t>
      </w:r>
      <w:r w:rsidR="003E201A" w:rsidRPr="003E201A">
        <w:rPr>
          <w:b/>
          <w:bCs/>
        </w:rPr>
        <w:t xml:space="preserve">in the form of </w:t>
      </w:r>
      <w:r w:rsidRPr="003E201A">
        <w:rPr>
          <w:b/>
          <w:bCs/>
        </w:rPr>
        <w:t>comments that indicate what you are trying to do</w:t>
      </w:r>
      <w:r>
        <w:t xml:space="preserve">. </w:t>
      </w:r>
    </w:p>
    <w:p w14:paraId="75E4A6E0" w14:textId="163DD379" w:rsidR="00F25150" w:rsidRDefault="003E201A" w:rsidP="00F25150">
      <w:pPr>
        <w:divId w:val="2056540847"/>
      </w:pPr>
      <w:r>
        <w:t>For example, yo</w:t>
      </w:r>
      <w:r w:rsidR="00F25150">
        <w:t xml:space="preserve">u </w:t>
      </w:r>
      <w:r>
        <w:t xml:space="preserve">might </w:t>
      </w:r>
      <w:r w:rsidR="00F25150">
        <w:t xml:space="preserve">first write out </w:t>
      </w:r>
      <w:r>
        <w:t>the following</w:t>
      </w:r>
      <w:r w:rsidR="00F25150">
        <w:t xml:space="preserve"> </w:t>
      </w:r>
      <w:r>
        <w:t xml:space="preserve">comment before you </w:t>
      </w:r>
      <w:r w:rsidR="00F25150">
        <w:t>add code.</w:t>
      </w:r>
    </w:p>
    <w:p w14:paraId="5FE2D157" w14:textId="77777777" w:rsidR="00F25150" w:rsidRPr="009C4E6F" w:rsidRDefault="00F25150" w:rsidP="009C4E6F">
      <w:pPr>
        <w:pStyle w:val="Code"/>
        <w:divId w:val="2056540847"/>
        <w:rPr>
          <w:color w:val="00B050"/>
        </w:rPr>
      </w:pPr>
      <w:r w:rsidRPr="009C4E6F">
        <w:rPr>
          <w:color w:val="00B050"/>
        </w:rPr>
        <w:t># Get user data</w:t>
      </w:r>
    </w:p>
    <w:p w14:paraId="1B85DB16" w14:textId="77777777" w:rsidR="00F25150" w:rsidRPr="009C4E6F" w:rsidRDefault="00F25150" w:rsidP="009C4E6F">
      <w:pPr>
        <w:pStyle w:val="Code"/>
        <w:divId w:val="2056540847"/>
        <w:rPr>
          <w:color w:val="00B050"/>
        </w:rPr>
      </w:pPr>
      <w:r w:rsidRPr="009C4E6F">
        <w:rPr>
          <w:color w:val="00B050"/>
        </w:rPr>
        <w:t># Print user data</w:t>
      </w:r>
    </w:p>
    <w:p w14:paraId="36AFD970" w14:textId="41CE8AC8" w:rsidR="003E201A" w:rsidRDefault="003E201A" w:rsidP="00F25150">
      <w:pPr>
        <w:divId w:val="2056540847"/>
      </w:pPr>
      <w:r>
        <w:t>Listing 1</w:t>
      </w:r>
    </w:p>
    <w:p w14:paraId="7932A4B8" w14:textId="34DB88D7" w:rsidR="00F25150" w:rsidRDefault="003E201A" w:rsidP="00F25150">
      <w:pPr>
        <w:divId w:val="2056540847"/>
      </w:pPr>
      <w:r>
        <w:t xml:space="preserve">Once the comments are typed, you </w:t>
      </w:r>
      <w:r w:rsidRPr="00556A83">
        <w:rPr>
          <w:b/>
          <w:bCs/>
        </w:rPr>
        <w:t>add the actual programming code to perform each noted action</w:t>
      </w:r>
      <w:r>
        <w:t>.</w:t>
      </w:r>
    </w:p>
    <w:p w14:paraId="26E61CDC" w14:textId="77777777" w:rsidR="00F25150" w:rsidRPr="009C4E6F" w:rsidRDefault="00F25150" w:rsidP="009C4E6F">
      <w:pPr>
        <w:pStyle w:val="Code"/>
        <w:divId w:val="2056540847"/>
        <w:rPr>
          <w:color w:val="00B050"/>
        </w:rPr>
      </w:pPr>
      <w:r w:rsidRPr="009C4E6F">
        <w:rPr>
          <w:color w:val="00B050"/>
        </w:rPr>
        <w:t># Get user data</w:t>
      </w:r>
    </w:p>
    <w:p w14:paraId="64EDDAB1" w14:textId="6D4750F0" w:rsidR="00F25150" w:rsidRPr="009C4E6F" w:rsidRDefault="00F25150" w:rsidP="009C4E6F">
      <w:pPr>
        <w:pStyle w:val="Code"/>
        <w:divId w:val="2056540847"/>
      </w:pPr>
      <w:r w:rsidRPr="009C4E6F">
        <w:t>strData = input(</w:t>
      </w:r>
      <w:r w:rsidR="00556A83">
        <w:t>"</w:t>
      </w:r>
      <w:r w:rsidRPr="009C4E6F">
        <w:t xml:space="preserve">Enter your data: </w:t>
      </w:r>
      <w:r w:rsidR="00556A83">
        <w:t>"</w:t>
      </w:r>
      <w:r w:rsidRPr="009C4E6F">
        <w:t>)</w:t>
      </w:r>
    </w:p>
    <w:p w14:paraId="13EBB00A" w14:textId="77777777" w:rsidR="00F25150" w:rsidRPr="009C4E6F" w:rsidRDefault="00F25150" w:rsidP="009C4E6F">
      <w:pPr>
        <w:pStyle w:val="Code"/>
        <w:divId w:val="2056540847"/>
        <w:rPr>
          <w:color w:val="00B050"/>
        </w:rPr>
      </w:pPr>
      <w:r w:rsidRPr="009C4E6F">
        <w:rPr>
          <w:color w:val="00B050"/>
        </w:rPr>
        <w:t># Print user data</w:t>
      </w:r>
    </w:p>
    <w:p w14:paraId="53CD2D26" w14:textId="77777777" w:rsidR="00F25150" w:rsidRPr="009C4E6F" w:rsidRDefault="00F25150" w:rsidP="009C4E6F">
      <w:pPr>
        <w:pStyle w:val="Code"/>
        <w:divId w:val="2056540847"/>
      </w:pPr>
      <w:r w:rsidRPr="009C4E6F">
        <w:t>print(strData)</w:t>
      </w:r>
    </w:p>
    <w:p w14:paraId="5052E4B9" w14:textId="4FD01F7D" w:rsidR="003E201A" w:rsidRDefault="003E201A" w:rsidP="003E201A">
      <w:pPr>
        <w:divId w:val="2056540847"/>
      </w:pPr>
      <w:r>
        <w:t>Listing 2</w:t>
      </w:r>
    </w:p>
    <w:p w14:paraId="0149E985" w14:textId="218E14ED" w:rsidR="00F25150" w:rsidRDefault="00F25150" w:rsidP="00F25150">
      <w:pPr>
        <w:divId w:val="2056540847"/>
      </w:pPr>
      <w:r>
        <w:t xml:space="preserve">You </w:t>
      </w:r>
      <w:r w:rsidRPr="00B658EF">
        <w:rPr>
          <w:b/>
          <w:bCs/>
        </w:rPr>
        <w:t>may also see</w:t>
      </w:r>
      <w:r>
        <w:t xml:space="preserve"> </w:t>
      </w:r>
      <w:r w:rsidRPr="00B658EF">
        <w:rPr>
          <w:b/>
          <w:bCs/>
        </w:rPr>
        <w:t xml:space="preserve">code that </w:t>
      </w:r>
      <w:r w:rsidRPr="00B658EF">
        <w:rPr>
          <w:b/>
          <w:bCs/>
          <w:u w:val="single"/>
        </w:rPr>
        <w:t>could</w:t>
      </w:r>
      <w:r w:rsidRPr="00B658EF">
        <w:rPr>
          <w:b/>
          <w:bCs/>
        </w:rPr>
        <w:t xml:space="preserve"> do something useful but is commented out</w:t>
      </w:r>
      <w:r>
        <w:t xml:space="preserve">. This is code that it </w:t>
      </w:r>
      <w:r w:rsidRPr="00B658EF">
        <w:rPr>
          <w:b/>
          <w:bCs/>
        </w:rPr>
        <w:t xml:space="preserve">can easily be </w:t>
      </w:r>
      <w:r w:rsidR="00B658EF">
        <w:rPr>
          <w:b/>
          <w:bCs/>
        </w:rPr>
        <w:t>un-commented</w:t>
      </w:r>
      <w:r w:rsidRPr="008B7616">
        <w:t xml:space="preserve"> into </w:t>
      </w:r>
      <w:r w:rsidR="00B658EF">
        <w:t>a working</w:t>
      </w:r>
      <w:r w:rsidRPr="008B7616">
        <w:t xml:space="preserve"> statement</w:t>
      </w:r>
      <w:r>
        <w:t xml:space="preserve"> </w:t>
      </w:r>
      <w:r w:rsidRPr="00B658EF">
        <w:rPr>
          <w:b/>
          <w:bCs/>
        </w:rPr>
        <w:t>if you want to demo it</w:t>
      </w:r>
      <w:r>
        <w:t xml:space="preserve">, but </w:t>
      </w:r>
      <w:r w:rsidR="00B658EF">
        <w:t>currently</w:t>
      </w:r>
      <w:r w:rsidR="00B4716F">
        <w:t>,</w:t>
      </w:r>
      <w:r w:rsidR="00B658EF">
        <w:t xml:space="preserve"> it's</w:t>
      </w:r>
      <w:r>
        <w:t xml:space="preserve"> just a note that is not really part of your script</w:t>
      </w:r>
      <w:r w:rsidR="007B6144">
        <w:t>'</w:t>
      </w:r>
      <w:r>
        <w:t>s purpose.</w:t>
      </w:r>
    </w:p>
    <w:p w14:paraId="0B903736" w14:textId="77777777" w:rsidR="00F25150" w:rsidRPr="009C4E6F" w:rsidRDefault="00F25150" w:rsidP="009C4E6F">
      <w:pPr>
        <w:pStyle w:val="Code"/>
        <w:divId w:val="2056540847"/>
        <w:rPr>
          <w:color w:val="00B050"/>
        </w:rPr>
      </w:pPr>
      <w:r w:rsidRPr="009C4E6F">
        <w:rPr>
          <w:color w:val="00B050"/>
        </w:rPr>
        <w:lastRenderedPageBreak/>
        <w:t># Get user data</w:t>
      </w:r>
    </w:p>
    <w:p w14:paraId="36A2C652" w14:textId="4BE7826F" w:rsidR="00F25150" w:rsidRPr="009C4E6F" w:rsidRDefault="00F25150" w:rsidP="009C4E6F">
      <w:pPr>
        <w:pStyle w:val="Code"/>
        <w:divId w:val="2056540847"/>
      </w:pPr>
      <w:r w:rsidRPr="009C4E6F">
        <w:t>strData = input(</w:t>
      </w:r>
      <w:r w:rsidR="00556A83">
        <w:t>"</w:t>
      </w:r>
      <w:r w:rsidRPr="009C4E6F">
        <w:t xml:space="preserve">Enter your data: </w:t>
      </w:r>
      <w:r w:rsidR="00556A83">
        <w:t>"</w:t>
      </w:r>
      <w:r w:rsidRPr="009C4E6F">
        <w:t>)</w:t>
      </w:r>
    </w:p>
    <w:p w14:paraId="1D9F0382" w14:textId="77777777" w:rsidR="00F25150" w:rsidRPr="009C4E6F" w:rsidRDefault="00F25150" w:rsidP="009C4E6F">
      <w:pPr>
        <w:pStyle w:val="Code"/>
        <w:divId w:val="2056540847"/>
        <w:rPr>
          <w:color w:val="00B050"/>
        </w:rPr>
      </w:pPr>
      <w:r w:rsidRPr="009C4E6F">
        <w:rPr>
          <w:color w:val="00B050"/>
        </w:rPr>
        <w:t># Print user data</w:t>
      </w:r>
    </w:p>
    <w:p w14:paraId="78564793" w14:textId="77777777" w:rsidR="00F25150" w:rsidRPr="009C4E6F" w:rsidRDefault="00F25150" w:rsidP="009C4E6F">
      <w:pPr>
        <w:pStyle w:val="Code"/>
        <w:divId w:val="2056540847"/>
      </w:pPr>
      <w:r w:rsidRPr="009C4E6F">
        <w:t>print(strData)</w:t>
      </w:r>
    </w:p>
    <w:p w14:paraId="2104B8D5" w14:textId="47E89CE9" w:rsidR="00F25150" w:rsidRPr="00B658EF" w:rsidRDefault="00F25150" w:rsidP="009C4E6F">
      <w:pPr>
        <w:pStyle w:val="Code"/>
        <w:divId w:val="2056540847"/>
        <w:rPr>
          <w:b/>
          <w:bCs/>
          <w:color w:val="3E762A" w:themeColor="accent1" w:themeShade="BF"/>
        </w:rPr>
      </w:pPr>
      <w:r w:rsidRPr="00B658EF">
        <w:rPr>
          <w:b/>
          <w:bCs/>
          <w:color w:val="3E762A" w:themeColor="accent1" w:themeShade="BF"/>
        </w:rPr>
        <w:t># input(</w:t>
      </w:r>
      <w:r w:rsidR="00556A83" w:rsidRPr="00B658EF">
        <w:rPr>
          <w:b/>
          <w:bCs/>
          <w:color w:val="3E762A" w:themeColor="accent1" w:themeShade="BF"/>
        </w:rPr>
        <w:t>"</w:t>
      </w:r>
      <w:r w:rsidRPr="00B658EF">
        <w:rPr>
          <w:b/>
          <w:bCs/>
          <w:color w:val="3E762A" w:themeColor="accent1" w:themeShade="BF"/>
        </w:rPr>
        <w:t>Tip: Use input() to keep a console window from closing!</w:t>
      </w:r>
      <w:r w:rsidR="00556A83" w:rsidRPr="00B658EF">
        <w:rPr>
          <w:b/>
          <w:bCs/>
          <w:color w:val="3E762A" w:themeColor="accent1" w:themeShade="BF"/>
        </w:rPr>
        <w:t>"</w:t>
      </w:r>
      <w:r w:rsidRPr="00B658EF">
        <w:rPr>
          <w:b/>
          <w:bCs/>
          <w:color w:val="3E762A" w:themeColor="accent1" w:themeShade="BF"/>
        </w:rPr>
        <w:t>)</w:t>
      </w:r>
    </w:p>
    <w:p w14:paraId="2C331BC8" w14:textId="66D58EBB" w:rsidR="003E201A" w:rsidRDefault="003E201A" w:rsidP="003E201A">
      <w:pPr>
        <w:divId w:val="2056540847"/>
      </w:pPr>
      <w:r>
        <w:t>Listing 3</w:t>
      </w:r>
    </w:p>
    <w:p w14:paraId="4D33828B" w14:textId="7E54D7CC" w:rsidR="00F25150" w:rsidRDefault="00F25150" w:rsidP="00CF44BB">
      <w:pPr>
        <w:pStyle w:val="Heading1"/>
        <w:divId w:val="2056540847"/>
      </w:pPr>
      <w:bookmarkStart w:id="7" w:name="_Toc21955081"/>
      <w:bookmarkStart w:id="8" w:name="_Toc136935663"/>
      <w:r w:rsidRPr="00CD000F">
        <w:t>Conditional Statements</w:t>
      </w:r>
      <w:bookmarkEnd w:id="7"/>
      <w:bookmarkEnd w:id="8"/>
    </w:p>
    <w:p w14:paraId="4A0B8582" w14:textId="4EBAC418" w:rsidR="00F25150" w:rsidRPr="00936AE5" w:rsidRDefault="00F25150" w:rsidP="00556A83">
      <w:pPr>
        <w:divId w:val="2056540847"/>
        <w:rPr>
          <w:rStyle w:val="Emphasis"/>
        </w:rPr>
      </w:pPr>
      <w:r>
        <w:t xml:space="preserve">There are </w:t>
      </w:r>
      <w:r w:rsidRPr="00556A83">
        <w:rPr>
          <w:b/>
          <w:bCs/>
        </w:rPr>
        <w:t>two conditional statements included in most programming languages</w:t>
      </w:r>
      <w:r>
        <w:t xml:space="preserve">. The first is the </w:t>
      </w:r>
      <w:r w:rsidR="00556A83">
        <w:t>"</w:t>
      </w:r>
      <w:r w:rsidRPr="00556A83">
        <w:rPr>
          <w:b/>
          <w:bCs/>
        </w:rPr>
        <w:t>if-else</w:t>
      </w:r>
      <w:r w:rsidR="00556A83">
        <w:t>"</w:t>
      </w:r>
      <w:r>
        <w:t xml:space="preserve"> construct</w:t>
      </w:r>
      <w:r w:rsidR="00556A83">
        <w:t>,</w:t>
      </w:r>
      <w:r>
        <w:t xml:space="preserve"> and</w:t>
      </w:r>
      <w:r w:rsidR="00556A83">
        <w:t xml:space="preserve"> </w:t>
      </w:r>
      <w:r>
        <w:t xml:space="preserve">the second is </w:t>
      </w:r>
      <w:r w:rsidR="00556A83">
        <w:t>"</w:t>
      </w:r>
      <w:r w:rsidRPr="00556A83">
        <w:rPr>
          <w:b/>
          <w:bCs/>
        </w:rPr>
        <w:t>switch-case</w:t>
      </w:r>
      <w:r>
        <w:t>.</w:t>
      </w:r>
      <w:r w:rsidR="00556A83">
        <w:t>"</w:t>
      </w:r>
      <w:r>
        <w:t xml:space="preserve"> </w:t>
      </w:r>
      <w:r w:rsidR="00556A83">
        <w:t xml:space="preserve">While </w:t>
      </w:r>
      <w:r w:rsidR="00A76BB9">
        <w:rPr>
          <w:rStyle w:val="Emphasis"/>
          <w:i w:val="0"/>
          <w:iCs w:val="0"/>
        </w:rPr>
        <w:t>Python</w:t>
      </w:r>
      <w:r w:rsidRPr="00556A83">
        <w:rPr>
          <w:rStyle w:val="Emphasis"/>
          <w:i w:val="0"/>
          <w:iCs w:val="0"/>
        </w:rPr>
        <w:t xml:space="preserve"> does not have a switch-case statement, but it does have </w:t>
      </w:r>
      <w:r w:rsidRPr="00556A83">
        <w:rPr>
          <w:rStyle w:val="Emphasis"/>
          <w:b/>
          <w:bCs/>
          <w:i w:val="0"/>
          <w:iCs w:val="0"/>
        </w:rPr>
        <w:t>something similar called</w:t>
      </w:r>
      <w:r w:rsidR="007B6144">
        <w:rPr>
          <w:rStyle w:val="Emphasis"/>
          <w:b/>
          <w:bCs/>
          <w:i w:val="0"/>
          <w:iCs w:val="0"/>
        </w:rPr>
        <w:t>,</w:t>
      </w:r>
      <w:r w:rsidRPr="00556A83">
        <w:rPr>
          <w:rStyle w:val="Emphasis"/>
          <w:b/>
          <w:bCs/>
          <w:i w:val="0"/>
          <w:iCs w:val="0"/>
        </w:rPr>
        <w:t xml:space="preserve"> </w:t>
      </w:r>
      <w:r w:rsidR="00556A83" w:rsidRPr="00556A83">
        <w:rPr>
          <w:rStyle w:val="Emphasis"/>
          <w:b/>
          <w:bCs/>
          <w:i w:val="0"/>
          <w:iCs w:val="0"/>
        </w:rPr>
        <w:t>"</w:t>
      </w:r>
      <w:r w:rsidRPr="00556A83">
        <w:rPr>
          <w:rStyle w:val="Emphasis"/>
          <w:b/>
          <w:bCs/>
          <w:i w:val="0"/>
          <w:iCs w:val="0"/>
        </w:rPr>
        <w:t>elif</w:t>
      </w:r>
      <w:r w:rsidR="00556A83" w:rsidRPr="00556A83">
        <w:rPr>
          <w:rStyle w:val="Emphasis"/>
          <w:b/>
          <w:bCs/>
          <w:i w:val="0"/>
          <w:iCs w:val="0"/>
        </w:rPr>
        <w:t>"</w:t>
      </w:r>
      <w:r w:rsidRPr="00556A83">
        <w:rPr>
          <w:rStyle w:val="Emphasis"/>
          <w:i w:val="0"/>
          <w:iCs w:val="0"/>
        </w:rPr>
        <w:t xml:space="preserve"> clause</w:t>
      </w:r>
      <w:r w:rsidR="00B4716F">
        <w:rPr>
          <w:rStyle w:val="Emphasis"/>
          <w:i w:val="0"/>
          <w:iCs w:val="0"/>
        </w:rPr>
        <w:t>,</w:t>
      </w:r>
      <w:r w:rsidRPr="00556A83">
        <w:rPr>
          <w:rStyle w:val="Emphasis"/>
          <w:i w:val="0"/>
          <w:iCs w:val="0"/>
        </w:rPr>
        <w:t xml:space="preserve"> which we look at in just a bit.</w:t>
      </w:r>
    </w:p>
    <w:p w14:paraId="370DB20E" w14:textId="77777777" w:rsidR="00F25150" w:rsidRPr="0081665C" w:rsidRDefault="00F25150" w:rsidP="00556A83">
      <w:pPr>
        <w:pStyle w:val="Heading2"/>
        <w:divId w:val="2056540847"/>
      </w:pPr>
      <w:bookmarkStart w:id="9" w:name="_Toc136935664"/>
      <w:r w:rsidRPr="0081665C">
        <w:t>Using if-else</w:t>
      </w:r>
      <w:bookmarkEnd w:id="9"/>
    </w:p>
    <w:p w14:paraId="23749728" w14:textId="0B47B764" w:rsidR="00F25150" w:rsidRDefault="00F25150" w:rsidP="00F25150">
      <w:pPr>
        <w:divId w:val="2056540847"/>
      </w:pPr>
      <w:r>
        <w:t xml:space="preserve">Using if-else is the most common way to create a </w:t>
      </w:r>
      <w:r w:rsidR="007B6144">
        <w:t>"</w:t>
      </w:r>
      <w:r>
        <w:t>conditional</w:t>
      </w:r>
      <w:r w:rsidR="007B6144">
        <w:t>"</w:t>
      </w:r>
      <w:r>
        <w:t xml:space="preserve"> set of statements. The </w:t>
      </w:r>
      <w:r w:rsidR="00556A83">
        <w:t xml:space="preserve">following </w:t>
      </w:r>
      <w:r w:rsidR="00556A83" w:rsidRPr="00556A83">
        <w:rPr>
          <w:b/>
          <w:bCs/>
        </w:rPr>
        <w:t>pseudo-code</w:t>
      </w:r>
      <w:r w:rsidR="00556A83" w:rsidRPr="00556A83">
        <w:t xml:space="preserve"> shows </w:t>
      </w:r>
      <w:r w:rsidR="00556A83">
        <w:t xml:space="preserve">the </w:t>
      </w:r>
      <w:r w:rsidRPr="005364CB">
        <w:rPr>
          <w:b/>
          <w:i/>
          <w:color w:val="4472C4"/>
        </w:rPr>
        <w:t>general pattern</w:t>
      </w:r>
      <w:r w:rsidR="00556A83">
        <w:rPr>
          <w:color w:val="385623"/>
        </w:rPr>
        <w:t xml:space="preserve"> </w:t>
      </w:r>
      <w:r>
        <w:t>of an if-else statement:</w:t>
      </w:r>
    </w:p>
    <w:p w14:paraId="4EE3E260" w14:textId="77777777" w:rsidR="00F25150" w:rsidRPr="00936AE5" w:rsidRDefault="00F25150" w:rsidP="00556A83">
      <w:pPr>
        <w:pStyle w:val="NoSpacing"/>
        <w:divId w:val="2056540847"/>
        <w:rPr>
          <w:noProof/>
        </w:rPr>
      </w:pPr>
      <w:r w:rsidRPr="00936AE5">
        <w:rPr>
          <w:noProof/>
        </w:rPr>
        <w:t xml:space="preserve">            </w:t>
      </w:r>
      <w:r w:rsidRPr="00936AE5">
        <w:rPr>
          <w:noProof/>
          <w:color w:val="0000FF"/>
        </w:rPr>
        <w:t>if</w:t>
      </w:r>
      <w:r w:rsidRPr="00936AE5">
        <w:rPr>
          <w:noProof/>
        </w:rPr>
        <w:t xml:space="preserve"> (condition1 == </w:t>
      </w:r>
      <w:r w:rsidRPr="00936AE5">
        <w:rPr>
          <w:noProof/>
          <w:color w:val="0000FF"/>
        </w:rPr>
        <w:t>true</w:t>
      </w:r>
      <w:r w:rsidRPr="00936AE5">
        <w:rPr>
          <w:noProof/>
        </w:rPr>
        <w:t>)</w:t>
      </w:r>
    </w:p>
    <w:p w14:paraId="1770549E" w14:textId="77777777" w:rsidR="00F25150" w:rsidRPr="00936AE5" w:rsidRDefault="00F25150" w:rsidP="00556A83">
      <w:pPr>
        <w:pStyle w:val="NoSpacing"/>
        <w:divId w:val="2056540847"/>
        <w:rPr>
          <w:noProof/>
        </w:rPr>
      </w:pPr>
      <w:r w:rsidRPr="00936AE5">
        <w:rPr>
          <w:noProof/>
        </w:rPr>
        <w:t xml:space="preserve">            {</w:t>
      </w:r>
    </w:p>
    <w:p w14:paraId="4B6AFFC6" w14:textId="77777777" w:rsidR="00F25150" w:rsidRPr="00556A83" w:rsidRDefault="00F25150" w:rsidP="00556A83">
      <w:pPr>
        <w:pStyle w:val="NoSpacing"/>
        <w:divId w:val="2056540847"/>
        <w:rPr>
          <w:noProof/>
          <w:color w:val="00B050"/>
        </w:rPr>
      </w:pPr>
      <w:r w:rsidRPr="00936AE5">
        <w:rPr>
          <w:noProof/>
        </w:rPr>
        <w:t xml:space="preserve">                </w:t>
      </w:r>
      <w:r w:rsidRPr="00556A83">
        <w:rPr>
          <w:noProof/>
          <w:color w:val="00B050"/>
        </w:rPr>
        <w:t>// statements executed only if condition1 is true.</w:t>
      </w:r>
    </w:p>
    <w:p w14:paraId="62E3289E" w14:textId="77777777" w:rsidR="00F25150" w:rsidRPr="00936AE5" w:rsidRDefault="00F25150" w:rsidP="00556A83">
      <w:pPr>
        <w:pStyle w:val="NoSpacing"/>
        <w:divId w:val="2056540847"/>
        <w:rPr>
          <w:noProof/>
        </w:rPr>
      </w:pPr>
      <w:r w:rsidRPr="00936AE5">
        <w:rPr>
          <w:noProof/>
        </w:rPr>
        <w:t xml:space="preserve">            }</w:t>
      </w:r>
    </w:p>
    <w:p w14:paraId="3F9A1F7F" w14:textId="77777777" w:rsidR="00F25150" w:rsidRPr="00936AE5" w:rsidRDefault="00F25150" w:rsidP="00556A83">
      <w:pPr>
        <w:pStyle w:val="NoSpacing"/>
        <w:divId w:val="2056540847"/>
        <w:rPr>
          <w:noProof/>
          <w:color w:val="0000FF"/>
        </w:rPr>
      </w:pPr>
      <w:r w:rsidRPr="00936AE5">
        <w:rPr>
          <w:noProof/>
        </w:rPr>
        <w:t xml:space="preserve">            </w:t>
      </w:r>
      <w:r w:rsidRPr="00936AE5">
        <w:rPr>
          <w:noProof/>
          <w:color w:val="0000FF"/>
        </w:rPr>
        <w:t>else</w:t>
      </w:r>
    </w:p>
    <w:p w14:paraId="16B72CC5" w14:textId="77777777" w:rsidR="00F25150" w:rsidRPr="00936AE5" w:rsidRDefault="00F25150" w:rsidP="00556A83">
      <w:pPr>
        <w:pStyle w:val="NoSpacing"/>
        <w:divId w:val="2056540847"/>
        <w:rPr>
          <w:noProof/>
        </w:rPr>
      </w:pPr>
      <w:r w:rsidRPr="00936AE5">
        <w:rPr>
          <w:noProof/>
        </w:rPr>
        <w:t xml:space="preserve">            {</w:t>
      </w:r>
    </w:p>
    <w:p w14:paraId="0C3D4F0C" w14:textId="77777777" w:rsidR="00F25150" w:rsidRPr="005364CB" w:rsidRDefault="00F25150" w:rsidP="00556A83">
      <w:pPr>
        <w:pStyle w:val="NoSpacing"/>
        <w:divId w:val="2056540847"/>
        <w:rPr>
          <w:noProof/>
          <w:color w:val="385623"/>
        </w:rPr>
      </w:pPr>
      <w:r w:rsidRPr="00936AE5">
        <w:rPr>
          <w:noProof/>
        </w:rPr>
        <w:t xml:space="preserve">                </w:t>
      </w:r>
      <w:r w:rsidRPr="00556A83">
        <w:rPr>
          <w:noProof/>
          <w:color w:val="00B050"/>
        </w:rPr>
        <w:t>//statements executed only if condition1 is NOT true.</w:t>
      </w:r>
    </w:p>
    <w:p w14:paraId="270E2BCB" w14:textId="77777777" w:rsidR="00F25150" w:rsidRPr="00936AE5" w:rsidRDefault="00F25150" w:rsidP="00556A83">
      <w:pPr>
        <w:pStyle w:val="NoSpacing"/>
        <w:divId w:val="2056540847"/>
        <w:rPr>
          <w:noProof/>
        </w:rPr>
      </w:pPr>
      <w:r w:rsidRPr="00936AE5">
        <w:rPr>
          <w:noProof/>
        </w:rPr>
        <w:t xml:space="preserve">            }</w:t>
      </w:r>
    </w:p>
    <w:p w14:paraId="65B2D992" w14:textId="77777777" w:rsidR="00F25150" w:rsidRDefault="00F25150" w:rsidP="00F25150">
      <w:pPr>
        <w:divId w:val="2056540847"/>
        <w:rPr>
          <w:rFonts w:ascii="Verdana" w:hAnsi="Verdana"/>
          <w:noProof/>
          <w:sz w:val="20"/>
          <w:szCs w:val="20"/>
        </w:rPr>
      </w:pPr>
    </w:p>
    <w:p w14:paraId="1951932D" w14:textId="403F763C" w:rsidR="00F25150" w:rsidRDefault="00F25150" w:rsidP="00F25150">
      <w:pPr>
        <w:divId w:val="2056540847"/>
      </w:pPr>
      <w:r>
        <w:t xml:space="preserve">Here is a simple </w:t>
      </w:r>
      <w:r w:rsidR="00A76BB9">
        <w:t>Python</w:t>
      </w:r>
      <w:r>
        <w:t xml:space="preserve"> example:</w:t>
      </w:r>
    </w:p>
    <w:p w14:paraId="6987F6B8" w14:textId="77777777" w:rsidR="00F25150" w:rsidRPr="00111CF0" w:rsidRDefault="00F25150" w:rsidP="00F25150">
      <w:pPr>
        <w:pStyle w:val="Code"/>
        <w:divId w:val="2056540847"/>
      </w:pPr>
      <w:r w:rsidRPr="00111CF0">
        <w:t>intVar = 1</w:t>
      </w:r>
    </w:p>
    <w:p w14:paraId="2010D4BA" w14:textId="77777777" w:rsidR="00F25150" w:rsidRPr="00111CF0" w:rsidRDefault="00F25150" w:rsidP="00F25150">
      <w:pPr>
        <w:pStyle w:val="Code"/>
        <w:divId w:val="2056540847"/>
      </w:pPr>
      <w:r w:rsidRPr="00873624">
        <w:rPr>
          <w:b/>
        </w:rPr>
        <w:t>if</w:t>
      </w:r>
      <w:r w:rsidRPr="00111CF0">
        <w:t xml:space="preserve"> (intVar == 1):</w:t>
      </w:r>
    </w:p>
    <w:p w14:paraId="40BD9BEB" w14:textId="558E412B" w:rsidR="00F25150" w:rsidRPr="005364CB" w:rsidRDefault="00F25150" w:rsidP="00F25150">
      <w:pPr>
        <w:pStyle w:val="Code"/>
        <w:divId w:val="2056540847"/>
        <w:rPr>
          <w:color w:val="385623"/>
        </w:rPr>
      </w:pPr>
      <w:r w:rsidRPr="00111CF0">
        <w:t xml:space="preserve">  print(</w:t>
      </w:r>
      <w:r w:rsidR="00556A83">
        <w:t>"</w:t>
      </w:r>
      <w:r w:rsidRPr="00111CF0">
        <w:t>1</w:t>
      </w:r>
      <w:r w:rsidR="00556A83">
        <w:t>"</w:t>
      </w:r>
      <w:r w:rsidRPr="00111CF0">
        <w:t xml:space="preserve">) </w:t>
      </w:r>
      <w:r w:rsidRPr="00556A83">
        <w:rPr>
          <w:color w:val="00B050"/>
        </w:rPr>
        <w:t># Statements executed only if condition1 is true.</w:t>
      </w:r>
    </w:p>
    <w:p w14:paraId="451350A0" w14:textId="77777777" w:rsidR="00F25150" w:rsidRPr="00111CF0" w:rsidRDefault="00F25150" w:rsidP="00F25150">
      <w:pPr>
        <w:pStyle w:val="Code"/>
        <w:divId w:val="2056540847"/>
      </w:pPr>
      <w:r w:rsidRPr="00873624">
        <w:rPr>
          <w:b/>
        </w:rPr>
        <w:t>else</w:t>
      </w:r>
      <w:r w:rsidRPr="00111CF0">
        <w:t>:</w:t>
      </w:r>
    </w:p>
    <w:p w14:paraId="1108E431" w14:textId="0C59B12C" w:rsidR="00F25150" w:rsidRDefault="00F25150" w:rsidP="00F25150">
      <w:pPr>
        <w:pStyle w:val="Code"/>
        <w:divId w:val="2056540847"/>
      </w:pPr>
      <w:r w:rsidRPr="00111CF0">
        <w:t xml:space="preserve">  print(</w:t>
      </w:r>
      <w:r w:rsidR="00556A83">
        <w:t>"</w:t>
      </w:r>
      <w:r w:rsidRPr="00111CF0">
        <w:t>other</w:t>
      </w:r>
      <w:r w:rsidR="00556A83">
        <w:t>"</w:t>
      </w:r>
      <w:r w:rsidRPr="00111CF0">
        <w:t>)</w:t>
      </w:r>
    </w:p>
    <w:p w14:paraId="1990D521" w14:textId="3318F055" w:rsidR="003E201A" w:rsidRDefault="003E201A" w:rsidP="003E201A">
      <w:pPr>
        <w:divId w:val="2056540847"/>
      </w:pPr>
      <w:r>
        <w:t>Listing 4</w:t>
      </w:r>
    </w:p>
    <w:p w14:paraId="7180BE0D" w14:textId="77777777" w:rsidR="003E201A" w:rsidRDefault="003E201A" w:rsidP="003E201A">
      <w:pPr>
        <w:divId w:val="2056540847"/>
        <w:rPr>
          <w:rStyle w:val="Emphasis"/>
          <w:b/>
        </w:rPr>
      </w:pPr>
    </w:p>
    <w:p w14:paraId="1D26EC04" w14:textId="0304A184" w:rsidR="00F25150" w:rsidRDefault="00F25150" w:rsidP="003E201A">
      <w:pPr>
        <w:divId w:val="2056540847"/>
      </w:pPr>
      <w:r w:rsidRPr="00F67700">
        <w:rPr>
          <w:rStyle w:val="Emphasis"/>
          <w:b/>
        </w:rPr>
        <w:t>Note</w:t>
      </w:r>
      <w:r w:rsidRPr="00F67700">
        <w:rPr>
          <w:rStyle w:val="Emphasis"/>
        </w:rPr>
        <w:t xml:space="preserve">: In </w:t>
      </w:r>
      <w:r w:rsidR="00A76BB9">
        <w:rPr>
          <w:rStyle w:val="Emphasis"/>
        </w:rPr>
        <w:t>Python</w:t>
      </w:r>
      <w:r w:rsidRPr="00F67700">
        <w:rPr>
          <w:rStyle w:val="Emphasis"/>
        </w:rPr>
        <w:t xml:space="preserve">, like many other languages, the </w:t>
      </w:r>
      <w:r w:rsidRPr="00556A83">
        <w:rPr>
          <w:rStyle w:val="Emphasis"/>
          <w:b/>
          <w:bCs/>
        </w:rPr>
        <w:t xml:space="preserve">single equals operator (=) is used to assign a value </w:t>
      </w:r>
      <w:r w:rsidRPr="00F67700">
        <w:rPr>
          <w:rStyle w:val="Emphasis"/>
        </w:rPr>
        <w:t>of 1 from the right side of the operator to the variable x on the left side of the operator. However</w:t>
      </w:r>
      <w:r w:rsidRPr="00556A83">
        <w:rPr>
          <w:rStyle w:val="Emphasis"/>
          <w:b/>
          <w:bCs/>
        </w:rPr>
        <w:t>, to compare</w:t>
      </w:r>
      <w:r w:rsidRPr="00F67700">
        <w:rPr>
          <w:rStyle w:val="Emphasis"/>
        </w:rPr>
        <w:t xml:space="preserve"> the validity of the question </w:t>
      </w:r>
      <w:r w:rsidR="00556A83">
        <w:rPr>
          <w:rStyle w:val="Emphasis"/>
        </w:rPr>
        <w:t>"</w:t>
      </w:r>
      <w:r w:rsidRPr="00F67700">
        <w:rPr>
          <w:rStyle w:val="Emphasis"/>
        </w:rPr>
        <w:t>Does x equal 1</w:t>
      </w:r>
      <w:r w:rsidR="00556A83">
        <w:rPr>
          <w:rStyle w:val="Emphasis"/>
        </w:rPr>
        <w:t>,"</w:t>
      </w:r>
      <w:r w:rsidRPr="00F67700">
        <w:rPr>
          <w:rStyle w:val="Emphasis"/>
        </w:rPr>
        <w:t xml:space="preserve"> you use the equity operator of </w:t>
      </w:r>
      <w:r w:rsidRPr="00556A83">
        <w:rPr>
          <w:rStyle w:val="Emphasis"/>
          <w:b/>
          <w:bCs/>
        </w:rPr>
        <w:t>two equal signs</w:t>
      </w:r>
      <w:r w:rsidRPr="00F67700">
        <w:rPr>
          <w:rStyle w:val="Emphasis"/>
        </w:rPr>
        <w:t xml:space="preserve"> (</w:t>
      </w:r>
      <w:r w:rsidRPr="00556A83">
        <w:rPr>
          <w:rStyle w:val="Emphasis"/>
          <w:b/>
          <w:bCs/>
        </w:rPr>
        <w:t>==</w:t>
      </w:r>
      <w:r w:rsidRPr="00F67700">
        <w:rPr>
          <w:rStyle w:val="Emphasis"/>
        </w:rPr>
        <w:t>).</w:t>
      </w:r>
    </w:p>
    <w:p w14:paraId="1FEC9809" w14:textId="05B4AADE" w:rsidR="00F25150" w:rsidRDefault="00F25150" w:rsidP="00F25150">
      <w:pPr>
        <w:divId w:val="2056540847"/>
      </w:pPr>
      <w:r>
        <w:t xml:space="preserve">Each </w:t>
      </w:r>
      <w:r w:rsidRPr="00046AD2">
        <w:rPr>
          <w:b/>
        </w:rPr>
        <w:t>if</w:t>
      </w:r>
      <w:r>
        <w:t xml:space="preserve"> or </w:t>
      </w:r>
      <w:r w:rsidRPr="00046AD2">
        <w:rPr>
          <w:b/>
        </w:rPr>
        <w:t>else</w:t>
      </w:r>
      <w:r>
        <w:t xml:space="preserve"> block </w:t>
      </w:r>
      <w:r w:rsidRPr="00556A83">
        <w:rPr>
          <w:b/>
          <w:bCs/>
        </w:rPr>
        <w:t>can hold one or more statements</w:t>
      </w:r>
      <w:r>
        <w:t>.</w:t>
      </w:r>
    </w:p>
    <w:p w14:paraId="52915288" w14:textId="77777777" w:rsidR="00F25150" w:rsidRPr="00F1761E" w:rsidRDefault="00F25150" w:rsidP="00F25150">
      <w:pPr>
        <w:pStyle w:val="Code"/>
        <w:divId w:val="2056540847"/>
      </w:pPr>
      <w:r w:rsidRPr="00F1761E">
        <w:t>intVar = 1</w:t>
      </w:r>
    </w:p>
    <w:p w14:paraId="2C180D44" w14:textId="77777777" w:rsidR="00F25150" w:rsidRPr="00F1761E" w:rsidRDefault="00F25150" w:rsidP="00F25150">
      <w:pPr>
        <w:pStyle w:val="Code"/>
        <w:divId w:val="2056540847"/>
      </w:pPr>
      <w:r w:rsidRPr="00F1761E">
        <w:t>if (intVar == 1):</w:t>
      </w:r>
    </w:p>
    <w:p w14:paraId="31C1A5B9" w14:textId="170A3924" w:rsidR="00F25150" w:rsidRPr="00F1761E" w:rsidRDefault="00F25150" w:rsidP="00F25150">
      <w:pPr>
        <w:pStyle w:val="Code"/>
        <w:divId w:val="2056540847"/>
        <w:rPr>
          <w:b/>
        </w:rPr>
      </w:pPr>
      <w:r w:rsidRPr="00F1761E">
        <w:rPr>
          <w:b/>
        </w:rPr>
        <w:t xml:space="preserve">  print(</w:t>
      </w:r>
      <w:r w:rsidR="00556A83">
        <w:rPr>
          <w:b/>
        </w:rPr>
        <w:t>"</w:t>
      </w:r>
      <w:r w:rsidRPr="00F1761E">
        <w:rPr>
          <w:b/>
        </w:rPr>
        <w:t>Statement 1</w:t>
      </w:r>
      <w:r w:rsidR="00556A83">
        <w:rPr>
          <w:b/>
        </w:rPr>
        <w:t>"</w:t>
      </w:r>
      <w:r w:rsidRPr="00F1761E">
        <w:rPr>
          <w:b/>
        </w:rPr>
        <w:t>)</w:t>
      </w:r>
    </w:p>
    <w:p w14:paraId="6CFF70A3" w14:textId="563FC503" w:rsidR="00F25150" w:rsidRPr="00F1761E" w:rsidRDefault="00F25150" w:rsidP="00F25150">
      <w:pPr>
        <w:pStyle w:val="Code"/>
        <w:divId w:val="2056540847"/>
        <w:rPr>
          <w:b/>
        </w:rPr>
      </w:pPr>
      <w:r w:rsidRPr="00F1761E">
        <w:rPr>
          <w:b/>
        </w:rPr>
        <w:t xml:space="preserve">  print(</w:t>
      </w:r>
      <w:r w:rsidR="00556A83">
        <w:rPr>
          <w:b/>
        </w:rPr>
        <w:t>"</w:t>
      </w:r>
      <w:r w:rsidRPr="00F1761E">
        <w:rPr>
          <w:b/>
        </w:rPr>
        <w:t>Statement 2</w:t>
      </w:r>
      <w:r w:rsidR="00556A83">
        <w:rPr>
          <w:b/>
        </w:rPr>
        <w:t>"</w:t>
      </w:r>
      <w:r w:rsidRPr="00F1761E">
        <w:rPr>
          <w:b/>
        </w:rPr>
        <w:t xml:space="preserve">)  </w:t>
      </w:r>
    </w:p>
    <w:p w14:paraId="1E911387" w14:textId="77777777" w:rsidR="00F25150" w:rsidRPr="00F1761E" w:rsidRDefault="00F25150" w:rsidP="00F25150">
      <w:pPr>
        <w:pStyle w:val="Code"/>
        <w:divId w:val="2056540847"/>
      </w:pPr>
      <w:r w:rsidRPr="00F1761E">
        <w:t>else:</w:t>
      </w:r>
    </w:p>
    <w:p w14:paraId="3EA6F4B0" w14:textId="5D87F5F7" w:rsidR="00F25150" w:rsidRDefault="00F25150" w:rsidP="00F25150">
      <w:pPr>
        <w:pStyle w:val="Code"/>
        <w:divId w:val="2056540847"/>
      </w:pPr>
      <w:r w:rsidRPr="00F1761E">
        <w:t xml:space="preserve">  print(</w:t>
      </w:r>
      <w:r w:rsidR="00556A83">
        <w:t>"</w:t>
      </w:r>
      <w:r w:rsidRPr="00F1761E">
        <w:t>another statement</w:t>
      </w:r>
      <w:r w:rsidR="00556A83">
        <w:t>"</w:t>
      </w:r>
      <w:r w:rsidRPr="00F1761E">
        <w:t>)</w:t>
      </w:r>
    </w:p>
    <w:p w14:paraId="5D75AC87" w14:textId="53E06545" w:rsidR="003E201A" w:rsidRDefault="003E201A" w:rsidP="003E201A">
      <w:pPr>
        <w:divId w:val="2056540847"/>
      </w:pPr>
      <w:r>
        <w:t xml:space="preserve">Listing </w:t>
      </w:r>
      <w:r w:rsidR="00B4716F">
        <w:t>5</w:t>
      </w:r>
    </w:p>
    <w:p w14:paraId="4DE9E797" w14:textId="77777777" w:rsidR="001859C2" w:rsidRDefault="001859C2">
      <w:pPr>
        <w:rPr>
          <w:b/>
          <w:bCs/>
        </w:rPr>
      </w:pPr>
      <w:r>
        <w:rPr>
          <w:b/>
          <w:bCs/>
        </w:rPr>
        <w:br w:type="page"/>
      </w:r>
    </w:p>
    <w:p w14:paraId="2605EB31" w14:textId="224BB84B" w:rsidR="00F25150" w:rsidRDefault="00F25150" w:rsidP="00F25150">
      <w:pPr>
        <w:divId w:val="2056540847"/>
      </w:pPr>
      <w:r w:rsidRPr="00556A83">
        <w:rPr>
          <w:b/>
          <w:bCs/>
        </w:rPr>
        <w:lastRenderedPageBreak/>
        <w:t>If there is only one statement</w:t>
      </w:r>
      <w:r w:rsidR="00556A83">
        <w:t>,</w:t>
      </w:r>
      <w:r>
        <w:t xml:space="preserve"> you can place it on the same line as the if or else keywords.</w:t>
      </w:r>
    </w:p>
    <w:p w14:paraId="4C1C75D1" w14:textId="77777777" w:rsidR="00F25150" w:rsidRDefault="00F25150" w:rsidP="00F25150">
      <w:pPr>
        <w:pStyle w:val="Code"/>
        <w:divId w:val="2056540847"/>
      </w:pPr>
      <w:r>
        <w:t>intVar = 1</w:t>
      </w:r>
    </w:p>
    <w:p w14:paraId="7AE0A38C" w14:textId="070373F1" w:rsidR="00F25150" w:rsidRDefault="00F25150" w:rsidP="00F25150">
      <w:pPr>
        <w:pStyle w:val="Code"/>
        <w:divId w:val="2056540847"/>
      </w:pPr>
      <w:r w:rsidRPr="00F1761E">
        <w:rPr>
          <w:b/>
        </w:rPr>
        <w:t>if</w:t>
      </w:r>
      <w:r>
        <w:t xml:space="preserve"> (intVar == 1)</w:t>
      </w:r>
      <w:r w:rsidRPr="00556A83">
        <w:rPr>
          <w:b/>
          <w:highlight w:val="yellow"/>
        </w:rPr>
        <w:t>:</w:t>
      </w:r>
      <w:r>
        <w:t xml:space="preserve"> </w:t>
      </w:r>
      <w:r w:rsidRPr="00F1761E">
        <w:rPr>
          <w:b/>
        </w:rPr>
        <w:t>print(</w:t>
      </w:r>
      <w:r w:rsidR="00556A83">
        <w:rPr>
          <w:b/>
        </w:rPr>
        <w:t>"</w:t>
      </w:r>
      <w:r w:rsidRPr="00F1761E">
        <w:rPr>
          <w:b/>
        </w:rPr>
        <w:t>Only 1 Statement</w:t>
      </w:r>
      <w:r w:rsidR="00556A83">
        <w:rPr>
          <w:b/>
        </w:rPr>
        <w:t>"</w:t>
      </w:r>
      <w:r w:rsidRPr="00F1761E">
        <w:rPr>
          <w:b/>
        </w:rPr>
        <w:t>)</w:t>
      </w:r>
    </w:p>
    <w:p w14:paraId="16EF1CC9" w14:textId="456A5C72" w:rsidR="00F25150" w:rsidRDefault="00F25150" w:rsidP="00F25150">
      <w:pPr>
        <w:pStyle w:val="Code"/>
        <w:divId w:val="2056540847"/>
      </w:pPr>
      <w:r w:rsidRPr="00F1761E">
        <w:rPr>
          <w:b/>
        </w:rPr>
        <w:t>else: print(</w:t>
      </w:r>
      <w:r w:rsidR="00556A83">
        <w:rPr>
          <w:b/>
        </w:rPr>
        <w:t>"</w:t>
      </w:r>
      <w:r w:rsidRPr="00F1761E">
        <w:rPr>
          <w:b/>
        </w:rPr>
        <w:t>another statement</w:t>
      </w:r>
      <w:r w:rsidR="00556A83">
        <w:rPr>
          <w:b/>
        </w:rPr>
        <w:t>"</w:t>
      </w:r>
      <w:r w:rsidRPr="00F1761E">
        <w:rPr>
          <w:b/>
        </w:rPr>
        <w:t>)</w:t>
      </w:r>
    </w:p>
    <w:p w14:paraId="08435451" w14:textId="4739B366" w:rsidR="003E201A" w:rsidRDefault="003E201A" w:rsidP="003E201A">
      <w:pPr>
        <w:divId w:val="2056540847"/>
      </w:pPr>
      <w:r>
        <w:t xml:space="preserve">Listing </w:t>
      </w:r>
      <w:r w:rsidR="00B4716F">
        <w:t>6</w:t>
      </w:r>
    </w:p>
    <w:p w14:paraId="6E300649" w14:textId="3032AB11" w:rsidR="00F25150" w:rsidRDefault="00F25150" w:rsidP="00CF44BB">
      <w:pPr>
        <w:pStyle w:val="Heading2"/>
        <w:divId w:val="2056540847"/>
      </w:pPr>
      <w:bookmarkStart w:id="10" w:name="_Toc136935665"/>
      <w:r w:rsidRPr="009F4758">
        <w:t>if - elif statements</w:t>
      </w:r>
      <w:r>
        <w:t xml:space="preserve"> (</w:t>
      </w:r>
      <w:r w:rsidR="00A76BB9">
        <w:t>Python</w:t>
      </w:r>
      <w:r>
        <w:t>’s Switch-Case option)</w:t>
      </w:r>
      <w:bookmarkEnd w:id="10"/>
    </w:p>
    <w:p w14:paraId="6A2C7FB0" w14:textId="5E2C1F07" w:rsidR="00F25150" w:rsidRPr="00936AE5" w:rsidRDefault="00556A83" w:rsidP="00556A83">
      <w:pPr>
        <w:divId w:val="2056540847"/>
      </w:pPr>
      <w:r w:rsidRPr="00556A83">
        <w:rPr>
          <w:rStyle w:val="Emphasis"/>
        </w:rPr>
        <w:t>"</w:t>
      </w:r>
      <w:r w:rsidR="00F25150" w:rsidRPr="00556A83">
        <w:rPr>
          <w:rStyle w:val="Emphasis"/>
        </w:rPr>
        <w:t xml:space="preserve">In </w:t>
      </w:r>
      <w:r w:rsidR="00F25150" w:rsidRPr="00556A83">
        <w:rPr>
          <w:rStyle w:val="Emphasis"/>
          <w:b/>
          <w:bCs/>
        </w:rPr>
        <w:t>most languages, a switch statement</w:t>
      </w:r>
      <w:r w:rsidR="00F25150" w:rsidRPr="00556A83">
        <w:rPr>
          <w:rStyle w:val="Emphasis"/>
        </w:rPr>
        <w:t xml:space="preserve"> </w:t>
      </w:r>
      <w:r w:rsidR="00F25150" w:rsidRPr="00556A83">
        <w:rPr>
          <w:rStyle w:val="Emphasis"/>
          <w:b/>
          <w:bCs/>
        </w:rPr>
        <w:t>is defined</w:t>
      </w:r>
      <w:r w:rsidR="00F25150" w:rsidRPr="00556A83">
        <w:rPr>
          <w:rStyle w:val="Emphasis"/>
        </w:rPr>
        <w:t xml:space="preserve"> across many individual lines using one or two keywords.</w:t>
      </w:r>
      <w:r>
        <w:rPr>
          <w:rStyle w:val="Emphasis"/>
        </w:rPr>
        <w:t xml:space="preserve">" </w:t>
      </w:r>
      <w:r w:rsidR="00F25150" w:rsidRPr="00556A83">
        <w:rPr>
          <w:rStyle w:val="Emphasis"/>
        </w:rPr>
        <w:t>(Wikipedia 2015</w:t>
      </w:r>
      <w:r w:rsidR="00F25150" w:rsidRPr="004625F6">
        <w:t>,</w:t>
      </w:r>
      <w:r w:rsidR="00F25150">
        <w:t xml:space="preserve"> </w:t>
      </w:r>
      <w:hyperlink r:id="rId17" w:history="1">
        <w:r w:rsidR="00F25150" w:rsidRPr="00936AE5">
          <w:rPr>
            <w:rStyle w:val="Hyperlink"/>
            <w:rFonts w:ascii="Arial" w:hAnsi="Arial" w:cs="Arial"/>
            <w:sz w:val="21"/>
            <w:szCs w:val="21"/>
          </w:rPr>
          <w:t>https://en.wikipedia.org/wiki/Switch_statement</w:t>
        </w:r>
      </w:hyperlink>
      <w:r w:rsidR="00F25150" w:rsidRPr="00936AE5">
        <w:t>)</w:t>
      </w:r>
    </w:p>
    <w:p w14:paraId="482B62FF" w14:textId="5233AC50" w:rsidR="00F25150" w:rsidRDefault="00556A83" w:rsidP="00F25150">
      <w:pPr>
        <w:divId w:val="2056540847"/>
      </w:pPr>
      <w:r>
        <w:t xml:space="preserve">The following </w:t>
      </w:r>
      <w:r w:rsidRPr="00556A83">
        <w:rPr>
          <w:b/>
          <w:bCs/>
        </w:rPr>
        <w:t>pseudo-code</w:t>
      </w:r>
      <w:r>
        <w:t xml:space="preserve"> show t</w:t>
      </w:r>
      <w:r w:rsidR="00F25150">
        <w:t xml:space="preserve">he </w:t>
      </w:r>
      <w:r w:rsidR="00F25150" w:rsidRPr="004625F6">
        <w:rPr>
          <w:b/>
          <w:i/>
          <w:color w:val="4472C4"/>
        </w:rPr>
        <w:t>general pattern</w:t>
      </w:r>
      <w:r w:rsidR="00F25150" w:rsidRPr="004625F6">
        <w:rPr>
          <w:color w:val="385623"/>
        </w:rPr>
        <w:t xml:space="preserve"> </w:t>
      </w:r>
      <w:r w:rsidR="00F25150">
        <w:t>of a Switch-Case:</w:t>
      </w:r>
    </w:p>
    <w:p w14:paraId="4381A53B"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5364CB">
        <w:rPr>
          <w:rFonts w:ascii="Verdana" w:hAnsi="Verdana"/>
          <w:i/>
          <w:noProof/>
          <w:color w:val="4472C4"/>
          <w:sz w:val="20"/>
          <w:szCs w:val="20"/>
        </w:rPr>
        <w:t>switch</w:t>
      </w:r>
      <w:r w:rsidRPr="00936AE5">
        <w:rPr>
          <w:rFonts w:ascii="Verdana" w:hAnsi="Verdana"/>
          <w:i/>
          <w:noProof/>
          <w:sz w:val="20"/>
          <w:szCs w:val="20"/>
        </w:rPr>
        <w:t>(expression) {</w:t>
      </w:r>
    </w:p>
    <w:p w14:paraId="5FACA50B"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case</w:t>
      </w:r>
      <w:r w:rsidRPr="00936AE5">
        <w:rPr>
          <w:rFonts w:ascii="Verdana" w:hAnsi="Verdana"/>
          <w:i/>
          <w:noProof/>
          <w:sz w:val="20"/>
          <w:szCs w:val="20"/>
        </w:rPr>
        <w:t xml:space="preserve"> n:</w:t>
      </w:r>
    </w:p>
    <w:p w14:paraId="7D448450"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code block</w:t>
      </w:r>
    </w:p>
    <w:p w14:paraId="4894F1CA"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break</w:t>
      </w:r>
      <w:r w:rsidRPr="00936AE5">
        <w:rPr>
          <w:rFonts w:ascii="Verdana" w:hAnsi="Verdana"/>
          <w:i/>
          <w:noProof/>
          <w:sz w:val="20"/>
          <w:szCs w:val="20"/>
        </w:rPr>
        <w:t>;</w:t>
      </w:r>
      <w:r>
        <w:rPr>
          <w:rFonts w:ascii="Verdana" w:hAnsi="Verdana"/>
          <w:i/>
          <w:noProof/>
          <w:sz w:val="20"/>
          <w:szCs w:val="20"/>
        </w:rPr>
        <w:t xml:space="preserve">  </w:t>
      </w:r>
      <w:r w:rsidRPr="005364CB">
        <w:rPr>
          <w:rFonts w:ascii="Verdana" w:hAnsi="Verdana"/>
          <w:i/>
          <w:noProof/>
          <w:color w:val="385623"/>
          <w:sz w:val="20"/>
          <w:szCs w:val="20"/>
        </w:rPr>
        <w:t>//Do not ‘fall through’ to check the next option</w:t>
      </w:r>
    </w:p>
    <w:p w14:paraId="150CAE9F"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case</w:t>
      </w:r>
      <w:r w:rsidRPr="00936AE5">
        <w:rPr>
          <w:rFonts w:ascii="Verdana" w:hAnsi="Verdana"/>
          <w:i/>
          <w:noProof/>
          <w:sz w:val="20"/>
          <w:szCs w:val="20"/>
        </w:rPr>
        <w:t xml:space="preserve"> n:</w:t>
      </w:r>
    </w:p>
    <w:p w14:paraId="2293D43E"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code block</w:t>
      </w:r>
    </w:p>
    <w:p w14:paraId="1C421722"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break</w:t>
      </w:r>
      <w:r w:rsidRPr="00936AE5">
        <w:rPr>
          <w:rFonts w:ascii="Verdana" w:hAnsi="Verdana"/>
          <w:i/>
          <w:noProof/>
          <w:sz w:val="20"/>
          <w:szCs w:val="20"/>
        </w:rPr>
        <w:t>;</w:t>
      </w:r>
      <w:r>
        <w:rPr>
          <w:rFonts w:ascii="Verdana" w:hAnsi="Verdana"/>
          <w:i/>
          <w:noProof/>
          <w:sz w:val="20"/>
          <w:szCs w:val="20"/>
        </w:rPr>
        <w:t xml:space="preserve">  </w:t>
      </w:r>
      <w:r w:rsidRPr="00DD0C0D">
        <w:rPr>
          <w:rFonts w:ascii="Verdana" w:hAnsi="Verdana"/>
          <w:i/>
          <w:noProof/>
          <w:color w:val="385623"/>
          <w:sz w:val="20"/>
          <w:szCs w:val="20"/>
        </w:rPr>
        <w:t>//Do not ‘fall through’ to check the next option</w:t>
      </w:r>
    </w:p>
    <w:p w14:paraId="2E7E2734"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default</w:t>
      </w:r>
      <w:r w:rsidRPr="00936AE5">
        <w:rPr>
          <w:rFonts w:ascii="Verdana" w:hAnsi="Verdana"/>
          <w:i/>
          <w:noProof/>
          <w:sz w:val="20"/>
          <w:szCs w:val="20"/>
        </w:rPr>
        <w:t>:</w:t>
      </w:r>
    </w:p>
    <w:p w14:paraId="38B2C40B" w14:textId="77777777" w:rsidR="00F25150"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default code block</w:t>
      </w:r>
    </w:p>
    <w:p w14:paraId="3D179EC8" w14:textId="77777777" w:rsidR="00F25150"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w:t>
      </w:r>
    </w:p>
    <w:p w14:paraId="4E332EC1" w14:textId="6ED7EF04" w:rsidR="00F25150" w:rsidRPr="00556A83" w:rsidRDefault="00556A83" w:rsidP="00556A83">
      <w:pPr>
        <w:divId w:val="2056540847"/>
        <w:rPr>
          <w:rStyle w:val="Emphasis"/>
        </w:rPr>
      </w:pPr>
      <w:r w:rsidRPr="00556A83">
        <w:rPr>
          <w:rStyle w:val="Emphasis"/>
        </w:rPr>
        <w:t>"</w:t>
      </w:r>
      <w:r w:rsidR="00F25150" w:rsidRPr="00556A83">
        <w:rPr>
          <w:rStyle w:val="Emphasis"/>
        </w:rPr>
        <w:t>An </w:t>
      </w:r>
      <w:hyperlink r:id="rId18" w:anchor="if" w:history="1">
        <w:r w:rsidR="00F25150" w:rsidRPr="00556A83">
          <w:rPr>
            <w:rStyle w:val="Emphasis"/>
            <w:b/>
            <w:bCs/>
          </w:rPr>
          <w:t>if</w:t>
        </w:r>
      </w:hyperlink>
      <w:r w:rsidR="00F25150" w:rsidRPr="00556A83">
        <w:rPr>
          <w:rStyle w:val="Emphasis"/>
          <w:b/>
          <w:bCs/>
        </w:rPr>
        <w:t> ... </w:t>
      </w:r>
      <w:hyperlink r:id="rId19" w:anchor="elif" w:history="1">
        <w:r w:rsidR="00F25150" w:rsidRPr="00556A83">
          <w:rPr>
            <w:rStyle w:val="Emphasis"/>
            <w:b/>
            <w:bCs/>
          </w:rPr>
          <w:t>elif</w:t>
        </w:r>
      </w:hyperlink>
      <w:r w:rsidR="00F25150" w:rsidRPr="00556A83">
        <w:rPr>
          <w:rStyle w:val="Emphasis"/>
          <w:b/>
          <w:bCs/>
        </w:rPr>
        <w:t> ... </w:t>
      </w:r>
      <w:hyperlink r:id="rId20" w:anchor="elif" w:history="1">
        <w:r w:rsidR="00F25150" w:rsidRPr="00556A83">
          <w:rPr>
            <w:rStyle w:val="Emphasis"/>
            <w:b/>
            <w:bCs/>
          </w:rPr>
          <w:t>elif</w:t>
        </w:r>
      </w:hyperlink>
      <w:r w:rsidR="00F25150" w:rsidRPr="00556A83">
        <w:rPr>
          <w:rStyle w:val="Emphasis"/>
          <w:b/>
          <w:bCs/>
        </w:rPr>
        <w:t> ... sequence is a substitute for the switch or case statements</w:t>
      </w:r>
      <w:r w:rsidR="00F25150" w:rsidRPr="00556A83">
        <w:rPr>
          <w:rStyle w:val="Emphasis"/>
        </w:rPr>
        <w:t xml:space="preserve"> found in other languages.</w:t>
      </w:r>
      <w:r w:rsidRPr="00556A83">
        <w:rPr>
          <w:rStyle w:val="Emphasis"/>
        </w:rPr>
        <w:t>"</w:t>
      </w:r>
      <w:r w:rsidR="00F25150" w:rsidRPr="00556A83">
        <w:rPr>
          <w:rStyle w:val="Emphasis"/>
        </w:rPr>
        <w:t xml:space="preserve"> (</w:t>
      </w:r>
      <w:r w:rsidR="00A76BB9">
        <w:rPr>
          <w:rStyle w:val="Emphasis"/>
        </w:rPr>
        <w:t>Python</w:t>
      </w:r>
      <w:r w:rsidR="00F25150" w:rsidRPr="00556A83">
        <w:rPr>
          <w:rStyle w:val="Emphasis"/>
        </w:rPr>
        <w:t xml:space="preserve"> Docs, 2015,</w:t>
      </w:r>
      <w:r>
        <w:rPr>
          <w:rStyle w:val="Emphasis"/>
        </w:rPr>
        <w:t xml:space="preserve"> </w:t>
      </w:r>
      <w:hyperlink r:id="rId21" w:history="1">
        <w:r w:rsidRPr="00B73FF0">
          <w:rPr>
            <w:rStyle w:val="Hyperlink"/>
          </w:rPr>
          <w:t>https://docs.</w:t>
        </w:r>
        <w:r w:rsidR="00A76BB9">
          <w:rPr>
            <w:rStyle w:val="Hyperlink"/>
          </w:rPr>
          <w:t>Python</w:t>
        </w:r>
        <w:r w:rsidRPr="00B73FF0">
          <w:rPr>
            <w:rStyle w:val="Hyperlink"/>
          </w:rPr>
          <w:t>.org/2/tutorial/controlflow.html</w:t>
        </w:r>
      </w:hyperlink>
      <w:r w:rsidR="00F25150" w:rsidRPr="00556A83">
        <w:rPr>
          <w:rStyle w:val="Emphasis"/>
        </w:rPr>
        <w:t>)</w:t>
      </w:r>
    </w:p>
    <w:p w14:paraId="1C9582A0" w14:textId="37825E16" w:rsidR="00F25150" w:rsidRDefault="00F25150" w:rsidP="00F25150">
      <w:pPr>
        <w:divId w:val="2056540847"/>
      </w:pPr>
      <w:r>
        <w:t xml:space="preserve">Here is an example of a </w:t>
      </w:r>
      <w:r w:rsidR="00A76BB9">
        <w:t>Python</w:t>
      </w:r>
      <w:r>
        <w:t xml:space="preserve"> </w:t>
      </w:r>
      <w:r w:rsidRPr="00046AD2">
        <w:rPr>
          <w:highlight w:val="yellow"/>
        </w:rPr>
        <w:t>if</w:t>
      </w:r>
      <w:r>
        <w:t>-</w:t>
      </w:r>
      <w:r w:rsidRPr="00046AD2">
        <w:rPr>
          <w:highlight w:val="yellow"/>
        </w:rPr>
        <w:t>elif</w:t>
      </w:r>
      <w:r>
        <w:t xml:space="preserve"> statement</w:t>
      </w:r>
    </w:p>
    <w:p w14:paraId="2EC0E5CE" w14:textId="77777777" w:rsidR="00F25150" w:rsidRPr="009F4758" w:rsidRDefault="00F25150" w:rsidP="003E201A">
      <w:pPr>
        <w:pStyle w:val="Code"/>
        <w:divId w:val="2056540847"/>
      </w:pPr>
      <w:r w:rsidRPr="009F4758">
        <w:t>intVar = 2</w:t>
      </w:r>
    </w:p>
    <w:p w14:paraId="393CD3B9" w14:textId="77777777" w:rsidR="00F25150" w:rsidRPr="009F4758" w:rsidRDefault="00F25150" w:rsidP="003E201A">
      <w:pPr>
        <w:pStyle w:val="Code"/>
        <w:divId w:val="2056540847"/>
      </w:pPr>
      <w:r w:rsidRPr="00873624">
        <w:rPr>
          <w:b/>
        </w:rPr>
        <w:t>if</w:t>
      </w:r>
      <w:r w:rsidRPr="009F4758">
        <w:t xml:space="preserve"> (intVar == 1):</w:t>
      </w:r>
    </w:p>
    <w:p w14:paraId="6D932969" w14:textId="78F9D92C" w:rsidR="00F25150" w:rsidRPr="009F4758" w:rsidRDefault="00F25150" w:rsidP="003E201A">
      <w:pPr>
        <w:pStyle w:val="Code"/>
        <w:divId w:val="2056540847"/>
      </w:pPr>
      <w:r w:rsidRPr="009F4758">
        <w:t xml:space="preserve">  print(</w:t>
      </w:r>
      <w:r w:rsidR="00556A83">
        <w:t>"</w:t>
      </w:r>
      <w:r w:rsidRPr="009F4758">
        <w:t>1</w:t>
      </w:r>
      <w:r w:rsidR="00556A83">
        <w:t>"</w:t>
      </w:r>
      <w:r w:rsidRPr="009F4758">
        <w:t>)</w:t>
      </w:r>
      <w:r>
        <w:t xml:space="preserve">  </w:t>
      </w:r>
    </w:p>
    <w:p w14:paraId="41A88CBE" w14:textId="77777777" w:rsidR="00F25150" w:rsidRPr="009F4758" w:rsidRDefault="00F25150" w:rsidP="003E201A">
      <w:pPr>
        <w:pStyle w:val="Code"/>
        <w:divId w:val="2056540847"/>
      </w:pPr>
      <w:r w:rsidRPr="00873624">
        <w:rPr>
          <w:b/>
        </w:rPr>
        <w:t>elif</w:t>
      </w:r>
      <w:r w:rsidRPr="009F4758">
        <w:t xml:space="preserve"> (intVar == 2):</w:t>
      </w:r>
    </w:p>
    <w:p w14:paraId="7A2C2891" w14:textId="41C5883D" w:rsidR="00F25150" w:rsidRDefault="00F25150" w:rsidP="003E201A">
      <w:pPr>
        <w:pStyle w:val="Code"/>
        <w:divId w:val="2056540847"/>
      </w:pPr>
      <w:r w:rsidRPr="009F4758">
        <w:t xml:space="preserve">  print(</w:t>
      </w:r>
      <w:r w:rsidR="00556A83">
        <w:t>"</w:t>
      </w:r>
      <w:r w:rsidRPr="009F4758">
        <w:t>2</w:t>
      </w:r>
      <w:r w:rsidR="00556A83">
        <w:t>"</w:t>
      </w:r>
      <w:r w:rsidRPr="009F4758">
        <w:t>)</w:t>
      </w:r>
    </w:p>
    <w:p w14:paraId="0B1D30D3" w14:textId="77777777" w:rsidR="00F25150" w:rsidRPr="009F4758" w:rsidRDefault="00F25150" w:rsidP="003E201A">
      <w:pPr>
        <w:pStyle w:val="Code"/>
        <w:divId w:val="2056540847"/>
      </w:pPr>
      <w:r w:rsidRPr="00873624">
        <w:rPr>
          <w:b/>
        </w:rPr>
        <w:t>else</w:t>
      </w:r>
      <w:r w:rsidRPr="009F4758">
        <w:t>:</w:t>
      </w:r>
    </w:p>
    <w:p w14:paraId="14BFDC5B" w14:textId="630F6630" w:rsidR="003E201A" w:rsidRDefault="00F25150" w:rsidP="003E201A">
      <w:pPr>
        <w:pStyle w:val="Code"/>
        <w:divId w:val="2056540847"/>
      </w:pPr>
      <w:r w:rsidRPr="009F4758">
        <w:t xml:space="preserve">  print(</w:t>
      </w:r>
      <w:r w:rsidR="00556A83">
        <w:t>"</w:t>
      </w:r>
      <w:r w:rsidRPr="009F4758">
        <w:t>Please choose 1 or 2</w:t>
      </w:r>
      <w:r w:rsidR="00556A83">
        <w:t>"</w:t>
      </w:r>
      <w:r w:rsidRPr="009F4758">
        <w:t>)</w:t>
      </w:r>
    </w:p>
    <w:p w14:paraId="7EAC729D" w14:textId="314626E5" w:rsidR="003E201A" w:rsidRDefault="003E201A" w:rsidP="003E201A">
      <w:pPr>
        <w:pStyle w:val="NoSpacing"/>
        <w:divId w:val="2056540847"/>
      </w:pPr>
      <w:r>
        <w:t xml:space="preserve">Listing </w:t>
      </w:r>
      <w:r w:rsidR="00B4716F">
        <w:t>7</w:t>
      </w:r>
    </w:p>
    <w:p w14:paraId="6B4EFF06" w14:textId="77777777" w:rsidR="00AE7D6F" w:rsidRDefault="00AE7D6F" w:rsidP="003E201A">
      <w:pPr>
        <w:pStyle w:val="NoSpacing"/>
        <w:divId w:val="2056540847"/>
      </w:pPr>
    </w:p>
    <w:p w14:paraId="73ED2614" w14:textId="77777777" w:rsidR="001859C2" w:rsidRDefault="001859C2">
      <w:pPr>
        <w:rPr>
          <w:rFonts w:asciiTheme="majorHAnsi" w:eastAsiaTheme="majorEastAsia" w:hAnsiTheme="majorHAnsi" w:cstheme="majorBidi"/>
          <w:color w:val="3E762A" w:themeColor="accent1" w:themeShade="BF"/>
          <w:sz w:val="28"/>
          <w:szCs w:val="28"/>
        </w:rPr>
      </w:pPr>
      <w:bookmarkStart w:id="11" w:name="_Toc136935666"/>
      <w:r>
        <w:br w:type="page"/>
      </w:r>
    </w:p>
    <w:p w14:paraId="24C93CA1" w14:textId="21667D99" w:rsidR="00F25150" w:rsidRDefault="00F25150" w:rsidP="00F25150">
      <w:pPr>
        <w:pStyle w:val="Heading3"/>
        <w:divId w:val="2056540847"/>
      </w:pPr>
      <w:r>
        <w:lastRenderedPageBreak/>
        <w:t>Multiple Conditions</w:t>
      </w:r>
      <w:bookmarkEnd w:id="11"/>
    </w:p>
    <w:p w14:paraId="5727A50F" w14:textId="3A5D6AEE" w:rsidR="00F25150" w:rsidRPr="002E0FEB" w:rsidRDefault="00F25150" w:rsidP="00F25150">
      <w:pPr>
        <w:divId w:val="2056540847"/>
      </w:pPr>
      <w:r>
        <w:t>You can include more than one condition by using the</w:t>
      </w:r>
      <w:r w:rsidR="00556A83">
        <w:t xml:space="preserve"> </w:t>
      </w:r>
      <w:r>
        <w:t xml:space="preserve">operators </w:t>
      </w:r>
      <w:r w:rsidR="00556A83">
        <w:t>"</w:t>
      </w:r>
      <w:r w:rsidRPr="00556A83">
        <w:rPr>
          <w:b/>
          <w:bCs/>
        </w:rPr>
        <w:t>or</w:t>
      </w:r>
      <w:r w:rsidR="00556A83">
        <w:rPr>
          <w:b/>
          <w:bCs/>
        </w:rPr>
        <w:t>"</w:t>
      </w:r>
      <w:r w:rsidRPr="00556A83">
        <w:rPr>
          <w:b/>
          <w:bCs/>
        </w:rPr>
        <w:t xml:space="preserve"> </w:t>
      </w:r>
      <w:r w:rsidR="00556A83" w:rsidRPr="00556A83">
        <w:t>and</w:t>
      </w:r>
      <w:r w:rsidR="00556A83">
        <w:rPr>
          <w:b/>
          <w:bCs/>
        </w:rPr>
        <w:t xml:space="preserve"> "</w:t>
      </w:r>
      <w:r w:rsidRPr="00556A83">
        <w:rPr>
          <w:b/>
          <w:bCs/>
        </w:rPr>
        <w:t>and</w:t>
      </w:r>
      <w:r w:rsidR="00556A83">
        <w:rPr>
          <w:b/>
          <w:bCs/>
        </w:rPr>
        <w:t>."</w:t>
      </w:r>
    </w:p>
    <w:p w14:paraId="26F40F9C" w14:textId="77777777" w:rsidR="00F25150" w:rsidRPr="00556A83" w:rsidRDefault="00F25150" w:rsidP="00556A83">
      <w:pPr>
        <w:pStyle w:val="Code"/>
        <w:divId w:val="2056540847"/>
      </w:pPr>
      <w:r w:rsidRPr="00556A83">
        <w:t>intVar = 1</w:t>
      </w:r>
    </w:p>
    <w:p w14:paraId="7C07A15F" w14:textId="03BCC991" w:rsidR="00F25150" w:rsidRPr="00556A83" w:rsidRDefault="00F25150" w:rsidP="00556A83">
      <w:pPr>
        <w:pStyle w:val="Code"/>
        <w:divId w:val="2056540847"/>
      </w:pPr>
      <w:r w:rsidRPr="00556A83">
        <w:t xml:space="preserve">strName = </w:t>
      </w:r>
      <w:r w:rsidR="00556A83" w:rsidRPr="00556A83">
        <w:t>"</w:t>
      </w:r>
      <w:r w:rsidRPr="00556A83">
        <w:t>Bob</w:t>
      </w:r>
      <w:r w:rsidR="00556A83" w:rsidRPr="00556A83">
        <w:t>"</w:t>
      </w:r>
    </w:p>
    <w:p w14:paraId="4BC6A136" w14:textId="05EF7AF6" w:rsidR="00F25150" w:rsidRPr="00556A83" w:rsidRDefault="00F25150" w:rsidP="00556A83">
      <w:pPr>
        <w:pStyle w:val="Code"/>
        <w:divId w:val="2056540847"/>
      </w:pPr>
      <w:r w:rsidRPr="00556A83">
        <w:t xml:space="preserve">if (intVar == 1 </w:t>
      </w:r>
      <w:r w:rsidRPr="00556A83">
        <w:rPr>
          <w:b/>
          <w:bCs/>
        </w:rPr>
        <w:t>and</w:t>
      </w:r>
      <w:r w:rsidRPr="00556A83">
        <w:t xml:space="preserve"> strName == </w:t>
      </w:r>
      <w:r w:rsidR="00556A83" w:rsidRPr="00556A83">
        <w:t>"</w:t>
      </w:r>
      <w:r w:rsidRPr="00556A83">
        <w:t>Bob</w:t>
      </w:r>
      <w:r w:rsidR="00556A83" w:rsidRPr="00556A83">
        <w:t>"</w:t>
      </w:r>
      <w:r w:rsidRPr="00556A83">
        <w:t>):</w:t>
      </w:r>
    </w:p>
    <w:p w14:paraId="1E237D72" w14:textId="2123F384" w:rsidR="00F25150" w:rsidRPr="00556A83" w:rsidRDefault="00F25150" w:rsidP="00556A83">
      <w:pPr>
        <w:pStyle w:val="Code"/>
        <w:divId w:val="2056540847"/>
      </w:pPr>
      <w:r w:rsidRPr="00556A83">
        <w:t xml:space="preserve">  print(</w:t>
      </w:r>
      <w:r w:rsidR="00556A83" w:rsidRPr="00556A83">
        <w:t>"</w:t>
      </w:r>
      <w:r w:rsidRPr="00556A83">
        <w:t>1 and Bob</w:t>
      </w:r>
      <w:r w:rsidR="00556A83" w:rsidRPr="00556A83">
        <w:t>"</w:t>
      </w:r>
      <w:r w:rsidRPr="00556A83">
        <w:t xml:space="preserve">) </w:t>
      </w:r>
    </w:p>
    <w:p w14:paraId="5290364F" w14:textId="77777777" w:rsidR="00F25150" w:rsidRPr="00556A83" w:rsidRDefault="00F25150" w:rsidP="00556A83">
      <w:pPr>
        <w:pStyle w:val="Code"/>
        <w:divId w:val="2056540847"/>
      </w:pPr>
      <w:r w:rsidRPr="00556A83">
        <w:t>else:</w:t>
      </w:r>
    </w:p>
    <w:p w14:paraId="018061E0" w14:textId="5F2183BB" w:rsidR="00F25150" w:rsidRPr="00556A83" w:rsidRDefault="00F25150" w:rsidP="00556A83">
      <w:pPr>
        <w:pStyle w:val="Code"/>
        <w:divId w:val="2056540847"/>
      </w:pPr>
      <w:r w:rsidRPr="00556A83">
        <w:t xml:space="preserve">  print(</w:t>
      </w:r>
      <w:r w:rsidR="00556A83" w:rsidRPr="00556A83">
        <w:t>"</w:t>
      </w:r>
      <w:r w:rsidRPr="00556A83">
        <w:t>other</w:t>
      </w:r>
      <w:r w:rsidR="00556A83" w:rsidRPr="00556A83">
        <w:t>"</w:t>
      </w:r>
      <w:r w:rsidRPr="00556A83">
        <w:t>)</w:t>
      </w:r>
    </w:p>
    <w:p w14:paraId="35377471" w14:textId="77777777" w:rsidR="00F25150" w:rsidRPr="00556A83" w:rsidRDefault="00F25150" w:rsidP="00556A83">
      <w:pPr>
        <w:pStyle w:val="Code"/>
        <w:divId w:val="2056540847"/>
      </w:pPr>
    </w:p>
    <w:p w14:paraId="2B7AD105" w14:textId="77777777" w:rsidR="00F25150" w:rsidRPr="00556A83" w:rsidRDefault="00F25150" w:rsidP="00556A83">
      <w:pPr>
        <w:pStyle w:val="Code"/>
        <w:divId w:val="2056540847"/>
      </w:pPr>
      <w:r w:rsidRPr="00556A83">
        <w:t>intVar = 2</w:t>
      </w:r>
    </w:p>
    <w:p w14:paraId="21B1741D" w14:textId="66279354" w:rsidR="00F25150" w:rsidRPr="00556A83" w:rsidRDefault="00F25150" w:rsidP="00556A83">
      <w:pPr>
        <w:pStyle w:val="Code"/>
        <w:divId w:val="2056540847"/>
      </w:pPr>
      <w:r w:rsidRPr="00556A83">
        <w:t xml:space="preserve">strName = </w:t>
      </w:r>
      <w:r w:rsidR="00556A83" w:rsidRPr="00556A83">
        <w:t>"</w:t>
      </w:r>
      <w:r w:rsidRPr="00556A83">
        <w:t>Bob</w:t>
      </w:r>
      <w:r w:rsidR="00556A83" w:rsidRPr="00556A83">
        <w:t>"</w:t>
      </w:r>
    </w:p>
    <w:p w14:paraId="2FC03CB6" w14:textId="0B7E0317" w:rsidR="00F25150" w:rsidRPr="00556A83" w:rsidRDefault="00F25150" w:rsidP="00556A83">
      <w:pPr>
        <w:pStyle w:val="Code"/>
        <w:divId w:val="2056540847"/>
      </w:pPr>
      <w:r w:rsidRPr="00556A83">
        <w:t xml:space="preserve">if (intVar == 1 </w:t>
      </w:r>
      <w:r w:rsidRPr="00556A83">
        <w:rPr>
          <w:b/>
          <w:bCs/>
        </w:rPr>
        <w:t>or</w:t>
      </w:r>
      <w:r w:rsidRPr="00556A83">
        <w:t xml:space="preserve"> strName == </w:t>
      </w:r>
      <w:r w:rsidR="00556A83" w:rsidRPr="00556A83">
        <w:t>"</w:t>
      </w:r>
      <w:r w:rsidRPr="00556A83">
        <w:t>Bob</w:t>
      </w:r>
      <w:r w:rsidR="00556A83" w:rsidRPr="00556A83">
        <w:t>"</w:t>
      </w:r>
      <w:r w:rsidRPr="00556A83">
        <w:t>):</w:t>
      </w:r>
    </w:p>
    <w:p w14:paraId="7CE5EED6" w14:textId="5818EE1A" w:rsidR="00F25150" w:rsidRPr="00556A83" w:rsidRDefault="00F25150" w:rsidP="00556A83">
      <w:pPr>
        <w:pStyle w:val="Code"/>
        <w:divId w:val="2056540847"/>
      </w:pPr>
      <w:r w:rsidRPr="00556A83">
        <w:t xml:space="preserve">  print(</w:t>
      </w:r>
      <w:r w:rsidR="00556A83" w:rsidRPr="00556A83">
        <w:t>"</w:t>
      </w:r>
      <w:r w:rsidRPr="00556A83">
        <w:t>1 and Bob</w:t>
      </w:r>
      <w:r w:rsidR="00556A83" w:rsidRPr="00556A83">
        <w:t>"</w:t>
      </w:r>
      <w:r w:rsidRPr="00556A83">
        <w:t xml:space="preserve">) </w:t>
      </w:r>
    </w:p>
    <w:p w14:paraId="1C0892B3" w14:textId="77777777" w:rsidR="00F25150" w:rsidRPr="00556A83" w:rsidRDefault="00F25150" w:rsidP="00556A83">
      <w:pPr>
        <w:pStyle w:val="Code"/>
        <w:divId w:val="2056540847"/>
      </w:pPr>
      <w:r w:rsidRPr="00556A83">
        <w:t>else:</w:t>
      </w:r>
    </w:p>
    <w:p w14:paraId="0FF09E25" w14:textId="1AE7BAAD" w:rsidR="00F25150" w:rsidRPr="00556A83" w:rsidRDefault="00F25150" w:rsidP="00556A83">
      <w:pPr>
        <w:pStyle w:val="Code"/>
        <w:divId w:val="2056540847"/>
      </w:pPr>
      <w:r w:rsidRPr="00556A83">
        <w:t xml:space="preserve">  print(</w:t>
      </w:r>
      <w:r w:rsidR="00556A83" w:rsidRPr="00556A83">
        <w:t>"</w:t>
      </w:r>
      <w:r w:rsidRPr="00556A83">
        <w:t>other</w:t>
      </w:r>
      <w:r w:rsidR="00556A83" w:rsidRPr="00556A83">
        <w:t>"</w:t>
      </w:r>
      <w:r w:rsidRPr="00556A83">
        <w:t>)</w:t>
      </w:r>
    </w:p>
    <w:p w14:paraId="04FAFCE5" w14:textId="262AE3CD" w:rsidR="003E201A" w:rsidRDefault="003E201A" w:rsidP="003E201A">
      <w:pPr>
        <w:divId w:val="2056540847"/>
      </w:pPr>
      <w:r>
        <w:t xml:space="preserve">Listing </w:t>
      </w:r>
      <w:r w:rsidR="00BC55CF">
        <w:t>8</w:t>
      </w:r>
    </w:p>
    <w:p w14:paraId="2FB38743" w14:textId="77777777" w:rsidR="00F25150" w:rsidRDefault="00F25150" w:rsidP="00F25150">
      <w:pPr>
        <w:pStyle w:val="Heading3"/>
        <w:divId w:val="2056540847"/>
      </w:pPr>
      <w:bookmarkStart w:id="12" w:name="_Toc136935667"/>
      <w:r>
        <w:t>Nested if statements</w:t>
      </w:r>
      <w:bookmarkEnd w:id="12"/>
      <w:r>
        <w:t xml:space="preserve"> </w:t>
      </w:r>
    </w:p>
    <w:p w14:paraId="1558DB07" w14:textId="167A6854" w:rsidR="00F25150" w:rsidRDefault="00F25150" w:rsidP="00F25150">
      <w:pPr>
        <w:divId w:val="2056540847"/>
      </w:pPr>
      <w:r>
        <w:t xml:space="preserve">Nested If statements allow you to </w:t>
      </w:r>
      <w:r w:rsidRPr="00556A83">
        <w:rPr>
          <w:b/>
          <w:bCs/>
        </w:rPr>
        <w:t xml:space="preserve">test multiple </w:t>
      </w:r>
      <w:r w:rsidR="00556A83" w:rsidRPr="00556A83">
        <w:rPr>
          <w:b/>
          <w:bCs/>
        </w:rPr>
        <w:t>"</w:t>
      </w:r>
      <w:r w:rsidRPr="00556A83">
        <w:rPr>
          <w:b/>
          <w:bCs/>
        </w:rPr>
        <w:t>nested</w:t>
      </w:r>
      <w:r w:rsidR="00556A83" w:rsidRPr="00556A83">
        <w:rPr>
          <w:b/>
          <w:bCs/>
        </w:rPr>
        <w:t>"</w:t>
      </w:r>
      <w:r w:rsidRPr="00556A83">
        <w:rPr>
          <w:b/>
          <w:bCs/>
        </w:rPr>
        <w:t xml:space="preserve"> conditions</w:t>
      </w:r>
      <w:r>
        <w:t>.</w:t>
      </w:r>
    </w:p>
    <w:p w14:paraId="0CD74C2D" w14:textId="77777777" w:rsidR="00F25150" w:rsidRDefault="00F25150" w:rsidP="00F25150">
      <w:pPr>
        <w:pStyle w:val="Code"/>
        <w:divId w:val="2056540847"/>
      </w:pPr>
      <w:r>
        <w:t>intVar = 1</w:t>
      </w:r>
    </w:p>
    <w:p w14:paraId="3A920967" w14:textId="16ABF3D5" w:rsidR="00F25150" w:rsidRDefault="00F25150" w:rsidP="00F25150">
      <w:pPr>
        <w:pStyle w:val="Code"/>
        <w:divId w:val="2056540847"/>
      </w:pPr>
      <w:r>
        <w:t xml:space="preserve">strName = </w:t>
      </w:r>
      <w:r w:rsidR="00556A83">
        <w:t>"</w:t>
      </w:r>
      <w:r>
        <w:t>Bob</w:t>
      </w:r>
      <w:r w:rsidR="00556A83">
        <w:t>"</w:t>
      </w:r>
    </w:p>
    <w:p w14:paraId="0F7F90F5" w14:textId="77777777" w:rsidR="00F25150" w:rsidRDefault="00F25150" w:rsidP="00F25150">
      <w:pPr>
        <w:pStyle w:val="Code"/>
        <w:divId w:val="2056540847"/>
      </w:pPr>
      <w:r w:rsidRPr="00873624">
        <w:rPr>
          <w:b/>
        </w:rPr>
        <w:t>if</w:t>
      </w:r>
      <w:r>
        <w:t xml:space="preserve"> (intVar </w:t>
      </w:r>
      <w:r w:rsidRPr="00556A83">
        <w:rPr>
          <w:b/>
          <w:bCs/>
        </w:rPr>
        <w:t>==</w:t>
      </w:r>
      <w:r>
        <w:t xml:space="preserve"> 1):</w:t>
      </w:r>
    </w:p>
    <w:p w14:paraId="2BE8C6FF" w14:textId="0CA7C1FF" w:rsidR="00F25150" w:rsidRPr="005364CB" w:rsidRDefault="00F25150" w:rsidP="00F25150">
      <w:pPr>
        <w:pStyle w:val="Code"/>
        <w:divId w:val="2056540847"/>
        <w:rPr>
          <w:color w:val="385623"/>
        </w:rPr>
      </w:pPr>
      <w:r>
        <w:t xml:space="preserve">  print(</w:t>
      </w:r>
      <w:r w:rsidR="00556A83">
        <w:t>"</w:t>
      </w:r>
      <w:r>
        <w:t>1</w:t>
      </w:r>
      <w:r w:rsidR="00556A83">
        <w:t>"</w:t>
      </w:r>
      <w:r>
        <w:t xml:space="preserve">) </w:t>
      </w:r>
      <w:r w:rsidRPr="00556A83">
        <w:rPr>
          <w:color w:val="00B050"/>
        </w:rPr>
        <w:t># Statements executed only if condition1 is true.</w:t>
      </w:r>
    </w:p>
    <w:p w14:paraId="1C26DCC3" w14:textId="31B84326" w:rsidR="00F25150" w:rsidRDefault="00F25150" w:rsidP="00F25150">
      <w:pPr>
        <w:pStyle w:val="Code"/>
        <w:divId w:val="2056540847"/>
      </w:pPr>
      <w:r>
        <w:t xml:space="preserve">  </w:t>
      </w:r>
      <w:r w:rsidRPr="00046AD2">
        <w:rPr>
          <w:b/>
          <w:color w:val="FF0000"/>
        </w:rPr>
        <w:t>if</w:t>
      </w:r>
      <w:r>
        <w:t xml:space="preserve">(strName </w:t>
      </w:r>
      <w:r w:rsidRPr="00556A83">
        <w:rPr>
          <w:b/>
          <w:bCs/>
        </w:rPr>
        <w:t>==</w:t>
      </w:r>
      <w:r>
        <w:t xml:space="preserve"> </w:t>
      </w:r>
      <w:r w:rsidR="00556A83">
        <w:t>"</w:t>
      </w:r>
      <w:r>
        <w:t>Bob</w:t>
      </w:r>
      <w:r w:rsidR="00556A83">
        <w:t>"</w:t>
      </w:r>
      <w:r>
        <w:t>):</w:t>
      </w:r>
    </w:p>
    <w:p w14:paraId="19EFDA31" w14:textId="0EA7ED2D" w:rsidR="00F25150" w:rsidRDefault="00F25150" w:rsidP="00F25150">
      <w:pPr>
        <w:pStyle w:val="Code"/>
        <w:divId w:val="2056540847"/>
      </w:pPr>
      <w:r>
        <w:t xml:space="preserve">      print(</w:t>
      </w:r>
      <w:r w:rsidR="00556A83">
        <w:t>"</w:t>
      </w:r>
      <w:r>
        <w:t>Bob</w:t>
      </w:r>
      <w:r w:rsidR="00556A83">
        <w:t>"</w:t>
      </w:r>
      <w:r>
        <w:t>)</w:t>
      </w:r>
    </w:p>
    <w:p w14:paraId="219249DE" w14:textId="77777777" w:rsidR="00F25150" w:rsidRDefault="00F25150" w:rsidP="00F25150">
      <w:pPr>
        <w:pStyle w:val="Code"/>
        <w:divId w:val="2056540847"/>
      </w:pPr>
      <w:r w:rsidRPr="00873624">
        <w:rPr>
          <w:b/>
        </w:rPr>
        <w:t>else</w:t>
      </w:r>
      <w:r>
        <w:t>:</w:t>
      </w:r>
    </w:p>
    <w:p w14:paraId="042888BE" w14:textId="4C5D8753" w:rsidR="00F25150" w:rsidRDefault="00F25150" w:rsidP="00F25150">
      <w:pPr>
        <w:pStyle w:val="Code"/>
        <w:divId w:val="2056540847"/>
      </w:pPr>
      <w:r>
        <w:t xml:space="preserve">  print(</w:t>
      </w:r>
      <w:r w:rsidR="00556A83">
        <w:t>"</w:t>
      </w:r>
      <w:r>
        <w:t>other</w:t>
      </w:r>
      <w:r w:rsidR="00556A83">
        <w:t>"</w:t>
      </w:r>
      <w:r>
        <w:t>)</w:t>
      </w:r>
    </w:p>
    <w:p w14:paraId="380DB7C8" w14:textId="14371EAD" w:rsidR="003E201A" w:rsidRDefault="003E201A" w:rsidP="003E201A">
      <w:pPr>
        <w:divId w:val="2056540847"/>
      </w:pPr>
      <w:r>
        <w:t xml:space="preserve">Listing </w:t>
      </w:r>
      <w:r w:rsidR="00B4716F">
        <w:t>9</w:t>
      </w:r>
    </w:p>
    <w:p w14:paraId="22129241" w14:textId="2CDC0EEB" w:rsidR="00F25150" w:rsidRDefault="00F25150" w:rsidP="00CF44BB">
      <w:pPr>
        <w:pStyle w:val="Heading1"/>
        <w:pBdr>
          <w:bottom w:val="single" w:sz="4" w:space="1" w:color="auto"/>
        </w:pBdr>
        <w:divId w:val="2056540847"/>
      </w:pPr>
      <w:bookmarkStart w:id="13" w:name="_Toc21955082"/>
      <w:bookmarkStart w:id="14" w:name="_Toc136935668"/>
      <w:r>
        <w:t>LAB 3-1: If statements</w:t>
      </w:r>
      <w:bookmarkEnd w:id="13"/>
      <w:bookmarkEnd w:id="14"/>
    </w:p>
    <w:p w14:paraId="3791FE44" w14:textId="77777777" w:rsidR="000C6643" w:rsidRDefault="000C6643" w:rsidP="000C6643">
      <w:pPr>
        <w:divId w:val="2056540847"/>
      </w:pPr>
      <w:r>
        <w:t>In this lab, you create an test a Python script.</w:t>
      </w:r>
    </w:p>
    <w:p w14:paraId="3D81880D" w14:textId="3581F7B8" w:rsidR="00F25150" w:rsidRPr="00036B60" w:rsidRDefault="00556A83" w:rsidP="00556A83">
      <w:pPr>
        <w:divId w:val="2056540847"/>
      </w:pPr>
      <w:r>
        <w:t xml:space="preserve">1. </w:t>
      </w:r>
      <w:r w:rsidR="00F25150">
        <w:t xml:space="preserve">Type and </w:t>
      </w:r>
      <w:r>
        <w:t>test</w:t>
      </w:r>
      <w:r w:rsidR="00F25150">
        <w:t xml:space="preserve"> the following code. </w:t>
      </w:r>
    </w:p>
    <w:p w14:paraId="2D4D3CA8" w14:textId="77777777" w:rsidR="00F25150" w:rsidRPr="00A76BB9" w:rsidRDefault="00F25150" w:rsidP="00A76BB9">
      <w:pPr>
        <w:pStyle w:val="Code"/>
        <w:divId w:val="2056540847"/>
      </w:pPr>
      <w:r w:rsidRPr="00A76BB9">
        <w:t>intVar = 2</w:t>
      </w:r>
    </w:p>
    <w:p w14:paraId="071CBC05" w14:textId="77777777" w:rsidR="00F25150" w:rsidRPr="00A76BB9" w:rsidRDefault="00F25150" w:rsidP="00A76BB9">
      <w:pPr>
        <w:pStyle w:val="Code"/>
        <w:divId w:val="2056540847"/>
      </w:pPr>
      <w:r w:rsidRPr="00A76BB9">
        <w:t>if (intVar == 1):</w:t>
      </w:r>
    </w:p>
    <w:p w14:paraId="7465CE20" w14:textId="62AD4C90" w:rsidR="00F25150" w:rsidRPr="00A76BB9" w:rsidRDefault="00F25150" w:rsidP="00A76BB9">
      <w:pPr>
        <w:pStyle w:val="Code"/>
        <w:divId w:val="2056540847"/>
      </w:pPr>
      <w:r w:rsidRPr="00A76BB9">
        <w:t xml:space="preserve"> print(</w:t>
      </w:r>
      <w:r w:rsidR="00556A83" w:rsidRPr="00A76BB9">
        <w:t>"</w:t>
      </w:r>
      <w:r w:rsidRPr="00A76BB9">
        <w:t>1</w:t>
      </w:r>
      <w:r w:rsidR="00556A83" w:rsidRPr="00A76BB9">
        <w:t>"</w:t>
      </w:r>
      <w:r w:rsidRPr="00A76BB9">
        <w:t>)</w:t>
      </w:r>
    </w:p>
    <w:p w14:paraId="00A19851" w14:textId="77777777" w:rsidR="00F25150" w:rsidRPr="00A76BB9" w:rsidRDefault="00F25150" w:rsidP="00A76BB9">
      <w:pPr>
        <w:pStyle w:val="Code"/>
        <w:divId w:val="2056540847"/>
      </w:pPr>
      <w:r w:rsidRPr="00A76BB9">
        <w:t xml:space="preserve"> if (intVar == 2): # This is a nested if statement.</w:t>
      </w:r>
    </w:p>
    <w:p w14:paraId="525D041C" w14:textId="0D6D148A" w:rsidR="00F25150" w:rsidRPr="00A76BB9" w:rsidRDefault="00F25150" w:rsidP="00A76BB9">
      <w:pPr>
        <w:pStyle w:val="Code"/>
        <w:divId w:val="2056540847"/>
      </w:pPr>
      <w:r w:rsidRPr="00A76BB9">
        <w:t xml:space="preserve">   print(</w:t>
      </w:r>
      <w:r w:rsidR="00556A83" w:rsidRPr="00A76BB9">
        <w:t>"</w:t>
      </w:r>
      <w:r w:rsidRPr="00A76BB9">
        <w:t>2</w:t>
      </w:r>
      <w:r w:rsidR="00556A83" w:rsidRPr="00A76BB9">
        <w:t>"</w:t>
      </w:r>
      <w:r w:rsidRPr="00A76BB9">
        <w:t xml:space="preserve">) </w:t>
      </w:r>
    </w:p>
    <w:p w14:paraId="55739837" w14:textId="77777777" w:rsidR="00F25150" w:rsidRPr="00A76BB9" w:rsidRDefault="00F25150" w:rsidP="00A76BB9">
      <w:pPr>
        <w:pStyle w:val="Code"/>
        <w:divId w:val="2056540847"/>
      </w:pPr>
      <w:r w:rsidRPr="00A76BB9">
        <w:t>else:</w:t>
      </w:r>
    </w:p>
    <w:p w14:paraId="4EA34674" w14:textId="15D0F74D" w:rsidR="00F25150" w:rsidRPr="00A76BB9" w:rsidRDefault="00F25150" w:rsidP="00A76BB9">
      <w:pPr>
        <w:pStyle w:val="Code"/>
        <w:divId w:val="2056540847"/>
      </w:pPr>
      <w:r w:rsidRPr="00A76BB9">
        <w:t xml:space="preserve">  print(</w:t>
      </w:r>
      <w:r w:rsidR="00556A83" w:rsidRPr="00A76BB9">
        <w:t>"</w:t>
      </w:r>
      <w:r w:rsidRPr="00A76BB9">
        <w:t>other</w:t>
      </w:r>
      <w:r w:rsidR="00556A83" w:rsidRPr="00A76BB9">
        <w:t>"</w:t>
      </w:r>
      <w:r w:rsidRPr="00A76BB9">
        <w:t>)</w:t>
      </w:r>
    </w:p>
    <w:p w14:paraId="4927C370" w14:textId="35E1007E" w:rsidR="003E201A" w:rsidRDefault="003E201A" w:rsidP="003E201A">
      <w:pPr>
        <w:divId w:val="2056540847"/>
      </w:pPr>
      <w:r>
        <w:t xml:space="preserve">Listing </w:t>
      </w:r>
      <w:r w:rsidR="00B4716F">
        <w:t>10</w:t>
      </w:r>
    </w:p>
    <w:p w14:paraId="68D2AD20" w14:textId="24A1AD16" w:rsidR="00F25150" w:rsidRDefault="00556A83" w:rsidP="00F25150">
      <w:pPr>
        <w:pBdr>
          <w:bottom w:val="single" w:sz="4" w:space="1" w:color="auto"/>
        </w:pBdr>
        <w:divId w:val="2056540847"/>
      </w:pPr>
      <w:r>
        <w:t>2. Write down what it does and does not do.</w:t>
      </w:r>
    </w:p>
    <w:p w14:paraId="198451CE" w14:textId="77777777" w:rsidR="001859C2" w:rsidRDefault="001859C2">
      <w:pPr>
        <w:rPr>
          <w:rFonts w:asciiTheme="majorHAnsi" w:eastAsiaTheme="majorEastAsia" w:hAnsiTheme="majorHAnsi" w:cstheme="majorBidi"/>
          <w:color w:val="2A4F1C" w:themeColor="accent1" w:themeShade="80"/>
          <w:sz w:val="36"/>
          <w:szCs w:val="36"/>
        </w:rPr>
      </w:pPr>
      <w:bookmarkStart w:id="15" w:name="_Toc21955083"/>
      <w:bookmarkStart w:id="16" w:name="_Toc136935669"/>
      <w:r>
        <w:br w:type="page"/>
      </w:r>
    </w:p>
    <w:p w14:paraId="75488E6C" w14:textId="426E38C2" w:rsidR="00F25150" w:rsidRDefault="00F25150" w:rsidP="00CF44BB">
      <w:pPr>
        <w:pStyle w:val="Heading1"/>
        <w:divId w:val="2056540847"/>
      </w:pPr>
      <w:r w:rsidRPr="00936AE5">
        <w:lastRenderedPageBreak/>
        <w:t>Comparison operators</w:t>
      </w:r>
      <w:bookmarkEnd w:id="15"/>
      <w:bookmarkEnd w:id="16"/>
    </w:p>
    <w:p w14:paraId="5F7CCE18" w14:textId="68F5CF66" w:rsidR="00F25150" w:rsidRDefault="00556A83" w:rsidP="00A76BB9">
      <w:pPr>
        <w:divId w:val="2056540847"/>
        <w:rPr>
          <w:rStyle w:val="Emphasis"/>
        </w:rPr>
      </w:pPr>
      <w:r w:rsidRPr="00A76BB9">
        <w:rPr>
          <w:rStyle w:val="Emphasis"/>
        </w:rPr>
        <w:t>"</w:t>
      </w:r>
      <w:r w:rsidR="00F25150" w:rsidRPr="00A76BB9">
        <w:rPr>
          <w:rStyle w:val="Emphasis"/>
        </w:rPr>
        <w:t xml:space="preserve">There are eight comparison operations in </w:t>
      </w:r>
      <w:r w:rsidR="00A76BB9">
        <w:rPr>
          <w:rStyle w:val="Emphasis"/>
        </w:rPr>
        <w:t>Python</w:t>
      </w:r>
      <w:r w:rsidR="00F25150" w:rsidRPr="00A76BB9">
        <w:rPr>
          <w:rStyle w:val="Emphasis"/>
        </w:rPr>
        <w:t>. They all have the same priority (which is higher than that of the Boolean operations). Comparisons can be chained arbitrarily; for example, x &lt; y &lt;= z is equivalent to x &lt; y and y &lt;= z, except that y is evaluated only once (but in both cases z is not evaluated at all when x &lt; y is found to be false).</w:t>
      </w:r>
      <w:r w:rsidRPr="00A76BB9">
        <w:rPr>
          <w:rStyle w:val="Emphasis"/>
        </w:rPr>
        <w:t>"</w:t>
      </w:r>
      <w:r w:rsidR="00F25150" w:rsidRPr="00A76BB9">
        <w:rPr>
          <w:rStyle w:val="Emphasis"/>
        </w:rPr>
        <w:t xml:space="preserve"> (</w:t>
      </w:r>
      <w:r w:rsidR="00A76BB9">
        <w:rPr>
          <w:rStyle w:val="Emphasis"/>
        </w:rPr>
        <w:t>Python</w:t>
      </w:r>
      <w:r w:rsidR="00F25150" w:rsidRPr="00A76BB9">
        <w:rPr>
          <w:rStyle w:val="Emphasis"/>
        </w:rPr>
        <w:t xml:space="preserve"> doc, 2015</w:t>
      </w:r>
      <w:r w:rsidR="00A76BB9">
        <w:rPr>
          <w:rStyle w:val="Emphasis"/>
        </w:rPr>
        <w:t xml:space="preserve">, </w:t>
      </w:r>
      <w:hyperlink r:id="rId22" w:history="1">
        <w:r w:rsidR="00A76BB9" w:rsidRPr="00B73FF0">
          <w:rPr>
            <w:rStyle w:val="Hyperlink"/>
          </w:rPr>
          <w:t>https://docs.</w:t>
        </w:r>
        <w:r w:rsidR="00A76BB9">
          <w:rPr>
            <w:rStyle w:val="Hyperlink"/>
          </w:rPr>
          <w:t>Python</w:t>
        </w:r>
        <w:r w:rsidR="00A76BB9" w:rsidRPr="00B73FF0">
          <w:rPr>
            <w:rStyle w:val="Hyperlink"/>
          </w:rPr>
          <w:t>.org/3.5/library/stdtypes.html</w:t>
        </w:r>
      </w:hyperlink>
      <w:r w:rsidR="00F25150" w:rsidRPr="00A76BB9">
        <w:rPr>
          <w:rStyle w:val="Emphasis"/>
        </w:rPr>
        <w:t>)</w:t>
      </w:r>
    </w:p>
    <w:p w14:paraId="2FF8BCC6" w14:textId="12413653" w:rsidR="00A76BB9" w:rsidRPr="00A76BB9" w:rsidRDefault="00A76BB9" w:rsidP="00A76BB9">
      <w:pPr>
        <w:divId w:val="2056540847"/>
      </w:pPr>
      <w:r w:rsidRPr="00A76BB9">
        <w:t>Here is a table of the eight comparison operators:</w:t>
      </w:r>
    </w:p>
    <w:tbl>
      <w:tblPr>
        <w:tblStyle w:val="GridTable1Light"/>
        <w:tblW w:w="8664" w:type="dxa"/>
        <w:tblLook w:val="04A0" w:firstRow="1" w:lastRow="0" w:firstColumn="1" w:lastColumn="0" w:noHBand="0" w:noVBand="1"/>
      </w:tblPr>
      <w:tblGrid>
        <w:gridCol w:w="1378"/>
        <w:gridCol w:w="4737"/>
        <w:gridCol w:w="2549"/>
      </w:tblGrid>
      <w:tr w:rsidR="00A76BB9" w:rsidRPr="0065193D" w14:paraId="00AC1A58" w14:textId="5A6691D4" w:rsidTr="00A76BB9">
        <w:trPr>
          <w:cnfStyle w:val="100000000000" w:firstRow="1" w:lastRow="0" w:firstColumn="0" w:lastColumn="0" w:oddVBand="0" w:evenVBand="0" w:oddHBand="0" w:evenHBand="0" w:firstRowFirstColumn="0" w:firstRowLastColumn="0" w:lastRowFirstColumn="0" w:lastRowLastColumn="0"/>
          <w:divId w:val="2056540847"/>
          <w:trHeight w:val="287"/>
        </w:trPr>
        <w:tc>
          <w:tcPr>
            <w:cnfStyle w:val="001000000000" w:firstRow="0" w:lastRow="0" w:firstColumn="1" w:lastColumn="0" w:oddVBand="0" w:evenVBand="0" w:oddHBand="0" w:evenHBand="0" w:firstRowFirstColumn="0" w:firstRowLastColumn="0" w:lastRowFirstColumn="0" w:lastRowLastColumn="0"/>
            <w:tcW w:w="1378" w:type="dxa"/>
            <w:shd w:val="clear" w:color="auto" w:fill="BFBFBF" w:themeFill="background1" w:themeFillShade="BF"/>
            <w:hideMark/>
          </w:tcPr>
          <w:p w14:paraId="2FE1EA35" w14:textId="12499C43" w:rsidR="00A76BB9" w:rsidRPr="0065193D" w:rsidRDefault="00A76BB9" w:rsidP="00A76BB9">
            <w:pPr>
              <w:pStyle w:val="NoSpacing"/>
              <w:jc w:val="both"/>
              <w:rPr>
                <w:b w:val="0"/>
                <w:bCs w:val="0"/>
              </w:rPr>
            </w:pPr>
            <w:r w:rsidRPr="0065193D">
              <w:t>Operat</w:t>
            </w:r>
            <w:r>
              <w:t>or</w:t>
            </w:r>
          </w:p>
        </w:tc>
        <w:tc>
          <w:tcPr>
            <w:tcW w:w="4737" w:type="dxa"/>
            <w:shd w:val="clear" w:color="auto" w:fill="BFBFBF" w:themeFill="background1" w:themeFillShade="BF"/>
            <w:hideMark/>
          </w:tcPr>
          <w:p w14:paraId="08E2D257" w14:textId="77777777" w:rsidR="00A76BB9" w:rsidRPr="0065193D" w:rsidRDefault="00A76BB9" w:rsidP="00A76BB9">
            <w:pPr>
              <w:pStyle w:val="NoSpacing"/>
              <w:jc w:val="both"/>
              <w:cnfStyle w:val="100000000000" w:firstRow="1" w:lastRow="0" w:firstColumn="0" w:lastColumn="0" w:oddVBand="0" w:evenVBand="0" w:oddHBand="0" w:evenHBand="0" w:firstRowFirstColumn="0" w:firstRowLastColumn="0" w:lastRowFirstColumn="0" w:lastRowLastColumn="0"/>
              <w:rPr>
                <w:b w:val="0"/>
                <w:bCs w:val="0"/>
              </w:rPr>
            </w:pPr>
            <w:r w:rsidRPr="0065193D">
              <w:t>Meaning</w:t>
            </w:r>
          </w:p>
        </w:tc>
        <w:tc>
          <w:tcPr>
            <w:tcW w:w="2549" w:type="dxa"/>
            <w:shd w:val="clear" w:color="auto" w:fill="BFBFBF" w:themeFill="background1" w:themeFillShade="BF"/>
          </w:tcPr>
          <w:p w14:paraId="2BF56ACD" w14:textId="644CA42A" w:rsidR="00A76BB9" w:rsidRPr="0065193D" w:rsidRDefault="00A76BB9" w:rsidP="00A76BB9">
            <w:pPr>
              <w:pStyle w:val="NoSpacing"/>
              <w:jc w:val="both"/>
              <w:cnfStyle w:val="100000000000" w:firstRow="1" w:lastRow="0" w:firstColumn="0" w:lastColumn="0" w:oddVBand="0" w:evenVBand="0" w:oddHBand="0" w:evenHBand="0" w:firstRowFirstColumn="0" w:firstRowLastColumn="0" w:lastRowFirstColumn="0" w:lastRowLastColumn="0"/>
            </w:pPr>
            <w:r>
              <w:t>Example</w:t>
            </w:r>
          </w:p>
        </w:tc>
      </w:tr>
      <w:tr w:rsidR="00A76BB9" w:rsidRPr="0065193D" w14:paraId="60FD5695" w14:textId="010F0CD3"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657B4110" w14:textId="77777777" w:rsidR="00A76BB9" w:rsidRPr="00A76BB9" w:rsidRDefault="00A76BB9" w:rsidP="00A76BB9">
            <w:pPr>
              <w:pStyle w:val="NoSpacing"/>
            </w:pPr>
            <w:r w:rsidRPr="00A76BB9">
              <w:t>&lt;</w:t>
            </w:r>
          </w:p>
        </w:tc>
        <w:tc>
          <w:tcPr>
            <w:tcW w:w="4737" w:type="dxa"/>
            <w:hideMark/>
          </w:tcPr>
          <w:p w14:paraId="447BEB44" w14:textId="6AA2341D"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less</w:t>
            </w:r>
            <w:r w:rsidRPr="00A76BB9">
              <w:t xml:space="preserve"> than</w:t>
            </w:r>
            <w:r>
              <w:t xml:space="preserve"> another</w:t>
            </w:r>
          </w:p>
        </w:tc>
        <w:tc>
          <w:tcPr>
            <w:tcW w:w="2549" w:type="dxa"/>
          </w:tcPr>
          <w:p w14:paraId="396B9FAB" w14:textId="03ECFDDC"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5 </w:t>
            </w:r>
            <w:r w:rsidRPr="00A76BB9">
              <w:t>&lt;</w:t>
            </w:r>
            <w:r>
              <w:t xml:space="preserve"> 10</w:t>
            </w:r>
          </w:p>
        </w:tc>
      </w:tr>
      <w:tr w:rsidR="00A76BB9" w:rsidRPr="0065193D" w14:paraId="74BAA003" w14:textId="70D9329E"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71EF8BE2" w14:textId="77777777" w:rsidR="00A76BB9" w:rsidRPr="00A76BB9" w:rsidRDefault="00A76BB9" w:rsidP="00A76BB9">
            <w:pPr>
              <w:pStyle w:val="NoSpacing"/>
            </w:pPr>
            <w:r w:rsidRPr="00A76BB9">
              <w:t>&lt;=</w:t>
            </w:r>
          </w:p>
        </w:tc>
        <w:tc>
          <w:tcPr>
            <w:tcW w:w="4737" w:type="dxa"/>
            <w:hideMark/>
          </w:tcPr>
          <w:p w14:paraId="0DD663AD" w14:textId="3C4EA89D"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less</w:t>
            </w:r>
            <w:r w:rsidRPr="00A76BB9">
              <w:t xml:space="preserve"> than </w:t>
            </w:r>
            <w:r w:rsidRPr="00A76BB9">
              <w:rPr>
                <w:b/>
                <w:bCs/>
              </w:rPr>
              <w:t>or</w:t>
            </w:r>
            <w:r w:rsidRPr="00A76BB9">
              <w:t xml:space="preserve"> </w:t>
            </w:r>
            <w:r w:rsidRPr="00A76BB9">
              <w:rPr>
                <w:b/>
                <w:bCs/>
              </w:rPr>
              <w:t>equal</w:t>
            </w:r>
            <w:r w:rsidRPr="00A76BB9">
              <w:t xml:space="preserve"> t</w:t>
            </w:r>
            <w:r>
              <w:t>o another</w:t>
            </w:r>
          </w:p>
        </w:tc>
        <w:tc>
          <w:tcPr>
            <w:tcW w:w="2549" w:type="dxa"/>
          </w:tcPr>
          <w:p w14:paraId="5777D859" w14:textId="2C2DFFB0"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 5 </w:t>
            </w:r>
            <w:r w:rsidRPr="00A76BB9">
              <w:t>&lt;=</w:t>
            </w:r>
            <w:r>
              <w:t xml:space="preserve"> 10</w:t>
            </w:r>
          </w:p>
        </w:tc>
      </w:tr>
      <w:tr w:rsidR="00A76BB9" w:rsidRPr="0065193D" w14:paraId="000E1F7D" w14:textId="2BB3BF66"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36998DD3" w14:textId="77777777" w:rsidR="00A76BB9" w:rsidRPr="00A76BB9" w:rsidRDefault="00A76BB9" w:rsidP="00A76BB9">
            <w:pPr>
              <w:pStyle w:val="NoSpacing"/>
            </w:pPr>
            <w:r w:rsidRPr="00A76BB9">
              <w:t>&gt;</w:t>
            </w:r>
          </w:p>
        </w:tc>
        <w:tc>
          <w:tcPr>
            <w:tcW w:w="4737" w:type="dxa"/>
            <w:hideMark/>
          </w:tcPr>
          <w:p w14:paraId="3BE29F82" w14:textId="3B0FDD1B"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greater</w:t>
            </w:r>
            <w:r w:rsidRPr="00A76BB9">
              <w:t xml:space="preserve"> than</w:t>
            </w:r>
            <w:r>
              <w:t xml:space="preserve"> another</w:t>
            </w:r>
          </w:p>
        </w:tc>
        <w:tc>
          <w:tcPr>
            <w:tcW w:w="2549" w:type="dxa"/>
          </w:tcPr>
          <w:p w14:paraId="29C28991" w14:textId="6847B536"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gt;</w:t>
            </w:r>
            <w:r>
              <w:t xml:space="preserve"> 5</w:t>
            </w:r>
          </w:p>
        </w:tc>
      </w:tr>
      <w:tr w:rsidR="00A76BB9" w:rsidRPr="0065193D" w14:paraId="41C70DA5" w14:textId="27244D87"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38DAA90C" w14:textId="77777777" w:rsidR="00A76BB9" w:rsidRPr="00A76BB9" w:rsidRDefault="00A76BB9" w:rsidP="00A76BB9">
            <w:pPr>
              <w:pStyle w:val="NoSpacing"/>
            </w:pPr>
            <w:r w:rsidRPr="00A76BB9">
              <w:t>&gt;=</w:t>
            </w:r>
          </w:p>
        </w:tc>
        <w:tc>
          <w:tcPr>
            <w:tcW w:w="4737" w:type="dxa"/>
            <w:hideMark/>
          </w:tcPr>
          <w:p w14:paraId="3793F266" w14:textId="12180F4E"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greater</w:t>
            </w:r>
            <w:r w:rsidRPr="00A76BB9">
              <w:t xml:space="preserve"> than </w:t>
            </w:r>
            <w:r w:rsidRPr="00A76BB9">
              <w:rPr>
                <w:b/>
                <w:bCs/>
              </w:rPr>
              <w:t>or</w:t>
            </w:r>
            <w:r w:rsidRPr="00A76BB9">
              <w:t xml:space="preserve"> </w:t>
            </w:r>
            <w:r w:rsidRPr="00A76BB9">
              <w:rPr>
                <w:b/>
                <w:bCs/>
              </w:rPr>
              <w:t>equal</w:t>
            </w:r>
            <w:r w:rsidRPr="00A76BB9">
              <w:t xml:space="preserve"> t</w:t>
            </w:r>
            <w:r>
              <w:t>o another</w:t>
            </w:r>
          </w:p>
        </w:tc>
        <w:tc>
          <w:tcPr>
            <w:tcW w:w="2549" w:type="dxa"/>
          </w:tcPr>
          <w:p w14:paraId="36BF0351" w14:textId="613EA6EA"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gt;=</w:t>
            </w:r>
            <w:r>
              <w:t xml:space="preserve"> 5</w:t>
            </w:r>
          </w:p>
        </w:tc>
      </w:tr>
      <w:tr w:rsidR="00A76BB9" w:rsidRPr="0065193D" w14:paraId="1EDD861A" w14:textId="58EF1B02"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0C633D93" w14:textId="77777777" w:rsidR="00A76BB9" w:rsidRPr="00A76BB9" w:rsidRDefault="00A76BB9" w:rsidP="00A76BB9">
            <w:pPr>
              <w:pStyle w:val="NoSpacing"/>
            </w:pPr>
            <w:r w:rsidRPr="00A76BB9">
              <w:t>==</w:t>
            </w:r>
          </w:p>
        </w:tc>
        <w:tc>
          <w:tcPr>
            <w:tcW w:w="4737" w:type="dxa"/>
            <w:hideMark/>
          </w:tcPr>
          <w:p w14:paraId="563DE095" w14:textId="4B5EB3CB"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equal</w:t>
            </w:r>
            <w:r w:rsidRPr="00A76BB9">
              <w:t xml:space="preserve"> t</w:t>
            </w:r>
            <w:r>
              <w:t>o another</w:t>
            </w:r>
          </w:p>
        </w:tc>
        <w:tc>
          <w:tcPr>
            <w:tcW w:w="2549" w:type="dxa"/>
          </w:tcPr>
          <w:p w14:paraId="67EBFABC" w14:textId="486E1BEA"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w:t>
            </w:r>
            <w:r>
              <w:t xml:space="preserve"> 10</w:t>
            </w:r>
          </w:p>
        </w:tc>
      </w:tr>
      <w:tr w:rsidR="00A76BB9" w:rsidRPr="0065193D" w14:paraId="5085DC27" w14:textId="62FEE46C"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336E6259" w14:textId="77777777" w:rsidR="00A76BB9" w:rsidRPr="00A76BB9" w:rsidRDefault="00A76BB9" w:rsidP="00A76BB9">
            <w:pPr>
              <w:pStyle w:val="NoSpacing"/>
            </w:pPr>
            <w:r w:rsidRPr="00A76BB9">
              <w:t>!=</w:t>
            </w:r>
          </w:p>
        </w:tc>
        <w:tc>
          <w:tcPr>
            <w:tcW w:w="4737" w:type="dxa"/>
            <w:hideMark/>
          </w:tcPr>
          <w:p w14:paraId="2CBFAE13" w14:textId="035D3927"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not equal</w:t>
            </w:r>
            <w:r w:rsidRPr="00A76BB9">
              <w:t xml:space="preserve"> t</w:t>
            </w:r>
            <w:r>
              <w:t>o another</w:t>
            </w:r>
          </w:p>
        </w:tc>
        <w:tc>
          <w:tcPr>
            <w:tcW w:w="2549" w:type="dxa"/>
          </w:tcPr>
          <w:p w14:paraId="678DF32D" w14:textId="2A8ACE42"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w:t>
            </w:r>
            <w:r>
              <w:t xml:space="preserve"> 5</w:t>
            </w:r>
          </w:p>
        </w:tc>
      </w:tr>
      <w:tr w:rsidR="00A76BB9" w:rsidRPr="0065193D" w14:paraId="19249540" w14:textId="4BB6ED6C" w:rsidTr="00A76BB9">
        <w:trPr>
          <w:divId w:val="2056540847"/>
          <w:trHeight w:val="278"/>
        </w:trPr>
        <w:tc>
          <w:tcPr>
            <w:cnfStyle w:val="001000000000" w:firstRow="0" w:lastRow="0" w:firstColumn="1" w:lastColumn="0" w:oddVBand="0" w:evenVBand="0" w:oddHBand="0" w:evenHBand="0" w:firstRowFirstColumn="0" w:firstRowLastColumn="0" w:lastRowFirstColumn="0" w:lastRowLastColumn="0"/>
            <w:tcW w:w="1378" w:type="dxa"/>
            <w:hideMark/>
          </w:tcPr>
          <w:p w14:paraId="3A5BA86C" w14:textId="77777777" w:rsidR="00A76BB9" w:rsidRPr="00A76BB9" w:rsidRDefault="00A76BB9" w:rsidP="00A76BB9">
            <w:pPr>
              <w:pStyle w:val="NoSpacing"/>
            </w:pPr>
            <w:r w:rsidRPr="00A76BB9">
              <w:t>is</w:t>
            </w:r>
          </w:p>
        </w:tc>
        <w:tc>
          <w:tcPr>
            <w:tcW w:w="4737" w:type="dxa"/>
            <w:hideMark/>
          </w:tcPr>
          <w:p w14:paraId="6959126B" w14:textId="58AC3618"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the </w:t>
            </w:r>
            <w:r w:rsidRPr="00A76BB9">
              <w:rPr>
                <w:b/>
                <w:bCs/>
              </w:rPr>
              <w:t>same</w:t>
            </w:r>
            <w:r>
              <w:t xml:space="preserve"> </w:t>
            </w:r>
            <w:r w:rsidRPr="00A76BB9">
              <w:t>object</w:t>
            </w:r>
          </w:p>
        </w:tc>
        <w:tc>
          <w:tcPr>
            <w:tcW w:w="2549" w:type="dxa"/>
          </w:tcPr>
          <w:p w14:paraId="43BF2D8A" w14:textId="5DA8AA8A"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objectX </w:t>
            </w:r>
            <w:r w:rsidRPr="00A76BB9">
              <w:t>is</w:t>
            </w:r>
            <w:r>
              <w:t xml:space="preserve"> objectY</w:t>
            </w:r>
          </w:p>
        </w:tc>
      </w:tr>
      <w:tr w:rsidR="00A76BB9" w:rsidRPr="0065193D" w14:paraId="631908DA" w14:textId="1842D0CA" w:rsidTr="00A76BB9">
        <w:trPr>
          <w:divId w:val="2056540847"/>
          <w:trHeight w:val="296"/>
        </w:trPr>
        <w:tc>
          <w:tcPr>
            <w:cnfStyle w:val="001000000000" w:firstRow="0" w:lastRow="0" w:firstColumn="1" w:lastColumn="0" w:oddVBand="0" w:evenVBand="0" w:oddHBand="0" w:evenHBand="0" w:firstRowFirstColumn="0" w:firstRowLastColumn="0" w:lastRowFirstColumn="0" w:lastRowLastColumn="0"/>
            <w:tcW w:w="1378" w:type="dxa"/>
            <w:hideMark/>
          </w:tcPr>
          <w:p w14:paraId="2B7E6DD3" w14:textId="77777777" w:rsidR="00A76BB9" w:rsidRPr="00A76BB9" w:rsidRDefault="00A76BB9" w:rsidP="00A76BB9">
            <w:pPr>
              <w:pStyle w:val="NoSpacing"/>
            </w:pPr>
            <w:r w:rsidRPr="00A76BB9">
              <w:t>is not</w:t>
            </w:r>
          </w:p>
        </w:tc>
        <w:tc>
          <w:tcPr>
            <w:tcW w:w="4737" w:type="dxa"/>
            <w:hideMark/>
          </w:tcPr>
          <w:p w14:paraId="2C480C9F" w14:textId="492983A5"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not the same</w:t>
            </w:r>
            <w:r w:rsidRPr="00A76BB9">
              <w:t xml:space="preserve"> object</w:t>
            </w:r>
          </w:p>
        </w:tc>
        <w:tc>
          <w:tcPr>
            <w:tcW w:w="2549" w:type="dxa"/>
          </w:tcPr>
          <w:p w14:paraId="56509E10" w14:textId="42C20733"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objectX </w:t>
            </w:r>
            <w:r w:rsidRPr="00A76BB9">
              <w:t>is not</w:t>
            </w:r>
            <w:r>
              <w:t xml:space="preserve"> objectY</w:t>
            </w:r>
          </w:p>
        </w:tc>
      </w:tr>
    </w:tbl>
    <w:p w14:paraId="52756BE9" w14:textId="3A2E76FF" w:rsidR="00F25150" w:rsidRDefault="00A76BB9" w:rsidP="00F25150">
      <w:pPr>
        <w:divId w:val="2056540847"/>
      </w:pPr>
      <w:r>
        <w:t>Table 1</w:t>
      </w:r>
    </w:p>
    <w:p w14:paraId="6D88EBD1" w14:textId="64786DFF" w:rsidR="00A76BB9" w:rsidRDefault="00A76BB9" w:rsidP="00F25150">
      <w:pPr>
        <w:divId w:val="2056540847"/>
      </w:pPr>
      <w:r w:rsidRPr="00A76BB9">
        <w:rPr>
          <w:b/>
          <w:bCs/>
        </w:rPr>
        <w:t>Note</w:t>
      </w:r>
      <w:r>
        <w:t>: An "object," in this case, refers to data in memory. The "is" operator verifies if two variables are using the same memory address.</w:t>
      </w:r>
    </w:p>
    <w:p w14:paraId="7DB9A5E1" w14:textId="79535C00" w:rsidR="00F25150" w:rsidRDefault="00F25150" w:rsidP="00CF44BB">
      <w:pPr>
        <w:pStyle w:val="Heading2"/>
        <w:divId w:val="2056540847"/>
      </w:pPr>
      <w:bookmarkStart w:id="17" w:name="_Toc136935670"/>
      <w:r>
        <w:t>Comparing strings</w:t>
      </w:r>
      <w:bookmarkEnd w:id="17"/>
    </w:p>
    <w:p w14:paraId="4899B1E2" w14:textId="77777777" w:rsidR="00F25150" w:rsidRDefault="00F25150" w:rsidP="00F25150">
      <w:pPr>
        <w:divId w:val="2056540847"/>
      </w:pPr>
      <w:r>
        <w:t xml:space="preserve">Strings are case-sensitive, so you need to be somewhat careful when comparing them. </w:t>
      </w:r>
    </w:p>
    <w:p w14:paraId="4B4A1340" w14:textId="7B20B191" w:rsidR="00F25150" w:rsidRDefault="00F25150" w:rsidP="00A76BB9">
      <w:pPr>
        <w:pStyle w:val="Code"/>
        <w:divId w:val="2056540847"/>
      </w:pPr>
      <w:r w:rsidRPr="00A76BB9">
        <w:t xml:space="preserve">strName = </w:t>
      </w:r>
      <w:r w:rsidR="00556A83" w:rsidRPr="00A76BB9">
        <w:t>"</w:t>
      </w:r>
      <w:r w:rsidRPr="00A76BB9">
        <w:t>bob</w:t>
      </w:r>
      <w:r w:rsidR="00556A83" w:rsidRPr="00A76BB9">
        <w:t>"</w:t>
      </w:r>
    </w:p>
    <w:p w14:paraId="3048F107" w14:textId="77777777" w:rsidR="00A76BB9" w:rsidRPr="00A76BB9" w:rsidRDefault="00A76BB9" w:rsidP="00A76BB9">
      <w:pPr>
        <w:pStyle w:val="Code"/>
        <w:divId w:val="2056540847"/>
      </w:pPr>
    </w:p>
    <w:p w14:paraId="43F05C37" w14:textId="2B57BB80" w:rsidR="00F25150" w:rsidRPr="00A76BB9" w:rsidRDefault="00F25150" w:rsidP="00A76BB9">
      <w:pPr>
        <w:pStyle w:val="Code"/>
        <w:divId w:val="2056540847"/>
      </w:pPr>
      <w:r w:rsidRPr="00A76BB9">
        <w:t xml:space="preserve">if (strName == </w:t>
      </w:r>
      <w:r w:rsidR="00556A83" w:rsidRPr="00A76BB9">
        <w:t>"</w:t>
      </w:r>
      <w:r w:rsidRPr="00A76BB9">
        <w:t>Bob</w:t>
      </w:r>
      <w:r w:rsidR="00556A83" w:rsidRPr="00A76BB9">
        <w:t>"</w:t>
      </w:r>
      <w:r w:rsidRPr="00A76BB9">
        <w:t>): print(</w:t>
      </w:r>
      <w:r w:rsidR="00556A83" w:rsidRPr="00A76BB9">
        <w:t>"</w:t>
      </w:r>
      <w:r w:rsidRPr="00A76BB9">
        <w:t>true</w:t>
      </w:r>
      <w:r w:rsidR="00556A83" w:rsidRPr="00A76BB9">
        <w:t>"</w:t>
      </w:r>
      <w:r w:rsidRPr="00A76BB9">
        <w:t>)</w:t>
      </w:r>
    </w:p>
    <w:p w14:paraId="770E7308" w14:textId="646228AA" w:rsidR="00F25150" w:rsidRPr="00A76BB9" w:rsidRDefault="00F25150" w:rsidP="00A76BB9">
      <w:pPr>
        <w:pStyle w:val="Code"/>
        <w:divId w:val="2056540847"/>
      </w:pPr>
      <w:r w:rsidRPr="00A76BB9">
        <w:t>else: print(</w:t>
      </w:r>
      <w:r w:rsidR="00556A83" w:rsidRPr="00A76BB9">
        <w:t>"</w:t>
      </w:r>
      <w:r w:rsidRPr="00A76BB9">
        <w:t>false</w:t>
      </w:r>
      <w:r w:rsidR="00556A83" w:rsidRPr="00A76BB9">
        <w:t>"</w:t>
      </w:r>
      <w:r w:rsidRPr="00A76BB9">
        <w:t>)</w:t>
      </w:r>
    </w:p>
    <w:p w14:paraId="005FFDEF" w14:textId="77777777" w:rsidR="00F25150" w:rsidRPr="00A76BB9" w:rsidRDefault="00F25150" w:rsidP="00A76BB9">
      <w:pPr>
        <w:pStyle w:val="Code"/>
        <w:divId w:val="2056540847"/>
      </w:pPr>
    </w:p>
    <w:p w14:paraId="7D9D6F65" w14:textId="77777777" w:rsidR="00F25150" w:rsidRPr="00A76BB9" w:rsidRDefault="00F25150" w:rsidP="00A76BB9">
      <w:pPr>
        <w:pStyle w:val="Code"/>
        <w:divId w:val="2056540847"/>
      </w:pPr>
      <w:r w:rsidRPr="00A76BB9">
        <w:rPr>
          <w:color w:val="00B050"/>
        </w:rPr>
        <w:t># It is common to covert data to a upper or lower case for comparisons</w:t>
      </w:r>
    </w:p>
    <w:p w14:paraId="1BC77107" w14:textId="26BE0A6F" w:rsidR="00F25150" w:rsidRPr="00A76BB9" w:rsidRDefault="00F25150" w:rsidP="00A76BB9">
      <w:pPr>
        <w:pStyle w:val="Code"/>
        <w:divId w:val="2056540847"/>
      </w:pPr>
      <w:r w:rsidRPr="00A76BB9">
        <w:t xml:space="preserve">if (strName.lower() == </w:t>
      </w:r>
      <w:r w:rsidR="00556A83" w:rsidRPr="00A76BB9">
        <w:t>"</w:t>
      </w:r>
      <w:r w:rsidRPr="00A76BB9">
        <w:t>Bob</w:t>
      </w:r>
      <w:r w:rsidR="00556A83" w:rsidRPr="00A76BB9">
        <w:t>"</w:t>
      </w:r>
      <w:r w:rsidRPr="00A76BB9">
        <w:t>.lower()): print(</w:t>
      </w:r>
      <w:r w:rsidR="00556A83" w:rsidRPr="00A76BB9">
        <w:t>"</w:t>
      </w:r>
      <w:r w:rsidRPr="00A76BB9">
        <w:t>true</w:t>
      </w:r>
      <w:r w:rsidR="00556A83" w:rsidRPr="00A76BB9">
        <w:t>"</w:t>
      </w:r>
      <w:r w:rsidRPr="00A76BB9">
        <w:t>)</w:t>
      </w:r>
    </w:p>
    <w:p w14:paraId="4D47DAA8" w14:textId="38625E4B" w:rsidR="00F25150" w:rsidRPr="00A76BB9" w:rsidRDefault="00F25150" w:rsidP="00A76BB9">
      <w:pPr>
        <w:pStyle w:val="Code"/>
        <w:divId w:val="2056540847"/>
      </w:pPr>
      <w:r w:rsidRPr="00A76BB9">
        <w:t>else: print(</w:t>
      </w:r>
      <w:r w:rsidR="00556A83" w:rsidRPr="00A76BB9">
        <w:t>"</w:t>
      </w:r>
      <w:r w:rsidRPr="00A76BB9">
        <w:t>false</w:t>
      </w:r>
      <w:r w:rsidR="00556A83" w:rsidRPr="00A76BB9">
        <w:t>"</w:t>
      </w:r>
      <w:r w:rsidRPr="00A76BB9">
        <w:t>)</w:t>
      </w:r>
    </w:p>
    <w:p w14:paraId="15816E4A" w14:textId="1F41DA48" w:rsidR="003E201A" w:rsidRDefault="003E201A" w:rsidP="003E201A">
      <w:pPr>
        <w:divId w:val="2056540847"/>
      </w:pPr>
      <w:r>
        <w:t xml:space="preserve">Listing </w:t>
      </w:r>
      <w:r w:rsidR="00B4716F">
        <w:t>11</w:t>
      </w:r>
    </w:p>
    <w:p w14:paraId="589C32F3" w14:textId="094C6918" w:rsidR="00F25150" w:rsidRDefault="00F25150" w:rsidP="00CF44BB">
      <w:pPr>
        <w:pStyle w:val="Heading2"/>
        <w:divId w:val="2056540847"/>
      </w:pPr>
      <w:bookmarkStart w:id="18" w:name="_Toc136935671"/>
      <w:r>
        <w:t xml:space="preserve">The </w:t>
      </w:r>
      <w:r w:rsidRPr="00CD000F">
        <w:rPr>
          <w:i/>
          <w:u w:val="single"/>
        </w:rPr>
        <w:t>not</w:t>
      </w:r>
      <w:r>
        <w:t xml:space="preserve"> operator</w:t>
      </w:r>
      <w:bookmarkEnd w:id="18"/>
    </w:p>
    <w:p w14:paraId="7B5B7EE6" w14:textId="13BD0CFF" w:rsidR="00F25150" w:rsidRDefault="00F25150" w:rsidP="00F25150">
      <w:pPr>
        <w:divId w:val="2056540847"/>
      </w:pPr>
      <w:r>
        <w:t>This operator reverses the results of a Boolean expression. The</w:t>
      </w:r>
      <w:r w:rsidRPr="007525E5">
        <w:rPr>
          <w:b/>
          <w:i/>
        </w:rPr>
        <w:t xml:space="preserve"> </w:t>
      </w:r>
      <w:r w:rsidR="00A76BB9">
        <w:rPr>
          <w:b/>
          <w:i/>
        </w:rPr>
        <w:t>"</w:t>
      </w:r>
      <w:r w:rsidRPr="00046AD2">
        <w:rPr>
          <w:b/>
          <w:i/>
          <w:highlight w:val="yellow"/>
        </w:rPr>
        <w:t>!</w:t>
      </w:r>
      <w:r w:rsidR="00A76BB9">
        <w:rPr>
          <w:b/>
          <w:i/>
        </w:rPr>
        <w:t>"</w:t>
      </w:r>
      <w:r>
        <w:t xml:space="preserve"> is a common notation for </w:t>
      </w:r>
      <w:r w:rsidRPr="007525E5">
        <w:rPr>
          <w:b/>
          <w:i/>
        </w:rPr>
        <w:t xml:space="preserve">not </w:t>
      </w:r>
      <w:r>
        <w:t>in most languages.</w:t>
      </w:r>
    </w:p>
    <w:p w14:paraId="0020299B" w14:textId="106A3F28" w:rsidR="00F25150" w:rsidRDefault="00F25150" w:rsidP="00F25150">
      <w:pPr>
        <w:pStyle w:val="Code"/>
        <w:divId w:val="2056540847"/>
      </w:pPr>
      <w:r w:rsidRPr="0078785A">
        <w:t xml:space="preserve">strVar = </w:t>
      </w:r>
      <w:r w:rsidR="00556A83">
        <w:t>"</w:t>
      </w:r>
      <w:r w:rsidRPr="0078785A">
        <w:t>Bob</w:t>
      </w:r>
      <w:r w:rsidR="00556A83">
        <w:t>"</w:t>
      </w:r>
    </w:p>
    <w:p w14:paraId="6CE8D016" w14:textId="77777777" w:rsidR="00F25150" w:rsidRDefault="00F25150" w:rsidP="00F25150">
      <w:pPr>
        <w:pStyle w:val="Code"/>
        <w:divId w:val="2056540847"/>
      </w:pPr>
    </w:p>
    <w:p w14:paraId="3A83BF59" w14:textId="2D4E6D71" w:rsidR="00F25150" w:rsidRPr="0078785A" w:rsidRDefault="00F25150" w:rsidP="00F25150">
      <w:pPr>
        <w:pStyle w:val="Code"/>
        <w:divId w:val="2056540847"/>
      </w:pPr>
      <w:r w:rsidRPr="0078785A">
        <w:t xml:space="preserve">if (strVar == </w:t>
      </w:r>
      <w:r w:rsidR="00556A83">
        <w:t>"</w:t>
      </w:r>
      <w:r w:rsidRPr="0078785A">
        <w:t>Bob</w:t>
      </w:r>
      <w:r w:rsidR="00556A83">
        <w:t>"</w:t>
      </w:r>
      <w:r w:rsidRPr="0078785A">
        <w:t>): print(</w:t>
      </w:r>
      <w:r w:rsidR="00556A83">
        <w:t>"</w:t>
      </w:r>
      <w:r w:rsidRPr="002171D5">
        <w:rPr>
          <w:b/>
        </w:rPr>
        <w:t>true</w:t>
      </w:r>
      <w:r w:rsidR="00556A83">
        <w:t>"</w:t>
      </w:r>
      <w:r w:rsidRPr="0078785A">
        <w:t>)</w:t>
      </w:r>
    </w:p>
    <w:p w14:paraId="6B509C03" w14:textId="31DD2F2D" w:rsidR="00F25150" w:rsidRPr="0078785A" w:rsidRDefault="00F25150" w:rsidP="00F25150">
      <w:pPr>
        <w:pStyle w:val="Code"/>
        <w:divId w:val="2056540847"/>
      </w:pPr>
      <w:r w:rsidRPr="0078785A">
        <w:t>else: print(</w:t>
      </w:r>
      <w:r w:rsidR="00556A83">
        <w:t>"</w:t>
      </w:r>
      <w:r w:rsidRPr="0078785A">
        <w:t>false</w:t>
      </w:r>
      <w:r w:rsidR="00556A83">
        <w:t>"</w:t>
      </w:r>
      <w:r w:rsidRPr="0078785A">
        <w:t>)</w:t>
      </w:r>
    </w:p>
    <w:p w14:paraId="0E7E0166" w14:textId="77777777" w:rsidR="00F25150" w:rsidRDefault="00F25150" w:rsidP="00F25150">
      <w:pPr>
        <w:pStyle w:val="Code"/>
        <w:divId w:val="2056540847"/>
        <w:rPr>
          <w:color w:val="385623"/>
        </w:rPr>
      </w:pPr>
    </w:p>
    <w:p w14:paraId="13086586" w14:textId="77777777" w:rsidR="00F25150" w:rsidRPr="0078785A" w:rsidRDefault="00F25150" w:rsidP="00F25150">
      <w:pPr>
        <w:pStyle w:val="Code"/>
        <w:divId w:val="2056540847"/>
      </w:pPr>
      <w:r w:rsidRPr="00075F18">
        <w:rPr>
          <w:color w:val="385623"/>
        </w:rPr>
        <w:t xml:space="preserve"># </w:t>
      </w:r>
      <w:r>
        <w:rPr>
          <w:color w:val="385623"/>
        </w:rPr>
        <w:t xml:space="preserve">not reverses true to false </w:t>
      </w:r>
    </w:p>
    <w:p w14:paraId="442B7363" w14:textId="4C304A8B" w:rsidR="00F25150" w:rsidRPr="0078785A" w:rsidRDefault="00F25150" w:rsidP="00F25150">
      <w:pPr>
        <w:pStyle w:val="Code"/>
        <w:divId w:val="2056540847"/>
      </w:pPr>
      <w:r w:rsidRPr="0078785A">
        <w:t xml:space="preserve">strVar = </w:t>
      </w:r>
      <w:r w:rsidR="00556A83">
        <w:t>"</w:t>
      </w:r>
      <w:r w:rsidRPr="0078785A">
        <w:t>Bob</w:t>
      </w:r>
      <w:r w:rsidR="00556A83">
        <w:t>"</w:t>
      </w:r>
    </w:p>
    <w:p w14:paraId="51F66F29" w14:textId="47104CE2" w:rsidR="00F25150" w:rsidRPr="0078785A" w:rsidRDefault="00F25150" w:rsidP="00F25150">
      <w:pPr>
        <w:pStyle w:val="Code"/>
        <w:divId w:val="2056540847"/>
      </w:pPr>
      <w:r w:rsidRPr="0078785A">
        <w:t xml:space="preserve">if </w:t>
      </w:r>
      <w:r w:rsidRPr="00873624">
        <w:rPr>
          <w:b/>
          <w:color w:val="C00000"/>
        </w:rPr>
        <w:t>not</w:t>
      </w:r>
      <w:r w:rsidRPr="0078785A">
        <w:t xml:space="preserve">(strVar == </w:t>
      </w:r>
      <w:r w:rsidR="00556A83">
        <w:t>"</w:t>
      </w:r>
      <w:r w:rsidRPr="0078785A">
        <w:t>Bob</w:t>
      </w:r>
      <w:r w:rsidR="00556A83">
        <w:t>"</w:t>
      </w:r>
      <w:r w:rsidRPr="0078785A">
        <w:t>): print(</w:t>
      </w:r>
      <w:r w:rsidR="00556A83">
        <w:t>"</w:t>
      </w:r>
      <w:r w:rsidRPr="0078785A">
        <w:t>true</w:t>
      </w:r>
      <w:r w:rsidR="00556A83">
        <w:t>"</w:t>
      </w:r>
      <w:r w:rsidRPr="0078785A">
        <w:t>)</w:t>
      </w:r>
    </w:p>
    <w:p w14:paraId="76135BB2" w14:textId="1A1B32C7" w:rsidR="00F25150" w:rsidRDefault="00F25150" w:rsidP="00F25150">
      <w:pPr>
        <w:pStyle w:val="Code"/>
        <w:divId w:val="2056540847"/>
      </w:pPr>
      <w:r w:rsidRPr="0078785A">
        <w:t>else: print(</w:t>
      </w:r>
      <w:r w:rsidR="00556A83">
        <w:t>"</w:t>
      </w:r>
      <w:r w:rsidRPr="002171D5">
        <w:rPr>
          <w:b/>
        </w:rPr>
        <w:t>false</w:t>
      </w:r>
      <w:r w:rsidR="00556A83">
        <w:t>"</w:t>
      </w:r>
      <w:r w:rsidRPr="0078785A">
        <w:t>)</w:t>
      </w:r>
    </w:p>
    <w:p w14:paraId="5FB1B9C4" w14:textId="77777777" w:rsidR="00F25150" w:rsidRPr="0078785A" w:rsidRDefault="00F25150" w:rsidP="00F25150">
      <w:pPr>
        <w:pStyle w:val="Code"/>
        <w:divId w:val="2056540847"/>
      </w:pPr>
    </w:p>
    <w:p w14:paraId="40308904" w14:textId="77777777" w:rsidR="00F25150" w:rsidRPr="0078785A" w:rsidRDefault="00F25150" w:rsidP="00F25150">
      <w:pPr>
        <w:pStyle w:val="Code"/>
        <w:divId w:val="2056540847"/>
      </w:pPr>
      <w:r w:rsidRPr="00075F18">
        <w:rPr>
          <w:color w:val="385623"/>
        </w:rPr>
        <w:t xml:space="preserve"># </w:t>
      </w:r>
      <w:r>
        <w:rPr>
          <w:color w:val="385623"/>
        </w:rPr>
        <w:t xml:space="preserve">The ! is a common symbol for not </w:t>
      </w:r>
    </w:p>
    <w:p w14:paraId="21053F1D" w14:textId="64D327E0" w:rsidR="00F25150" w:rsidRPr="0078785A" w:rsidRDefault="00F25150" w:rsidP="00F25150">
      <w:pPr>
        <w:pStyle w:val="Code"/>
        <w:divId w:val="2056540847"/>
      </w:pPr>
      <w:r w:rsidRPr="0078785A">
        <w:t xml:space="preserve">if (strVar </w:t>
      </w:r>
      <w:r w:rsidRPr="00A76BB9">
        <w:rPr>
          <w:b/>
          <w:highlight w:val="yellow"/>
        </w:rPr>
        <w:t>!</w:t>
      </w:r>
      <w:r w:rsidRPr="0078785A">
        <w:t xml:space="preserve">= </w:t>
      </w:r>
      <w:r w:rsidR="00556A83">
        <w:t>"</w:t>
      </w:r>
      <w:r w:rsidRPr="0078785A">
        <w:t>Bob</w:t>
      </w:r>
      <w:r w:rsidR="00556A83">
        <w:t>"</w:t>
      </w:r>
      <w:r w:rsidRPr="0078785A">
        <w:t>): print(</w:t>
      </w:r>
      <w:r w:rsidR="00556A83">
        <w:t>"</w:t>
      </w:r>
      <w:r w:rsidRPr="0078785A">
        <w:t>true</w:t>
      </w:r>
      <w:r w:rsidR="00556A83">
        <w:t>"</w:t>
      </w:r>
      <w:r w:rsidRPr="0078785A">
        <w:t>)</w:t>
      </w:r>
    </w:p>
    <w:p w14:paraId="6152FB26" w14:textId="5C1CEC6D" w:rsidR="00F25150" w:rsidRPr="0078785A" w:rsidRDefault="00F25150" w:rsidP="00F25150">
      <w:pPr>
        <w:pStyle w:val="Code"/>
        <w:divId w:val="2056540847"/>
      </w:pPr>
      <w:r w:rsidRPr="0078785A">
        <w:t>else: print(</w:t>
      </w:r>
      <w:r w:rsidR="00556A83">
        <w:t>"</w:t>
      </w:r>
      <w:r w:rsidRPr="002171D5">
        <w:rPr>
          <w:b/>
        </w:rPr>
        <w:t>false</w:t>
      </w:r>
      <w:r w:rsidR="00556A83">
        <w:t>"</w:t>
      </w:r>
      <w:r w:rsidRPr="0078785A">
        <w:t>)</w:t>
      </w:r>
    </w:p>
    <w:p w14:paraId="2170D51E" w14:textId="57DBEEBC" w:rsidR="003E201A" w:rsidRDefault="003E201A" w:rsidP="003E201A">
      <w:pPr>
        <w:divId w:val="2056540847"/>
      </w:pPr>
      <w:r>
        <w:t xml:space="preserve">Listing </w:t>
      </w:r>
      <w:r w:rsidR="00B4716F">
        <w:t>12</w:t>
      </w:r>
    </w:p>
    <w:p w14:paraId="4149FF82" w14:textId="61BC6ECC" w:rsidR="00F25150" w:rsidRDefault="00F25150" w:rsidP="00CF44BB">
      <w:pPr>
        <w:pStyle w:val="Heading2"/>
        <w:divId w:val="2056540847"/>
      </w:pPr>
      <w:bookmarkStart w:id="19" w:name="_Toc136935672"/>
      <w:r>
        <w:lastRenderedPageBreak/>
        <w:t>Comparing Objects</w:t>
      </w:r>
      <w:bookmarkEnd w:id="19"/>
    </w:p>
    <w:p w14:paraId="4EDBEEEC" w14:textId="7269C58D" w:rsidR="00F25150" w:rsidRPr="00457DAB" w:rsidRDefault="00A76BB9" w:rsidP="00F25150">
      <w:pPr>
        <w:divId w:val="2056540847"/>
        <w:rPr>
          <w:i/>
          <w:u w:val="single"/>
        </w:rPr>
      </w:pPr>
      <w:r>
        <w:t>When</w:t>
      </w:r>
      <w:r w:rsidR="00F25150">
        <w:t xml:space="preserve"> you make </w:t>
      </w:r>
      <w:r w:rsidRPr="00A76BB9">
        <w:rPr>
          <w:b/>
          <w:bCs/>
        </w:rPr>
        <w:t xml:space="preserve">objects using a </w:t>
      </w:r>
      <w:r w:rsidR="00F25150" w:rsidRPr="00A76BB9">
        <w:rPr>
          <w:b/>
          <w:bCs/>
        </w:rPr>
        <w:t>custom class</w:t>
      </w:r>
      <w:r w:rsidRPr="00A76BB9">
        <w:t xml:space="preserve"> </w:t>
      </w:r>
      <w:r w:rsidR="00F25150">
        <w:t xml:space="preserve">in </w:t>
      </w:r>
      <w:r>
        <w:t>Python,</w:t>
      </w:r>
      <w:r w:rsidR="00F25150">
        <w:t xml:space="preserve"> the comparison is made on the </w:t>
      </w:r>
      <w:r w:rsidR="00F25150" w:rsidRPr="00A76BB9">
        <w:rPr>
          <w:b/>
          <w:bCs/>
          <w:i/>
        </w:rPr>
        <w:t>address in memory and not their content</w:t>
      </w:r>
      <w:r w:rsidR="00F25150" w:rsidRPr="00A76BB9">
        <w:rPr>
          <w:i/>
        </w:rPr>
        <w:t>.</w:t>
      </w:r>
      <w:r>
        <w:rPr>
          <w:i/>
        </w:rPr>
        <w:t xml:space="preserve"> Although creating a custom class is an advanced topic we cover later in the course, let's look at a simple example anyway. </w:t>
      </w:r>
    </w:p>
    <w:p w14:paraId="6669C5A0" w14:textId="2FCF4227" w:rsidR="00F25150" w:rsidRPr="004653B3" w:rsidRDefault="00F25150" w:rsidP="00F25150">
      <w:pPr>
        <w:pStyle w:val="Code"/>
        <w:divId w:val="2056540847"/>
      </w:pPr>
      <w:r w:rsidRPr="004653B3">
        <w:t xml:space="preserve">class </w:t>
      </w:r>
      <w:r w:rsidRPr="00053779">
        <w:rPr>
          <w:b/>
        </w:rPr>
        <w:t>Demo</w:t>
      </w:r>
      <w:r w:rsidRPr="004653B3">
        <w:t xml:space="preserve">: </w:t>
      </w:r>
      <w:r w:rsidRPr="00A76BB9">
        <w:rPr>
          <w:color w:val="00B050"/>
        </w:rPr>
        <w:t xml:space="preserve"># This line of code defines a class named </w:t>
      </w:r>
      <w:r w:rsidR="00556A83" w:rsidRPr="00A76BB9">
        <w:rPr>
          <w:color w:val="00B050"/>
        </w:rPr>
        <w:t>"</w:t>
      </w:r>
      <w:r w:rsidRPr="00A76BB9">
        <w:rPr>
          <w:color w:val="00B050"/>
        </w:rPr>
        <w:t>Demo</w:t>
      </w:r>
      <w:r w:rsidR="00556A83" w:rsidRPr="00A76BB9">
        <w:rPr>
          <w:color w:val="00B050"/>
        </w:rPr>
        <w:t>"</w:t>
      </w:r>
    </w:p>
    <w:p w14:paraId="02CF6891" w14:textId="30600E81" w:rsidR="00F25150" w:rsidRPr="00A76BB9" w:rsidRDefault="00F25150" w:rsidP="00F25150">
      <w:pPr>
        <w:pStyle w:val="Code"/>
        <w:divId w:val="2056540847"/>
        <w:rPr>
          <w:color w:val="00B050"/>
        </w:rPr>
      </w:pPr>
      <w:r w:rsidRPr="004653B3">
        <w:t xml:space="preserve">  pass  </w:t>
      </w:r>
      <w:r w:rsidRPr="00A76BB9">
        <w:rPr>
          <w:color w:val="00B050"/>
        </w:rPr>
        <w:t xml:space="preserve"># This line tells </w:t>
      </w:r>
      <w:r w:rsidR="00A76BB9" w:rsidRPr="00A76BB9">
        <w:rPr>
          <w:color w:val="00B050"/>
        </w:rPr>
        <w:t>Python</w:t>
      </w:r>
      <w:r w:rsidRPr="00A76BB9">
        <w:rPr>
          <w:color w:val="00B050"/>
        </w:rPr>
        <w:t xml:space="preserve"> that there is no code to process yet!</w:t>
      </w:r>
    </w:p>
    <w:p w14:paraId="69EB2331" w14:textId="77777777" w:rsidR="00F25150" w:rsidRPr="004653B3" w:rsidRDefault="00F25150" w:rsidP="00F25150">
      <w:pPr>
        <w:pStyle w:val="Code"/>
        <w:divId w:val="2056540847"/>
      </w:pPr>
      <w:r w:rsidRPr="004653B3">
        <w:t xml:space="preserve">    </w:t>
      </w:r>
    </w:p>
    <w:p w14:paraId="7CB2088F" w14:textId="77777777" w:rsidR="00F25150" w:rsidRPr="004653B3" w:rsidRDefault="00F25150" w:rsidP="00F25150">
      <w:pPr>
        <w:pStyle w:val="Code"/>
        <w:divId w:val="2056540847"/>
      </w:pPr>
      <w:r w:rsidRPr="004653B3">
        <w:t xml:space="preserve">objD1 = </w:t>
      </w:r>
      <w:r w:rsidRPr="00053779">
        <w:rPr>
          <w:b/>
        </w:rPr>
        <w:t>Demo</w:t>
      </w:r>
      <w:r w:rsidRPr="004653B3">
        <w:t>()</w:t>
      </w:r>
      <w:r w:rsidRPr="005364CB">
        <w:rPr>
          <w:color w:val="385623"/>
        </w:rPr>
        <w:t xml:space="preserve"> </w:t>
      </w:r>
      <w:r w:rsidRPr="00A76BB9">
        <w:rPr>
          <w:color w:val="00B050"/>
        </w:rPr>
        <w:t># Make a new Demo object</w:t>
      </w:r>
    </w:p>
    <w:p w14:paraId="54FF4D29" w14:textId="77777777" w:rsidR="00F25150" w:rsidRPr="004653B3" w:rsidRDefault="00F25150" w:rsidP="00F25150">
      <w:pPr>
        <w:pStyle w:val="Code"/>
        <w:divId w:val="2056540847"/>
      </w:pPr>
      <w:r w:rsidRPr="004653B3">
        <w:t xml:space="preserve">objD2 = </w:t>
      </w:r>
      <w:r w:rsidRPr="00053779">
        <w:rPr>
          <w:b/>
        </w:rPr>
        <w:t>Demo</w:t>
      </w:r>
      <w:r w:rsidRPr="004653B3">
        <w:t xml:space="preserve">() </w:t>
      </w:r>
      <w:r w:rsidRPr="00A76BB9">
        <w:rPr>
          <w:color w:val="00B050"/>
        </w:rPr>
        <w:t># Make another new Demo object</w:t>
      </w:r>
    </w:p>
    <w:p w14:paraId="613FF76F" w14:textId="77777777" w:rsidR="00F25150" w:rsidRPr="004653B3" w:rsidRDefault="00F25150" w:rsidP="00F25150">
      <w:pPr>
        <w:pStyle w:val="Code"/>
        <w:divId w:val="2056540847"/>
      </w:pPr>
      <w:r w:rsidRPr="004653B3">
        <w:t xml:space="preserve">if (objD1 </w:t>
      </w:r>
      <w:r w:rsidRPr="00053779">
        <w:rPr>
          <w:b/>
        </w:rPr>
        <w:t>==</w:t>
      </w:r>
      <w:r w:rsidRPr="004653B3">
        <w:t xml:space="preserve"> objD2):</w:t>
      </w:r>
    </w:p>
    <w:p w14:paraId="6E04397C" w14:textId="4E7D4598" w:rsidR="00F25150" w:rsidRPr="004653B3" w:rsidRDefault="00F25150" w:rsidP="00F25150">
      <w:pPr>
        <w:pStyle w:val="Code"/>
        <w:divId w:val="2056540847"/>
      </w:pPr>
      <w:r w:rsidRPr="004653B3">
        <w:t xml:space="preserve">  print(</w:t>
      </w:r>
      <w:r w:rsidR="00556A83">
        <w:t>"</w:t>
      </w:r>
      <w:r w:rsidRPr="004653B3">
        <w:t>same</w:t>
      </w:r>
      <w:r w:rsidR="00556A83">
        <w:t>"</w:t>
      </w:r>
      <w:r w:rsidRPr="004653B3">
        <w:t>)</w:t>
      </w:r>
    </w:p>
    <w:p w14:paraId="331E33EC" w14:textId="77777777" w:rsidR="00F25150" w:rsidRPr="004653B3" w:rsidRDefault="00F25150" w:rsidP="00F25150">
      <w:pPr>
        <w:pStyle w:val="Code"/>
        <w:divId w:val="2056540847"/>
      </w:pPr>
      <w:r w:rsidRPr="004653B3">
        <w:t>else:</w:t>
      </w:r>
    </w:p>
    <w:p w14:paraId="28BAB18A" w14:textId="6980F7A9" w:rsidR="00F25150" w:rsidRPr="004653B3" w:rsidRDefault="00F25150" w:rsidP="00F25150">
      <w:pPr>
        <w:pStyle w:val="Code"/>
        <w:divId w:val="2056540847"/>
      </w:pPr>
      <w:r w:rsidRPr="004653B3">
        <w:t xml:space="preserve">  print(</w:t>
      </w:r>
      <w:r w:rsidR="00556A83">
        <w:t>"</w:t>
      </w:r>
      <w:r w:rsidRPr="00046AD2">
        <w:rPr>
          <w:b/>
          <w:color w:val="044458" w:themeColor="accent6" w:themeShade="80"/>
        </w:rPr>
        <w:t>different</w:t>
      </w:r>
      <w:r w:rsidR="00556A83">
        <w:t>"</w:t>
      </w:r>
      <w:r w:rsidRPr="004653B3">
        <w:t xml:space="preserve">) </w:t>
      </w:r>
    </w:p>
    <w:p w14:paraId="1D39B594" w14:textId="77777777" w:rsidR="00F25150" w:rsidRPr="004653B3" w:rsidRDefault="00F25150" w:rsidP="00F25150">
      <w:pPr>
        <w:pStyle w:val="Code"/>
        <w:divId w:val="2056540847"/>
      </w:pPr>
    </w:p>
    <w:p w14:paraId="49F7BC51" w14:textId="77777777" w:rsidR="00F25150" w:rsidRPr="004653B3" w:rsidRDefault="00F25150" w:rsidP="00F25150">
      <w:pPr>
        <w:pStyle w:val="Code"/>
        <w:divId w:val="2056540847"/>
      </w:pPr>
      <w:r w:rsidRPr="004653B3">
        <w:t xml:space="preserve">objD1 </w:t>
      </w:r>
      <w:r w:rsidRPr="00053779">
        <w:rPr>
          <w:b/>
        </w:rPr>
        <w:t>=</w:t>
      </w:r>
      <w:r w:rsidRPr="004653B3">
        <w:t xml:space="preserve"> objD2 </w:t>
      </w:r>
      <w:r w:rsidRPr="00A76BB9">
        <w:rPr>
          <w:color w:val="00B050"/>
        </w:rPr>
        <w:t xml:space="preserve"># Have the objD1 variable point to the objD2 </w:t>
      </w:r>
      <w:r w:rsidRPr="00A76BB9">
        <w:rPr>
          <w:b/>
          <w:color w:val="00B050"/>
        </w:rPr>
        <w:t>address</w:t>
      </w:r>
    </w:p>
    <w:p w14:paraId="40004931" w14:textId="77777777" w:rsidR="00F25150" w:rsidRPr="004653B3" w:rsidRDefault="00F25150" w:rsidP="00F25150">
      <w:pPr>
        <w:pStyle w:val="Code"/>
        <w:divId w:val="2056540847"/>
      </w:pPr>
      <w:r w:rsidRPr="004653B3">
        <w:t xml:space="preserve">if (objD1 </w:t>
      </w:r>
      <w:r w:rsidRPr="00053779">
        <w:rPr>
          <w:b/>
        </w:rPr>
        <w:t>==</w:t>
      </w:r>
      <w:r w:rsidRPr="004653B3">
        <w:t xml:space="preserve"> objD2):</w:t>
      </w:r>
    </w:p>
    <w:p w14:paraId="6604A781" w14:textId="73AD8FDE" w:rsidR="00F25150" w:rsidRDefault="00F25150" w:rsidP="00F25150">
      <w:pPr>
        <w:pStyle w:val="Code"/>
        <w:divId w:val="2056540847"/>
      </w:pPr>
      <w:r w:rsidRPr="004653B3">
        <w:t xml:space="preserve">  print(</w:t>
      </w:r>
      <w:r w:rsidR="00556A83">
        <w:t>"</w:t>
      </w:r>
      <w:r w:rsidRPr="00053779">
        <w:rPr>
          <w:b/>
        </w:rPr>
        <w:t>same</w:t>
      </w:r>
      <w:r w:rsidR="00556A83">
        <w:t>"</w:t>
      </w:r>
      <w:r w:rsidRPr="004653B3">
        <w:t>)</w:t>
      </w:r>
    </w:p>
    <w:p w14:paraId="5B9ADD5F" w14:textId="77777777" w:rsidR="00F25150" w:rsidRPr="004653B3" w:rsidRDefault="00F25150" w:rsidP="00F25150">
      <w:pPr>
        <w:pStyle w:val="Code"/>
        <w:divId w:val="2056540847"/>
      </w:pPr>
      <w:r w:rsidRPr="004653B3">
        <w:t>else:</w:t>
      </w:r>
    </w:p>
    <w:p w14:paraId="5F2B79B9" w14:textId="7F60572C" w:rsidR="00F25150" w:rsidRDefault="00F25150" w:rsidP="00F25150">
      <w:pPr>
        <w:pStyle w:val="Code"/>
        <w:divId w:val="2056540847"/>
      </w:pPr>
      <w:r w:rsidRPr="004653B3">
        <w:t xml:space="preserve">  print(</w:t>
      </w:r>
      <w:r w:rsidR="00556A83">
        <w:t>"</w:t>
      </w:r>
      <w:r w:rsidRPr="004653B3">
        <w:t>different</w:t>
      </w:r>
      <w:r w:rsidR="00556A83">
        <w:t>"</w:t>
      </w:r>
      <w:r w:rsidRPr="004653B3">
        <w:t>)</w:t>
      </w:r>
    </w:p>
    <w:p w14:paraId="00AC9746" w14:textId="5676969A" w:rsidR="003E201A" w:rsidRDefault="003E201A" w:rsidP="003E201A">
      <w:pPr>
        <w:divId w:val="2056540847"/>
      </w:pPr>
      <w:r>
        <w:t xml:space="preserve">Listing </w:t>
      </w:r>
      <w:r w:rsidR="00B4716F">
        <w:t>13</w:t>
      </w:r>
    </w:p>
    <w:p w14:paraId="1B3F760E" w14:textId="7769A893" w:rsidR="00F25150" w:rsidRDefault="00A76BB9" w:rsidP="00CF44BB">
      <w:pPr>
        <w:pStyle w:val="Heading2"/>
        <w:divId w:val="2056540847"/>
      </w:pPr>
      <w:bookmarkStart w:id="20" w:name="_Toc136935673"/>
      <w:r>
        <w:t>The "i</w:t>
      </w:r>
      <w:r w:rsidR="00F25150">
        <w:t>s</w:t>
      </w:r>
      <w:r>
        <w:t>"</w:t>
      </w:r>
      <w:r w:rsidR="00F25150">
        <w:t xml:space="preserve"> operator</w:t>
      </w:r>
      <w:bookmarkEnd w:id="20"/>
    </w:p>
    <w:p w14:paraId="6CA0AFBB" w14:textId="60FF2C76" w:rsidR="00F25150" w:rsidRDefault="00F25150" w:rsidP="00F25150">
      <w:pPr>
        <w:divId w:val="2056540847"/>
      </w:pPr>
      <w:r w:rsidRPr="00451459">
        <w:t>The operator</w:t>
      </w:r>
      <w:r>
        <w:t>s</w:t>
      </w:r>
      <w:r w:rsidRPr="00451459">
        <w:t xml:space="preserve"> </w:t>
      </w:r>
      <w:r w:rsidR="00556A83">
        <w:t>"</w:t>
      </w:r>
      <w:r>
        <w:t>is</w:t>
      </w:r>
      <w:r w:rsidR="00A76BB9">
        <w:t>"</w:t>
      </w:r>
      <w:r w:rsidRPr="00451459">
        <w:t xml:space="preserve"> and </w:t>
      </w:r>
      <w:r w:rsidR="00556A83">
        <w:t>"</w:t>
      </w:r>
      <w:r w:rsidRPr="00451459">
        <w:t>is not</w:t>
      </w:r>
      <w:r w:rsidR="00A76BB9">
        <w:t>”</w:t>
      </w:r>
      <w:r>
        <w:t xml:space="preserve"> also</w:t>
      </w:r>
      <w:r w:rsidRPr="00451459">
        <w:t xml:space="preserve"> test for object identity</w:t>
      </w:r>
      <w:r>
        <w:t xml:space="preserve">. </w:t>
      </w:r>
      <w:r w:rsidR="00B658EF">
        <w:t>So,</w:t>
      </w:r>
      <w:r w:rsidRPr="00451459">
        <w:t xml:space="preserve"> </w:t>
      </w:r>
      <w:r w:rsidR="00A76BB9">
        <w:t>the expression "</w:t>
      </w:r>
      <w:r w:rsidRPr="00A616B0">
        <w:rPr>
          <w:i/>
        </w:rPr>
        <w:t xml:space="preserve">x </w:t>
      </w:r>
      <w:r w:rsidRPr="002171D5">
        <w:rPr>
          <w:b/>
          <w:i/>
          <w:highlight w:val="yellow"/>
        </w:rPr>
        <w:t>is</w:t>
      </w:r>
      <w:r w:rsidRPr="00A616B0">
        <w:rPr>
          <w:i/>
        </w:rPr>
        <w:t xml:space="preserve"> y</w:t>
      </w:r>
      <w:r w:rsidR="00A76BB9">
        <w:rPr>
          <w:i/>
        </w:rPr>
        <w:t xml:space="preserve">" </w:t>
      </w:r>
      <w:r w:rsidRPr="00451459">
        <w:t>is true if x and y are the same object</w:t>
      </w:r>
      <w:r>
        <w:t xml:space="preserve"> in memory</w:t>
      </w:r>
      <w:r w:rsidRPr="00451459">
        <w:t>.</w:t>
      </w:r>
    </w:p>
    <w:p w14:paraId="6B827F0F" w14:textId="557C4441" w:rsidR="00F25150" w:rsidRPr="00053779" w:rsidRDefault="00F25150" w:rsidP="00F25150">
      <w:pPr>
        <w:pStyle w:val="Code"/>
        <w:divId w:val="2056540847"/>
      </w:pPr>
      <w:r w:rsidRPr="00053779">
        <w:t xml:space="preserve">class Demo: </w:t>
      </w:r>
      <w:r w:rsidRPr="00A76BB9">
        <w:rPr>
          <w:color w:val="00B050"/>
        </w:rPr>
        <w:t xml:space="preserve"># This line of code defines a class named </w:t>
      </w:r>
      <w:r w:rsidR="00556A83" w:rsidRPr="00A76BB9">
        <w:rPr>
          <w:color w:val="00B050"/>
        </w:rPr>
        <w:t>"</w:t>
      </w:r>
      <w:r w:rsidRPr="00A76BB9">
        <w:rPr>
          <w:color w:val="00B050"/>
        </w:rPr>
        <w:t>Demo</w:t>
      </w:r>
      <w:r w:rsidR="00556A83" w:rsidRPr="00A76BB9">
        <w:rPr>
          <w:color w:val="00B050"/>
        </w:rPr>
        <w:t>"</w:t>
      </w:r>
    </w:p>
    <w:p w14:paraId="08515279" w14:textId="12C41235" w:rsidR="00F25150" w:rsidRPr="005364CB" w:rsidRDefault="00F25150" w:rsidP="00F25150">
      <w:pPr>
        <w:pStyle w:val="Code"/>
        <w:divId w:val="2056540847"/>
        <w:rPr>
          <w:color w:val="385623"/>
        </w:rPr>
      </w:pPr>
      <w:r w:rsidRPr="00053779">
        <w:t xml:space="preserve">  pass  </w:t>
      </w:r>
      <w:r w:rsidRPr="00A76BB9">
        <w:rPr>
          <w:color w:val="00B050"/>
        </w:rPr>
        <w:t xml:space="preserve"># This line tells </w:t>
      </w:r>
      <w:r w:rsidR="00A76BB9" w:rsidRPr="00A76BB9">
        <w:rPr>
          <w:color w:val="00B050"/>
        </w:rPr>
        <w:t>Python</w:t>
      </w:r>
      <w:r w:rsidRPr="00A76BB9">
        <w:rPr>
          <w:color w:val="00B050"/>
        </w:rPr>
        <w:t xml:space="preserve"> that there is no code to process yet!</w:t>
      </w:r>
    </w:p>
    <w:p w14:paraId="32D58E5A" w14:textId="77777777" w:rsidR="00F25150" w:rsidRPr="00053779" w:rsidRDefault="00F25150" w:rsidP="00F25150">
      <w:pPr>
        <w:pStyle w:val="Code"/>
        <w:divId w:val="2056540847"/>
      </w:pPr>
      <w:r w:rsidRPr="00053779">
        <w:t xml:space="preserve">    </w:t>
      </w:r>
    </w:p>
    <w:p w14:paraId="45C2D47B" w14:textId="77777777" w:rsidR="00F25150" w:rsidRPr="00A76BB9" w:rsidRDefault="00F25150" w:rsidP="00F25150">
      <w:pPr>
        <w:pStyle w:val="Code"/>
        <w:divId w:val="2056540847"/>
        <w:rPr>
          <w:color w:val="00B050"/>
        </w:rPr>
      </w:pPr>
      <w:r w:rsidRPr="00053779">
        <w:t>objD1 = Demo()</w:t>
      </w:r>
      <w:r w:rsidRPr="005364CB">
        <w:rPr>
          <w:color w:val="385623"/>
        </w:rPr>
        <w:t xml:space="preserve"> </w:t>
      </w:r>
      <w:r w:rsidRPr="00A76BB9">
        <w:rPr>
          <w:color w:val="00B050"/>
        </w:rPr>
        <w:t># Make a new demo object</w:t>
      </w:r>
    </w:p>
    <w:p w14:paraId="5E5E5EF4" w14:textId="77777777" w:rsidR="00F25150" w:rsidRPr="00A76BB9" w:rsidRDefault="00F25150" w:rsidP="00F25150">
      <w:pPr>
        <w:pStyle w:val="Code"/>
        <w:divId w:val="2056540847"/>
        <w:rPr>
          <w:color w:val="00B050"/>
        </w:rPr>
      </w:pPr>
      <w:r w:rsidRPr="00053779">
        <w:t xml:space="preserve">objD2 = Demo() </w:t>
      </w:r>
      <w:r w:rsidRPr="00A76BB9">
        <w:rPr>
          <w:color w:val="00B050"/>
        </w:rPr>
        <w:t># Make another demo object</w:t>
      </w:r>
    </w:p>
    <w:p w14:paraId="656DA289" w14:textId="77777777" w:rsidR="00F25150" w:rsidRPr="00053779" w:rsidRDefault="00F25150" w:rsidP="00F25150">
      <w:pPr>
        <w:pStyle w:val="Code"/>
        <w:divId w:val="2056540847"/>
      </w:pPr>
      <w:r w:rsidRPr="00053779">
        <w:t xml:space="preserve">if (objD1 </w:t>
      </w:r>
      <w:r w:rsidRPr="00053779">
        <w:rPr>
          <w:b/>
        </w:rPr>
        <w:t>is</w:t>
      </w:r>
      <w:r w:rsidRPr="00053779">
        <w:t xml:space="preserve"> objD2): </w:t>
      </w:r>
    </w:p>
    <w:p w14:paraId="3A015130" w14:textId="3E18A73C" w:rsidR="00F25150" w:rsidRPr="00053779" w:rsidRDefault="00F25150" w:rsidP="00F25150">
      <w:pPr>
        <w:pStyle w:val="Code"/>
        <w:divId w:val="2056540847"/>
      </w:pPr>
      <w:r w:rsidRPr="00053779">
        <w:t xml:space="preserve">  print(</w:t>
      </w:r>
      <w:r w:rsidR="00556A83">
        <w:t>"</w:t>
      </w:r>
      <w:r w:rsidRPr="00053779">
        <w:t>same</w:t>
      </w:r>
      <w:r w:rsidR="00556A83">
        <w:t>"</w:t>
      </w:r>
      <w:r w:rsidRPr="00053779">
        <w:t>)</w:t>
      </w:r>
    </w:p>
    <w:p w14:paraId="5F947C19" w14:textId="77777777" w:rsidR="00F25150" w:rsidRPr="00053779" w:rsidRDefault="00F25150" w:rsidP="00F25150">
      <w:pPr>
        <w:pStyle w:val="Code"/>
        <w:divId w:val="2056540847"/>
      </w:pPr>
      <w:r w:rsidRPr="00053779">
        <w:t>else:</w:t>
      </w:r>
    </w:p>
    <w:p w14:paraId="5E69A6DE" w14:textId="35869717" w:rsidR="00F25150" w:rsidRPr="00053779" w:rsidRDefault="00F25150" w:rsidP="00F25150">
      <w:pPr>
        <w:pStyle w:val="Code"/>
        <w:divId w:val="2056540847"/>
      </w:pPr>
      <w:r w:rsidRPr="00053779">
        <w:t xml:space="preserve">  print(</w:t>
      </w:r>
      <w:r w:rsidR="00556A83">
        <w:t>"</w:t>
      </w:r>
      <w:r w:rsidRPr="00053779">
        <w:rPr>
          <w:b/>
        </w:rPr>
        <w:t>different</w:t>
      </w:r>
      <w:r w:rsidR="00556A83">
        <w:t>"</w:t>
      </w:r>
      <w:r w:rsidRPr="00053779">
        <w:t xml:space="preserve">) </w:t>
      </w:r>
    </w:p>
    <w:p w14:paraId="1633800C" w14:textId="77777777" w:rsidR="00F25150" w:rsidRPr="00053779" w:rsidRDefault="00F25150" w:rsidP="00F25150">
      <w:pPr>
        <w:pStyle w:val="Code"/>
        <w:divId w:val="2056540847"/>
      </w:pPr>
    </w:p>
    <w:p w14:paraId="50C40754" w14:textId="77777777" w:rsidR="00F25150" w:rsidRPr="00A76BB9" w:rsidRDefault="00F25150" w:rsidP="00F25150">
      <w:pPr>
        <w:pStyle w:val="Code"/>
        <w:divId w:val="2056540847"/>
        <w:rPr>
          <w:color w:val="00B050"/>
        </w:rPr>
      </w:pPr>
      <w:r w:rsidRPr="00053779">
        <w:t xml:space="preserve">objD1 = objD2 </w:t>
      </w:r>
      <w:r w:rsidRPr="00A76BB9">
        <w:rPr>
          <w:color w:val="00B050"/>
        </w:rPr>
        <w:t xml:space="preserve"># Have the objD1 variable point to the objD2 </w:t>
      </w:r>
      <w:r w:rsidRPr="00A76BB9">
        <w:rPr>
          <w:b/>
          <w:color w:val="00B050"/>
        </w:rPr>
        <w:t>address</w:t>
      </w:r>
    </w:p>
    <w:p w14:paraId="0B59F97C" w14:textId="77777777" w:rsidR="00F25150" w:rsidRPr="00053779" w:rsidRDefault="00F25150" w:rsidP="00F25150">
      <w:pPr>
        <w:pStyle w:val="Code"/>
        <w:divId w:val="2056540847"/>
      </w:pPr>
      <w:r w:rsidRPr="00053779">
        <w:t xml:space="preserve">if (objD1 </w:t>
      </w:r>
      <w:r w:rsidRPr="00053779">
        <w:rPr>
          <w:b/>
        </w:rPr>
        <w:t>is</w:t>
      </w:r>
      <w:r w:rsidRPr="00053779">
        <w:t xml:space="preserve"> objD2):</w:t>
      </w:r>
    </w:p>
    <w:p w14:paraId="15C4C6F7" w14:textId="66EB7F51" w:rsidR="00F25150" w:rsidRPr="00053779" w:rsidRDefault="00F25150" w:rsidP="00F25150">
      <w:pPr>
        <w:pStyle w:val="Code"/>
        <w:divId w:val="2056540847"/>
      </w:pPr>
      <w:r w:rsidRPr="00053779">
        <w:t xml:space="preserve">  print(</w:t>
      </w:r>
      <w:r w:rsidR="00556A83">
        <w:t>"</w:t>
      </w:r>
      <w:r w:rsidRPr="00053779">
        <w:rPr>
          <w:b/>
        </w:rPr>
        <w:t>same</w:t>
      </w:r>
      <w:r w:rsidR="00556A83">
        <w:t>"</w:t>
      </w:r>
      <w:r w:rsidRPr="00053779">
        <w:t xml:space="preserve">) </w:t>
      </w:r>
    </w:p>
    <w:p w14:paraId="3911BF0F" w14:textId="77777777" w:rsidR="00F25150" w:rsidRPr="00053779" w:rsidRDefault="00F25150" w:rsidP="00F25150">
      <w:pPr>
        <w:pStyle w:val="Code"/>
        <w:divId w:val="2056540847"/>
      </w:pPr>
      <w:r w:rsidRPr="00053779">
        <w:t>else:</w:t>
      </w:r>
    </w:p>
    <w:p w14:paraId="78DB674E" w14:textId="24440ED0" w:rsidR="00F25150" w:rsidRDefault="00F25150" w:rsidP="00F25150">
      <w:pPr>
        <w:pStyle w:val="Code"/>
        <w:divId w:val="2056540847"/>
      </w:pPr>
      <w:r w:rsidRPr="00053779">
        <w:t xml:space="preserve">  print(</w:t>
      </w:r>
      <w:r w:rsidR="00556A83">
        <w:t>"</w:t>
      </w:r>
      <w:r w:rsidRPr="00053779">
        <w:t>different</w:t>
      </w:r>
      <w:r w:rsidR="00556A83">
        <w:t>"</w:t>
      </w:r>
      <w:r w:rsidRPr="00053779">
        <w:t>)</w:t>
      </w:r>
    </w:p>
    <w:p w14:paraId="783414D2" w14:textId="3364920A" w:rsidR="003E201A" w:rsidRDefault="003E201A" w:rsidP="003E201A">
      <w:pPr>
        <w:divId w:val="2056540847"/>
      </w:pPr>
      <w:r>
        <w:t xml:space="preserve">Listing </w:t>
      </w:r>
      <w:r w:rsidR="00B4716F">
        <w:t>14</w:t>
      </w:r>
    </w:p>
    <w:p w14:paraId="141718C5" w14:textId="77777777" w:rsidR="00F25150" w:rsidRDefault="00F25150" w:rsidP="00F25150">
      <w:pPr>
        <w:divId w:val="2056540847"/>
      </w:pPr>
    </w:p>
    <w:p w14:paraId="551DF3BD" w14:textId="77777777" w:rsidR="00F25150" w:rsidRDefault="00F25150" w:rsidP="00F25150">
      <w:pPr>
        <w:divId w:val="2056540847"/>
      </w:pPr>
      <w:r>
        <w:br w:type="page"/>
      </w:r>
    </w:p>
    <w:p w14:paraId="791C8002" w14:textId="62529C6F" w:rsidR="00F25150" w:rsidRPr="00A76BB9" w:rsidRDefault="00F25150" w:rsidP="00A76BB9">
      <w:pPr>
        <w:divId w:val="2056540847"/>
      </w:pPr>
      <w:r w:rsidRPr="00A76BB9">
        <w:rPr>
          <w:b/>
          <w:bCs/>
        </w:rPr>
        <w:lastRenderedPageBreak/>
        <w:t xml:space="preserve">The exception </w:t>
      </w:r>
      <w:r w:rsidRPr="00A76BB9">
        <w:t xml:space="preserve">to these is when you are </w:t>
      </w:r>
      <w:r w:rsidRPr="00A76BB9">
        <w:rPr>
          <w:b/>
          <w:bCs/>
        </w:rPr>
        <w:t>comparing two object</w:t>
      </w:r>
      <w:r w:rsidR="00A76BB9" w:rsidRPr="00A76BB9">
        <w:rPr>
          <w:b/>
          <w:bCs/>
        </w:rPr>
        <w:t>s</w:t>
      </w:r>
      <w:r w:rsidRPr="00A76BB9">
        <w:rPr>
          <w:b/>
          <w:bCs/>
        </w:rPr>
        <w:t xml:space="preserve"> that act like </w:t>
      </w:r>
      <w:r w:rsidR="00556A83" w:rsidRPr="00A76BB9">
        <w:rPr>
          <w:b/>
          <w:bCs/>
        </w:rPr>
        <w:t>"</w:t>
      </w:r>
      <w:r w:rsidRPr="00A76BB9">
        <w:rPr>
          <w:b/>
          <w:bCs/>
        </w:rPr>
        <w:t>Value</w:t>
      </w:r>
      <w:r w:rsidR="00556A83" w:rsidRPr="00A76BB9">
        <w:rPr>
          <w:b/>
          <w:bCs/>
        </w:rPr>
        <w:t>"</w:t>
      </w:r>
      <w:r w:rsidRPr="00A76BB9">
        <w:rPr>
          <w:b/>
          <w:bCs/>
        </w:rPr>
        <w:t xml:space="preserve"> types</w:t>
      </w:r>
      <w:r w:rsidR="00A76BB9">
        <w:rPr>
          <w:b/>
          <w:bCs/>
        </w:rPr>
        <w:t>,</w:t>
      </w:r>
      <w:r w:rsidRPr="00A76BB9">
        <w:t xml:space="preserve"> like strings.</w:t>
      </w:r>
    </w:p>
    <w:p w14:paraId="5567D193" w14:textId="0BB14714" w:rsidR="00F25150" w:rsidRPr="00774439" w:rsidRDefault="00F25150" w:rsidP="00F25150">
      <w:pPr>
        <w:pStyle w:val="Code"/>
        <w:divId w:val="2056540847"/>
      </w:pPr>
      <w:r w:rsidRPr="00774439">
        <w:t xml:space="preserve">strName = </w:t>
      </w:r>
      <w:r w:rsidR="00556A83">
        <w:t>"</w:t>
      </w:r>
      <w:r w:rsidRPr="00774439">
        <w:t>Bob</w:t>
      </w:r>
      <w:r w:rsidR="00556A83">
        <w:t>"</w:t>
      </w:r>
    </w:p>
    <w:p w14:paraId="0ADFD031" w14:textId="188540AF" w:rsidR="00F25150" w:rsidRPr="00774439" w:rsidRDefault="00F25150" w:rsidP="00F25150">
      <w:pPr>
        <w:pStyle w:val="Code"/>
        <w:divId w:val="2056540847"/>
      </w:pPr>
      <w:r w:rsidRPr="00774439">
        <w:t xml:space="preserve">strNickName = </w:t>
      </w:r>
      <w:r w:rsidR="00556A83">
        <w:t>"</w:t>
      </w:r>
      <w:r w:rsidRPr="00774439">
        <w:t>Bob</w:t>
      </w:r>
      <w:r w:rsidR="00556A83">
        <w:t>"</w:t>
      </w:r>
    </w:p>
    <w:p w14:paraId="4742AED5" w14:textId="77777777" w:rsidR="00F25150" w:rsidRPr="00774439" w:rsidRDefault="00F25150" w:rsidP="00F25150">
      <w:pPr>
        <w:pStyle w:val="Code"/>
        <w:divId w:val="2056540847"/>
      </w:pPr>
    </w:p>
    <w:p w14:paraId="643A02B5" w14:textId="77777777" w:rsidR="00F25150" w:rsidRPr="00774439" w:rsidRDefault="00F25150" w:rsidP="00F25150">
      <w:pPr>
        <w:pStyle w:val="Code"/>
        <w:divId w:val="2056540847"/>
      </w:pPr>
      <w:r w:rsidRPr="00774439">
        <w:t xml:space="preserve">if (strName </w:t>
      </w:r>
      <w:r w:rsidRPr="002171D5">
        <w:rPr>
          <w:b/>
          <w:color w:val="C00000"/>
        </w:rPr>
        <w:t>==</w:t>
      </w:r>
      <w:r w:rsidRPr="00774439">
        <w:t xml:space="preserve"> strNickName):</w:t>
      </w:r>
      <w:r w:rsidRPr="005364CB">
        <w:rPr>
          <w:color w:val="385623"/>
        </w:rPr>
        <w:t xml:space="preserve"> </w:t>
      </w:r>
      <w:r w:rsidRPr="00A76BB9">
        <w:rPr>
          <w:color w:val="00B050"/>
        </w:rPr>
        <w:t xml:space="preserve"># Compares the </w:t>
      </w:r>
      <w:r w:rsidRPr="00A76BB9">
        <w:rPr>
          <w:b/>
          <w:color w:val="00B050"/>
        </w:rPr>
        <w:t>VALUE</w:t>
      </w:r>
      <w:r w:rsidRPr="00A76BB9">
        <w:rPr>
          <w:color w:val="00B050"/>
        </w:rPr>
        <w:t xml:space="preserve"> not the address</w:t>
      </w:r>
    </w:p>
    <w:p w14:paraId="2086D816" w14:textId="173ABFFE" w:rsidR="00F25150" w:rsidRPr="00774439" w:rsidRDefault="00F25150" w:rsidP="00F25150">
      <w:pPr>
        <w:pStyle w:val="Code"/>
        <w:divId w:val="2056540847"/>
      </w:pPr>
      <w:r w:rsidRPr="00774439">
        <w:t xml:space="preserve">  print(</w:t>
      </w:r>
      <w:r w:rsidR="00556A83">
        <w:t>"</w:t>
      </w:r>
      <w:r w:rsidRPr="002171D5">
        <w:rPr>
          <w:b/>
        </w:rPr>
        <w:t>same</w:t>
      </w:r>
      <w:r w:rsidR="00556A83">
        <w:t>"</w:t>
      </w:r>
      <w:r w:rsidRPr="00774439">
        <w:t>)</w:t>
      </w:r>
    </w:p>
    <w:p w14:paraId="701C80E8" w14:textId="77777777" w:rsidR="00F25150" w:rsidRPr="00774439" w:rsidRDefault="00F25150" w:rsidP="00F25150">
      <w:pPr>
        <w:pStyle w:val="Code"/>
        <w:divId w:val="2056540847"/>
      </w:pPr>
      <w:r w:rsidRPr="00774439">
        <w:t>else:</w:t>
      </w:r>
    </w:p>
    <w:p w14:paraId="108A37F9" w14:textId="5C5C34D2" w:rsidR="00F25150" w:rsidRPr="00774439" w:rsidRDefault="00F25150" w:rsidP="00F25150">
      <w:pPr>
        <w:pStyle w:val="Code"/>
        <w:divId w:val="2056540847"/>
      </w:pPr>
      <w:r w:rsidRPr="00774439">
        <w:t xml:space="preserve">  print(</w:t>
      </w:r>
      <w:r w:rsidR="00556A83">
        <w:t>"</w:t>
      </w:r>
      <w:r w:rsidRPr="00774439">
        <w:t>different</w:t>
      </w:r>
      <w:r w:rsidR="00556A83">
        <w:t>"</w:t>
      </w:r>
      <w:r w:rsidRPr="00774439">
        <w:t>)</w:t>
      </w:r>
    </w:p>
    <w:p w14:paraId="21921051" w14:textId="77777777" w:rsidR="00F25150" w:rsidRPr="00774439" w:rsidRDefault="00F25150" w:rsidP="00F25150">
      <w:pPr>
        <w:pStyle w:val="Code"/>
        <w:divId w:val="2056540847"/>
      </w:pPr>
    </w:p>
    <w:p w14:paraId="7B88CA7D" w14:textId="77777777" w:rsidR="00F25150" w:rsidRPr="00774439" w:rsidRDefault="00F25150" w:rsidP="00F25150">
      <w:pPr>
        <w:pStyle w:val="Code"/>
        <w:divId w:val="2056540847"/>
      </w:pPr>
      <w:r w:rsidRPr="00774439">
        <w:t xml:space="preserve">if (strName </w:t>
      </w:r>
      <w:r w:rsidRPr="004653B3">
        <w:rPr>
          <w:b/>
          <w:color w:val="C00000"/>
        </w:rPr>
        <w:t>is</w:t>
      </w:r>
      <w:r w:rsidRPr="00774439">
        <w:t xml:space="preserve"> strNickName): </w:t>
      </w:r>
      <w:r w:rsidRPr="00A76BB9">
        <w:rPr>
          <w:color w:val="00B050"/>
        </w:rPr>
        <w:t xml:space="preserve"># Compares the </w:t>
      </w:r>
      <w:r w:rsidRPr="00A76BB9">
        <w:rPr>
          <w:b/>
          <w:color w:val="00B050"/>
        </w:rPr>
        <w:t>VALUE</w:t>
      </w:r>
      <w:r w:rsidRPr="00A76BB9">
        <w:rPr>
          <w:color w:val="00B050"/>
        </w:rPr>
        <w:t xml:space="preserve"> not the address</w:t>
      </w:r>
    </w:p>
    <w:p w14:paraId="49CD2029" w14:textId="555C5C1C" w:rsidR="00F25150" w:rsidRPr="00774439" w:rsidRDefault="00F25150" w:rsidP="00F25150">
      <w:pPr>
        <w:pStyle w:val="Code"/>
        <w:divId w:val="2056540847"/>
      </w:pPr>
      <w:r w:rsidRPr="00774439">
        <w:t xml:space="preserve"> print(</w:t>
      </w:r>
      <w:r w:rsidR="00556A83">
        <w:t>"</w:t>
      </w:r>
      <w:r w:rsidRPr="002171D5">
        <w:rPr>
          <w:b/>
        </w:rPr>
        <w:t>same</w:t>
      </w:r>
      <w:r w:rsidR="00556A83">
        <w:t>"</w:t>
      </w:r>
      <w:r w:rsidRPr="00774439">
        <w:t>)</w:t>
      </w:r>
    </w:p>
    <w:p w14:paraId="5D579D62" w14:textId="77777777" w:rsidR="00F25150" w:rsidRPr="00774439" w:rsidRDefault="00F25150" w:rsidP="00F25150">
      <w:pPr>
        <w:pStyle w:val="Code"/>
        <w:divId w:val="2056540847"/>
      </w:pPr>
      <w:r w:rsidRPr="00774439">
        <w:t>else:</w:t>
      </w:r>
    </w:p>
    <w:p w14:paraId="053DA64D" w14:textId="07A38B3D" w:rsidR="00F25150" w:rsidRPr="00774439" w:rsidRDefault="00F25150" w:rsidP="00F25150">
      <w:pPr>
        <w:pStyle w:val="Code"/>
        <w:divId w:val="2056540847"/>
      </w:pPr>
      <w:r w:rsidRPr="00774439">
        <w:t xml:space="preserve">  print(</w:t>
      </w:r>
      <w:r w:rsidR="00556A83">
        <w:t>"</w:t>
      </w:r>
      <w:r w:rsidRPr="00774439">
        <w:t>different</w:t>
      </w:r>
      <w:r w:rsidR="00556A83">
        <w:t>"</w:t>
      </w:r>
      <w:r w:rsidRPr="00774439">
        <w:t>)</w:t>
      </w:r>
    </w:p>
    <w:p w14:paraId="29218874" w14:textId="77777777" w:rsidR="00F25150" w:rsidRPr="00774439" w:rsidRDefault="00F25150" w:rsidP="00F25150">
      <w:pPr>
        <w:pStyle w:val="Code"/>
        <w:divId w:val="2056540847"/>
      </w:pPr>
    </w:p>
    <w:p w14:paraId="067C91A0" w14:textId="77777777" w:rsidR="00F25150" w:rsidRPr="00774439" w:rsidRDefault="00F25150" w:rsidP="00F25150">
      <w:pPr>
        <w:pStyle w:val="Code"/>
        <w:divId w:val="2056540847"/>
      </w:pPr>
      <w:r w:rsidRPr="00774439">
        <w:t># Now, lets turn the string into a list</w:t>
      </w:r>
    </w:p>
    <w:p w14:paraId="73EB658A" w14:textId="2D978C16" w:rsidR="00F25150" w:rsidRPr="00774439" w:rsidRDefault="00F25150" w:rsidP="00F25150">
      <w:pPr>
        <w:pStyle w:val="Code"/>
        <w:divId w:val="2056540847"/>
      </w:pPr>
      <w:r w:rsidRPr="00774439">
        <w:t xml:space="preserve">strName = </w:t>
      </w:r>
      <w:r w:rsidRPr="00774439">
        <w:rPr>
          <w:b/>
          <w:color w:val="C00000"/>
        </w:rPr>
        <w:t>[</w:t>
      </w:r>
      <w:r w:rsidR="00556A83">
        <w:t>"</w:t>
      </w:r>
      <w:r w:rsidRPr="00774439">
        <w:t>Bob</w:t>
      </w:r>
      <w:r w:rsidR="00556A83">
        <w:t>"</w:t>
      </w:r>
      <w:r w:rsidRPr="00774439">
        <w:rPr>
          <w:b/>
          <w:color w:val="C00000"/>
        </w:rPr>
        <w:t>]</w:t>
      </w:r>
    </w:p>
    <w:p w14:paraId="28A344BD" w14:textId="691CE715" w:rsidR="00F25150" w:rsidRPr="00774439" w:rsidRDefault="00F25150" w:rsidP="00F25150">
      <w:pPr>
        <w:pStyle w:val="Code"/>
        <w:divId w:val="2056540847"/>
      </w:pPr>
      <w:r w:rsidRPr="00774439">
        <w:t xml:space="preserve">strNickName = </w:t>
      </w:r>
      <w:r w:rsidRPr="00774439">
        <w:rPr>
          <w:b/>
          <w:color w:val="C00000"/>
        </w:rPr>
        <w:t>[</w:t>
      </w:r>
      <w:r w:rsidR="00556A83">
        <w:t>"</w:t>
      </w:r>
      <w:r w:rsidRPr="00774439">
        <w:t>Bob</w:t>
      </w:r>
      <w:r w:rsidR="00556A83">
        <w:t>"</w:t>
      </w:r>
      <w:r w:rsidRPr="00774439">
        <w:rPr>
          <w:b/>
          <w:color w:val="C00000"/>
        </w:rPr>
        <w:t>]</w:t>
      </w:r>
    </w:p>
    <w:p w14:paraId="1A90C5D4" w14:textId="77777777" w:rsidR="00F25150" w:rsidRPr="00774439" w:rsidRDefault="00F25150" w:rsidP="00F25150">
      <w:pPr>
        <w:pStyle w:val="Code"/>
        <w:divId w:val="2056540847"/>
      </w:pPr>
    </w:p>
    <w:p w14:paraId="3F020E36" w14:textId="77777777" w:rsidR="00F25150" w:rsidRPr="00774439" w:rsidRDefault="00F25150" w:rsidP="00F25150">
      <w:pPr>
        <w:pStyle w:val="Code"/>
        <w:divId w:val="2056540847"/>
      </w:pPr>
      <w:r w:rsidRPr="00774439">
        <w:t xml:space="preserve">if (strName </w:t>
      </w:r>
      <w:r w:rsidRPr="002171D5">
        <w:rPr>
          <w:b/>
          <w:color w:val="C00000"/>
        </w:rPr>
        <w:t>==</w:t>
      </w:r>
      <w:r w:rsidRPr="00774439">
        <w:t xml:space="preserve"> strNickName): </w:t>
      </w:r>
      <w:r w:rsidRPr="00A76BB9">
        <w:rPr>
          <w:color w:val="00B050"/>
        </w:rPr>
        <w:t xml:space="preserve"># </w:t>
      </w:r>
      <w:r w:rsidRPr="00A76BB9">
        <w:rPr>
          <w:b/>
          <w:color w:val="00B050"/>
        </w:rPr>
        <w:t>STILL</w:t>
      </w:r>
      <w:r w:rsidRPr="00A76BB9">
        <w:rPr>
          <w:color w:val="00B050"/>
        </w:rPr>
        <w:t xml:space="preserve">, compares the </w:t>
      </w:r>
      <w:r w:rsidRPr="00A76BB9">
        <w:rPr>
          <w:b/>
          <w:color w:val="00B050"/>
        </w:rPr>
        <w:t>VALUE</w:t>
      </w:r>
      <w:r w:rsidRPr="00A76BB9">
        <w:rPr>
          <w:color w:val="00B050"/>
        </w:rPr>
        <w:t xml:space="preserve"> not the </w:t>
      </w:r>
      <w:r w:rsidRPr="00774439">
        <w:t>address</w:t>
      </w:r>
    </w:p>
    <w:p w14:paraId="4CE8104C" w14:textId="756F88B2" w:rsidR="00F25150" w:rsidRPr="00774439" w:rsidRDefault="00F25150" w:rsidP="00F25150">
      <w:pPr>
        <w:pStyle w:val="Code"/>
        <w:divId w:val="2056540847"/>
      </w:pPr>
      <w:r w:rsidRPr="00774439">
        <w:t xml:space="preserve">  print(</w:t>
      </w:r>
      <w:r w:rsidR="00556A83">
        <w:t>"</w:t>
      </w:r>
      <w:r w:rsidRPr="002171D5">
        <w:rPr>
          <w:b/>
        </w:rPr>
        <w:t>same</w:t>
      </w:r>
      <w:r w:rsidR="00556A83">
        <w:t>"</w:t>
      </w:r>
      <w:r w:rsidRPr="00774439">
        <w:t>)</w:t>
      </w:r>
    </w:p>
    <w:p w14:paraId="7DC615E9" w14:textId="77777777" w:rsidR="00F25150" w:rsidRPr="00774439" w:rsidRDefault="00F25150" w:rsidP="00F25150">
      <w:pPr>
        <w:pStyle w:val="Code"/>
        <w:divId w:val="2056540847"/>
      </w:pPr>
      <w:r w:rsidRPr="00774439">
        <w:t>else:</w:t>
      </w:r>
    </w:p>
    <w:p w14:paraId="334397D6" w14:textId="240CF0E4" w:rsidR="00F25150" w:rsidRPr="00774439" w:rsidRDefault="00F25150" w:rsidP="00F25150">
      <w:pPr>
        <w:pStyle w:val="Code"/>
        <w:divId w:val="2056540847"/>
      </w:pPr>
      <w:r w:rsidRPr="00774439">
        <w:t xml:space="preserve">  print(</w:t>
      </w:r>
      <w:r w:rsidR="00556A83">
        <w:t>"</w:t>
      </w:r>
      <w:r w:rsidRPr="00774439">
        <w:t>different</w:t>
      </w:r>
      <w:r w:rsidR="00556A83">
        <w:t>"</w:t>
      </w:r>
      <w:r w:rsidRPr="00774439">
        <w:t>)</w:t>
      </w:r>
    </w:p>
    <w:p w14:paraId="4324C0E3" w14:textId="77777777" w:rsidR="00F25150" w:rsidRPr="00774439" w:rsidRDefault="00F25150" w:rsidP="00F25150">
      <w:pPr>
        <w:pStyle w:val="Code"/>
        <w:divId w:val="2056540847"/>
      </w:pPr>
    </w:p>
    <w:p w14:paraId="74089DA0" w14:textId="77777777" w:rsidR="00F25150" w:rsidRPr="005364CB" w:rsidRDefault="00F25150" w:rsidP="00F25150">
      <w:pPr>
        <w:pStyle w:val="Code"/>
        <w:divId w:val="2056540847"/>
        <w:rPr>
          <w:color w:val="385623"/>
        </w:rPr>
      </w:pPr>
      <w:r w:rsidRPr="00774439">
        <w:t xml:space="preserve">if (strName </w:t>
      </w:r>
      <w:r w:rsidRPr="004653B3">
        <w:rPr>
          <w:color w:val="C00000"/>
        </w:rPr>
        <w:t>is</w:t>
      </w:r>
      <w:r w:rsidRPr="00774439">
        <w:t xml:space="preserve"> strNickName): </w:t>
      </w:r>
      <w:r w:rsidRPr="00A76BB9">
        <w:rPr>
          <w:color w:val="00B050"/>
        </w:rPr>
        <w:t xml:space="preserve"># Compares the </w:t>
      </w:r>
      <w:r w:rsidRPr="00A76BB9">
        <w:rPr>
          <w:b/>
          <w:color w:val="00B050"/>
        </w:rPr>
        <w:t>ADDRESS</w:t>
      </w:r>
      <w:r w:rsidRPr="00A76BB9">
        <w:rPr>
          <w:color w:val="00B050"/>
        </w:rPr>
        <w:t xml:space="preserve"> not the value!</w:t>
      </w:r>
    </w:p>
    <w:p w14:paraId="0994092D" w14:textId="1844A48C" w:rsidR="00F25150" w:rsidRPr="005364CB" w:rsidRDefault="00F25150" w:rsidP="00F25150">
      <w:pPr>
        <w:pStyle w:val="Code"/>
        <w:divId w:val="2056540847"/>
        <w:rPr>
          <w:color w:val="385623"/>
        </w:rPr>
      </w:pPr>
      <w:r w:rsidRPr="005364CB">
        <w:rPr>
          <w:color w:val="385623"/>
        </w:rPr>
        <w:t xml:space="preserve"> print(</w:t>
      </w:r>
      <w:r w:rsidR="00556A83">
        <w:rPr>
          <w:color w:val="385623"/>
        </w:rPr>
        <w:t>"</w:t>
      </w:r>
      <w:r w:rsidRPr="005364CB">
        <w:rPr>
          <w:color w:val="385623"/>
        </w:rPr>
        <w:t>Same</w:t>
      </w:r>
      <w:r w:rsidR="00556A83">
        <w:rPr>
          <w:color w:val="385623"/>
        </w:rPr>
        <w:t>"</w:t>
      </w:r>
      <w:r w:rsidRPr="005364CB">
        <w:rPr>
          <w:color w:val="385623"/>
        </w:rPr>
        <w:t>)</w:t>
      </w:r>
    </w:p>
    <w:p w14:paraId="0F30B52E" w14:textId="77777777" w:rsidR="00F25150" w:rsidRPr="00774439" w:rsidRDefault="00F25150" w:rsidP="00F25150">
      <w:pPr>
        <w:pStyle w:val="Code"/>
        <w:divId w:val="2056540847"/>
      </w:pPr>
      <w:r w:rsidRPr="00774439">
        <w:t>else:</w:t>
      </w:r>
    </w:p>
    <w:p w14:paraId="5AA3512B" w14:textId="164828B1" w:rsidR="00F25150" w:rsidRDefault="00F25150" w:rsidP="00F25150">
      <w:pPr>
        <w:pStyle w:val="Code"/>
        <w:divId w:val="2056540847"/>
      </w:pPr>
      <w:r w:rsidRPr="00774439">
        <w:t xml:space="preserve">  print(</w:t>
      </w:r>
      <w:r w:rsidR="00556A83">
        <w:t>"</w:t>
      </w:r>
      <w:r w:rsidRPr="002171D5">
        <w:rPr>
          <w:b/>
        </w:rPr>
        <w:t>different</w:t>
      </w:r>
      <w:r w:rsidR="00556A83">
        <w:t>"</w:t>
      </w:r>
      <w:r w:rsidRPr="00774439">
        <w:t>)</w:t>
      </w:r>
      <w:r w:rsidR="00A76BB9">
        <w:t xml:space="preserve"> </w:t>
      </w:r>
      <w:r w:rsidRPr="00A76BB9">
        <w:rPr>
          <w:color w:val="00B050"/>
        </w:rPr>
        <w:t># Will be different this time!</w:t>
      </w:r>
    </w:p>
    <w:p w14:paraId="010FA592" w14:textId="4C79373A" w:rsidR="003E201A" w:rsidRDefault="003E201A" w:rsidP="003E201A">
      <w:pPr>
        <w:divId w:val="2056540847"/>
      </w:pPr>
      <w:r>
        <w:t xml:space="preserve">Listing </w:t>
      </w:r>
      <w:r w:rsidR="00B4716F">
        <w:t>15</w:t>
      </w:r>
    </w:p>
    <w:p w14:paraId="1AB5F3D8" w14:textId="7227AB82" w:rsidR="00F25150" w:rsidRDefault="00F25150" w:rsidP="00F25150">
      <w:pPr>
        <w:divId w:val="2056540847"/>
      </w:pPr>
      <w:r w:rsidRPr="00DD564B">
        <w:rPr>
          <w:b/>
        </w:rPr>
        <w:t>NOTE</w:t>
      </w:r>
      <w:r>
        <w:t xml:space="preserve">: Just like the last time we talked about the differences between Value and Reference types, this may be confusing. Remember that </w:t>
      </w:r>
      <w:r w:rsidR="00B658EF">
        <w:t>if</w:t>
      </w:r>
      <w:r>
        <w:t xml:space="preserve"> you know that this behavior exists, and </w:t>
      </w:r>
      <w:r w:rsidRPr="00A76BB9">
        <w:rPr>
          <w:b/>
          <w:bCs/>
        </w:rPr>
        <w:t>remember to test your code</w:t>
      </w:r>
      <w:r>
        <w:t xml:space="preserve">, it is just something you get used to. </w:t>
      </w:r>
    </w:p>
    <w:p w14:paraId="51586A7A" w14:textId="77777777" w:rsidR="00F25150" w:rsidRDefault="00F25150" w:rsidP="00F25150">
      <w:pPr>
        <w:divId w:val="2056540847"/>
        <w:rPr>
          <w:color w:val="C00000"/>
        </w:rPr>
      </w:pPr>
      <w:r w:rsidRPr="00053779">
        <w:rPr>
          <w:color w:val="C00000"/>
        </w:rPr>
        <w:t>(If in doubt, test it out!)</w:t>
      </w:r>
    </w:p>
    <w:p w14:paraId="47F9AF53" w14:textId="6BABFDF7" w:rsidR="00F25150" w:rsidRDefault="00F25150" w:rsidP="00CF44BB">
      <w:pPr>
        <w:pStyle w:val="Heading2"/>
        <w:divId w:val="2056540847"/>
      </w:pPr>
      <w:bookmarkStart w:id="21" w:name="_Toc136935674"/>
      <w:r w:rsidRPr="00053779">
        <w:t>Boolean Values</w:t>
      </w:r>
      <w:bookmarkEnd w:id="21"/>
    </w:p>
    <w:p w14:paraId="517E207B" w14:textId="2CF8F8B2" w:rsidR="00A76BB9" w:rsidRDefault="00F25150" w:rsidP="00F25150">
      <w:pPr>
        <w:divId w:val="2056540847"/>
      </w:pPr>
      <w:r w:rsidRPr="00A76BB9">
        <w:rPr>
          <w:b/>
          <w:bCs/>
          <w:u w:val="single"/>
        </w:rPr>
        <w:t>In most languages</w:t>
      </w:r>
      <w:r w:rsidR="00A76BB9" w:rsidRPr="00A76BB9">
        <w:t xml:space="preserve">, </w:t>
      </w:r>
      <w:r w:rsidRPr="00A76BB9">
        <w:rPr>
          <w:b/>
          <w:bCs/>
        </w:rPr>
        <w:t xml:space="preserve">zero evaluates as </w:t>
      </w:r>
      <w:r w:rsidR="00A76BB9" w:rsidRPr="00A76BB9">
        <w:rPr>
          <w:b/>
          <w:bCs/>
        </w:rPr>
        <w:t>a</w:t>
      </w:r>
      <w:r w:rsidRPr="00A76BB9">
        <w:rPr>
          <w:b/>
          <w:bCs/>
        </w:rPr>
        <w:t xml:space="preserve"> </w:t>
      </w:r>
      <w:r w:rsidR="00A76BB9" w:rsidRPr="00A76BB9">
        <w:rPr>
          <w:b/>
          <w:bCs/>
        </w:rPr>
        <w:t>"</w:t>
      </w:r>
      <w:r w:rsidRPr="00A76BB9">
        <w:rPr>
          <w:b/>
          <w:bCs/>
        </w:rPr>
        <w:t>Boolean</w:t>
      </w:r>
      <w:r w:rsidR="00A76BB9" w:rsidRPr="00A76BB9">
        <w:rPr>
          <w:b/>
          <w:bCs/>
        </w:rPr>
        <w:t>"</w:t>
      </w:r>
      <w:r w:rsidRPr="00A76BB9">
        <w:rPr>
          <w:b/>
          <w:bCs/>
        </w:rPr>
        <w:t xml:space="preserve"> False</w:t>
      </w:r>
      <w:r w:rsidR="00423D4D">
        <w:rPr>
          <w:b/>
          <w:bCs/>
        </w:rPr>
        <w:t>,</w:t>
      </w:r>
      <w:r w:rsidRPr="00A76BB9">
        <w:rPr>
          <w:b/>
          <w:bCs/>
        </w:rPr>
        <w:t xml:space="preserve"> </w:t>
      </w:r>
      <w:r>
        <w:t xml:space="preserve">while any other number evaluates </w:t>
      </w:r>
      <w:r w:rsidR="00423D4D">
        <w:t>as</w:t>
      </w:r>
      <w:r>
        <w:t xml:space="preserve"> True. </w:t>
      </w:r>
      <w:r w:rsidR="00A76BB9">
        <w:t xml:space="preserve">The </w:t>
      </w:r>
      <w:r w:rsidR="00A76BB9" w:rsidRPr="00A76BB9">
        <w:rPr>
          <w:b/>
          <w:bCs/>
        </w:rPr>
        <w:t xml:space="preserve">same is true </w:t>
      </w:r>
      <w:r w:rsidRPr="00A76BB9">
        <w:rPr>
          <w:b/>
          <w:bCs/>
        </w:rPr>
        <w:t>for empty strings</w:t>
      </w:r>
      <w:r>
        <w:t xml:space="preserve"> (indicated by two quotation marks with no characters in between them). </w:t>
      </w:r>
    </w:p>
    <w:p w14:paraId="1D9B57C7" w14:textId="08BAA388" w:rsidR="00F25150" w:rsidRDefault="00B658EF" w:rsidP="00F25150">
      <w:pPr>
        <w:divId w:val="2056540847"/>
      </w:pPr>
      <w:r>
        <w:t>However,</w:t>
      </w:r>
      <w:r w:rsidRPr="00A76BB9">
        <w:rPr>
          <w:b/>
          <w:bCs/>
        </w:rPr>
        <w:t xml:space="preserve"> what</w:t>
      </w:r>
      <w:r w:rsidR="00F25150" w:rsidRPr="00A76BB9">
        <w:rPr>
          <w:b/>
          <w:bCs/>
        </w:rPr>
        <w:t xml:space="preserve"> is </w:t>
      </w:r>
      <w:r w:rsidR="007B6144">
        <w:rPr>
          <w:b/>
          <w:bCs/>
        </w:rPr>
        <w:t>correct</w:t>
      </w:r>
      <w:r w:rsidR="00F25150" w:rsidRPr="00A76BB9">
        <w:rPr>
          <w:b/>
          <w:bCs/>
        </w:rPr>
        <w:t xml:space="preserve"> </w:t>
      </w:r>
      <w:r w:rsidR="007B6144">
        <w:rPr>
          <w:b/>
          <w:bCs/>
        </w:rPr>
        <w:t>in</w:t>
      </w:r>
      <w:r w:rsidR="00F25150" w:rsidRPr="00A76BB9">
        <w:rPr>
          <w:b/>
          <w:bCs/>
        </w:rPr>
        <w:t xml:space="preserve"> </w:t>
      </w:r>
      <w:r w:rsidR="00A76BB9" w:rsidRPr="00A76BB9">
        <w:rPr>
          <w:b/>
          <w:bCs/>
        </w:rPr>
        <w:t>Python?</w:t>
      </w:r>
      <w:r w:rsidR="00A76BB9">
        <w:rPr>
          <w:b/>
          <w:bCs/>
        </w:rPr>
        <w:t xml:space="preserve"> Let's test some code to find out in the next lab!</w:t>
      </w:r>
    </w:p>
    <w:p w14:paraId="06EFBB28" w14:textId="77777777" w:rsidR="001859C2" w:rsidRDefault="001859C2">
      <w:pPr>
        <w:rPr>
          <w:rFonts w:asciiTheme="majorHAnsi" w:eastAsiaTheme="majorEastAsia" w:hAnsiTheme="majorHAnsi" w:cstheme="majorBidi"/>
          <w:color w:val="2A4F1C" w:themeColor="accent1" w:themeShade="80"/>
          <w:sz w:val="36"/>
          <w:szCs w:val="36"/>
        </w:rPr>
      </w:pPr>
      <w:bookmarkStart w:id="22" w:name="_Toc21955084"/>
      <w:bookmarkStart w:id="23" w:name="_Toc136935675"/>
      <w:r>
        <w:br w:type="page"/>
      </w:r>
    </w:p>
    <w:p w14:paraId="4AFC2933" w14:textId="20841A40" w:rsidR="00A76BB9" w:rsidRDefault="00A76BB9" w:rsidP="00A76BB9">
      <w:pPr>
        <w:pStyle w:val="Heading1"/>
        <w:pBdr>
          <w:bottom w:val="single" w:sz="4" w:space="1" w:color="auto"/>
        </w:pBdr>
        <w:divId w:val="2056540847"/>
      </w:pPr>
      <w:r>
        <w:lastRenderedPageBreak/>
        <w:t>LAB 3-2: If statements</w:t>
      </w:r>
      <w:bookmarkEnd w:id="22"/>
      <w:bookmarkEnd w:id="23"/>
    </w:p>
    <w:p w14:paraId="1FCDBCC7" w14:textId="3DB3CB74" w:rsidR="000C6643" w:rsidRDefault="000C6643" w:rsidP="00A76BB9">
      <w:pPr>
        <w:divId w:val="2056540847"/>
      </w:pPr>
      <w:r>
        <w:t>In this lab, you create an test a Python script.</w:t>
      </w:r>
    </w:p>
    <w:p w14:paraId="46C55F18" w14:textId="02D4264B" w:rsidR="00A76BB9" w:rsidRPr="00036B60" w:rsidRDefault="00A76BB9" w:rsidP="00A76BB9">
      <w:pPr>
        <w:divId w:val="2056540847"/>
      </w:pPr>
      <w:r>
        <w:t xml:space="preserve">1. Type and test the following code. </w:t>
      </w:r>
    </w:p>
    <w:p w14:paraId="2759AA6C" w14:textId="77777777" w:rsidR="00A76BB9" w:rsidRPr="00A76BB9" w:rsidRDefault="00A76BB9" w:rsidP="00A76BB9">
      <w:pPr>
        <w:pStyle w:val="Code"/>
        <w:divId w:val="2056540847"/>
      </w:pPr>
      <w:r w:rsidRPr="00A76BB9">
        <w:t xml:space="preserve">print("using </w:t>
      </w:r>
      <w:r w:rsidRPr="00A76BB9">
        <w:rPr>
          <w:b/>
        </w:rPr>
        <w:t>Boolean</w:t>
      </w:r>
      <w:r w:rsidRPr="00A76BB9">
        <w:t xml:space="preserve"> values")</w:t>
      </w:r>
    </w:p>
    <w:p w14:paraId="35EBB01A" w14:textId="256B289E" w:rsidR="00A76BB9" w:rsidRPr="00A76BB9" w:rsidRDefault="00A76BB9" w:rsidP="00A76BB9">
      <w:pPr>
        <w:pStyle w:val="Code"/>
        <w:divId w:val="2056540847"/>
      </w:pPr>
      <w:r w:rsidRPr="00A76BB9">
        <w:t>if(</w:t>
      </w:r>
      <w:r w:rsidRPr="00A76BB9">
        <w:rPr>
          <w:b/>
        </w:rPr>
        <w:t>True</w:t>
      </w:r>
      <w:r w:rsidRPr="00A76BB9">
        <w:t>): print("</w:t>
      </w:r>
      <w:r w:rsidRPr="00A76BB9">
        <w:rPr>
          <w:b/>
        </w:rPr>
        <w:t>T</w:t>
      </w:r>
      <w:r w:rsidRPr="00A76BB9">
        <w:t>")</w:t>
      </w:r>
    </w:p>
    <w:p w14:paraId="2DCF9822" w14:textId="77777777" w:rsidR="00A76BB9" w:rsidRPr="00A76BB9" w:rsidRDefault="00A76BB9" w:rsidP="00A76BB9">
      <w:pPr>
        <w:pStyle w:val="Code"/>
        <w:divId w:val="2056540847"/>
      </w:pPr>
      <w:r w:rsidRPr="00A76BB9">
        <w:t>else: print("F")</w:t>
      </w:r>
    </w:p>
    <w:p w14:paraId="100C1D28" w14:textId="77777777" w:rsidR="00A76BB9" w:rsidRPr="00A76BB9" w:rsidRDefault="00A76BB9" w:rsidP="00A76BB9">
      <w:pPr>
        <w:pStyle w:val="Code"/>
        <w:divId w:val="2056540847"/>
      </w:pPr>
    </w:p>
    <w:p w14:paraId="3BC741FA" w14:textId="77777777" w:rsidR="00A76BB9" w:rsidRPr="00A76BB9" w:rsidRDefault="00A76BB9" w:rsidP="00A76BB9">
      <w:pPr>
        <w:pStyle w:val="Code"/>
        <w:divId w:val="2056540847"/>
      </w:pPr>
      <w:r w:rsidRPr="00A76BB9">
        <w:t>if(</w:t>
      </w:r>
      <w:r w:rsidRPr="00A76BB9">
        <w:rPr>
          <w:b/>
        </w:rPr>
        <w:t>False</w:t>
      </w:r>
      <w:r w:rsidRPr="00A76BB9">
        <w:t>): print("T")</w:t>
      </w:r>
    </w:p>
    <w:p w14:paraId="663AE15E" w14:textId="34553F47" w:rsidR="00A76BB9" w:rsidRPr="00A76BB9" w:rsidRDefault="00A76BB9" w:rsidP="00A76BB9">
      <w:pPr>
        <w:pStyle w:val="Code"/>
        <w:divId w:val="2056540847"/>
      </w:pPr>
      <w:r w:rsidRPr="00A76BB9">
        <w:t>else: print("</w:t>
      </w:r>
      <w:r w:rsidRPr="00A76BB9">
        <w:rPr>
          <w:b/>
        </w:rPr>
        <w:t>F</w:t>
      </w:r>
      <w:r w:rsidRPr="00A76BB9">
        <w:t>")</w:t>
      </w:r>
    </w:p>
    <w:p w14:paraId="7BE4D346" w14:textId="77777777" w:rsidR="00A76BB9" w:rsidRPr="00A76BB9" w:rsidRDefault="00A76BB9" w:rsidP="00A76BB9">
      <w:pPr>
        <w:pStyle w:val="Code"/>
        <w:divId w:val="2056540847"/>
      </w:pPr>
    </w:p>
    <w:p w14:paraId="148A1580" w14:textId="77777777" w:rsidR="00A76BB9" w:rsidRPr="00A76BB9" w:rsidRDefault="00A76BB9" w:rsidP="00A76BB9">
      <w:pPr>
        <w:pStyle w:val="Code"/>
        <w:divId w:val="2056540847"/>
      </w:pPr>
      <w:r w:rsidRPr="00A76BB9">
        <w:t xml:space="preserve">print("Using </w:t>
      </w:r>
      <w:r w:rsidRPr="00A76BB9">
        <w:rPr>
          <w:b/>
        </w:rPr>
        <w:t>Numbers</w:t>
      </w:r>
      <w:r w:rsidRPr="00A76BB9">
        <w:t>")</w:t>
      </w:r>
    </w:p>
    <w:p w14:paraId="4713A3B2" w14:textId="77777777" w:rsidR="00A76BB9" w:rsidRPr="00A76BB9" w:rsidRDefault="00A76BB9" w:rsidP="00A76BB9">
      <w:pPr>
        <w:pStyle w:val="Code"/>
        <w:divId w:val="2056540847"/>
      </w:pPr>
    </w:p>
    <w:p w14:paraId="577BC4B2" w14:textId="77777777" w:rsidR="00A76BB9" w:rsidRPr="00A76BB9" w:rsidRDefault="00A76BB9" w:rsidP="00A76BB9">
      <w:pPr>
        <w:pStyle w:val="Code"/>
        <w:divId w:val="2056540847"/>
      </w:pPr>
      <w:r w:rsidRPr="00A76BB9">
        <w:t>if(</w:t>
      </w:r>
      <w:r w:rsidRPr="00A76BB9">
        <w:rPr>
          <w:b/>
        </w:rPr>
        <w:t>0</w:t>
      </w:r>
      <w:r w:rsidRPr="00A76BB9">
        <w:t>): print("T")</w:t>
      </w:r>
    </w:p>
    <w:p w14:paraId="4235C31F" w14:textId="3AE27764" w:rsidR="00A76BB9" w:rsidRPr="00A76BB9" w:rsidRDefault="00A76BB9" w:rsidP="00A76BB9">
      <w:pPr>
        <w:pStyle w:val="Code"/>
        <w:divId w:val="2056540847"/>
      </w:pPr>
      <w:r w:rsidRPr="00A76BB9">
        <w:t>else: print("</w:t>
      </w:r>
      <w:r w:rsidRPr="00A76BB9">
        <w:rPr>
          <w:b/>
        </w:rPr>
        <w:t>F</w:t>
      </w:r>
      <w:r w:rsidRPr="00A76BB9">
        <w:t>")</w:t>
      </w:r>
    </w:p>
    <w:p w14:paraId="1D0B191D" w14:textId="77777777" w:rsidR="00A76BB9" w:rsidRPr="00A76BB9" w:rsidRDefault="00A76BB9" w:rsidP="00A76BB9">
      <w:pPr>
        <w:pStyle w:val="Code"/>
        <w:divId w:val="2056540847"/>
      </w:pPr>
    </w:p>
    <w:p w14:paraId="4A493479" w14:textId="77777777" w:rsidR="00A76BB9" w:rsidRPr="00A76BB9" w:rsidRDefault="00A76BB9" w:rsidP="00A76BB9">
      <w:pPr>
        <w:pStyle w:val="Code"/>
        <w:divId w:val="2056540847"/>
      </w:pPr>
      <w:r w:rsidRPr="00A76BB9">
        <w:t>if(</w:t>
      </w:r>
      <w:r w:rsidRPr="00A76BB9">
        <w:rPr>
          <w:b/>
        </w:rPr>
        <w:t>1</w:t>
      </w:r>
      <w:r w:rsidRPr="00A76BB9">
        <w:t>): print("</w:t>
      </w:r>
      <w:r w:rsidRPr="00A76BB9">
        <w:rPr>
          <w:b/>
        </w:rPr>
        <w:t>T</w:t>
      </w:r>
      <w:r w:rsidRPr="00A76BB9">
        <w:t>")</w:t>
      </w:r>
    </w:p>
    <w:p w14:paraId="756EE8B6" w14:textId="77777777" w:rsidR="00A76BB9" w:rsidRPr="00A76BB9" w:rsidRDefault="00A76BB9" w:rsidP="00A76BB9">
      <w:pPr>
        <w:pStyle w:val="Code"/>
        <w:divId w:val="2056540847"/>
      </w:pPr>
      <w:r w:rsidRPr="00A76BB9">
        <w:t>else: print("F")</w:t>
      </w:r>
    </w:p>
    <w:p w14:paraId="382B47C9" w14:textId="6F6DC49B" w:rsidR="00A76BB9" w:rsidRPr="00A76BB9" w:rsidRDefault="00A76BB9" w:rsidP="00A76BB9">
      <w:pPr>
        <w:pStyle w:val="Code"/>
        <w:divId w:val="2056540847"/>
      </w:pPr>
    </w:p>
    <w:p w14:paraId="79C3621C" w14:textId="7BBD133E" w:rsidR="00A76BB9" w:rsidRPr="00A76BB9" w:rsidRDefault="00A76BB9" w:rsidP="00A76BB9">
      <w:pPr>
        <w:pStyle w:val="Code"/>
        <w:divId w:val="2056540847"/>
      </w:pPr>
      <w:r w:rsidRPr="00A76BB9">
        <w:t>if(</w:t>
      </w:r>
      <w:r w:rsidRPr="00A76BB9">
        <w:rPr>
          <w:b/>
          <w:bCs/>
        </w:rPr>
        <w:t>2</w:t>
      </w:r>
      <w:r w:rsidRPr="00A76BB9">
        <w:t>): print("T")</w:t>
      </w:r>
    </w:p>
    <w:p w14:paraId="5797CCF9" w14:textId="77777777" w:rsidR="00A76BB9" w:rsidRPr="00A76BB9" w:rsidRDefault="00A76BB9" w:rsidP="00A76BB9">
      <w:pPr>
        <w:pStyle w:val="Code"/>
        <w:divId w:val="2056540847"/>
      </w:pPr>
      <w:r w:rsidRPr="00A76BB9">
        <w:t>else: print("</w:t>
      </w:r>
      <w:r w:rsidRPr="00A76BB9">
        <w:rPr>
          <w:b/>
        </w:rPr>
        <w:t>F</w:t>
      </w:r>
      <w:r w:rsidRPr="00A76BB9">
        <w:t>")</w:t>
      </w:r>
    </w:p>
    <w:p w14:paraId="611C5F4C" w14:textId="77777777" w:rsidR="00A76BB9" w:rsidRPr="00A76BB9" w:rsidRDefault="00A76BB9" w:rsidP="00A76BB9">
      <w:pPr>
        <w:pStyle w:val="Code"/>
        <w:divId w:val="2056540847"/>
        <w:rPr>
          <w:color w:val="385623"/>
        </w:rPr>
      </w:pPr>
    </w:p>
    <w:p w14:paraId="238B49AA" w14:textId="77777777" w:rsidR="00A76BB9" w:rsidRPr="00A76BB9" w:rsidRDefault="00A76BB9" w:rsidP="00A76BB9">
      <w:pPr>
        <w:pStyle w:val="Code"/>
        <w:divId w:val="2056540847"/>
      </w:pPr>
    </w:p>
    <w:p w14:paraId="3195CA96" w14:textId="77777777" w:rsidR="00A76BB9" w:rsidRPr="00A76BB9" w:rsidRDefault="00A76BB9" w:rsidP="00A76BB9">
      <w:pPr>
        <w:pStyle w:val="Code"/>
        <w:divId w:val="2056540847"/>
      </w:pPr>
      <w:r w:rsidRPr="00A76BB9">
        <w:t xml:space="preserve">print("using </w:t>
      </w:r>
      <w:r w:rsidRPr="00A76BB9">
        <w:rPr>
          <w:b/>
        </w:rPr>
        <w:t>Strings</w:t>
      </w:r>
      <w:r w:rsidRPr="00A76BB9">
        <w:t>")</w:t>
      </w:r>
    </w:p>
    <w:p w14:paraId="5A89AF70" w14:textId="29BED504" w:rsidR="00A76BB9" w:rsidRPr="00A76BB9" w:rsidRDefault="00A76BB9" w:rsidP="00A76BB9">
      <w:pPr>
        <w:pStyle w:val="Code"/>
        <w:divId w:val="2056540847"/>
      </w:pPr>
      <w:r w:rsidRPr="00A76BB9">
        <w:t>if("</w:t>
      </w:r>
      <w:r w:rsidRPr="00A76BB9">
        <w:rPr>
          <w:b/>
        </w:rPr>
        <w:t>abc</w:t>
      </w:r>
      <w:r w:rsidRPr="00A76BB9">
        <w:t>"): print("</w:t>
      </w:r>
      <w:r w:rsidRPr="00A76BB9">
        <w:rPr>
          <w:b/>
        </w:rPr>
        <w:t>T</w:t>
      </w:r>
      <w:r w:rsidRPr="00A76BB9">
        <w:t>")</w:t>
      </w:r>
    </w:p>
    <w:p w14:paraId="6F1C3872" w14:textId="77777777" w:rsidR="00A76BB9" w:rsidRPr="00A76BB9" w:rsidRDefault="00A76BB9" w:rsidP="00A76BB9">
      <w:pPr>
        <w:pStyle w:val="Code"/>
        <w:divId w:val="2056540847"/>
      </w:pPr>
      <w:r w:rsidRPr="00A76BB9">
        <w:t>else: print("F")</w:t>
      </w:r>
    </w:p>
    <w:p w14:paraId="28AE68AC" w14:textId="77777777" w:rsidR="00A76BB9" w:rsidRPr="00A76BB9" w:rsidRDefault="00A76BB9" w:rsidP="00A76BB9">
      <w:pPr>
        <w:pStyle w:val="Code"/>
        <w:divId w:val="2056540847"/>
      </w:pPr>
    </w:p>
    <w:p w14:paraId="45F260AE" w14:textId="4126D7F0" w:rsidR="00A76BB9" w:rsidRPr="00A76BB9" w:rsidRDefault="00A76BB9" w:rsidP="00A76BB9">
      <w:pPr>
        <w:pStyle w:val="Code"/>
        <w:divId w:val="2056540847"/>
      </w:pPr>
      <w:r w:rsidRPr="00A76BB9">
        <w:t>if(</w:t>
      </w:r>
      <w:r w:rsidRPr="00A76BB9">
        <w:rPr>
          <w:b/>
          <w:color w:val="C00000"/>
        </w:rPr>
        <w:t>""</w:t>
      </w:r>
      <w:r w:rsidRPr="00A76BB9">
        <w:t xml:space="preserve">): print("T") </w:t>
      </w:r>
      <w:r w:rsidRPr="00A76BB9">
        <w:rPr>
          <w:color w:val="385623"/>
        </w:rPr>
        <w:t xml:space="preserve"># Note </w:t>
      </w:r>
      <w:r>
        <w:rPr>
          <w:color w:val="385623"/>
        </w:rPr>
        <w:t>we are</w:t>
      </w:r>
      <w:r w:rsidRPr="00A76BB9">
        <w:rPr>
          <w:color w:val="385623"/>
        </w:rPr>
        <w:t xml:space="preserve"> using an empty string! </w:t>
      </w:r>
    </w:p>
    <w:p w14:paraId="7E73D703" w14:textId="0314B392" w:rsidR="00A76BB9" w:rsidRDefault="00A76BB9" w:rsidP="00A76BB9">
      <w:pPr>
        <w:pStyle w:val="Code"/>
        <w:divId w:val="2056540847"/>
      </w:pPr>
      <w:r w:rsidRPr="00A76BB9">
        <w:t>else: print("</w:t>
      </w:r>
      <w:r w:rsidRPr="00A76BB9">
        <w:rPr>
          <w:b/>
        </w:rPr>
        <w:t>F</w:t>
      </w:r>
      <w:r w:rsidRPr="00A76BB9">
        <w:t>")</w:t>
      </w:r>
    </w:p>
    <w:p w14:paraId="3D0C8C32" w14:textId="01A449A4" w:rsidR="00A76BB9" w:rsidRDefault="00A76BB9" w:rsidP="00A76BB9">
      <w:pPr>
        <w:divId w:val="2056540847"/>
      </w:pPr>
      <w:r>
        <w:t xml:space="preserve">Listing </w:t>
      </w:r>
      <w:r w:rsidR="00B4716F">
        <w:t>16</w:t>
      </w:r>
    </w:p>
    <w:p w14:paraId="26554969" w14:textId="77777777" w:rsidR="00A76BB9" w:rsidRDefault="00A76BB9" w:rsidP="00A76BB9">
      <w:pPr>
        <w:pBdr>
          <w:bottom w:val="single" w:sz="4" w:space="1" w:color="auto"/>
        </w:pBdr>
        <w:divId w:val="2056540847"/>
      </w:pPr>
      <w:r>
        <w:t>2. Write down what it does and does not do.</w:t>
      </w:r>
    </w:p>
    <w:p w14:paraId="390DF5EA" w14:textId="77777777" w:rsidR="00A76BB9" w:rsidRDefault="00A76BB9">
      <w:r>
        <w:br w:type="page"/>
      </w:r>
    </w:p>
    <w:p w14:paraId="4E81607C" w14:textId="21F7A42C" w:rsidR="008E10CD" w:rsidRDefault="008E10CD" w:rsidP="008E10CD">
      <w:pPr>
        <w:pStyle w:val="Heading2"/>
        <w:divId w:val="2056540847"/>
      </w:pPr>
      <w:bookmarkStart w:id="24" w:name="_Toc136935676"/>
      <w:r>
        <w:lastRenderedPageBreak/>
        <w:t xml:space="preserve">Using numbers for </w:t>
      </w:r>
      <w:r w:rsidR="00B658EF">
        <w:t>Booleans</w:t>
      </w:r>
      <w:bookmarkEnd w:id="24"/>
    </w:p>
    <w:p w14:paraId="4DFB7A41" w14:textId="5AF6F0D1" w:rsidR="00F25150" w:rsidRDefault="00F25150" w:rsidP="00F25150">
      <w:pPr>
        <w:divId w:val="2056540847"/>
      </w:pPr>
      <w:r w:rsidRPr="00A76BB9">
        <w:t xml:space="preserve">Be careful, in </w:t>
      </w:r>
      <w:r w:rsidR="00A76BB9" w:rsidRPr="00A76BB9">
        <w:t>Python</w:t>
      </w:r>
      <w:r w:rsidRPr="00A76BB9">
        <w:t xml:space="preserve"> 0 is always equal to False, but only 1 is equal to True.</w:t>
      </w:r>
    </w:p>
    <w:p w14:paraId="021013C4" w14:textId="77777777" w:rsidR="00F25150" w:rsidRPr="00183D5C" w:rsidRDefault="00F25150" w:rsidP="00F25150">
      <w:pPr>
        <w:pStyle w:val="Code"/>
        <w:divId w:val="2056540847"/>
      </w:pPr>
      <w:r w:rsidRPr="00183D5C">
        <w:t>if(</w:t>
      </w:r>
      <w:r w:rsidRPr="00A76BB9">
        <w:rPr>
          <w:b/>
          <w:bCs/>
        </w:rPr>
        <w:t>True == 2</w:t>
      </w:r>
      <w:r w:rsidRPr="00183D5C">
        <w:t xml:space="preserve">):  </w:t>
      </w:r>
      <w:r w:rsidRPr="005364CB">
        <w:rPr>
          <w:color w:val="385623"/>
        </w:rPr>
        <w:t># Is True the same as 2?</w:t>
      </w:r>
      <w:r w:rsidRPr="00183D5C">
        <w:t xml:space="preserve"> </w:t>
      </w:r>
    </w:p>
    <w:p w14:paraId="3DD2FACE" w14:textId="20E439E9" w:rsidR="00F25150" w:rsidRPr="00183D5C" w:rsidRDefault="00F25150" w:rsidP="00F25150">
      <w:pPr>
        <w:pStyle w:val="Code"/>
        <w:divId w:val="2056540847"/>
      </w:pPr>
      <w:r w:rsidRPr="00183D5C">
        <w:t xml:space="preserve">  print(</w:t>
      </w:r>
      <w:r w:rsidR="00556A83">
        <w:t>"</w:t>
      </w:r>
      <w:r w:rsidRPr="00183D5C">
        <w:t>Yes</w:t>
      </w:r>
      <w:r w:rsidR="00556A83">
        <w:t>"</w:t>
      </w:r>
      <w:r w:rsidRPr="00183D5C">
        <w:t>)</w:t>
      </w:r>
    </w:p>
    <w:p w14:paraId="61EC77F2" w14:textId="77777777" w:rsidR="00F25150" w:rsidRPr="00183D5C" w:rsidRDefault="00F25150" w:rsidP="00F25150">
      <w:pPr>
        <w:pStyle w:val="Code"/>
        <w:divId w:val="2056540847"/>
      </w:pPr>
      <w:r w:rsidRPr="00183D5C">
        <w:t xml:space="preserve">else: </w:t>
      </w:r>
    </w:p>
    <w:p w14:paraId="47C257DB" w14:textId="1320111B" w:rsidR="00F25150" w:rsidRDefault="00F25150" w:rsidP="00F25150">
      <w:pPr>
        <w:pStyle w:val="Code"/>
        <w:divId w:val="2056540847"/>
      </w:pPr>
      <w:r w:rsidRPr="00183D5C">
        <w:t xml:space="preserve">  print(</w:t>
      </w:r>
      <w:r w:rsidR="00556A83">
        <w:t>"</w:t>
      </w:r>
      <w:r w:rsidRPr="00183D5C">
        <w:rPr>
          <w:b/>
        </w:rPr>
        <w:t>No</w:t>
      </w:r>
      <w:r w:rsidR="00556A83">
        <w:t>"</w:t>
      </w:r>
      <w:r w:rsidRPr="00183D5C">
        <w:t>)</w:t>
      </w:r>
    </w:p>
    <w:p w14:paraId="12ED8B38" w14:textId="44187B77" w:rsidR="003E201A" w:rsidRDefault="003E201A" w:rsidP="003E201A">
      <w:pPr>
        <w:divId w:val="2056540847"/>
      </w:pPr>
      <w:r>
        <w:t xml:space="preserve">Listing </w:t>
      </w:r>
      <w:r w:rsidR="00B4716F">
        <w:t>17</w:t>
      </w:r>
    </w:p>
    <w:p w14:paraId="05B13757" w14:textId="7A454EF8" w:rsidR="00F25150" w:rsidRDefault="00A76BB9" w:rsidP="00F25150">
      <w:pPr>
        <w:divId w:val="2056540847"/>
      </w:pPr>
      <w:r>
        <w:t xml:space="preserve">The reason you need to know this because sometimes programmers use numbers to stand in for boolean values. </w:t>
      </w:r>
      <w:r w:rsidR="00F25150">
        <w:t>Here is a</w:t>
      </w:r>
      <w:r w:rsidR="00B4716F">
        <w:t>n</w:t>
      </w:r>
      <w:r w:rsidR="00F25150">
        <w:t xml:space="preserve"> example:</w:t>
      </w:r>
    </w:p>
    <w:p w14:paraId="7AA4C2B8" w14:textId="77777777" w:rsidR="00F25150" w:rsidRPr="000029D1" w:rsidRDefault="00F25150" w:rsidP="00F25150">
      <w:pPr>
        <w:pStyle w:val="Code"/>
        <w:divId w:val="2056540847"/>
      </w:pPr>
      <w:r w:rsidRPr="000029D1">
        <w:t>intX = 100</w:t>
      </w:r>
    </w:p>
    <w:p w14:paraId="1DCEFCF0" w14:textId="77777777" w:rsidR="00F25150" w:rsidRPr="000029D1" w:rsidRDefault="00F25150" w:rsidP="00F25150">
      <w:pPr>
        <w:pStyle w:val="Code"/>
        <w:divId w:val="2056540847"/>
      </w:pPr>
      <w:r w:rsidRPr="000029D1">
        <w:t>intY = 100</w:t>
      </w:r>
    </w:p>
    <w:p w14:paraId="28CA52D7" w14:textId="77777777" w:rsidR="00F25150" w:rsidRPr="000029D1" w:rsidRDefault="00F25150" w:rsidP="00F25150">
      <w:pPr>
        <w:pStyle w:val="Code"/>
        <w:divId w:val="2056540847"/>
      </w:pPr>
    </w:p>
    <w:p w14:paraId="74D8B8CD" w14:textId="35102867" w:rsidR="00F25150" w:rsidRPr="000029D1" w:rsidRDefault="00F25150" w:rsidP="00F25150">
      <w:pPr>
        <w:pStyle w:val="Code"/>
        <w:divId w:val="2056540847"/>
      </w:pPr>
      <w:r w:rsidRPr="000029D1">
        <w:t>print(</w:t>
      </w:r>
      <w:r w:rsidR="00556A83">
        <w:t>"</w:t>
      </w:r>
      <w:r w:rsidRPr="000029D1">
        <w:t>Zero test</w:t>
      </w:r>
      <w:r w:rsidR="00556A83">
        <w:t>"</w:t>
      </w:r>
      <w:r w:rsidRPr="000029D1">
        <w:t>)</w:t>
      </w:r>
    </w:p>
    <w:p w14:paraId="3936813E" w14:textId="77777777" w:rsidR="00F25150" w:rsidRPr="00D364C6" w:rsidRDefault="00F25150" w:rsidP="00F25150">
      <w:pPr>
        <w:pStyle w:val="Code"/>
        <w:divId w:val="2056540847"/>
      </w:pPr>
      <w:r w:rsidRPr="000029D1">
        <w:t xml:space="preserve">if( </w:t>
      </w:r>
      <w:r w:rsidRPr="000029D1">
        <w:rPr>
          <w:b/>
        </w:rPr>
        <w:t>0</w:t>
      </w:r>
      <w:r w:rsidRPr="000029D1">
        <w:t xml:space="preserve"> </w:t>
      </w:r>
      <w:r w:rsidRPr="00D364C6">
        <w:t>== (</w:t>
      </w:r>
      <w:r w:rsidRPr="00D364C6">
        <w:rPr>
          <w:b/>
        </w:rPr>
        <w:t>intX == intY</w:t>
      </w:r>
      <w:r w:rsidRPr="00D364C6">
        <w:t>) ):</w:t>
      </w:r>
      <w:r w:rsidRPr="00A76BB9">
        <w:rPr>
          <w:color w:val="00B050"/>
        </w:rPr>
        <w:t xml:space="preserve"> # Does False == (True)</w:t>
      </w:r>
    </w:p>
    <w:p w14:paraId="7B08E93B" w14:textId="46E7DB54" w:rsidR="00F25150" w:rsidRPr="00D364C6" w:rsidRDefault="00F25150" w:rsidP="00F25150">
      <w:pPr>
        <w:pStyle w:val="Code"/>
        <w:divId w:val="2056540847"/>
      </w:pPr>
      <w:r w:rsidRPr="00D364C6">
        <w:t xml:space="preserve">  print(</w:t>
      </w:r>
      <w:r w:rsidR="00556A83">
        <w:t>"</w:t>
      </w:r>
      <w:r w:rsidRPr="00D364C6">
        <w:t>true</w:t>
      </w:r>
      <w:r w:rsidR="00556A83">
        <w:t>"</w:t>
      </w:r>
      <w:r w:rsidRPr="00D364C6">
        <w:t>)</w:t>
      </w:r>
    </w:p>
    <w:p w14:paraId="1FE8881A" w14:textId="77777777" w:rsidR="00F25150" w:rsidRPr="00D364C6" w:rsidRDefault="00F25150" w:rsidP="00F25150">
      <w:pPr>
        <w:pStyle w:val="Code"/>
        <w:divId w:val="2056540847"/>
      </w:pPr>
      <w:r w:rsidRPr="00D364C6">
        <w:t>else:</w:t>
      </w:r>
    </w:p>
    <w:p w14:paraId="36BA171A" w14:textId="6077A4A7" w:rsidR="00F25150" w:rsidRPr="00D364C6" w:rsidRDefault="00F25150" w:rsidP="00F25150">
      <w:pPr>
        <w:pStyle w:val="Code"/>
        <w:divId w:val="2056540847"/>
      </w:pPr>
      <w:r w:rsidRPr="00D364C6">
        <w:t xml:space="preserve">  print(</w:t>
      </w:r>
      <w:r w:rsidR="00556A83">
        <w:t>"</w:t>
      </w:r>
      <w:r w:rsidRPr="002171D5">
        <w:rPr>
          <w:b/>
        </w:rPr>
        <w:t>false</w:t>
      </w:r>
      <w:r w:rsidR="00556A83">
        <w:t>"</w:t>
      </w:r>
      <w:r w:rsidRPr="00D364C6">
        <w:t xml:space="preserve">) </w:t>
      </w:r>
      <w:r w:rsidRPr="005364CB">
        <w:rPr>
          <w:color w:val="385623"/>
        </w:rPr>
        <w:t># Will be false</w:t>
      </w:r>
    </w:p>
    <w:p w14:paraId="1C150921" w14:textId="77777777" w:rsidR="00F25150" w:rsidRPr="00D364C6" w:rsidRDefault="00F25150" w:rsidP="00F25150">
      <w:pPr>
        <w:pStyle w:val="Code"/>
        <w:divId w:val="2056540847"/>
      </w:pPr>
    </w:p>
    <w:p w14:paraId="6E0BF1CE" w14:textId="3D7E750D" w:rsidR="00F25150" w:rsidRPr="00D364C6" w:rsidRDefault="00F25150" w:rsidP="00F25150">
      <w:pPr>
        <w:pStyle w:val="Code"/>
        <w:divId w:val="2056540847"/>
      </w:pPr>
      <w:r w:rsidRPr="00D364C6">
        <w:t>print(</w:t>
      </w:r>
      <w:r w:rsidR="00556A83">
        <w:t>"</w:t>
      </w:r>
      <w:r w:rsidRPr="00D364C6">
        <w:t>One test</w:t>
      </w:r>
      <w:r w:rsidR="00556A83">
        <w:t>"</w:t>
      </w:r>
      <w:r w:rsidRPr="00D364C6">
        <w:t>)</w:t>
      </w:r>
    </w:p>
    <w:p w14:paraId="5B485C3A" w14:textId="77777777" w:rsidR="00F25150" w:rsidRPr="00D364C6" w:rsidRDefault="00F25150" w:rsidP="00F25150">
      <w:pPr>
        <w:pStyle w:val="Code"/>
        <w:divId w:val="2056540847"/>
      </w:pPr>
      <w:r w:rsidRPr="00D364C6">
        <w:t xml:space="preserve">if( </w:t>
      </w:r>
      <w:r w:rsidRPr="00D364C6">
        <w:rPr>
          <w:b/>
        </w:rPr>
        <w:t>1</w:t>
      </w:r>
      <w:r w:rsidRPr="00D364C6">
        <w:t xml:space="preserve"> == (</w:t>
      </w:r>
      <w:r w:rsidRPr="00D364C6">
        <w:rPr>
          <w:b/>
        </w:rPr>
        <w:t>intX == intY</w:t>
      </w:r>
      <w:r w:rsidRPr="00D364C6">
        <w:t xml:space="preserve">) ): </w:t>
      </w:r>
      <w:r w:rsidRPr="00A76BB9">
        <w:rPr>
          <w:color w:val="00B050"/>
        </w:rPr>
        <w:t># Does True == (True)</w:t>
      </w:r>
    </w:p>
    <w:p w14:paraId="02070899" w14:textId="2E750DCD" w:rsidR="00F25150" w:rsidRPr="00D364C6" w:rsidRDefault="00F25150" w:rsidP="00F25150">
      <w:pPr>
        <w:pStyle w:val="Code"/>
        <w:divId w:val="2056540847"/>
      </w:pPr>
      <w:r w:rsidRPr="00D364C6">
        <w:t xml:space="preserve">  print(</w:t>
      </w:r>
      <w:r w:rsidR="00556A83">
        <w:t>"</w:t>
      </w:r>
      <w:r w:rsidRPr="002171D5">
        <w:rPr>
          <w:b/>
        </w:rPr>
        <w:t>true</w:t>
      </w:r>
      <w:r w:rsidR="00556A83">
        <w:t>"</w:t>
      </w:r>
      <w:r w:rsidRPr="00D364C6">
        <w:t xml:space="preserve">) </w:t>
      </w:r>
      <w:r w:rsidRPr="00A76BB9">
        <w:rPr>
          <w:color w:val="00B050"/>
        </w:rPr>
        <w:t xml:space="preserve"># Will be </w:t>
      </w:r>
      <w:r w:rsidR="00A76BB9">
        <w:rPr>
          <w:color w:val="00B050"/>
        </w:rPr>
        <w:t>T</w:t>
      </w:r>
      <w:r w:rsidRPr="00A76BB9">
        <w:rPr>
          <w:color w:val="00B050"/>
        </w:rPr>
        <w:t>rue</w:t>
      </w:r>
    </w:p>
    <w:p w14:paraId="62E17BCB" w14:textId="77777777" w:rsidR="00F25150" w:rsidRPr="00D364C6" w:rsidRDefault="00F25150" w:rsidP="00F25150">
      <w:pPr>
        <w:pStyle w:val="Code"/>
        <w:divId w:val="2056540847"/>
      </w:pPr>
      <w:r w:rsidRPr="00D364C6">
        <w:t>else:</w:t>
      </w:r>
    </w:p>
    <w:p w14:paraId="7F570D03" w14:textId="0C2E82D8" w:rsidR="00F25150" w:rsidRPr="00D364C6" w:rsidRDefault="00F25150" w:rsidP="00F25150">
      <w:pPr>
        <w:pStyle w:val="Code"/>
        <w:divId w:val="2056540847"/>
      </w:pPr>
      <w:r w:rsidRPr="00D364C6">
        <w:t xml:space="preserve">  print(</w:t>
      </w:r>
      <w:r w:rsidR="00556A83">
        <w:t>"</w:t>
      </w:r>
      <w:r w:rsidRPr="00D364C6">
        <w:t>false</w:t>
      </w:r>
      <w:r w:rsidR="00556A83">
        <w:t>"</w:t>
      </w:r>
      <w:r w:rsidRPr="00D364C6">
        <w:t>)</w:t>
      </w:r>
    </w:p>
    <w:p w14:paraId="499B1D02" w14:textId="77777777" w:rsidR="00F25150" w:rsidRPr="00D364C6" w:rsidRDefault="00F25150" w:rsidP="00F25150">
      <w:pPr>
        <w:pStyle w:val="Code"/>
        <w:divId w:val="2056540847"/>
      </w:pPr>
    </w:p>
    <w:p w14:paraId="5EB4A560" w14:textId="04987E5F" w:rsidR="00F25150" w:rsidRPr="00D364C6" w:rsidRDefault="00F25150" w:rsidP="00F25150">
      <w:pPr>
        <w:pStyle w:val="Code"/>
        <w:divId w:val="2056540847"/>
      </w:pPr>
      <w:r w:rsidRPr="00D364C6">
        <w:t>print(</w:t>
      </w:r>
      <w:r w:rsidR="00556A83">
        <w:t>"</w:t>
      </w:r>
      <w:r w:rsidRPr="00D364C6">
        <w:t>Neither Zero or One test</w:t>
      </w:r>
      <w:r w:rsidR="00556A83">
        <w:t>"</w:t>
      </w:r>
      <w:r w:rsidRPr="00D364C6">
        <w:t>)</w:t>
      </w:r>
    </w:p>
    <w:p w14:paraId="533930EF" w14:textId="02F914B7" w:rsidR="00F25150" w:rsidRPr="00A76BB9" w:rsidRDefault="00F25150" w:rsidP="00F25150">
      <w:pPr>
        <w:pStyle w:val="Code"/>
        <w:divId w:val="2056540847"/>
        <w:rPr>
          <w:b/>
          <w:bCs/>
          <w:color w:val="00B050"/>
        </w:rPr>
      </w:pPr>
      <w:r w:rsidRPr="00D364C6">
        <w:t xml:space="preserve">if( </w:t>
      </w:r>
      <w:r w:rsidRPr="00D364C6">
        <w:rPr>
          <w:b/>
        </w:rPr>
        <w:t>2</w:t>
      </w:r>
      <w:r w:rsidRPr="00D364C6">
        <w:t xml:space="preserve"> == (</w:t>
      </w:r>
      <w:r w:rsidRPr="00D364C6">
        <w:rPr>
          <w:b/>
        </w:rPr>
        <w:t>intX == intY</w:t>
      </w:r>
      <w:r w:rsidRPr="00D364C6">
        <w:t xml:space="preserve">) ): </w:t>
      </w:r>
      <w:r w:rsidRPr="00A76BB9">
        <w:rPr>
          <w:b/>
          <w:bCs/>
          <w:color w:val="00B050"/>
        </w:rPr>
        <w:t># However</w:t>
      </w:r>
      <w:r w:rsidR="00A76BB9" w:rsidRPr="00A76BB9">
        <w:rPr>
          <w:b/>
          <w:bCs/>
          <w:color w:val="00B050"/>
        </w:rPr>
        <w:t xml:space="preserve"> what about this one?</w:t>
      </w:r>
    </w:p>
    <w:p w14:paraId="54173197" w14:textId="16BDA3CB" w:rsidR="00F25150" w:rsidRPr="00D364C6" w:rsidRDefault="00F25150" w:rsidP="00F25150">
      <w:pPr>
        <w:pStyle w:val="Code"/>
        <w:divId w:val="2056540847"/>
      </w:pPr>
      <w:r w:rsidRPr="00D364C6">
        <w:t xml:space="preserve">  print(</w:t>
      </w:r>
      <w:r w:rsidR="00556A83">
        <w:t>"</w:t>
      </w:r>
      <w:r w:rsidRPr="00D364C6">
        <w:t>true</w:t>
      </w:r>
      <w:r w:rsidR="00556A83">
        <w:t>"</w:t>
      </w:r>
      <w:r w:rsidRPr="00D364C6">
        <w:t>)</w:t>
      </w:r>
    </w:p>
    <w:p w14:paraId="18D655DC" w14:textId="77777777" w:rsidR="00F25150" w:rsidRPr="00D364C6" w:rsidRDefault="00F25150" w:rsidP="00F25150">
      <w:pPr>
        <w:pStyle w:val="Code"/>
        <w:divId w:val="2056540847"/>
      </w:pPr>
      <w:r w:rsidRPr="00D364C6">
        <w:t>else:</w:t>
      </w:r>
    </w:p>
    <w:p w14:paraId="71A890E4" w14:textId="13E66E45" w:rsidR="00F25150" w:rsidRPr="00D364C6" w:rsidRDefault="00F25150" w:rsidP="00F25150">
      <w:pPr>
        <w:pStyle w:val="Code"/>
        <w:divId w:val="2056540847"/>
      </w:pPr>
      <w:r w:rsidRPr="00D364C6">
        <w:t xml:space="preserve">  print(</w:t>
      </w:r>
      <w:r w:rsidR="00556A83">
        <w:t>"</w:t>
      </w:r>
      <w:r w:rsidRPr="002171D5">
        <w:rPr>
          <w:b/>
        </w:rPr>
        <w:t>false</w:t>
      </w:r>
      <w:r w:rsidR="00556A83">
        <w:t>"</w:t>
      </w:r>
      <w:r w:rsidRPr="00D364C6">
        <w:t xml:space="preserve">) </w:t>
      </w:r>
      <w:r w:rsidR="00A76BB9" w:rsidRPr="00A76BB9">
        <w:rPr>
          <w:color w:val="00B050"/>
        </w:rPr>
        <w:t>#</w:t>
      </w:r>
      <w:r w:rsidR="00A76BB9">
        <w:rPr>
          <w:color w:val="00B050"/>
        </w:rPr>
        <w:t xml:space="preserve"> </w:t>
      </w:r>
      <w:r w:rsidR="00A76BB9" w:rsidRPr="00A76BB9">
        <w:rPr>
          <w:color w:val="00B050"/>
        </w:rPr>
        <w:t xml:space="preserve">Will be </w:t>
      </w:r>
      <w:r w:rsidR="00A76BB9">
        <w:rPr>
          <w:color w:val="00B050"/>
        </w:rPr>
        <w:t>False</w:t>
      </w:r>
    </w:p>
    <w:p w14:paraId="6ACB6EF7" w14:textId="77777777" w:rsidR="00F25150" w:rsidRPr="00D364C6" w:rsidRDefault="00F25150" w:rsidP="00F25150">
      <w:pPr>
        <w:pStyle w:val="Code"/>
        <w:divId w:val="2056540847"/>
      </w:pPr>
    </w:p>
    <w:p w14:paraId="196CE88D" w14:textId="500A2E78" w:rsidR="00F25150" w:rsidRPr="00D364C6" w:rsidRDefault="00F25150" w:rsidP="00F25150">
      <w:pPr>
        <w:pStyle w:val="Code"/>
        <w:divId w:val="2056540847"/>
      </w:pPr>
      <w:r w:rsidRPr="00D364C6">
        <w:t>print(</w:t>
      </w:r>
      <w:r w:rsidR="00556A83">
        <w:t>"</w:t>
      </w:r>
      <w:r w:rsidRPr="00D364C6">
        <w:t>Boolean True test</w:t>
      </w:r>
      <w:r w:rsidR="00556A83">
        <w:t>"</w:t>
      </w:r>
      <w:r w:rsidRPr="00D364C6">
        <w:t>)</w:t>
      </w:r>
    </w:p>
    <w:p w14:paraId="02223594" w14:textId="77777777" w:rsidR="00F25150" w:rsidRPr="00A84FB8" w:rsidRDefault="00F25150" w:rsidP="00F25150">
      <w:pPr>
        <w:pStyle w:val="Code"/>
        <w:divId w:val="2056540847"/>
        <w:rPr>
          <w:color w:val="004C22"/>
        </w:rPr>
      </w:pPr>
      <w:r w:rsidRPr="00D364C6">
        <w:t xml:space="preserve">if( </w:t>
      </w:r>
      <w:r w:rsidRPr="00D364C6">
        <w:rPr>
          <w:b/>
        </w:rPr>
        <w:t>True</w:t>
      </w:r>
      <w:r w:rsidRPr="00D364C6">
        <w:t xml:space="preserve"> == (</w:t>
      </w:r>
      <w:r w:rsidRPr="00D364C6">
        <w:rPr>
          <w:b/>
        </w:rPr>
        <w:t>intX == intY</w:t>
      </w:r>
      <w:r w:rsidRPr="00D364C6">
        <w:t>)</w:t>
      </w:r>
      <w:r w:rsidRPr="000029D1">
        <w:t xml:space="preserve"> ):</w:t>
      </w:r>
      <w:r>
        <w:t xml:space="preserve"> </w:t>
      </w:r>
      <w:r w:rsidRPr="00A76BB9">
        <w:rPr>
          <w:b/>
          <w:bCs/>
          <w:color w:val="00B050"/>
        </w:rPr>
        <w:t># …and how about this one?</w:t>
      </w:r>
    </w:p>
    <w:p w14:paraId="756E25C3" w14:textId="7702CEDE" w:rsidR="00F25150" w:rsidRPr="000029D1" w:rsidRDefault="00F25150" w:rsidP="00F25150">
      <w:pPr>
        <w:pStyle w:val="Code"/>
        <w:divId w:val="2056540847"/>
      </w:pPr>
      <w:r w:rsidRPr="000029D1">
        <w:t xml:space="preserve">  print(</w:t>
      </w:r>
      <w:r w:rsidR="00556A83">
        <w:t>"</w:t>
      </w:r>
      <w:r w:rsidRPr="000251AE">
        <w:rPr>
          <w:b/>
        </w:rPr>
        <w:t>true</w:t>
      </w:r>
      <w:r w:rsidR="00556A83">
        <w:t>"</w:t>
      </w:r>
      <w:r w:rsidRPr="000029D1">
        <w:t xml:space="preserve">) </w:t>
      </w:r>
      <w:r w:rsidRPr="00A76BB9">
        <w:rPr>
          <w:color w:val="00B050"/>
        </w:rPr>
        <w:t>#Will be True</w:t>
      </w:r>
    </w:p>
    <w:p w14:paraId="1DAB901F" w14:textId="77777777" w:rsidR="00F25150" w:rsidRPr="000029D1" w:rsidRDefault="00F25150" w:rsidP="00F25150">
      <w:pPr>
        <w:pStyle w:val="Code"/>
        <w:divId w:val="2056540847"/>
      </w:pPr>
      <w:r w:rsidRPr="000029D1">
        <w:t>else:</w:t>
      </w:r>
    </w:p>
    <w:p w14:paraId="59C4BD6B" w14:textId="05487D56" w:rsidR="00F25150" w:rsidRDefault="00F25150" w:rsidP="00F25150">
      <w:pPr>
        <w:pStyle w:val="Code"/>
        <w:divId w:val="2056540847"/>
      </w:pPr>
      <w:r w:rsidRPr="000029D1">
        <w:t xml:space="preserve">  print(</w:t>
      </w:r>
      <w:r w:rsidR="00556A83">
        <w:t>"</w:t>
      </w:r>
      <w:r w:rsidRPr="000029D1">
        <w:t>false</w:t>
      </w:r>
      <w:r w:rsidR="00556A83">
        <w:t>"</w:t>
      </w:r>
      <w:r w:rsidRPr="000029D1">
        <w:t>)</w:t>
      </w:r>
    </w:p>
    <w:p w14:paraId="3E02A488" w14:textId="3C2D8BE4" w:rsidR="003E201A" w:rsidRDefault="003E201A" w:rsidP="003E201A">
      <w:pPr>
        <w:divId w:val="2056540847"/>
      </w:pPr>
      <w:r>
        <w:t xml:space="preserve">Listing </w:t>
      </w:r>
      <w:r w:rsidR="00B4716F">
        <w:t>18</w:t>
      </w:r>
    </w:p>
    <w:p w14:paraId="7BBDBC17" w14:textId="77777777" w:rsidR="00F25150" w:rsidRDefault="00F25150" w:rsidP="008E10CD">
      <w:pPr>
        <w:pStyle w:val="Heading1"/>
        <w:divId w:val="2056540847"/>
      </w:pPr>
      <w:bookmarkStart w:id="25" w:name="_Toc21955085"/>
      <w:bookmarkStart w:id="26" w:name="_Toc136935677"/>
      <w:r>
        <w:t>The keyword None</w:t>
      </w:r>
      <w:bookmarkEnd w:id="25"/>
      <w:bookmarkEnd w:id="26"/>
    </w:p>
    <w:p w14:paraId="5D512DC9" w14:textId="20C5AFD3" w:rsidR="00F25150" w:rsidRDefault="00F25150" w:rsidP="00F25150">
      <w:pPr>
        <w:divId w:val="2056540847"/>
      </w:pPr>
      <w:r>
        <w:t xml:space="preserve">In </w:t>
      </w:r>
      <w:r w:rsidR="00A76BB9">
        <w:t>Python</w:t>
      </w:r>
      <w:r>
        <w:t xml:space="preserve">, the keyword </w:t>
      </w:r>
      <w:r w:rsidRPr="00AF61C8">
        <w:rPr>
          <w:i/>
          <w:u w:val="single"/>
        </w:rPr>
        <w:t>None</w:t>
      </w:r>
      <w:r>
        <w:t xml:space="preserve"> is used to </w:t>
      </w:r>
      <w:r w:rsidRPr="008E10CD">
        <w:rPr>
          <w:b/>
          <w:bCs/>
        </w:rPr>
        <w:t xml:space="preserve">indicate that a </w:t>
      </w:r>
      <w:r w:rsidR="008E10CD">
        <w:rPr>
          <w:b/>
          <w:bCs/>
        </w:rPr>
        <w:t>variable</w:t>
      </w:r>
      <w:r w:rsidRPr="008E10CD">
        <w:rPr>
          <w:b/>
          <w:bCs/>
        </w:rPr>
        <w:t xml:space="preserve"> is not assigned</w:t>
      </w:r>
      <w:r>
        <w:t xml:space="preserve"> </w:t>
      </w:r>
      <w:r w:rsidRPr="008E10CD">
        <w:rPr>
          <w:b/>
          <w:bCs/>
        </w:rPr>
        <w:t>a value</w:t>
      </w:r>
      <w:r w:rsidR="008E10CD">
        <w:t xml:space="preserve"> yet</w:t>
      </w:r>
      <w:r>
        <w:t>. (Other languages use the word Null)</w:t>
      </w:r>
    </w:p>
    <w:p w14:paraId="0E5663EB" w14:textId="77777777" w:rsidR="00F25150" w:rsidRPr="00BD0513" w:rsidRDefault="00F25150" w:rsidP="00F25150">
      <w:pPr>
        <w:pStyle w:val="Code"/>
        <w:divId w:val="2056540847"/>
      </w:pPr>
      <w:r w:rsidRPr="00BD0513">
        <w:t xml:space="preserve">strData = </w:t>
      </w:r>
      <w:r w:rsidRPr="00A84FB8">
        <w:rPr>
          <w:b/>
          <w:color w:val="FF0000"/>
        </w:rPr>
        <w:t>None</w:t>
      </w:r>
    </w:p>
    <w:p w14:paraId="2343F76E" w14:textId="77777777" w:rsidR="00F25150" w:rsidRDefault="00F25150" w:rsidP="00F25150">
      <w:pPr>
        <w:pStyle w:val="Code"/>
        <w:divId w:val="2056540847"/>
      </w:pPr>
      <w:r w:rsidRPr="00BD0513">
        <w:t xml:space="preserve">if(strData): </w:t>
      </w:r>
    </w:p>
    <w:p w14:paraId="0177EE43" w14:textId="077414FB" w:rsidR="00F25150" w:rsidRPr="00BD0513" w:rsidRDefault="00F25150" w:rsidP="00F25150">
      <w:pPr>
        <w:pStyle w:val="Code"/>
        <w:divId w:val="2056540847"/>
      </w:pPr>
      <w:r>
        <w:t xml:space="preserve">  </w:t>
      </w:r>
      <w:r w:rsidRPr="00BD0513">
        <w:t>print(</w:t>
      </w:r>
      <w:r w:rsidR="00556A83">
        <w:t>"</w:t>
      </w:r>
      <w:r w:rsidRPr="00BD0513">
        <w:t>T</w:t>
      </w:r>
      <w:r w:rsidR="00556A83">
        <w:t>"</w:t>
      </w:r>
      <w:r w:rsidRPr="00BD0513">
        <w:t xml:space="preserve">) </w:t>
      </w:r>
    </w:p>
    <w:p w14:paraId="70FC35C3" w14:textId="77777777" w:rsidR="00F25150" w:rsidRDefault="00F25150" w:rsidP="00F25150">
      <w:pPr>
        <w:pStyle w:val="Code"/>
        <w:divId w:val="2056540847"/>
      </w:pPr>
      <w:r w:rsidRPr="00BD0513">
        <w:t xml:space="preserve">else: </w:t>
      </w:r>
    </w:p>
    <w:p w14:paraId="16A7673D" w14:textId="1B867647" w:rsidR="00F25150" w:rsidRPr="00BD0513" w:rsidRDefault="00F25150" w:rsidP="00F25150">
      <w:pPr>
        <w:pStyle w:val="Code"/>
        <w:divId w:val="2056540847"/>
      </w:pPr>
      <w:r>
        <w:t xml:space="preserve">  </w:t>
      </w:r>
      <w:r w:rsidRPr="00BD0513">
        <w:t>print(</w:t>
      </w:r>
      <w:r w:rsidR="00556A83">
        <w:t>"</w:t>
      </w:r>
      <w:r w:rsidRPr="000251AE">
        <w:rPr>
          <w:b/>
        </w:rPr>
        <w:t>F</w:t>
      </w:r>
      <w:r w:rsidR="00556A83">
        <w:t>"</w:t>
      </w:r>
      <w:r w:rsidRPr="00BD0513">
        <w:t xml:space="preserve">) </w:t>
      </w:r>
      <w:r w:rsidRPr="005364CB">
        <w:rPr>
          <w:color w:val="385623"/>
        </w:rPr>
        <w:t># Will be false</w:t>
      </w:r>
    </w:p>
    <w:p w14:paraId="14B192D0" w14:textId="389B262A" w:rsidR="003E201A" w:rsidRDefault="003E201A" w:rsidP="003E201A">
      <w:pPr>
        <w:divId w:val="2056540847"/>
      </w:pPr>
      <w:r>
        <w:t xml:space="preserve">Listing </w:t>
      </w:r>
      <w:r w:rsidR="00B4716F">
        <w:t>19</w:t>
      </w:r>
    </w:p>
    <w:p w14:paraId="2F3055AB" w14:textId="066ED04C" w:rsidR="00F25150" w:rsidRPr="00936AE5" w:rsidRDefault="00F25150" w:rsidP="00CF44BB">
      <w:pPr>
        <w:pStyle w:val="Heading1"/>
        <w:divId w:val="2056540847"/>
      </w:pPr>
      <w:bookmarkStart w:id="27" w:name="_Toc21955086"/>
      <w:bookmarkStart w:id="28" w:name="_Toc136935678"/>
      <w:r w:rsidRPr="00936AE5">
        <w:lastRenderedPageBreak/>
        <w:t>Loops</w:t>
      </w:r>
      <w:bookmarkEnd w:id="27"/>
      <w:bookmarkEnd w:id="28"/>
    </w:p>
    <w:p w14:paraId="6C535809" w14:textId="3313FC9D" w:rsidR="00F25150" w:rsidRDefault="00F25150" w:rsidP="00F25150">
      <w:pPr>
        <w:pStyle w:val="NoSpacing"/>
        <w:divId w:val="2056540847"/>
      </w:pPr>
      <w:r>
        <w:t xml:space="preserve">Loops allow you to </w:t>
      </w:r>
      <w:r w:rsidRPr="00880639">
        <w:rPr>
          <w:b/>
          <w:bCs/>
        </w:rPr>
        <w:t>perform a command multiple times</w:t>
      </w:r>
      <w:r w:rsidR="00880639">
        <w:t xml:space="preserve">, a task that </w:t>
      </w:r>
      <w:r>
        <w:t xml:space="preserve">is so handy that all programming languages have </w:t>
      </w:r>
      <w:r w:rsidR="00880639">
        <w:t>some way of doing this</w:t>
      </w:r>
      <w:r>
        <w:t xml:space="preserve">. </w:t>
      </w:r>
      <w:r w:rsidR="00880639">
        <w:t xml:space="preserve">However, </w:t>
      </w:r>
      <w:r w:rsidR="00880639" w:rsidRPr="00880639">
        <w:rPr>
          <w:b/>
          <w:bCs/>
        </w:rPr>
        <w:t>each language may use different commands</w:t>
      </w:r>
      <w:r w:rsidR="00880639">
        <w:t xml:space="preserve">, and </w:t>
      </w:r>
      <w:r w:rsidR="00880639" w:rsidRPr="00880639">
        <w:rPr>
          <w:b/>
          <w:bCs/>
        </w:rPr>
        <w:t>some have more looping options</w:t>
      </w:r>
      <w:r w:rsidR="00880639">
        <w:t xml:space="preserve"> than others. </w:t>
      </w:r>
      <w:r w:rsidR="00880639" w:rsidRPr="00880639">
        <w:rPr>
          <w:b/>
          <w:bCs/>
        </w:rPr>
        <w:t>In</w:t>
      </w:r>
      <w:r w:rsidR="00880639">
        <w:t xml:space="preserve"> </w:t>
      </w:r>
      <w:r w:rsidR="00880639" w:rsidRPr="00880639">
        <w:rPr>
          <w:b/>
          <w:bCs/>
        </w:rPr>
        <w:t>Python</w:t>
      </w:r>
      <w:r w:rsidR="00B4716F">
        <w:rPr>
          <w:b/>
          <w:bCs/>
        </w:rPr>
        <w:t>,</w:t>
      </w:r>
      <w:r w:rsidR="00880639" w:rsidRPr="00880639">
        <w:rPr>
          <w:b/>
          <w:bCs/>
        </w:rPr>
        <w:t xml:space="preserve"> there are only two options</w:t>
      </w:r>
      <w:r w:rsidR="00880639">
        <w:rPr>
          <w:b/>
          <w:bCs/>
        </w:rPr>
        <w:t>, the "while loop" and the "for loop</w:t>
      </w:r>
      <w:r w:rsidR="00880639">
        <w:t>."</w:t>
      </w:r>
    </w:p>
    <w:p w14:paraId="54654615" w14:textId="77777777" w:rsidR="00F25150" w:rsidRDefault="00F25150" w:rsidP="00F25150">
      <w:pPr>
        <w:pStyle w:val="NoSpacing"/>
        <w:divId w:val="2056540847"/>
      </w:pPr>
    </w:p>
    <w:p w14:paraId="4C3E745C" w14:textId="77777777" w:rsidR="00F25150" w:rsidRDefault="00F25150" w:rsidP="00CF44BB">
      <w:pPr>
        <w:pStyle w:val="Heading2"/>
        <w:divId w:val="2056540847"/>
      </w:pPr>
      <w:bookmarkStart w:id="29" w:name="_Toc136935679"/>
      <w:r>
        <w:t>while loop</w:t>
      </w:r>
      <w:bookmarkEnd w:id="29"/>
    </w:p>
    <w:p w14:paraId="1302DA5F" w14:textId="3BB99F1A" w:rsidR="00F25150" w:rsidRDefault="00880639" w:rsidP="00F25150">
      <w:pPr>
        <w:divId w:val="2056540847"/>
      </w:pPr>
      <w:r>
        <w:t>The most common loop in programming is t</w:t>
      </w:r>
      <w:r w:rsidR="00F25150">
        <w:t xml:space="preserve">he </w:t>
      </w:r>
      <w:r>
        <w:t>"w</w:t>
      </w:r>
      <w:r w:rsidR="00F25150">
        <w:t>hile loop.</w:t>
      </w:r>
      <w:r>
        <w:t>"</w:t>
      </w:r>
      <w:r w:rsidR="00F25150">
        <w:t xml:space="preserve"> It </w:t>
      </w:r>
      <w:r w:rsidR="00F25150" w:rsidRPr="00880639">
        <w:rPr>
          <w:b/>
          <w:bCs/>
        </w:rPr>
        <w:t>look</w:t>
      </w:r>
      <w:r w:rsidRPr="00880639">
        <w:rPr>
          <w:b/>
          <w:bCs/>
        </w:rPr>
        <w:t>s</w:t>
      </w:r>
      <w:r w:rsidR="00F25150" w:rsidRPr="00880639">
        <w:rPr>
          <w:b/>
          <w:bCs/>
        </w:rPr>
        <w:t xml:space="preserve"> and work</w:t>
      </w:r>
      <w:r w:rsidRPr="00880639">
        <w:rPr>
          <w:b/>
          <w:bCs/>
        </w:rPr>
        <w:t>s</w:t>
      </w:r>
      <w:r w:rsidR="00F25150" w:rsidRPr="00880639">
        <w:rPr>
          <w:b/>
          <w:bCs/>
        </w:rPr>
        <w:t xml:space="preserve"> very much the same in any language</w:t>
      </w:r>
      <w:r w:rsidR="00F25150">
        <w:t xml:space="preserve"> you decide to learn.</w:t>
      </w:r>
      <w:r>
        <w:t xml:space="preserve"> </w:t>
      </w:r>
    </w:p>
    <w:p w14:paraId="6F802608" w14:textId="08492CA6" w:rsidR="00F25150" w:rsidRPr="00880639" w:rsidRDefault="00880639" w:rsidP="00880639">
      <w:pPr>
        <w:divId w:val="2056540847"/>
        <w:rPr>
          <w:b/>
          <w:bCs/>
        </w:rPr>
      </w:pPr>
      <w:r>
        <w:t xml:space="preserve">The way it works is to </w:t>
      </w:r>
      <w:r w:rsidRPr="00880639">
        <w:rPr>
          <w:b/>
          <w:bCs/>
        </w:rPr>
        <w:t>execute one or more statements repeatedly</w:t>
      </w:r>
      <w:r>
        <w:t xml:space="preserve"> </w:t>
      </w:r>
      <w:r w:rsidR="00B658EF">
        <w:t>when</w:t>
      </w:r>
      <w:r w:rsidR="00F25150" w:rsidRPr="00880639">
        <w:t xml:space="preserve"> an expression is true</w:t>
      </w:r>
      <w:r>
        <w:t xml:space="preserve">. </w:t>
      </w:r>
      <w:r w:rsidRPr="00880639">
        <w:rPr>
          <w:b/>
          <w:bCs/>
        </w:rPr>
        <w:t>You need to be careful to tell it to stop, or it loops indefinitely!</w:t>
      </w:r>
      <w:r w:rsidR="00F25150" w:rsidRPr="00880639">
        <w:rPr>
          <w:b/>
          <w:bCs/>
        </w:rPr>
        <w:t xml:space="preserve"> </w:t>
      </w:r>
    </w:p>
    <w:p w14:paraId="223FF19A" w14:textId="613F0545" w:rsidR="00F25150" w:rsidRPr="00880639" w:rsidRDefault="00880639" w:rsidP="00F25150">
      <w:pPr>
        <w:divId w:val="2056540847"/>
        <w:rPr>
          <w:b/>
          <w:bCs/>
        </w:rPr>
      </w:pPr>
      <w:r>
        <w:t xml:space="preserve">One way to control the loop is to use </w:t>
      </w:r>
      <w:r w:rsidR="00F25150" w:rsidRPr="00880639">
        <w:rPr>
          <w:b/>
          <w:bCs/>
        </w:rPr>
        <w:t xml:space="preserve">a counter </w:t>
      </w:r>
      <w:r w:rsidRPr="00880639">
        <w:rPr>
          <w:b/>
          <w:bCs/>
        </w:rPr>
        <w:t>variable</w:t>
      </w:r>
      <w:r w:rsidR="00F25150">
        <w:t>.</w:t>
      </w:r>
      <w:r>
        <w:t xml:space="preserve"> You </w:t>
      </w:r>
      <w:r w:rsidRPr="00880639">
        <w:rPr>
          <w:b/>
          <w:bCs/>
        </w:rPr>
        <w:t>set an initial value</w:t>
      </w:r>
      <w:r>
        <w:t xml:space="preserve"> for the variable, </w:t>
      </w:r>
      <w:r w:rsidRPr="00880639">
        <w:rPr>
          <w:b/>
          <w:bCs/>
        </w:rPr>
        <w:t>compare the current value</w:t>
      </w:r>
      <w:r>
        <w:t xml:space="preserve"> to see if the loop should continue, and then </w:t>
      </w:r>
      <w:r w:rsidRPr="00880639">
        <w:rPr>
          <w:b/>
          <w:bCs/>
        </w:rPr>
        <w:t>increment the value</w:t>
      </w:r>
      <w:r>
        <w:t xml:space="preserve"> and compare it again. </w:t>
      </w:r>
      <w:r w:rsidRPr="00880639">
        <w:rPr>
          <w:b/>
          <w:bCs/>
        </w:rPr>
        <w:t>When the comparison no longer evaluates to True, the loop stops!</w:t>
      </w:r>
    </w:p>
    <w:p w14:paraId="0A245B9E" w14:textId="77777777" w:rsidR="00F25150" w:rsidRDefault="00F25150" w:rsidP="00F25150">
      <w:pPr>
        <w:pStyle w:val="Code"/>
        <w:divId w:val="2056540847"/>
      </w:pPr>
      <w:r>
        <w:t>intCounter = 0</w:t>
      </w:r>
    </w:p>
    <w:p w14:paraId="2FDB787E" w14:textId="77777777" w:rsidR="00F25150" w:rsidRDefault="00F25150" w:rsidP="00F25150">
      <w:pPr>
        <w:pStyle w:val="Code"/>
        <w:divId w:val="2056540847"/>
      </w:pPr>
      <w:r w:rsidRPr="00A84FB8">
        <w:rPr>
          <w:b/>
        </w:rPr>
        <w:t>while</w:t>
      </w:r>
      <w:r>
        <w:t>(</w:t>
      </w:r>
      <w:r w:rsidRPr="00A84FB8">
        <w:rPr>
          <w:b/>
          <w:color w:val="C00000"/>
        </w:rPr>
        <w:t>intCounter &lt; 3</w:t>
      </w:r>
      <w:r>
        <w:t>):</w:t>
      </w:r>
    </w:p>
    <w:p w14:paraId="11AA472D" w14:textId="77777777" w:rsidR="00F25150" w:rsidRDefault="00F25150" w:rsidP="00F25150">
      <w:pPr>
        <w:pStyle w:val="Code"/>
        <w:divId w:val="2056540847"/>
      </w:pPr>
      <w:r>
        <w:t xml:space="preserve">  print(intCounter)</w:t>
      </w:r>
    </w:p>
    <w:p w14:paraId="4C79552D" w14:textId="77777777" w:rsidR="00F25150" w:rsidRDefault="00F25150" w:rsidP="00F25150">
      <w:pPr>
        <w:pStyle w:val="Code"/>
        <w:divId w:val="2056540847"/>
      </w:pPr>
      <w:r>
        <w:t xml:space="preserve">  intCounter = intCounter + 1</w:t>
      </w:r>
    </w:p>
    <w:p w14:paraId="038DBF19" w14:textId="17F34CD8" w:rsidR="003E201A" w:rsidRDefault="003E201A" w:rsidP="003E201A">
      <w:pPr>
        <w:divId w:val="2056540847"/>
      </w:pPr>
      <w:r>
        <w:t xml:space="preserve">Listing </w:t>
      </w:r>
      <w:r w:rsidR="00B4716F">
        <w:t>20</w:t>
      </w:r>
    </w:p>
    <w:p w14:paraId="65C5724B" w14:textId="7881F9BC" w:rsidR="00F25150" w:rsidRDefault="00F25150" w:rsidP="00F25150">
      <w:pPr>
        <w:divId w:val="2056540847"/>
      </w:pPr>
      <w:r>
        <w:t xml:space="preserve">Another common pattern is using a </w:t>
      </w:r>
      <w:r w:rsidR="00556A83">
        <w:t>"</w:t>
      </w:r>
      <w:r w:rsidRPr="00880639">
        <w:rPr>
          <w:b/>
          <w:bCs/>
        </w:rPr>
        <w:t>Flag</w:t>
      </w:r>
      <w:r w:rsidR="00556A83" w:rsidRPr="00880639">
        <w:rPr>
          <w:b/>
          <w:bCs/>
        </w:rPr>
        <w:t>"</w:t>
      </w:r>
      <w:r w:rsidRPr="00880639">
        <w:rPr>
          <w:b/>
          <w:bCs/>
        </w:rPr>
        <w:t xml:space="preserve"> value</w:t>
      </w:r>
      <w:r>
        <w:t xml:space="preserve"> to stop the loop</w:t>
      </w:r>
      <w:r w:rsidR="00880639">
        <w:t xml:space="preserve">, which </w:t>
      </w:r>
      <w:r w:rsidR="00880639" w:rsidRPr="00880639">
        <w:rPr>
          <w:b/>
          <w:bCs/>
        </w:rPr>
        <w:t>allows a user to change the "Flag" value as the loop executes its code</w:t>
      </w:r>
      <w:r w:rsidR="00880639">
        <w:t>.</w:t>
      </w:r>
    </w:p>
    <w:p w14:paraId="62BE8401" w14:textId="66A1778C" w:rsidR="00F25150" w:rsidRDefault="00F25150" w:rsidP="00F25150">
      <w:pPr>
        <w:pStyle w:val="Code"/>
        <w:divId w:val="2056540847"/>
      </w:pPr>
      <w:r>
        <w:t>strUserInput = input(</w:t>
      </w:r>
      <w:r w:rsidR="00556A83">
        <w:t>"</w:t>
      </w:r>
      <w:r>
        <w:t>Type in a string to echo (Enter 0 to quit!)</w:t>
      </w:r>
      <w:r w:rsidR="00556A83">
        <w:t>"</w:t>
      </w:r>
      <w:r>
        <w:t>)</w:t>
      </w:r>
    </w:p>
    <w:p w14:paraId="41DB159F" w14:textId="16A33812" w:rsidR="00F25150" w:rsidRPr="00DD564B" w:rsidRDefault="00F25150" w:rsidP="00F25150">
      <w:pPr>
        <w:pStyle w:val="Code"/>
        <w:divId w:val="2056540847"/>
        <w:rPr>
          <w:color w:val="00B050"/>
        </w:rPr>
      </w:pPr>
      <w:r w:rsidRPr="00A84FB8">
        <w:rPr>
          <w:b/>
        </w:rPr>
        <w:t>while</w:t>
      </w:r>
      <w:r>
        <w:t>(</w:t>
      </w:r>
      <w:r w:rsidRPr="00A84FB8">
        <w:rPr>
          <w:b/>
          <w:color w:val="C00000"/>
        </w:rPr>
        <w:t xml:space="preserve">strUserInput != </w:t>
      </w:r>
      <w:r w:rsidR="00556A83">
        <w:rPr>
          <w:b/>
          <w:color w:val="C00000"/>
        </w:rPr>
        <w:t>"</w:t>
      </w:r>
      <w:r w:rsidRPr="00A84FB8">
        <w:rPr>
          <w:b/>
          <w:color w:val="C00000"/>
        </w:rPr>
        <w:t>0</w:t>
      </w:r>
      <w:r w:rsidR="00556A83">
        <w:rPr>
          <w:b/>
          <w:color w:val="C00000"/>
        </w:rPr>
        <w:t>"</w:t>
      </w:r>
      <w:r>
        <w:t xml:space="preserve">): </w:t>
      </w:r>
      <w:r w:rsidRPr="00DD564B">
        <w:rPr>
          <w:color w:val="00B050"/>
        </w:rPr>
        <w:t>#Make sure to use Quotes!!</w:t>
      </w:r>
    </w:p>
    <w:p w14:paraId="0CD946E3" w14:textId="77777777" w:rsidR="00F25150" w:rsidRDefault="00F25150" w:rsidP="00F25150">
      <w:pPr>
        <w:pStyle w:val="Code"/>
        <w:divId w:val="2056540847"/>
      </w:pPr>
      <w:r>
        <w:t xml:space="preserve">  print(strUserInput)</w:t>
      </w:r>
    </w:p>
    <w:p w14:paraId="068128F1" w14:textId="01C41B7D" w:rsidR="00F25150" w:rsidRDefault="00F25150" w:rsidP="00F25150">
      <w:pPr>
        <w:pStyle w:val="Code"/>
        <w:divId w:val="2056540847"/>
      </w:pPr>
      <w:r>
        <w:t xml:space="preserve">  strUserInput = input(</w:t>
      </w:r>
      <w:r w:rsidR="00556A83">
        <w:t>"</w:t>
      </w:r>
      <w:r>
        <w:t>Type in a string to echo (Enter 0 to quit!)</w:t>
      </w:r>
      <w:r w:rsidR="00556A83">
        <w:t>"</w:t>
      </w:r>
      <w:r>
        <w:t>)</w:t>
      </w:r>
    </w:p>
    <w:p w14:paraId="6FE8D76E" w14:textId="7CE17E8F" w:rsidR="003E201A" w:rsidRDefault="003E201A" w:rsidP="003E201A">
      <w:pPr>
        <w:divId w:val="2056540847"/>
      </w:pPr>
      <w:r>
        <w:t>Listing</w:t>
      </w:r>
      <w:r w:rsidR="00B4716F">
        <w:t xml:space="preserve"> 21</w:t>
      </w:r>
    </w:p>
    <w:p w14:paraId="090DCFBA" w14:textId="77777777" w:rsidR="00F25150" w:rsidRDefault="00F25150" w:rsidP="00CF44BB">
      <w:pPr>
        <w:pStyle w:val="Heading3"/>
        <w:divId w:val="2056540847"/>
      </w:pPr>
      <w:bookmarkStart w:id="30" w:name="_Toc136935680"/>
      <w:r>
        <w:t>break</w:t>
      </w:r>
      <w:bookmarkEnd w:id="30"/>
      <w:r>
        <w:t xml:space="preserve"> </w:t>
      </w:r>
    </w:p>
    <w:p w14:paraId="71E6C96A" w14:textId="370FC4E2" w:rsidR="00F25150" w:rsidRDefault="00F25150" w:rsidP="00F25150">
      <w:pPr>
        <w:divId w:val="2056540847"/>
      </w:pPr>
      <w:r w:rsidRPr="00880639">
        <w:t>The break statement</w:t>
      </w:r>
      <w:r w:rsidR="00880639">
        <w:t xml:space="preserve"> </w:t>
      </w:r>
      <w:r w:rsidR="00880639" w:rsidRPr="00880639">
        <w:rPr>
          <w:b/>
          <w:bCs/>
        </w:rPr>
        <w:t xml:space="preserve">immediately </w:t>
      </w:r>
      <w:r w:rsidRPr="00880639">
        <w:rPr>
          <w:b/>
          <w:bCs/>
        </w:rPr>
        <w:t>breaks out of the loop</w:t>
      </w:r>
      <w:r w:rsidR="00880639">
        <w:t xml:space="preserve">. This design also </w:t>
      </w:r>
      <w:r w:rsidR="00880639" w:rsidRPr="00880639">
        <w:rPr>
          <w:b/>
          <w:bCs/>
        </w:rPr>
        <w:t xml:space="preserve">allows a user to </w:t>
      </w:r>
      <w:r w:rsidR="00880639">
        <w:rPr>
          <w:b/>
          <w:bCs/>
        </w:rPr>
        <w:t>exit</w:t>
      </w:r>
      <w:r w:rsidR="00880639" w:rsidRPr="00880639">
        <w:rPr>
          <w:b/>
          <w:bCs/>
        </w:rPr>
        <w:t xml:space="preserve"> the loop</w:t>
      </w:r>
      <w:r w:rsidR="00880639">
        <w:rPr>
          <w:b/>
          <w:bCs/>
        </w:rPr>
        <w:t xml:space="preserve"> as its code</w:t>
      </w:r>
      <w:r w:rsidR="00880639">
        <w:t xml:space="preserve">. </w:t>
      </w:r>
    </w:p>
    <w:p w14:paraId="3DC9E636" w14:textId="32D731B1" w:rsidR="00F25150" w:rsidRDefault="00F25150" w:rsidP="00F25150">
      <w:pPr>
        <w:pStyle w:val="Code"/>
        <w:divId w:val="2056540847"/>
      </w:pPr>
      <w:r>
        <w:t xml:space="preserve">strUserInput = </w:t>
      </w:r>
      <w:r w:rsidR="00556A83">
        <w:t>""</w:t>
      </w:r>
    </w:p>
    <w:p w14:paraId="05918574" w14:textId="77777777" w:rsidR="00F25150" w:rsidRDefault="00F25150" w:rsidP="00F25150">
      <w:pPr>
        <w:pStyle w:val="Code"/>
        <w:divId w:val="2056540847"/>
      </w:pPr>
      <w:r w:rsidRPr="00A84FB8">
        <w:rPr>
          <w:b/>
        </w:rPr>
        <w:t>while</w:t>
      </w:r>
      <w:r>
        <w:t>(</w:t>
      </w:r>
      <w:r w:rsidRPr="00A84FB8">
        <w:rPr>
          <w:b/>
        </w:rPr>
        <w:t>True</w:t>
      </w:r>
      <w:r>
        <w:t xml:space="preserve">): </w:t>
      </w:r>
    </w:p>
    <w:p w14:paraId="3AB972D5" w14:textId="6D5437A4" w:rsidR="00F25150" w:rsidRDefault="00F25150" w:rsidP="00F25150">
      <w:pPr>
        <w:pStyle w:val="Code"/>
        <w:divId w:val="2056540847"/>
      </w:pPr>
      <w:r>
        <w:t xml:space="preserve">  strUserInput = input(</w:t>
      </w:r>
      <w:r w:rsidR="00556A83">
        <w:t>"</w:t>
      </w:r>
      <w:r>
        <w:t>Type in a string to echo (Enter 0 to quit!)</w:t>
      </w:r>
      <w:r w:rsidR="00556A83">
        <w:t>"</w:t>
      </w:r>
      <w:r>
        <w:t>)</w:t>
      </w:r>
    </w:p>
    <w:p w14:paraId="777717FD" w14:textId="75304437" w:rsidR="00F25150" w:rsidRDefault="00F25150" w:rsidP="00F25150">
      <w:pPr>
        <w:pStyle w:val="Code"/>
        <w:divId w:val="2056540847"/>
      </w:pPr>
      <w:r>
        <w:t xml:space="preserve">  </w:t>
      </w:r>
      <w:r w:rsidRPr="00880639">
        <w:rPr>
          <w:b/>
          <w:bCs/>
        </w:rPr>
        <w:t>if</w:t>
      </w:r>
      <w:r>
        <w:t xml:space="preserve">(strUserInput == </w:t>
      </w:r>
      <w:r w:rsidR="00556A83">
        <w:t>"</w:t>
      </w:r>
      <w:r>
        <w:t>0</w:t>
      </w:r>
      <w:r w:rsidR="00556A83">
        <w:t>"</w:t>
      </w:r>
      <w:r>
        <w:t xml:space="preserve">): </w:t>
      </w:r>
      <w:r w:rsidRPr="00880639">
        <w:rPr>
          <w:b/>
          <w:color w:val="C00000"/>
        </w:rPr>
        <w:t>break</w:t>
      </w:r>
    </w:p>
    <w:p w14:paraId="2EE0311C" w14:textId="77777777" w:rsidR="00F25150" w:rsidRPr="00DA6E24" w:rsidRDefault="00F25150" w:rsidP="00F25150">
      <w:pPr>
        <w:pStyle w:val="Code"/>
        <w:divId w:val="2056540847"/>
      </w:pPr>
      <w:r>
        <w:t xml:space="preserve">  </w:t>
      </w:r>
      <w:r w:rsidRPr="00880639">
        <w:rPr>
          <w:b/>
          <w:bCs/>
        </w:rPr>
        <w:t>else</w:t>
      </w:r>
      <w:r>
        <w:t>: print(strUserInput)</w:t>
      </w:r>
    </w:p>
    <w:p w14:paraId="77E4D454" w14:textId="6E879A2F" w:rsidR="003E201A" w:rsidRDefault="003E201A" w:rsidP="003E201A">
      <w:pPr>
        <w:pStyle w:val="NoSpacing"/>
        <w:divId w:val="2056540847"/>
      </w:pPr>
      <w:r>
        <w:t xml:space="preserve">Listing </w:t>
      </w:r>
      <w:r w:rsidR="00B4716F">
        <w:t>22</w:t>
      </w:r>
    </w:p>
    <w:p w14:paraId="29683E90" w14:textId="77777777" w:rsidR="003E201A" w:rsidRDefault="003E201A" w:rsidP="003E201A">
      <w:pPr>
        <w:pStyle w:val="NoSpacing"/>
        <w:divId w:val="2056540847"/>
      </w:pPr>
    </w:p>
    <w:p w14:paraId="69C8BDBC" w14:textId="529D7D63" w:rsidR="00F25150" w:rsidRDefault="00F25150" w:rsidP="00CF44BB">
      <w:pPr>
        <w:pStyle w:val="Heading3"/>
        <w:divId w:val="2056540847"/>
      </w:pPr>
      <w:bookmarkStart w:id="31" w:name="_Toc136935681"/>
      <w:r>
        <w:t>continue</w:t>
      </w:r>
      <w:bookmarkEnd w:id="31"/>
    </w:p>
    <w:p w14:paraId="5523C8D6" w14:textId="317EB01B" w:rsidR="00F25150" w:rsidRDefault="00F25150" w:rsidP="00F25150">
      <w:pPr>
        <w:divId w:val="2056540847"/>
      </w:pPr>
      <w:r>
        <w:t xml:space="preserve">The </w:t>
      </w:r>
      <w:r w:rsidRPr="00880639">
        <w:rPr>
          <w:b/>
          <w:bCs/>
        </w:rPr>
        <w:t xml:space="preserve">continue statement </w:t>
      </w:r>
      <w:r w:rsidR="00880639" w:rsidRPr="00880639">
        <w:rPr>
          <w:b/>
          <w:bCs/>
        </w:rPr>
        <w:t xml:space="preserve">forces the loop to jump back to </w:t>
      </w:r>
      <w:r w:rsidR="00880639">
        <w:rPr>
          <w:b/>
          <w:bCs/>
        </w:rPr>
        <w:t xml:space="preserve">the </w:t>
      </w:r>
      <w:r w:rsidR="00880639" w:rsidRPr="00880639">
        <w:rPr>
          <w:b/>
          <w:bCs/>
        </w:rPr>
        <w:t>beginning</w:t>
      </w:r>
      <w:r w:rsidR="00880639">
        <w:t xml:space="preserve"> and reevaluate the condition. </w:t>
      </w:r>
    </w:p>
    <w:p w14:paraId="58DC9707" w14:textId="31251183" w:rsidR="00F25150" w:rsidRPr="00A3646B" w:rsidRDefault="00F25150" w:rsidP="00F25150">
      <w:pPr>
        <w:pStyle w:val="Code"/>
        <w:divId w:val="2056540847"/>
      </w:pPr>
      <w:r w:rsidRPr="00A3646B">
        <w:t xml:space="preserve">strUserInput = </w:t>
      </w:r>
      <w:r w:rsidR="00556A83">
        <w:t>""</w:t>
      </w:r>
    </w:p>
    <w:p w14:paraId="219AC6DB" w14:textId="77777777" w:rsidR="00F25150" w:rsidRPr="00A3646B" w:rsidRDefault="00F25150" w:rsidP="00F25150">
      <w:pPr>
        <w:pStyle w:val="Code"/>
        <w:divId w:val="2056540847"/>
      </w:pPr>
      <w:r w:rsidRPr="00880639">
        <w:rPr>
          <w:b/>
          <w:bCs/>
        </w:rPr>
        <w:t>while</w:t>
      </w:r>
      <w:r w:rsidRPr="00A3646B">
        <w:t>(</w:t>
      </w:r>
      <w:r w:rsidRPr="00880639">
        <w:rPr>
          <w:b/>
          <w:bCs/>
        </w:rPr>
        <w:t>True</w:t>
      </w:r>
      <w:r w:rsidRPr="00A3646B">
        <w:t xml:space="preserve">): </w:t>
      </w:r>
    </w:p>
    <w:p w14:paraId="49CB74D5" w14:textId="5F6E6ED1" w:rsidR="00F25150" w:rsidRPr="00A3646B" w:rsidRDefault="00F25150" w:rsidP="00F25150">
      <w:pPr>
        <w:pStyle w:val="Code"/>
        <w:divId w:val="2056540847"/>
      </w:pPr>
      <w:r w:rsidRPr="00A3646B">
        <w:t xml:space="preserve">  strUserInput = input(</w:t>
      </w:r>
      <w:r w:rsidR="00556A83">
        <w:t>"</w:t>
      </w:r>
      <w:r w:rsidRPr="00A3646B">
        <w:t>Type in a string to echo (Enter 0 to quit!)</w:t>
      </w:r>
      <w:r w:rsidR="00556A83">
        <w:t>"</w:t>
      </w:r>
      <w:r w:rsidRPr="00A3646B">
        <w:t>)</w:t>
      </w:r>
    </w:p>
    <w:p w14:paraId="1D4DEED7" w14:textId="07217040" w:rsidR="00F25150" w:rsidRPr="00A3646B" w:rsidRDefault="00F25150" w:rsidP="00F25150">
      <w:pPr>
        <w:pStyle w:val="Code"/>
        <w:divId w:val="2056540847"/>
      </w:pPr>
      <w:r w:rsidRPr="00A3646B">
        <w:t xml:space="preserve">  </w:t>
      </w:r>
      <w:r w:rsidRPr="00880639">
        <w:rPr>
          <w:b/>
          <w:bCs/>
        </w:rPr>
        <w:t>if</w:t>
      </w:r>
      <w:r w:rsidRPr="00A3646B">
        <w:t xml:space="preserve">(strUserInput == </w:t>
      </w:r>
      <w:r w:rsidR="00556A83">
        <w:t>"</w:t>
      </w:r>
      <w:r w:rsidRPr="00A3646B">
        <w:t>0</w:t>
      </w:r>
      <w:r w:rsidR="00556A83">
        <w:t>"</w:t>
      </w:r>
      <w:r w:rsidRPr="00A3646B">
        <w:t xml:space="preserve">): </w:t>
      </w:r>
      <w:r w:rsidRPr="00880639">
        <w:t>break</w:t>
      </w:r>
    </w:p>
    <w:p w14:paraId="51D07151" w14:textId="6A64B2CC" w:rsidR="00F25150" w:rsidRPr="00A3646B" w:rsidRDefault="00F25150" w:rsidP="00F25150">
      <w:pPr>
        <w:pStyle w:val="Code"/>
        <w:divId w:val="2056540847"/>
      </w:pPr>
      <w:r w:rsidRPr="00A3646B">
        <w:t xml:space="preserve">  </w:t>
      </w:r>
      <w:r w:rsidRPr="00880639">
        <w:rPr>
          <w:b/>
          <w:bCs/>
        </w:rPr>
        <w:t>if</w:t>
      </w:r>
      <w:r w:rsidRPr="00A3646B">
        <w:t xml:space="preserve">(strUserInput == </w:t>
      </w:r>
      <w:r w:rsidR="00556A83">
        <w:t>"</w:t>
      </w:r>
      <w:r w:rsidRPr="00A3646B">
        <w:t>C</w:t>
      </w:r>
      <w:r w:rsidR="00556A83">
        <w:t>"</w:t>
      </w:r>
      <w:r w:rsidRPr="00A3646B">
        <w:t>):</w:t>
      </w:r>
      <w:r>
        <w:t xml:space="preserve"> </w:t>
      </w:r>
      <w:r w:rsidRPr="00A84FB8">
        <w:rPr>
          <w:b/>
          <w:color w:val="C00000"/>
        </w:rPr>
        <w:t>continue</w:t>
      </w:r>
      <w:r w:rsidRPr="00A3646B">
        <w:t xml:space="preserve"> </w:t>
      </w:r>
    </w:p>
    <w:p w14:paraId="449807A4" w14:textId="77777777" w:rsidR="00F25150" w:rsidRPr="00A3646B" w:rsidRDefault="00F25150" w:rsidP="00F25150">
      <w:pPr>
        <w:pStyle w:val="Code"/>
        <w:divId w:val="2056540847"/>
      </w:pPr>
      <w:r w:rsidRPr="00A3646B">
        <w:t xml:space="preserve">  print(strUserInput)</w:t>
      </w:r>
    </w:p>
    <w:p w14:paraId="16966218" w14:textId="397525E5" w:rsidR="003E201A" w:rsidRDefault="003E201A" w:rsidP="003E201A">
      <w:pPr>
        <w:pStyle w:val="NoSpacing"/>
        <w:divId w:val="2056540847"/>
      </w:pPr>
      <w:r>
        <w:t xml:space="preserve">Listing </w:t>
      </w:r>
      <w:r w:rsidR="00B4716F">
        <w:t>23</w:t>
      </w:r>
    </w:p>
    <w:p w14:paraId="4015F9C4" w14:textId="77777777" w:rsidR="003E201A" w:rsidRDefault="003E201A" w:rsidP="003E201A">
      <w:pPr>
        <w:pStyle w:val="NoSpacing"/>
        <w:divId w:val="2056540847"/>
        <w:rPr>
          <w:rStyle w:val="Emphasis"/>
          <w:b/>
        </w:rPr>
      </w:pPr>
    </w:p>
    <w:p w14:paraId="59E45617" w14:textId="190688A4" w:rsidR="00F25150" w:rsidRDefault="00880639" w:rsidP="00F25150">
      <w:pPr>
        <w:divId w:val="2056540847"/>
      </w:pPr>
      <w:r w:rsidRPr="00880639">
        <w:rPr>
          <w:b/>
          <w:bCs/>
        </w:rPr>
        <w:t>These "Jump" statements are often used</w:t>
      </w:r>
      <w:r>
        <w:t xml:space="preserve"> to give users a choice in the way a program runs. For example, we could </w:t>
      </w:r>
      <w:r w:rsidRPr="00880639">
        <w:rPr>
          <w:b/>
          <w:bCs/>
        </w:rPr>
        <w:t>create a menu</w:t>
      </w:r>
      <w:r>
        <w:t xml:space="preserve">, allowing users to </w:t>
      </w:r>
      <w:r w:rsidR="00B658EF">
        <w:t>choose</w:t>
      </w:r>
      <w:r>
        <w:t xml:space="preserve"> the time of output they want to see when a program run. </w:t>
      </w:r>
    </w:p>
    <w:p w14:paraId="5FB94761" w14:textId="245BFD01" w:rsidR="00F4380C" w:rsidRPr="00BC55CF" w:rsidRDefault="00F4380C" w:rsidP="003913FE">
      <w:pPr>
        <w:pStyle w:val="Heading1"/>
        <w:pBdr>
          <w:bottom w:val="single" w:sz="4" w:space="1" w:color="auto"/>
        </w:pBdr>
      </w:pPr>
      <w:bookmarkStart w:id="32" w:name="_Toc21955087"/>
      <w:bookmarkStart w:id="33" w:name="_Toc136935682"/>
      <w:r w:rsidRPr="00BC55CF">
        <w:t>LAB 3-3: Creating a menu</w:t>
      </w:r>
      <w:bookmarkEnd w:id="32"/>
      <w:bookmarkEnd w:id="33"/>
    </w:p>
    <w:p w14:paraId="734A7E2B" w14:textId="3F678E8A" w:rsidR="000C6643" w:rsidRDefault="000C6643" w:rsidP="00F4380C">
      <w:r>
        <w:t>In this lab, you create a simple text menu.</w:t>
      </w:r>
    </w:p>
    <w:p w14:paraId="61F43232" w14:textId="7FF84A62" w:rsidR="00F4380C" w:rsidRDefault="00F4380C" w:rsidP="00F4380C">
      <w:r>
        <w:t xml:space="preserve">1. Type and test the following code. </w:t>
      </w:r>
    </w:p>
    <w:p w14:paraId="5852329E" w14:textId="77777777" w:rsidR="00F4380C" w:rsidRDefault="00F4380C" w:rsidP="00F4380C">
      <w:pPr>
        <w:pStyle w:val="Code"/>
      </w:pPr>
      <w:r>
        <w:t>strUserInput = ""</w:t>
      </w:r>
    </w:p>
    <w:p w14:paraId="646CB68E" w14:textId="77777777" w:rsidR="00F4380C" w:rsidRDefault="00F4380C" w:rsidP="00F4380C">
      <w:pPr>
        <w:pStyle w:val="Code"/>
      </w:pPr>
      <w:r w:rsidRPr="00880639">
        <w:rPr>
          <w:b/>
          <w:bCs/>
        </w:rPr>
        <w:t>while</w:t>
      </w:r>
      <w:r>
        <w:t>(</w:t>
      </w:r>
      <w:r w:rsidRPr="00880639">
        <w:rPr>
          <w:b/>
          <w:bCs/>
        </w:rPr>
        <w:t>True</w:t>
      </w:r>
      <w:r>
        <w:t>):</w:t>
      </w:r>
    </w:p>
    <w:p w14:paraId="39A459A7" w14:textId="77777777" w:rsidR="00F4380C" w:rsidRPr="00880639" w:rsidRDefault="00F4380C" w:rsidP="00F4380C">
      <w:pPr>
        <w:pStyle w:val="Code"/>
        <w:rPr>
          <w:b/>
          <w:bCs/>
        </w:rPr>
      </w:pPr>
      <w:r w:rsidRPr="00880639">
        <w:rPr>
          <w:b/>
          <w:bCs/>
        </w:rPr>
        <w:t xml:space="preserve">    print("Enter an option to process data:")</w:t>
      </w:r>
    </w:p>
    <w:p w14:paraId="71101D01" w14:textId="77777777" w:rsidR="00F4380C" w:rsidRPr="00880639" w:rsidRDefault="00F4380C" w:rsidP="00F4380C">
      <w:pPr>
        <w:pStyle w:val="Code"/>
        <w:rPr>
          <w:b/>
          <w:bCs/>
        </w:rPr>
      </w:pPr>
      <w:r w:rsidRPr="00880639">
        <w:rPr>
          <w:b/>
          <w:bCs/>
        </w:rPr>
        <w:t xml:space="preserve">    print("1 = Add Data")</w:t>
      </w:r>
    </w:p>
    <w:p w14:paraId="12359831" w14:textId="77777777" w:rsidR="00F4380C" w:rsidRPr="00880639" w:rsidRDefault="00F4380C" w:rsidP="00F4380C">
      <w:pPr>
        <w:pStyle w:val="Code"/>
        <w:rPr>
          <w:b/>
          <w:bCs/>
        </w:rPr>
      </w:pPr>
      <w:r w:rsidRPr="00880639">
        <w:rPr>
          <w:b/>
          <w:bCs/>
        </w:rPr>
        <w:t xml:space="preserve">    print("2 = Delete Data")</w:t>
      </w:r>
    </w:p>
    <w:p w14:paraId="30FA44B5" w14:textId="22BD3458" w:rsidR="00F4380C" w:rsidRDefault="00F4380C" w:rsidP="00F4380C">
      <w:pPr>
        <w:pStyle w:val="Code"/>
      </w:pPr>
      <w:r w:rsidRPr="00880639">
        <w:rPr>
          <w:b/>
          <w:bCs/>
        </w:rPr>
        <w:t xml:space="preserve">    strUserInput = input("(Enter 0 to quit!)")</w:t>
      </w:r>
      <w:r>
        <w:t xml:space="preserve">   </w:t>
      </w:r>
    </w:p>
    <w:p w14:paraId="0C2A9C10" w14:textId="77777777" w:rsidR="00F4380C" w:rsidRDefault="00F4380C" w:rsidP="00F4380C">
      <w:pPr>
        <w:pStyle w:val="Code"/>
      </w:pPr>
      <w:r>
        <w:t xml:space="preserve">    if(strUserInput == "1"): print("Adding")</w:t>
      </w:r>
    </w:p>
    <w:p w14:paraId="59B1D027" w14:textId="77777777" w:rsidR="00F4380C" w:rsidRDefault="00F4380C" w:rsidP="00F4380C">
      <w:pPr>
        <w:pStyle w:val="Code"/>
      </w:pPr>
      <w:r>
        <w:t xml:space="preserve">    elif(strUserInput == "2"): print("Deleting")</w:t>
      </w:r>
    </w:p>
    <w:p w14:paraId="158B46CE" w14:textId="77777777" w:rsidR="00F4380C" w:rsidRDefault="00F4380C" w:rsidP="00F4380C">
      <w:pPr>
        <w:pStyle w:val="Code"/>
      </w:pPr>
      <w:r>
        <w:t xml:space="preserve">    elif(strUserInput == "0"): </w:t>
      </w:r>
      <w:r w:rsidRPr="00F4380C">
        <w:rPr>
          <w:b/>
          <w:bCs/>
        </w:rPr>
        <w:t>break</w:t>
      </w:r>
    </w:p>
    <w:p w14:paraId="1B281020" w14:textId="77777777" w:rsidR="00F4380C" w:rsidRDefault="00F4380C" w:rsidP="00F4380C">
      <w:pPr>
        <w:pStyle w:val="Code"/>
      </w:pPr>
      <w:r>
        <w:t xml:space="preserve">            </w:t>
      </w:r>
    </w:p>
    <w:p w14:paraId="6AFF5372" w14:textId="77777777" w:rsidR="00F4380C" w:rsidRDefault="00F4380C" w:rsidP="00F4380C">
      <w:pPr>
        <w:pStyle w:val="Code"/>
      </w:pPr>
      <w:r>
        <w:t>print(strUserInput)</w:t>
      </w:r>
    </w:p>
    <w:p w14:paraId="6031229D" w14:textId="764151E0" w:rsidR="00F4380C" w:rsidRDefault="00F4380C" w:rsidP="00F4380C">
      <w:pPr>
        <w:pStyle w:val="NoSpacing"/>
      </w:pPr>
      <w:r>
        <w:t xml:space="preserve">Listing </w:t>
      </w:r>
      <w:r w:rsidR="00B4716F">
        <w:t>24</w:t>
      </w:r>
    </w:p>
    <w:p w14:paraId="12F062AC" w14:textId="77777777" w:rsidR="00F4380C" w:rsidRDefault="00F4380C" w:rsidP="00F4380C">
      <w:pPr>
        <w:pStyle w:val="NoSpacing"/>
      </w:pPr>
    </w:p>
    <w:p w14:paraId="7EC885E6" w14:textId="77777777" w:rsidR="00F4380C" w:rsidRDefault="00F4380C" w:rsidP="00F4380C">
      <w:pPr>
        <w:pBdr>
          <w:bottom w:val="single" w:sz="4" w:space="1" w:color="auto"/>
        </w:pBdr>
      </w:pPr>
      <w:r>
        <w:t>2. Write down what it does and does not do.</w:t>
      </w:r>
    </w:p>
    <w:p w14:paraId="0F330094" w14:textId="77777777" w:rsidR="00BC55CF" w:rsidRPr="004B5BD8" w:rsidRDefault="00BC55CF" w:rsidP="00BC55CF">
      <w:pPr>
        <w:pStyle w:val="Heading1"/>
        <w:divId w:val="2056540847"/>
      </w:pPr>
      <w:bookmarkStart w:id="34" w:name="_Toc21955088"/>
      <w:bookmarkStart w:id="35" w:name="_Toc136935683"/>
      <w:r w:rsidRPr="004B5BD8">
        <w:t>Writing Data to a File</w:t>
      </w:r>
      <w:bookmarkEnd w:id="34"/>
      <w:bookmarkEnd w:id="35"/>
    </w:p>
    <w:p w14:paraId="387DECDB" w14:textId="77777777" w:rsidR="00BC55CF" w:rsidRDefault="00BC55CF" w:rsidP="00BC55CF">
      <w:pPr>
        <w:divId w:val="2056540847"/>
      </w:pPr>
      <w:r>
        <w:t>Writing data to files is a practical use of while loops and if statements. Here is an example of how to write to a file:</w:t>
      </w:r>
    </w:p>
    <w:p w14:paraId="51F44D2C" w14:textId="77777777" w:rsidR="00BC55CF" w:rsidRDefault="00BC55CF" w:rsidP="00BC55CF">
      <w:pPr>
        <w:pStyle w:val="Code"/>
        <w:divId w:val="2056540847"/>
      </w:pPr>
      <w:r w:rsidRPr="00A3646B">
        <w:t xml:space="preserve">objFile = </w:t>
      </w:r>
      <w:r w:rsidRPr="00A84FB8">
        <w:rPr>
          <w:b/>
          <w:color w:val="C00000"/>
        </w:rPr>
        <w:t>open</w:t>
      </w:r>
      <w:r w:rsidRPr="00A3646B">
        <w:t>(</w:t>
      </w:r>
      <w:r>
        <w:t>"</w:t>
      </w:r>
      <w:r w:rsidRPr="00A3646B">
        <w:t>C:\\_</w:t>
      </w:r>
      <w:r>
        <w:t>Python</w:t>
      </w:r>
      <w:r w:rsidRPr="00A3646B">
        <w:t>Class\\TestData.txt</w:t>
      </w:r>
      <w:r>
        <w:t>"</w:t>
      </w:r>
      <w:r w:rsidRPr="00A3646B">
        <w:t xml:space="preserve">, </w:t>
      </w:r>
      <w:r>
        <w:t>"</w:t>
      </w:r>
      <w:r w:rsidRPr="00A3646B">
        <w:t>a</w:t>
      </w:r>
      <w:r>
        <w:t>"</w:t>
      </w:r>
      <w:r w:rsidRPr="00A3646B">
        <w:t xml:space="preserve">) </w:t>
      </w:r>
    </w:p>
    <w:p w14:paraId="7DE54439" w14:textId="77777777" w:rsidR="00BC55CF" w:rsidRPr="00A3646B" w:rsidRDefault="00BC55CF" w:rsidP="00BC55CF">
      <w:pPr>
        <w:pStyle w:val="Code"/>
        <w:divId w:val="2056540847"/>
      </w:pPr>
      <w:r w:rsidRPr="00A3646B">
        <w:t>objFile.</w:t>
      </w:r>
      <w:r w:rsidRPr="00A84FB8">
        <w:rPr>
          <w:b/>
        </w:rPr>
        <w:t>write</w:t>
      </w:r>
      <w:r w:rsidRPr="00A3646B">
        <w:t>(input(</w:t>
      </w:r>
      <w:r>
        <w:t>"</w:t>
      </w:r>
      <w:r w:rsidRPr="00A3646B">
        <w:t xml:space="preserve">Enter your data: </w:t>
      </w:r>
      <w:r>
        <w:t>"</w:t>
      </w:r>
      <w:r w:rsidRPr="00A3646B">
        <w:t xml:space="preserve">) + </w:t>
      </w:r>
      <w:r>
        <w:t>"</w:t>
      </w:r>
      <w:r w:rsidRPr="00A3646B">
        <w:t>\n</w:t>
      </w:r>
      <w:r>
        <w:t>"</w:t>
      </w:r>
      <w:r w:rsidRPr="00A3646B">
        <w:t>)</w:t>
      </w:r>
    </w:p>
    <w:p w14:paraId="5F77499F" w14:textId="77777777" w:rsidR="00BC55CF" w:rsidRPr="00A3646B" w:rsidRDefault="00BC55CF" w:rsidP="00BC55CF">
      <w:pPr>
        <w:pStyle w:val="Code"/>
        <w:divId w:val="2056540847"/>
      </w:pPr>
      <w:r w:rsidRPr="00A3646B">
        <w:t>objFile.</w:t>
      </w:r>
      <w:r w:rsidRPr="00A84FB8">
        <w:rPr>
          <w:b/>
        </w:rPr>
        <w:t>close</w:t>
      </w:r>
      <w:r w:rsidRPr="00A3646B">
        <w:t>()</w:t>
      </w:r>
    </w:p>
    <w:p w14:paraId="7E504FF8" w14:textId="781D107B" w:rsidR="00BC55CF" w:rsidRPr="00EF5217" w:rsidRDefault="00BC55CF" w:rsidP="00BC55CF">
      <w:pPr>
        <w:divId w:val="2056540847"/>
        <w:rPr>
          <w:color w:val="00B050"/>
        </w:rPr>
      </w:pPr>
      <w:r>
        <w:t>Listing 25</w:t>
      </w:r>
    </w:p>
    <w:p w14:paraId="6A18DCEB" w14:textId="77777777" w:rsidR="00BC55CF" w:rsidRDefault="00BC55CF" w:rsidP="00BC55CF">
      <w:pPr>
        <w:divId w:val="2056540847"/>
      </w:pPr>
      <w:r>
        <w:t>Now we add a loop and conditional to the program.</w:t>
      </w:r>
    </w:p>
    <w:p w14:paraId="56E01F14" w14:textId="77777777" w:rsidR="00BC55CF" w:rsidRDefault="00BC55CF" w:rsidP="00BC55CF">
      <w:pPr>
        <w:pStyle w:val="Code"/>
        <w:divId w:val="2056540847"/>
      </w:pPr>
      <w:r>
        <w:t xml:space="preserve">objFile = </w:t>
      </w:r>
      <w:r w:rsidRPr="00A84FB8">
        <w:rPr>
          <w:b/>
        </w:rPr>
        <w:t>open</w:t>
      </w:r>
      <w:r>
        <w:t xml:space="preserve">("C:\\_PythonClass\\TestData.txt", "a") </w:t>
      </w:r>
    </w:p>
    <w:p w14:paraId="6F1517D5" w14:textId="77777777" w:rsidR="00BC55CF" w:rsidRDefault="00BC55CF" w:rsidP="00BC55CF">
      <w:pPr>
        <w:pStyle w:val="Code"/>
        <w:divId w:val="2056540847"/>
      </w:pPr>
      <w:r>
        <w:t>print("Type in a string to write (Enter '</w:t>
      </w:r>
      <w:r w:rsidRPr="00A84FB8">
        <w:rPr>
          <w:i/>
        </w:rPr>
        <w:t>Exit</w:t>
      </w:r>
      <w:r>
        <w:t>' to quit!)")</w:t>
      </w:r>
    </w:p>
    <w:p w14:paraId="174030DB" w14:textId="77777777" w:rsidR="00BC55CF" w:rsidRDefault="00BC55CF" w:rsidP="00BC55CF">
      <w:pPr>
        <w:pStyle w:val="Code"/>
        <w:divId w:val="2056540847"/>
      </w:pPr>
      <w:r w:rsidRPr="00A84FB8">
        <w:rPr>
          <w:b/>
        </w:rPr>
        <w:t>while</w:t>
      </w:r>
      <w:r>
        <w:t>(True):</w:t>
      </w:r>
    </w:p>
    <w:p w14:paraId="149EF962" w14:textId="77777777" w:rsidR="00BC55CF" w:rsidRDefault="00BC55CF" w:rsidP="00BC55CF">
      <w:pPr>
        <w:pStyle w:val="Code"/>
        <w:divId w:val="2056540847"/>
      </w:pPr>
      <w:r>
        <w:t xml:space="preserve">  strUserInput = input("Enter your data: ")</w:t>
      </w:r>
    </w:p>
    <w:p w14:paraId="31D1E471" w14:textId="77777777" w:rsidR="00BC55CF" w:rsidRDefault="00BC55CF" w:rsidP="00BC55CF">
      <w:pPr>
        <w:pStyle w:val="Code"/>
        <w:divId w:val="2056540847"/>
      </w:pPr>
      <w:r>
        <w:t xml:space="preserve">  if(strUserInput.lower() == "exit"): </w:t>
      </w:r>
      <w:r w:rsidRPr="00A84FB8">
        <w:rPr>
          <w:b/>
        </w:rPr>
        <w:t>break</w:t>
      </w:r>
    </w:p>
    <w:p w14:paraId="5C359399" w14:textId="77777777" w:rsidR="00BC55CF" w:rsidRDefault="00BC55CF" w:rsidP="00BC55CF">
      <w:pPr>
        <w:pStyle w:val="Code"/>
        <w:divId w:val="2056540847"/>
      </w:pPr>
      <w:r>
        <w:t xml:space="preserve">  else: objFile.</w:t>
      </w:r>
      <w:r w:rsidRPr="00A84FB8">
        <w:rPr>
          <w:b/>
        </w:rPr>
        <w:t>write</w:t>
      </w:r>
      <w:r>
        <w:t>(strUserInput + "\n")</w:t>
      </w:r>
    </w:p>
    <w:p w14:paraId="0E6C388A" w14:textId="77777777" w:rsidR="00BC55CF" w:rsidRPr="00F50E35" w:rsidRDefault="00BC55CF" w:rsidP="00BC55CF">
      <w:pPr>
        <w:pStyle w:val="Code"/>
        <w:divId w:val="2056540847"/>
      </w:pPr>
      <w:r>
        <w:t>objFile.</w:t>
      </w:r>
      <w:r w:rsidRPr="00A84FB8">
        <w:rPr>
          <w:b/>
        </w:rPr>
        <w:t>close</w:t>
      </w:r>
      <w:r>
        <w:t>()</w:t>
      </w:r>
    </w:p>
    <w:p w14:paraId="68C1C572" w14:textId="35DB5C45" w:rsidR="00BC55CF" w:rsidRPr="00EF5217" w:rsidRDefault="00BC55CF" w:rsidP="00BC55CF">
      <w:pPr>
        <w:divId w:val="2056540847"/>
        <w:rPr>
          <w:color w:val="00B050"/>
        </w:rPr>
      </w:pPr>
      <w:r>
        <w:t>Listing 26</w:t>
      </w:r>
    </w:p>
    <w:p w14:paraId="5AAE37B9" w14:textId="77777777" w:rsidR="001859C2" w:rsidRDefault="001859C2">
      <w:pPr>
        <w:rPr>
          <w:rFonts w:asciiTheme="majorHAnsi" w:eastAsiaTheme="majorEastAsia" w:hAnsiTheme="majorHAnsi" w:cstheme="majorBidi"/>
          <w:color w:val="2A4F1C" w:themeColor="accent1" w:themeShade="80"/>
          <w:sz w:val="36"/>
          <w:szCs w:val="36"/>
        </w:rPr>
      </w:pPr>
      <w:bookmarkStart w:id="36" w:name="_Toc21955089"/>
      <w:bookmarkStart w:id="37" w:name="_Toc136935684"/>
      <w:r>
        <w:br w:type="page"/>
      </w:r>
    </w:p>
    <w:p w14:paraId="6CC092E8" w14:textId="54123CAA" w:rsidR="00BC55CF" w:rsidRDefault="00BC55CF" w:rsidP="00BC55CF">
      <w:pPr>
        <w:pStyle w:val="Heading1"/>
        <w:pBdr>
          <w:bottom w:val="single" w:sz="4" w:space="1" w:color="auto"/>
        </w:pBdr>
        <w:divId w:val="2056540847"/>
      </w:pPr>
      <w:r>
        <w:lastRenderedPageBreak/>
        <w:t>LAB 3-4: Working with Conditionals, Loops, and Files</w:t>
      </w:r>
      <w:bookmarkEnd w:id="36"/>
      <w:bookmarkEnd w:id="37"/>
    </w:p>
    <w:p w14:paraId="32D0CF16" w14:textId="77777777" w:rsidR="00BC55CF" w:rsidRDefault="00BC55CF" w:rsidP="00BC55CF">
      <w:pPr>
        <w:divId w:val="2056540847"/>
      </w:pPr>
      <w:r>
        <w:t>In this lab, you will create a script that using many of the techniques you learned it this module.</w:t>
      </w:r>
    </w:p>
    <w:p w14:paraId="0FA53BC3" w14:textId="77777777" w:rsidR="00BC55CF" w:rsidRPr="004B5BD8" w:rsidRDefault="00BC55CF" w:rsidP="00BC55CF">
      <w:pPr>
        <w:pStyle w:val="ListParagraph"/>
        <w:numPr>
          <w:ilvl w:val="0"/>
          <w:numId w:val="18"/>
        </w:numPr>
        <w:divId w:val="2056540847"/>
      </w:pPr>
      <w:r w:rsidRPr="004B5BD8">
        <w:t xml:space="preserve">Create a script that lets a user add two numbers together and saves the answer to a file. Let the user continue adding numbers together until they type in the word </w:t>
      </w:r>
      <w:r>
        <w:t>"</w:t>
      </w:r>
      <w:r w:rsidRPr="004B5BD8">
        <w:t>exit</w:t>
      </w:r>
      <w:r>
        <w:t>."</w:t>
      </w:r>
    </w:p>
    <w:p w14:paraId="50F2673A" w14:textId="67A83821" w:rsidR="00BC55CF" w:rsidRDefault="00BC55CF" w:rsidP="00BC55CF">
      <w:pPr>
        <w:pBdr>
          <w:bottom w:val="single" w:sz="4" w:space="1" w:color="auto"/>
        </w:pBdr>
        <w:divId w:val="2056540847"/>
      </w:pPr>
      <w:r w:rsidRPr="004B5BD8">
        <w:rPr>
          <w:b/>
        </w:rPr>
        <w:t>Hint</w:t>
      </w:r>
      <w:r w:rsidRPr="004B5BD8">
        <w:t>:</w:t>
      </w:r>
      <w:r>
        <w:t xml:space="preserve"> </w:t>
      </w:r>
      <w:r w:rsidRPr="004B5BD8">
        <w:t xml:space="preserve">Use </w:t>
      </w:r>
      <w:r>
        <w:t>Pseudo-code and</w:t>
      </w:r>
      <w:r w:rsidRPr="004B5BD8">
        <w:t xml:space="preserve"> the input() function</w:t>
      </w:r>
      <w:r>
        <w:t xml:space="preserve">. </w:t>
      </w:r>
    </w:p>
    <w:p w14:paraId="6D278BB1" w14:textId="77777777" w:rsidR="00BC55CF" w:rsidRDefault="00BC55CF" w:rsidP="00BC55CF">
      <w:pPr>
        <w:pStyle w:val="Heading1"/>
        <w:divId w:val="2056540847"/>
      </w:pPr>
      <w:bookmarkStart w:id="38" w:name="_Toc21955090"/>
      <w:bookmarkStart w:id="39" w:name="_Toc136935685"/>
      <w:r>
        <w:t>Lists of values</w:t>
      </w:r>
      <w:bookmarkEnd w:id="38"/>
      <w:bookmarkEnd w:id="39"/>
    </w:p>
    <w:p w14:paraId="2126ECDB" w14:textId="77777777" w:rsidR="00BC55CF" w:rsidRDefault="00BC55CF" w:rsidP="00BC55CF">
      <w:pPr>
        <w:divId w:val="2056540847"/>
      </w:pPr>
      <w:r>
        <w:t xml:space="preserve">You often </w:t>
      </w:r>
      <w:r w:rsidRPr="00DC1594">
        <w:rPr>
          <w:b/>
          <w:bCs/>
        </w:rPr>
        <w:t>work with more than a single value</w:t>
      </w:r>
      <w:r>
        <w:t xml:space="preserve"> when programming. When that happens, you can group the values into a list and work with the list </w:t>
      </w:r>
      <w:r w:rsidRPr="00DC1594">
        <w:rPr>
          <w:b/>
          <w:bCs/>
        </w:rPr>
        <w:t>as a single object</w:t>
      </w:r>
      <w:r>
        <w:t>. You can use the statement in Listing x to put values in a list.</w:t>
      </w:r>
    </w:p>
    <w:p w14:paraId="6D59423B" w14:textId="77777777" w:rsidR="00BC55CF" w:rsidRDefault="00BC55CF" w:rsidP="00BC55CF">
      <w:pPr>
        <w:pStyle w:val="Code"/>
        <w:divId w:val="2056540847"/>
      </w:pPr>
      <w:r>
        <w:t>lstData = ['red','green','blue']</w:t>
      </w:r>
    </w:p>
    <w:p w14:paraId="144EC5E0" w14:textId="43C6833F" w:rsidR="00BC55CF" w:rsidRDefault="00BC55CF" w:rsidP="00BC55CF">
      <w:pPr>
        <w:pStyle w:val="NoSpacing"/>
        <w:divId w:val="2056540847"/>
      </w:pPr>
      <w:r>
        <w:t>Listing 27</w:t>
      </w:r>
    </w:p>
    <w:p w14:paraId="2D09E058" w14:textId="77777777" w:rsidR="00BC55CF" w:rsidRDefault="00BC55CF" w:rsidP="00BC55CF">
      <w:pPr>
        <w:pStyle w:val="NoSpacing"/>
        <w:divId w:val="2056540847"/>
      </w:pPr>
    </w:p>
    <w:p w14:paraId="6EF04BC2" w14:textId="77777777" w:rsidR="00BC55CF" w:rsidRDefault="00BC55CF" w:rsidP="00BC55CF">
      <w:pPr>
        <w:divId w:val="2056540847"/>
      </w:pPr>
      <w:r>
        <w:t xml:space="preserve">Once data is in the list you can </w:t>
      </w:r>
      <w:r w:rsidRPr="00DC1594">
        <w:rPr>
          <w:b/>
          <w:bCs/>
        </w:rPr>
        <w:t>access the individual values using their location</w:t>
      </w:r>
      <w:r>
        <w:t xml:space="preserve"> in the list, </w:t>
      </w:r>
      <w:r w:rsidRPr="00DC1594">
        <w:rPr>
          <w:b/>
          <w:bCs/>
        </w:rPr>
        <w:t>starting with zero</w:t>
      </w:r>
      <w:r>
        <w:t xml:space="preserve">.  </w:t>
      </w:r>
    </w:p>
    <w:p w14:paraId="13974FBC" w14:textId="77777777" w:rsidR="00BC55CF" w:rsidRDefault="00BC55CF" w:rsidP="00BC55CF">
      <w:pPr>
        <w:pStyle w:val="Code"/>
        <w:divId w:val="2056540847"/>
      </w:pPr>
      <w:r>
        <w:t>lstData = ['red','green','blue']</w:t>
      </w:r>
    </w:p>
    <w:p w14:paraId="2EDA9552" w14:textId="77777777" w:rsidR="00BC55CF" w:rsidRDefault="00BC55CF" w:rsidP="00BC55CF">
      <w:pPr>
        <w:pStyle w:val="Code"/>
        <w:divId w:val="2056540847"/>
      </w:pPr>
      <w:r>
        <w:t>print(lstData[</w:t>
      </w:r>
      <w:r w:rsidRPr="00DC1594">
        <w:rPr>
          <w:b/>
          <w:bCs/>
          <w:highlight w:val="yellow"/>
        </w:rPr>
        <w:t>0</w:t>
      </w:r>
      <w:r>
        <w:t xml:space="preserve">]) </w:t>
      </w:r>
      <w:r w:rsidRPr="00CE0FAC">
        <w:rPr>
          <w:color w:val="00B050"/>
        </w:rPr>
        <w:t># print</w:t>
      </w:r>
      <w:r>
        <w:rPr>
          <w:color w:val="00B050"/>
        </w:rPr>
        <w:t>s</w:t>
      </w:r>
      <w:r w:rsidRPr="00CE0FAC">
        <w:rPr>
          <w:color w:val="00B050"/>
        </w:rPr>
        <w:t xml:space="preserve"> red</w:t>
      </w:r>
    </w:p>
    <w:p w14:paraId="129F4335" w14:textId="442D6A1B" w:rsidR="00BC55CF" w:rsidRDefault="00BC55CF" w:rsidP="00BC55CF">
      <w:pPr>
        <w:pStyle w:val="NoSpacing"/>
        <w:divId w:val="2056540847"/>
      </w:pPr>
      <w:r>
        <w:t>Listing 28</w:t>
      </w:r>
    </w:p>
    <w:p w14:paraId="02E2089F" w14:textId="77777777" w:rsidR="00BC55CF" w:rsidRDefault="00BC55CF" w:rsidP="00BC55CF">
      <w:pPr>
        <w:pStyle w:val="NoSpacing"/>
        <w:divId w:val="2056540847"/>
      </w:pPr>
    </w:p>
    <w:p w14:paraId="3471705D" w14:textId="77777777" w:rsidR="00BC55CF" w:rsidRPr="000C6643" w:rsidRDefault="00BC55CF" w:rsidP="00BC55CF">
      <w:pPr>
        <w:pStyle w:val="NoSpacing"/>
        <w:divId w:val="2056540847"/>
        <w:rPr>
          <w:b/>
          <w:bCs/>
        </w:rPr>
      </w:pPr>
      <w:r w:rsidRPr="00DC1594">
        <w:rPr>
          <w:b/>
          <w:bCs/>
        </w:rPr>
        <w:t>Note:</w:t>
      </w:r>
      <w:r>
        <w:t xml:space="preserve"> </w:t>
      </w:r>
      <w:r w:rsidRPr="000C6643">
        <w:rPr>
          <w:b/>
          <w:bCs/>
        </w:rPr>
        <w:t>List objects</w:t>
      </w:r>
      <w:r>
        <w:t xml:space="preserve"> are essential programming tools. We look at them </w:t>
      </w:r>
      <w:r w:rsidRPr="000C6643">
        <w:rPr>
          <w:b/>
          <w:bCs/>
        </w:rPr>
        <w:t xml:space="preserve">closely in the </w:t>
      </w:r>
      <w:r>
        <w:rPr>
          <w:b/>
          <w:bCs/>
        </w:rPr>
        <w:t>4</w:t>
      </w:r>
      <w:r w:rsidRPr="00BC55CF">
        <w:rPr>
          <w:b/>
          <w:bCs/>
        </w:rPr>
        <w:t>th</w:t>
      </w:r>
      <w:r w:rsidRPr="00BC55CF">
        <w:t xml:space="preserve"> and </w:t>
      </w:r>
      <w:r>
        <w:rPr>
          <w:b/>
          <w:bCs/>
        </w:rPr>
        <w:t>5th</w:t>
      </w:r>
      <w:r w:rsidRPr="000C6643">
        <w:rPr>
          <w:b/>
          <w:bCs/>
        </w:rPr>
        <w:t xml:space="preserve"> module.</w:t>
      </w:r>
    </w:p>
    <w:p w14:paraId="27C797D5" w14:textId="5EA65BFD" w:rsidR="00F25150" w:rsidRPr="00936AE5" w:rsidRDefault="00F25150" w:rsidP="00CF44BB">
      <w:pPr>
        <w:pStyle w:val="Heading1"/>
        <w:divId w:val="2056540847"/>
      </w:pPr>
      <w:bookmarkStart w:id="40" w:name="_Toc21955091"/>
      <w:bookmarkStart w:id="41" w:name="_Toc136935686"/>
      <w:r w:rsidRPr="00936AE5">
        <w:t>Program Arguments</w:t>
      </w:r>
      <w:bookmarkEnd w:id="40"/>
      <w:bookmarkEnd w:id="41"/>
    </w:p>
    <w:p w14:paraId="19BD56A1" w14:textId="31600EAC" w:rsidR="008604E3" w:rsidRDefault="008604E3" w:rsidP="008604E3">
      <w:pPr>
        <w:divId w:val="2056540847"/>
      </w:pPr>
      <w:r>
        <w:t xml:space="preserve">You may </w:t>
      </w:r>
      <w:r w:rsidRPr="000C6643">
        <w:rPr>
          <w:b/>
          <w:bCs/>
        </w:rPr>
        <w:t xml:space="preserve">remember </w:t>
      </w:r>
      <w:r w:rsidR="000C6643">
        <w:rPr>
          <w:b/>
          <w:bCs/>
        </w:rPr>
        <w:t xml:space="preserve">this command </w:t>
      </w:r>
      <w:r w:rsidRPr="000C6643">
        <w:rPr>
          <w:b/>
          <w:bCs/>
        </w:rPr>
        <w:t>from module01</w:t>
      </w:r>
      <w:r w:rsidR="000C6643">
        <w:rPr>
          <w:b/>
          <w:bCs/>
        </w:rPr>
        <w:t xml:space="preserve">, </w:t>
      </w:r>
      <w:r w:rsidR="000C6643" w:rsidRPr="000C6643">
        <w:rPr>
          <w:b/>
          <w:bCs/>
        </w:rPr>
        <w:t>"python -?."</w:t>
      </w:r>
      <w:r>
        <w:t xml:space="preserve"> In that module</w:t>
      </w:r>
      <w:r w:rsidR="00DC1594">
        <w:t>,</w:t>
      </w:r>
      <w:r>
        <w:t xml:space="preserve"> we saw how th</w:t>
      </w:r>
      <w:r w:rsidR="000C6643">
        <w:t>is</w:t>
      </w:r>
      <w:r>
        <w:t xml:space="preserve"> </w:t>
      </w:r>
      <w:r w:rsidR="000C6643">
        <w:t xml:space="preserve">command </w:t>
      </w:r>
      <w:r>
        <w:t>print</w:t>
      </w:r>
      <w:r w:rsidR="000C6643">
        <w:t>s</w:t>
      </w:r>
      <w:r>
        <w:t xml:space="preserve"> out </w:t>
      </w:r>
      <w:r w:rsidR="000C6643">
        <w:t>helpful</w:t>
      </w:r>
      <w:r>
        <w:t xml:space="preserve"> information</w:t>
      </w:r>
      <w:r w:rsidR="000C6643">
        <w:t xml:space="preserve"> about the Python program's options (Figure </w:t>
      </w:r>
      <w:r w:rsidR="00423D4D">
        <w:t>1</w:t>
      </w:r>
      <w:r w:rsidR="000C6643">
        <w:t>).</w:t>
      </w:r>
      <w:r>
        <w:t xml:space="preserve"> </w:t>
      </w:r>
    </w:p>
    <w:p w14:paraId="6884B1AD" w14:textId="0B0EC794" w:rsidR="00DC1594" w:rsidRDefault="00DC1594" w:rsidP="00DC1594">
      <w:pPr>
        <w:pStyle w:val="NoSpacing"/>
        <w:divId w:val="2056540847"/>
      </w:pPr>
      <w:r>
        <w:rPr>
          <w:noProof/>
        </w:rPr>
        <w:drawing>
          <wp:inline distT="0" distB="0" distL="0" distR="0" wp14:anchorId="748E5A44" wp14:editId="3959233B">
            <wp:extent cx="5486400" cy="1102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102995"/>
                    </a:xfrm>
                    <a:prstGeom prst="rect">
                      <a:avLst/>
                    </a:prstGeom>
                  </pic:spPr>
                </pic:pic>
              </a:graphicData>
            </a:graphic>
          </wp:inline>
        </w:drawing>
      </w:r>
    </w:p>
    <w:p w14:paraId="510B2220" w14:textId="3B098C16" w:rsidR="00DC1594" w:rsidRDefault="00DC1594" w:rsidP="00DC1594">
      <w:pPr>
        <w:pStyle w:val="NoSpacing"/>
        <w:divId w:val="2056540847"/>
      </w:pPr>
      <w:r>
        <w:t xml:space="preserve">Figure </w:t>
      </w:r>
      <w:r w:rsidR="00423D4D">
        <w:t>1</w:t>
      </w:r>
      <w:r>
        <w:t>. Using a program argument</w:t>
      </w:r>
    </w:p>
    <w:p w14:paraId="4E0C979B" w14:textId="77777777" w:rsidR="00DC1594" w:rsidRDefault="00DC1594" w:rsidP="00DC1594">
      <w:pPr>
        <w:pStyle w:val="NoSpacing"/>
        <w:divId w:val="2056540847"/>
      </w:pPr>
    </w:p>
    <w:p w14:paraId="5B947B6D" w14:textId="77777777" w:rsidR="000C6643" w:rsidRDefault="000C6643" w:rsidP="00F25150">
      <w:pPr>
        <w:divId w:val="2056540847"/>
      </w:pPr>
      <w:r w:rsidRPr="000C6643">
        <w:rPr>
          <w:b/>
          <w:bCs/>
        </w:rPr>
        <w:t>Program arguments let configure your program at the moment it executes.</w:t>
      </w:r>
      <w:r>
        <w:t xml:space="preserve"> Pin the case of the Python executable, using the "?" argument changed the way the executable ran. Without the argument, Python starts in interactive mode instead of printing out help text.  </w:t>
      </w:r>
    </w:p>
    <w:p w14:paraId="0188D1E1" w14:textId="192BF49A" w:rsidR="00DC1594" w:rsidRPr="000C6643" w:rsidRDefault="000C6643" w:rsidP="00F25150">
      <w:pPr>
        <w:divId w:val="2056540847"/>
        <w:rPr>
          <w:b/>
          <w:bCs/>
        </w:rPr>
      </w:pPr>
      <w:r>
        <w:t>When using programming arguments</w:t>
      </w:r>
      <w:r w:rsidR="00DC1594">
        <w:t xml:space="preserve">, </w:t>
      </w:r>
      <w:r>
        <w:t xml:space="preserve">a programmer </w:t>
      </w:r>
      <w:r w:rsidR="00F25150" w:rsidRPr="001F5A53">
        <w:t>check</w:t>
      </w:r>
      <w:r>
        <w:t>s</w:t>
      </w:r>
      <w:r w:rsidR="00F25150" w:rsidRPr="001F5A53">
        <w:t xml:space="preserve"> to see if any </w:t>
      </w:r>
      <w:r w:rsidR="00F25150">
        <w:t>values</w:t>
      </w:r>
      <w:r w:rsidR="00F25150" w:rsidRPr="001F5A53">
        <w:t xml:space="preserve"> were passed to a</w:t>
      </w:r>
      <w:r>
        <w:t>n</w:t>
      </w:r>
      <w:r w:rsidR="00F25150" w:rsidRPr="001F5A53">
        <w:t xml:space="preserve"> application and respond to what </w:t>
      </w:r>
      <w:r>
        <w:t>they</w:t>
      </w:r>
      <w:r w:rsidR="00F25150" w:rsidRPr="001F5A53">
        <w:t xml:space="preserve"> find.</w:t>
      </w:r>
      <w:r w:rsidR="00DC1594">
        <w:t xml:space="preserve"> </w:t>
      </w:r>
      <w:r w:rsidR="00DC1594" w:rsidRPr="000C6643">
        <w:rPr>
          <w:b/>
          <w:bCs/>
        </w:rPr>
        <w:t>Let's c</w:t>
      </w:r>
      <w:r w:rsidR="00F25150" w:rsidRPr="000C6643">
        <w:rPr>
          <w:b/>
          <w:bCs/>
        </w:rPr>
        <w:t>onsider a couple of examples</w:t>
      </w:r>
      <w:r w:rsidR="00DC1594" w:rsidRPr="000C6643">
        <w:rPr>
          <w:b/>
          <w:bCs/>
        </w:rPr>
        <w:t>!</w:t>
      </w:r>
      <w:r w:rsidR="00F25150" w:rsidRPr="000C6643">
        <w:rPr>
          <w:b/>
          <w:bCs/>
        </w:rPr>
        <w:t xml:space="preserve"> </w:t>
      </w:r>
    </w:p>
    <w:p w14:paraId="286F5CAD" w14:textId="639AE4A1" w:rsidR="00F25150" w:rsidRDefault="00F25150" w:rsidP="00F25150">
      <w:pPr>
        <w:divId w:val="2056540847"/>
      </w:pPr>
      <w:r>
        <w:t xml:space="preserve">Here is the </w:t>
      </w:r>
      <w:r w:rsidRPr="000C6643">
        <w:rPr>
          <w:b/>
          <w:bCs/>
        </w:rPr>
        <w:t>first</w:t>
      </w:r>
      <w:r>
        <w:t xml:space="preserve"> one,</w:t>
      </w:r>
      <w:r w:rsidR="000C6643">
        <w:t xml:space="preserve"> </w:t>
      </w:r>
      <w:r>
        <w:t>which</w:t>
      </w:r>
      <w:r w:rsidR="000C6643">
        <w:t xml:space="preserve"> </w:t>
      </w:r>
      <w:r w:rsidR="000C6643" w:rsidRPr="000C6643">
        <w:rPr>
          <w:b/>
          <w:bCs/>
        </w:rPr>
        <w:t xml:space="preserve">does not use programming augment </w:t>
      </w:r>
      <w:r w:rsidR="000C6643">
        <w:t xml:space="preserve">to get configuration data. Instead, it </w:t>
      </w:r>
      <w:r w:rsidRPr="000C6643">
        <w:rPr>
          <w:b/>
          <w:bCs/>
        </w:rPr>
        <w:t>uses the input function</w:t>
      </w:r>
      <w:r w:rsidR="000C6643">
        <w:t>,</w:t>
      </w:r>
      <w:r>
        <w:t xml:space="preserve"> you learned earlier</w:t>
      </w:r>
      <w:r w:rsidR="000C6643">
        <w:t>,</w:t>
      </w:r>
      <w:r>
        <w:t xml:space="preserve"> to capture a user's data:</w:t>
      </w:r>
    </w:p>
    <w:p w14:paraId="53432E44" w14:textId="77777777" w:rsidR="00F25150" w:rsidRPr="003E201A" w:rsidRDefault="00F25150" w:rsidP="003E201A">
      <w:pPr>
        <w:pStyle w:val="Code"/>
        <w:divId w:val="2056540847"/>
        <w:rPr>
          <w:color w:val="00B050"/>
        </w:rPr>
      </w:pPr>
      <w:r w:rsidRPr="003E201A">
        <w:rPr>
          <w:color w:val="00B050"/>
        </w:rPr>
        <w:t>#</w:t>
      </w:r>
      <w:r w:rsidRPr="003E201A">
        <w:rPr>
          <w:b/>
          <w:color w:val="00B050"/>
        </w:rPr>
        <w:t>Example 1</w:t>
      </w:r>
      <w:r w:rsidRPr="003E201A">
        <w:rPr>
          <w:color w:val="00B050"/>
        </w:rPr>
        <w:t>: Pause and Ask for input</w:t>
      </w:r>
    </w:p>
    <w:p w14:paraId="5352C33D" w14:textId="18557547" w:rsidR="00F25150" w:rsidRDefault="00F25150" w:rsidP="003E201A">
      <w:pPr>
        <w:pStyle w:val="Code"/>
        <w:divId w:val="2056540847"/>
      </w:pPr>
      <w:r>
        <w:t xml:space="preserve">strData = </w:t>
      </w:r>
      <w:r w:rsidRPr="00F80CE5">
        <w:rPr>
          <w:b/>
          <w:color w:val="C00000"/>
        </w:rPr>
        <w:t>input</w:t>
      </w:r>
      <w:r>
        <w:t>(</w:t>
      </w:r>
      <w:r w:rsidR="00556A83">
        <w:t>"</w:t>
      </w:r>
      <w:r>
        <w:t>Enter your data</w:t>
      </w:r>
      <w:r w:rsidR="00556A83">
        <w:t>"</w:t>
      </w:r>
      <w:r>
        <w:t xml:space="preserve">) </w:t>
      </w:r>
      <w:r w:rsidRPr="003E201A">
        <w:rPr>
          <w:color w:val="00B050"/>
        </w:rPr>
        <w:t xml:space="preserve"># Get user input by pausing the </w:t>
      </w:r>
      <w:r w:rsidRPr="00AF27A6">
        <w:t>program</w:t>
      </w:r>
    </w:p>
    <w:p w14:paraId="6C2F0AE8" w14:textId="77777777" w:rsidR="003E201A" w:rsidRDefault="00F25150" w:rsidP="003E201A">
      <w:pPr>
        <w:pStyle w:val="Code"/>
        <w:divId w:val="2056540847"/>
      </w:pPr>
      <w:r>
        <w:t>print(strData)</w:t>
      </w:r>
      <w:r w:rsidRPr="00BC19BE">
        <w:t xml:space="preserve"> </w:t>
      </w:r>
      <w:r w:rsidRPr="003E201A">
        <w:rPr>
          <w:color w:val="00B050"/>
        </w:rPr>
        <w:t># Print user data</w:t>
      </w:r>
    </w:p>
    <w:p w14:paraId="78B0757C" w14:textId="149BFAB9" w:rsidR="003E201A" w:rsidRDefault="003E201A" w:rsidP="003E201A">
      <w:pPr>
        <w:pStyle w:val="NoSpacing"/>
        <w:divId w:val="2056540847"/>
      </w:pPr>
      <w:r>
        <w:t xml:space="preserve">Listing </w:t>
      </w:r>
      <w:r w:rsidR="00B4716F">
        <w:t>2</w:t>
      </w:r>
      <w:r w:rsidR="00BC55CF">
        <w:t>9</w:t>
      </w:r>
    </w:p>
    <w:p w14:paraId="026DC01A" w14:textId="77777777" w:rsidR="00DC1594" w:rsidRDefault="00DC1594" w:rsidP="00DC1594">
      <w:pPr>
        <w:pStyle w:val="NoSpacing"/>
        <w:divId w:val="2056540847"/>
      </w:pPr>
    </w:p>
    <w:p w14:paraId="3A903D13" w14:textId="4578DC71" w:rsidR="00F25150" w:rsidRDefault="000C6643" w:rsidP="00F25150">
      <w:pPr>
        <w:divId w:val="2056540847"/>
      </w:pPr>
      <w:r>
        <w:t xml:space="preserve">When this </w:t>
      </w:r>
      <w:r w:rsidR="00F25150">
        <w:t>script</w:t>
      </w:r>
      <w:r>
        <w:t xml:space="preserve"> runs,</w:t>
      </w:r>
      <w:r w:rsidR="00F25150">
        <w:t xml:space="preserve"> it </w:t>
      </w:r>
      <w:r w:rsidR="00F25150" w:rsidRPr="000C6643">
        <w:rPr>
          <w:b/>
          <w:bCs/>
        </w:rPr>
        <w:t>pauses</w:t>
      </w:r>
      <w:r w:rsidR="00F25150">
        <w:t xml:space="preserve">, </w:t>
      </w:r>
      <w:r w:rsidR="00F25150" w:rsidRPr="000C6643">
        <w:rPr>
          <w:b/>
          <w:bCs/>
          <w:i/>
          <w:color w:val="C00000"/>
          <w:u w:val="single"/>
        </w:rPr>
        <w:t>waits for user input</w:t>
      </w:r>
      <w:r w:rsidR="00F25150">
        <w:t xml:space="preserve">, and </w:t>
      </w:r>
      <w:r w:rsidR="00F25150" w:rsidRPr="000C6643">
        <w:rPr>
          <w:b/>
          <w:bCs/>
        </w:rPr>
        <w:t>then prints</w:t>
      </w:r>
      <w:r w:rsidR="00F25150">
        <w:t xml:space="preserve"> the data to the screen.</w:t>
      </w:r>
    </w:p>
    <w:p w14:paraId="4A83DD9D" w14:textId="14B97354" w:rsidR="00F25150" w:rsidRDefault="000C6643" w:rsidP="003E201A">
      <w:pPr>
        <w:pStyle w:val="NoSpacing"/>
        <w:divId w:val="2056540847"/>
      </w:pPr>
      <w:r>
        <w:rPr>
          <w:noProof/>
        </w:rPr>
        <w:drawing>
          <wp:inline distT="0" distB="0" distL="0" distR="0" wp14:anchorId="298A279F" wp14:editId="3FE32DA4">
            <wp:extent cx="5486400" cy="902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902335"/>
                    </a:xfrm>
                    <a:prstGeom prst="rect">
                      <a:avLst/>
                    </a:prstGeom>
                  </pic:spPr>
                </pic:pic>
              </a:graphicData>
            </a:graphic>
          </wp:inline>
        </w:drawing>
      </w:r>
    </w:p>
    <w:p w14:paraId="637B03DB" w14:textId="51FBFE58" w:rsidR="003E201A" w:rsidRDefault="003E201A" w:rsidP="003E201A">
      <w:pPr>
        <w:pStyle w:val="NoSpacing"/>
        <w:divId w:val="2056540847"/>
      </w:pPr>
      <w:r>
        <w:t xml:space="preserve">Figure </w:t>
      </w:r>
      <w:r w:rsidR="00423D4D">
        <w:t>2</w:t>
      </w:r>
    </w:p>
    <w:p w14:paraId="721DF274" w14:textId="77777777" w:rsidR="003E201A" w:rsidRDefault="003E201A" w:rsidP="003E201A">
      <w:pPr>
        <w:pStyle w:val="NoSpacing"/>
        <w:divId w:val="2056540847"/>
      </w:pPr>
    </w:p>
    <w:p w14:paraId="3FD9B676" w14:textId="6F26FBE1" w:rsidR="00F25150" w:rsidRDefault="000C6643" w:rsidP="00F25150">
      <w:pPr>
        <w:divId w:val="2056540847"/>
      </w:pPr>
      <w:r>
        <w:t xml:space="preserve">Now, let's </w:t>
      </w:r>
      <w:proofErr w:type="gramStart"/>
      <w:r>
        <w:t>looks</w:t>
      </w:r>
      <w:proofErr w:type="gramEnd"/>
      <w:r>
        <w:t xml:space="preserve"> at a </w:t>
      </w:r>
      <w:r w:rsidR="00F25150" w:rsidRPr="000C6643">
        <w:rPr>
          <w:b/>
          <w:bCs/>
        </w:rPr>
        <w:t>second example</w:t>
      </w:r>
      <w:r>
        <w:t xml:space="preserve">. This example </w:t>
      </w:r>
      <w:r w:rsidRPr="000C6643">
        <w:rPr>
          <w:b/>
          <w:bCs/>
        </w:rPr>
        <w:t xml:space="preserve">is </w:t>
      </w:r>
      <w:r w:rsidR="00F25150" w:rsidRPr="000C6643">
        <w:rPr>
          <w:b/>
          <w:bCs/>
        </w:rPr>
        <w:t xml:space="preserve">similar, except that </w:t>
      </w:r>
      <w:r w:rsidR="00F25150" w:rsidRPr="000C6643">
        <w:rPr>
          <w:b/>
          <w:bCs/>
          <w:u w:val="single"/>
        </w:rPr>
        <w:t>it never pauses to ask the user for data</w:t>
      </w:r>
      <w:r w:rsidR="00F25150">
        <w:t>:</w:t>
      </w:r>
    </w:p>
    <w:p w14:paraId="1E39B253" w14:textId="3B61FA1F" w:rsidR="00F25150" w:rsidRDefault="00F25150" w:rsidP="003E201A">
      <w:pPr>
        <w:pStyle w:val="Code"/>
        <w:divId w:val="2056540847"/>
      </w:pPr>
      <w:r>
        <w:t xml:space="preserve">import sys </w:t>
      </w:r>
      <w:r w:rsidRPr="000C6643">
        <w:rPr>
          <w:color w:val="00B050"/>
        </w:rPr>
        <w:t xml:space="preserve">#This forces your script to reference </w:t>
      </w:r>
      <w:r w:rsidR="00A76BB9" w:rsidRPr="000C6643">
        <w:rPr>
          <w:color w:val="00B050"/>
        </w:rPr>
        <w:t>Python</w:t>
      </w:r>
      <w:r w:rsidRPr="000C6643">
        <w:rPr>
          <w:color w:val="00B050"/>
        </w:rPr>
        <w:t xml:space="preserve">'s </w:t>
      </w:r>
      <w:r w:rsidRPr="000C6643">
        <w:rPr>
          <w:i/>
          <w:color w:val="00B050"/>
        </w:rPr>
        <w:t>system</w:t>
      </w:r>
      <w:r w:rsidRPr="009B2F5F">
        <w:rPr>
          <w:i/>
          <w:color w:val="00B050"/>
        </w:rPr>
        <w:t xml:space="preserve"> module</w:t>
      </w:r>
    </w:p>
    <w:p w14:paraId="267ACB62" w14:textId="77777777" w:rsidR="00F25150" w:rsidRPr="000C6643" w:rsidRDefault="00F25150" w:rsidP="003E201A">
      <w:pPr>
        <w:pStyle w:val="Code"/>
        <w:divId w:val="2056540847"/>
        <w:rPr>
          <w:color w:val="00B050"/>
        </w:rPr>
      </w:pPr>
      <w:r w:rsidRPr="000C6643">
        <w:rPr>
          <w:color w:val="00B050"/>
        </w:rPr>
        <w:t>#Example 2: Input is added when the script starts</w:t>
      </w:r>
    </w:p>
    <w:p w14:paraId="4FD92F0A" w14:textId="77777777" w:rsidR="00F25150" w:rsidRPr="00AF27A6" w:rsidRDefault="00F25150" w:rsidP="003E201A">
      <w:pPr>
        <w:pStyle w:val="Code"/>
        <w:divId w:val="2056540847"/>
      </w:pPr>
      <w:r>
        <w:t>strData = sys.</w:t>
      </w:r>
      <w:r w:rsidRPr="00F80CE5">
        <w:rPr>
          <w:b/>
          <w:color w:val="C00000"/>
        </w:rPr>
        <w:t>argv</w:t>
      </w:r>
      <w:r>
        <w:t>[1]</w:t>
      </w:r>
      <w:r w:rsidRPr="00BC19BE">
        <w:t xml:space="preserve"> </w:t>
      </w:r>
      <w:r w:rsidRPr="000C6643">
        <w:rPr>
          <w:color w:val="00B050"/>
        </w:rPr>
        <w:t># Get user input as a script argument</w:t>
      </w:r>
    </w:p>
    <w:p w14:paraId="59EE7490" w14:textId="50F39EC9" w:rsidR="00F25150" w:rsidRDefault="00F25150" w:rsidP="003E201A">
      <w:pPr>
        <w:pStyle w:val="Code"/>
        <w:divId w:val="2056540847"/>
      </w:pPr>
      <w:r>
        <w:t>print(strData)</w:t>
      </w:r>
      <w:r w:rsidRPr="00BC19BE">
        <w:t xml:space="preserve"> </w:t>
      </w:r>
      <w:r w:rsidRPr="000C6643">
        <w:rPr>
          <w:color w:val="00B050"/>
        </w:rPr>
        <w:t># Print user data</w:t>
      </w:r>
    </w:p>
    <w:p w14:paraId="2D1F5857" w14:textId="2CA7385B" w:rsidR="003E201A" w:rsidRDefault="003E201A" w:rsidP="003E201A">
      <w:pPr>
        <w:pStyle w:val="NoSpacing"/>
        <w:divId w:val="2056540847"/>
      </w:pPr>
      <w:r>
        <w:t xml:space="preserve">Listing </w:t>
      </w:r>
      <w:r w:rsidR="00BC55CF">
        <w:t>30</w:t>
      </w:r>
    </w:p>
    <w:p w14:paraId="36E02B8D" w14:textId="77777777" w:rsidR="003E201A" w:rsidRDefault="003E201A" w:rsidP="003E201A">
      <w:pPr>
        <w:pStyle w:val="NoSpacing"/>
        <w:divId w:val="2056540847"/>
      </w:pPr>
    </w:p>
    <w:p w14:paraId="2BFAA1AA" w14:textId="4B529E00" w:rsidR="00F25150" w:rsidRPr="000C6643" w:rsidRDefault="00F25150" w:rsidP="000C6643">
      <w:pPr>
        <w:divId w:val="2056540847"/>
      </w:pPr>
      <w:r w:rsidRPr="000C6643">
        <w:t xml:space="preserve">In </w:t>
      </w:r>
      <w:r w:rsidR="000C6643" w:rsidRPr="000C6643">
        <w:t xml:space="preserve">the </w:t>
      </w:r>
      <w:r w:rsidR="000C6643" w:rsidRPr="000C6643">
        <w:rPr>
          <w:b/>
          <w:bCs/>
        </w:rPr>
        <w:t>second e</w:t>
      </w:r>
      <w:r w:rsidRPr="000C6643">
        <w:rPr>
          <w:b/>
          <w:bCs/>
        </w:rPr>
        <w:t>xample</w:t>
      </w:r>
      <w:r w:rsidR="000C6643" w:rsidRPr="000C6643">
        <w:t>, the user</w:t>
      </w:r>
      <w:r w:rsidRPr="000C6643">
        <w:t xml:space="preserve"> </w:t>
      </w:r>
      <w:r w:rsidRPr="000C6643">
        <w:rPr>
          <w:b/>
          <w:bCs/>
        </w:rPr>
        <w:t>include</w:t>
      </w:r>
      <w:r w:rsidR="000C6643" w:rsidRPr="000C6643">
        <w:rPr>
          <w:b/>
          <w:bCs/>
        </w:rPr>
        <w:t>s</w:t>
      </w:r>
      <w:r w:rsidRPr="000C6643">
        <w:rPr>
          <w:b/>
          <w:bCs/>
        </w:rPr>
        <w:t xml:space="preserve"> </w:t>
      </w:r>
      <w:r w:rsidR="000C6643" w:rsidRPr="000C6643">
        <w:rPr>
          <w:b/>
          <w:bCs/>
        </w:rPr>
        <w:t>the script's name after the Python executable</w:t>
      </w:r>
      <w:r w:rsidR="000C6643" w:rsidRPr="000C6643">
        <w:t xml:space="preserve"> </w:t>
      </w:r>
      <w:r w:rsidRPr="000C6643">
        <w:t>values</w:t>
      </w:r>
      <w:r w:rsidR="000C6643" w:rsidRPr="000C6643">
        <w:t xml:space="preserve">, </w:t>
      </w:r>
      <w:r w:rsidR="000C6643" w:rsidRPr="000C6643">
        <w:rPr>
          <w:b/>
          <w:bCs/>
        </w:rPr>
        <w:t xml:space="preserve">then program arguments </w:t>
      </w:r>
      <w:r w:rsidRPr="000C6643">
        <w:rPr>
          <w:b/>
          <w:bCs/>
        </w:rPr>
        <w:t>after the script's name</w:t>
      </w:r>
      <w:r w:rsidRPr="000C6643">
        <w:t xml:space="preserve">. This captures the user's input </w:t>
      </w:r>
      <w:r w:rsidR="000C6643" w:rsidRPr="000C6643">
        <w:t>as the</w:t>
      </w:r>
      <w:r w:rsidRPr="000C6643">
        <w:t xml:space="preserve"> script starts</w:t>
      </w:r>
      <w:r w:rsidR="000C6643" w:rsidRPr="000C6643">
        <w:t xml:space="preserve">. </w:t>
      </w:r>
    </w:p>
    <w:p w14:paraId="4918B912" w14:textId="635B7B00" w:rsidR="00F25150" w:rsidRDefault="000C6643" w:rsidP="003E201A">
      <w:pPr>
        <w:pStyle w:val="NoSpacing"/>
        <w:divId w:val="2056540847"/>
      </w:pPr>
      <w:r>
        <w:rPr>
          <w:noProof/>
        </w:rPr>
        <w:drawing>
          <wp:inline distT="0" distB="0" distL="0" distR="0" wp14:anchorId="478A8937" wp14:editId="4DE9AA8B">
            <wp:extent cx="4483768" cy="64558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8505" cy="653461"/>
                    </a:xfrm>
                    <a:prstGeom prst="rect">
                      <a:avLst/>
                    </a:prstGeom>
                  </pic:spPr>
                </pic:pic>
              </a:graphicData>
            </a:graphic>
          </wp:inline>
        </w:drawing>
      </w:r>
    </w:p>
    <w:p w14:paraId="63751524" w14:textId="3E4BB35E" w:rsidR="003E201A" w:rsidRDefault="003E201A" w:rsidP="003E201A">
      <w:pPr>
        <w:pStyle w:val="NoSpacing"/>
        <w:divId w:val="2056540847"/>
      </w:pPr>
      <w:r>
        <w:t xml:space="preserve">Figure </w:t>
      </w:r>
      <w:r w:rsidR="00423D4D">
        <w:t>3</w:t>
      </w:r>
    </w:p>
    <w:p w14:paraId="5180E8EE" w14:textId="77777777" w:rsidR="003E201A" w:rsidRDefault="003E201A" w:rsidP="003E201A">
      <w:pPr>
        <w:pStyle w:val="NoSpacing"/>
        <w:divId w:val="2056540847"/>
      </w:pPr>
    </w:p>
    <w:p w14:paraId="5480B7DC" w14:textId="6A9750DB" w:rsidR="00F25150" w:rsidRPr="000C6643" w:rsidRDefault="000C6643" w:rsidP="000C6643">
      <w:pPr>
        <w:divId w:val="2056540847"/>
        <w:rPr>
          <w:rStyle w:val="Emphasis"/>
          <w:i w:val="0"/>
          <w:iCs w:val="0"/>
        </w:rPr>
      </w:pPr>
      <w:r>
        <w:rPr>
          <w:rStyle w:val="Emphasis"/>
          <w:b/>
          <w:i w:val="0"/>
          <w:iCs w:val="0"/>
        </w:rPr>
        <w:t>Important.</w:t>
      </w:r>
      <w:r w:rsidR="00F25150" w:rsidRPr="000C6643">
        <w:rPr>
          <w:rStyle w:val="Emphasis"/>
          <w:i w:val="0"/>
          <w:iCs w:val="0"/>
        </w:rPr>
        <w:t xml:space="preserve"> </w:t>
      </w:r>
      <w:r>
        <w:rPr>
          <w:rStyle w:val="Emphasis"/>
          <w:i w:val="0"/>
          <w:iCs w:val="0"/>
        </w:rPr>
        <w:t>M</w:t>
      </w:r>
      <w:r w:rsidR="00F25150" w:rsidRPr="000C6643">
        <w:rPr>
          <w:rStyle w:val="Emphasis"/>
          <w:i w:val="0"/>
          <w:iCs w:val="0"/>
        </w:rPr>
        <w:t xml:space="preserve">ake sure you include </w:t>
      </w:r>
      <w:r>
        <w:rPr>
          <w:rStyle w:val="Emphasis"/>
          <w:i w:val="0"/>
          <w:iCs w:val="0"/>
        </w:rPr>
        <w:t xml:space="preserve">the </w:t>
      </w:r>
      <w:r w:rsidR="00A76BB9" w:rsidRPr="000C6643">
        <w:rPr>
          <w:rStyle w:val="Emphasis"/>
          <w:i w:val="0"/>
          <w:iCs w:val="0"/>
        </w:rPr>
        <w:t>Python</w:t>
      </w:r>
      <w:r>
        <w:rPr>
          <w:rStyle w:val="Emphasis"/>
          <w:i w:val="0"/>
          <w:iCs w:val="0"/>
        </w:rPr>
        <w:t xml:space="preserve"> executable,</w:t>
      </w:r>
      <w:r w:rsidR="00F25150" w:rsidRPr="000C6643">
        <w:rPr>
          <w:rStyle w:val="Emphasis"/>
          <w:i w:val="0"/>
          <w:iCs w:val="0"/>
        </w:rPr>
        <w:t xml:space="preserve"> the script name</w:t>
      </w:r>
      <w:r>
        <w:rPr>
          <w:rStyle w:val="Emphasis"/>
          <w:i w:val="0"/>
          <w:iCs w:val="0"/>
        </w:rPr>
        <w:t xml:space="preserve">, and the </w:t>
      </w:r>
      <w:r w:rsidR="00F25150" w:rsidRPr="000C6643">
        <w:rPr>
          <w:rStyle w:val="Emphasis"/>
          <w:i w:val="0"/>
          <w:iCs w:val="0"/>
        </w:rPr>
        <w:t>arguments</w:t>
      </w:r>
      <w:r w:rsidRPr="000C6643">
        <w:rPr>
          <w:rStyle w:val="Emphasis"/>
          <w:i w:val="0"/>
          <w:iCs w:val="0"/>
        </w:rPr>
        <w:t xml:space="preserve"> to run the script</w:t>
      </w:r>
      <w:r>
        <w:rPr>
          <w:rStyle w:val="Emphasis"/>
          <w:i w:val="0"/>
          <w:iCs w:val="0"/>
        </w:rPr>
        <w:t>.</w:t>
      </w:r>
      <w:r w:rsidRPr="000C6643">
        <w:rPr>
          <w:rStyle w:val="Emphasis"/>
          <w:i w:val="0"/>
          <w:iCs w:val="0"/>
        </w:rPr>
        <w:t xml:space="preserve"> </w:t>
      </w:r>
    </w:p>
    <w:p w14:paraId="6F3005DE" w14:textId="2B645D36" w:rsidR="000C6643" w:rsidRDefault="000C6643" w:rsidP="000C6643">
      <w:pPr>
        <w:pStyle w:val="Heading2"/>
        <w:divId w:val="2056540847"/>
      </w:pPr>
      <w:bookmarkStart w:id="42" w:name="_Toc136935687"/>
      <w:r>
        <w:t>Accessing Program Arguments</w:t>
      </w:r>
      <w:bookmarkEnd w:id="42"/>
    </w:p>
    <w:p w14:paraId="691A6855" w14:textId="7B7268EB" w:rsidR="00F25150" w:rsidRDefault="00F25150" w:rsidP="00F25150">
      <w:pPr>
        <w:divId w:val="2056540847"/>
      </w:pPr>
      <w:r w:rsidRPr="000C6643">
        <w:rPr>
          <w:b/>
          <w:bCs/>
        </w:rPr>
        <w:t>When you add arguments to the command</w:t>
      </w:r>
      <w:r w:rsidR="000C6643" w:rsidRPr="000C6643">
        <w:rPr>
          <w:b/>
          <w:bCs/>
        </w:rPr>
        <w:t>,</w:t>
      </w:r>
      <w:r w:rsidRPr="000C6643">
        <w:rPr>
          <w:b/>
          <w:bCs/>
        </w:rPr>
        <w:t xml:space="preserve"> they </w:t>
      </w:r>
      <w:r w:rsidR="000C6643" w:rsidRPr="000C6643">
        <w:rPr>
          <w:b/>
          <w:bCs/>
        </w:rPr>
        <w:t xml:space="preserve">are </w:t>
      </w:r>
      <w:r w:rsidRPr="000C6643">
        <w:rPr>
          <w:b/>
          <w:bCs/>
        </w:rPr>
        <w:t xml:space="preserve">passed in as a </w:t>
      </w:r>
      <w:r w:rsidR="000C6643" w:rsidRPr="000C6643">
        <w:rPr>
          <w:b/>
          <w:bCs/>
        </w:rPr>
        <w:t>list</w:t>
      </w:r>
      <w:r w:rsidRPr="000C6643">
        <w:rPr>
          <w:b/>
          <w:bCs/>
        </w:rPr>
        <w:t xml:space="preserve"> of values</w:t>
      </w:r>
      <w:r w:rsidRPr="001F5A53">
        <w:t xml:space="preserve">. </w:t>
      </w:r>
      <w:r>
        <w:t xml:space="preserve">In </w:t>
      </w:r>
      <w:r w:rsidR="00A76BB9">
        <w:t>Python</w:t>
      </w:r>
      <w:r>
        <w:t>, these values are store</w:t>
      </w:r>
      <w:r w:rsidR="000C6643">
        <w:t>d</w:t>
      </w:r>
      <w:r>
        <w:t xml:space="preserve"> </w:t>
      </w:r>
      <w:r w:rsidRPr="000C6643">
        <w:rPr>
          <w:b/>
          <w:bCs/>
        </w:rPr>
        <w:t>in a built-in system variable called</w:t>
      </w:r>
      <w:r>
        <w:t xml:space="preserve"> </w:t>
      </w:r>
      <w:r w:rsidR="000C6643">
        <w:t>"</w:t>
      </w:r>
      <w:r w:rsidRPr="008934D2">
        <w:rPr>
          <w:b/>
          <w:i/>
          <w:u w:val="single"/>
        </w:rPr>
        <w:t>argv</w:t>
      </w:r>
      <w:r w:rsidR="000C6643" w:rsidRPr="000C6643">
        <w:rPr>
          <w:b/>
          <w:i/>
        </w:rPr>
        <w:t>"</w:t>
      </w:r>
      <w:r w:rsidRPr="003C7C68">
        <w:rPr>
          <w:b/>
          <w:i/>
        </w:rPr>
        <w:t xml:space="preserve"> </w:t>
      </w:r>
      <w:r w:rsidRPr="003C7C68">
        <w:rPr>
          <w:b/>
        </w:rPr>
        <w:t>(</w:t>
      </w:r>
      <w:r w:rsidRPr="003C7C68">
        <w:t>w</w:t>
      </w:r>
      <w:r>
        <w:t xml:space="preserve">hich stands for </w:t>
      </w:r>
      <w:r w:rsidR="00556A83">
        <w:t>"</w:t>
      </w:r>
      <w:r>
        <w:t>Argument Values</w:t>
      </w:r>
      <w:r w:rsidR="00556A83">
        <w:t>"</w:t>
      </w:r>
      <w:r>
        <w:t>)</w:t>
      </w:r>
      <w:r w:rsidR="000C6643">
        <w:t xml:space="preserve">, but </w:t>
      </w:r>
      <w:r w:rsidR="000C6643" w:rsidRPr="000C6643">
        <w:rPr>
          <w:b/>
          <w:bCs/>
        </w:rPr>
        <w:t>something similar is used in other lang</w:t>
      </w:r>
      <w:r w:rsidR="000C6643">
        <w:rPr>
          <w:b/>
          <w:bCs/>
        </w:rPr>
        <w:t>u</w:t>
      </w:r>
      <w:r w:rsidR="000C6643" w:rsidRPr="000C6643">
        <w:rPr>
          <w:b/>
          <w:bCs/>
        </w:rPr>
        <w:t>ages</w:t>
      </w:r>
      <w:r w:rsidR="000C6643">
        <w:t>.</w:t>
      </w:r>
    </w:p>
    <w:p w14:paraId="352176EC" w14:textId="7999F760" w:rsidR="00F25150" w:rsidRPr="000C6643" w:rsidRDefault="000C6643" w:rsidP="00F25150">
      <w:pPr>
        <w:divId w:val="2056540847"/>
        <w:rPr>
          <w:b/>
          <w:bCs/>
        </w:rPr>
      </w:pPr>
      <w:r w:rsidRPr="000C6643">
        <w:rPr>
          <w:b/>
          <w:bCs/>
        </w:rPr>
        <w:t>Y</w:t>
      </w:r>
      <w:r w:rsidR="00F25150" w:rsidRPr="000C6643">
        <w:rPr>
          <w:b/>
          <w:bCs/>
        </w:rPr>
        <w:t xml:space="preserve">ou access the individual values </w:t>
      </w:r>
      <w:r w:rsidRPr="000C6643">
        <w:rPr>
          <w:b/>
          <w:bCs/>
        </w:rPr>
        <w:t xml:space="preserve">in argv, </w:t>
      </w:r>
      <w:r w:rsidR="00F25150" w:rsidRPr="000C6643">
        <w:rPr>
          <w:b/>
          <w:bCs/>
        </w:rPr>
        <w:t xml:space="preserve">by indicating an id number, or </w:t>
      </w:r>
      <w:r w:rsidR="00556A83" w:rsidRPr="000C6643">
        <w:rPr>
          <w:b/>
          <w:bCs/>
        </w:rPr>
        <w:t>"</w:t>
      </w:r>
      <w:r w:rsidR="00F25150" w:rsidRPr="000C6643">
        <w:rPr>
          <w:b/>
          <w:bCs/>
        </w:rPr>
        <w:t>index.</w:t>
      </w:r>
      <w:r w:rsidR="00556A83" w:rsidRPr="000C6643">
        <w:rPr>
          <w:b/>
          <w:bCs/>
        </w:rPr>
        <w:t>"</w:t>
      </w:r>
      <w:r w:rsidR="00F25150" w:rsidRPr="000C6643">
        <w:rPr>
          <w:b/>
          <w:bCs/>
        </w:rPr>
        <w:t xml:space="preserve"> </w:t>
      </w:r>
    </w:p>
    <w:p w14:paraId="5FDC00BE" w14:textId="73E6E0BA" w:rsidR="00F25150" w:rsidRDefault="00F25150" w:rsidP="00F25150">
      <w:pPr>
        <w:divId w:val="2056540847"/>
      </w:pPr>
      <w:r>
        <w:t>The pattern is</w:t>
      </w:r>
      <w:r w:rsidR="007B6144">
        <w:t>:</w:t>
      </w:r>
    </w:p>
    <w:p w14:paraId="16155E08" w14:textId="77777777" w:rsidR="00F25150" w:rsidRDefault="00F25150" w:rsidP="00F25150">
      <w:pPr>
        <w:numPr>
          <w:ilvl w:val="0"/>
          <w:numId w:val="13"/>
        </w:numPr>
        <w:divId w:val="2056540847"/>
      </w:pPr>
      <w:r>
        <w:t xml:space="preserve">The value of </w:t>
      </w:r>
      <w:proofErr w:type="spellStart"/>
      <w:r w:rsidRPr="000C6643">
        <w:rPr>
          <w:b/>
          <w:bCs/>
        </w:rPr>
        <w:t>argv</w:t>
      </w:r>
      <w:proofErr w:type="spellEnd"/>
      <w:r w:rsidRPr="000C6643">
        <w:rPr>
          <w:b/>
          <w:bCs/>
        </w:rPr>
        <w:t>[0]</w:t>
      </w:r>
      <w:r>
        <w:t xml:space="preserve"> will be the </w:t>
      </w:r>
      <w:r w:rsidRPr="000C6643">
        <w:rPr>
          <w:b/>
          <w:bCs/>
        </w:rPr>
        <w:t>script name</w:t>
      </w:r>
      <w:r>
        <w:t xml:space="preserve"> (and path on a PC). </w:t>
      </w:r>
    </w:p>
    <w:p w14:paraId="4CC506B0" w14:textId="77777777" w:rsidR="00F25150" w:rsidRDefault="00F25150" w:rsidP="00F25150">
      <w:pPr>
        <w:numPr>
          <w:ilvl w:val="0"/>
          <w:numId w:val="13"/>
        </w:numPr>
        <w:divId w:val="2056540847"/>
      </w:pPr>
      <w:r>
        <w:t xml:space="preserve">The value of </w:t>
      </w:r>
      <w:r w:rsidRPr="000C6643">
        <w:rPr>
          <w:b/>
          <w:bCs/>
        </w:rPr>
        <w:t>argv[1]</w:t>
      </w:r>
      <w:r>
        <w:t xml:space="preserve"> will be the </w:t>
      </w:r>
      <w:r w:rsidRPr="000C6643">
        <w:rPr>
          <w:b/>
          <w:bCs/>
        </w:rPr>
        <w:t>first argument passed into the script</w:t>
      </w:r>
      <w:r>
        <w:t>.</w:t>
      </w:r>
    </w:p>
    <w:p w14:paraId="3D9E671A" w14:textId="3455CE9C" w:rsidR="00F25150" w:rsidRDefault="00F25150" w:rsidP="00F25150">
      <w:pPr>
        <w:numPr>
          <w:ilvl w:val="0"/>
          <w:numId w:val="13"/>
        </w:numPr>
        <w:divId w:val="2056540847"/>
      </w:pPr>
      <w:r>
        <w:t xml:space="preserve">The value of argv[2] will be the second argument passed into the script after a </w:t>
      </w:r>
      <w:r w:rsidR="000C6643">
        <w:t>"</w:t>
      </w:r>
      <w:r>
        <w:t>space</w:t>
      </w:r>
      <w:r w:rsidR="000C6643">
        <w:t>" character</w:t>
      </w:r>
      <w:r>
        <w:t>.</w:t>
      </w:r>
    </w:p>
    <w:p w14:paraId="00E63022" w14:textId="77777777" w:rsidR="00F25150" w:rsidRPr="009F4758" w:rsidRDefault="00F25150" w:rsidP="00F25150">
      <w:pPr>
        <w:numPr>
          <w:ilvl w:val="0"/>
          <w:numId w:val="13"/>
        </w:numPr>
        <w:divId w:val="2056540847"/>
      </w:pPr>
      <w:r w:rsidRPr="009F4758">
        <w:t>The value of argv[</w:t>
      </w:r>
      <w:r>
        <w:t>n</w:t>
      </w:r>
      <w:r w:rsidRPr="009F4758">
        <w:t xml:space="preserve">] will be the </w:t>
      </w:r>
      <w:r>
        <w:t>n</w:t>
      </w:r>
      <w:r w:rsidRPr="009F4758">
        <w:rPr>
          <w:vertAlign w:val="superscript"/>
        </w:rPr>
        <w:t>th</w:t>
      </w:r>
      <w:r w:rsidRPr="009F4758">
        <w:t xml:space="preserve"> argument passed into the script after a space.</w:t>
      </w:r>
    </w:p>
    <w:p w14:paraId="19D13A1B" w14:textId="77777777" w:rsidR="00F25150" w:rsidRPr="000C6643" w:rsidRDefault="00F25150" w:rsidP="000C6643">
      <w:pPr>
        <w:pStyle w:val="Code"/>
        <w:divId w:val="2056540847"/>
      </w:pPr>
      <w:r w:rsidRPr="000C6643">
        <w:t>import sys</w:t>
      </w:r>
    </w:p>
    <w:p w14:paraId="0AAEE8AB" w14:textId="77777777" w:rsidR="00F25150" w:rsidRPr="000C6643" w:rsidRDefault="00F25150" w:rsidP="000C6643">
      <w:pPr>
        <w:pStyle w:val="Code"/>
        <w:divId w:val="2056540847"/>
      </w:pPr>
      <w:r w:rsidRPr="000C6643">
        <w:t xml:space="preserve">strData = sys.argv[0] </w:t>
      </w:r>
      <w:r w:rsidRPr="000C6643">
        <w:rPr>
          <w:color w:val="00B050"/>
        </w:rPr>
        <w:t># Get Script name</w:t>
      </w:r>
    </w:p>
    <w:p w14:paraId="73209257" w14:textId="656EEE82" w:rsidR="00F25150" w:rsidRPr="000C6643" w:rsidRDefault="00F25150" w:rsidP="000C6643">
      <w:pPr>
        <w:pStyle w:val="Code"/>
        <w:divId w:val="2056540847"/>
      </w:pPr>
      <w:r w:rsidRPr="000C6643">
        <w:t xml:space="preserve">print(strData) </w:t>
      </w:r>
      <w:r w:rsidRPr="000C6643">
        <w:rPr>
          <w:color w:val="00B050"/>
        </w:rPr>
        <w:t>#</w:t>
      </w:r>
      <w:r w:rsidR="003E201A" w:rsidRPr="000C6643">
        <w:rPr>
          <w:color w:val="00B050"/>
        </w:rPr>
        <w:t xml:space="preserve"> </w:t>
      </w:r>
      <w:r w:rsidRPr="000C6643">
        <w:rPr>
          <w:color w:val="00B050"/>
        </w:rPr>
        <w:t>Print Script name</w:t>
      </w:r>
    </w:p>
    <w:p w14:paraId="439B0E3A" w14:textId="77777777" w:rsidR="00F25150" w:rsidRPr="000C6643" w:rsidRDefault="00F25150" w:rsidP="000C6643">
      <w:pPr>
        <w:pStyle w:val="Code"/>
        <w:divId w:val="2056540847"/>
      </w:pPr>
    </w:p>
    <w:p w14:paraId="2E7D979F" w14:textId="77777777" w:rsidR="00F25150" w:rsidRPr="000C6643" w:rsidRDefault="00F25150" w:rsidP="000C6643">
      <w:pPr>
        <w:pStyle w:val="Code"/>
        <w:divId w:val="2056540847"/>
      </w:pPr>
      <w:r w:rsidRPr="000C6643">
        <w:t xml:space="preserve">strData = sys.argv[1] </w:t>
      </w:r>
      <w:r w:rsidRPr="000C6643">
        <w:rPr>
          <w:color w:val="00B050"/>
        </w:rPr>
        <w:t># Get Argument 1</w:t>
      </w:r>
    </w:p>
    <w:p w14:paraId="232E6C5B" w14:textId="68B79228" w:rsidR="00F25150" w:rsidRPr="000C6643" w:rsidRDefault="00F25150" w:rsidP="000C6643">
      <w:pPr>
        <w:pStyle w:val="Code"/>
        <w:divId w:val="2056540847"/>
      </w:pPr>
      <w:r w:rsidRPr="000C6643">
        <w:t xml:space="preserve">print(strData) </w:t>
      </w:r>
      <w:r w:rsidRPr="000C6643">
        <w:rPr>
          <w:color w:val="00B050"/>
        </w:rPr>
        <w:t>#</w:t>
      </w:r>
      <w:r w:rsidR="003E201A" w:rsidRPr="000C6643">
        <w:rPr>
          <w:color w:val="00B050"/>
        </w:rPr>
        <w:t xml:space="preserve"> </w:t>
      </w:r>
      <w:r w:rsidRPr="000C6643">
        <w:rPr>
          <w:color w:val="00B050"/>
        </w:rPr>
        <w:t>Print Argument 1 data</w:t>
      </w:r>
    </w:p>
    <w:p w14:paraId="46FF9E5F" w14:textId="77777777" w:rsidR="00F25150" w:rsidRPr="000C6643" w:rsidRDefault="00F25150" w:rsidP="000C6643">
      <w:pPr>
        <w:pStyle w:val="Code"/>
        <w:divId w:val="2056540847"/>
      </w:pPr>
    </w:p>
    <w:p w14:paraId="576B8F02" w14:textId="77777777" w:rsidR="00F25150" w:rsidRPr="000C6643" w:rsidRDefault="00F25150" w:rsidP="000C6643">
      <w:pPr>
        <w:pStyle w:val="Code"/>
        <w:divId w:val="2056540847"/>
      </w:pPr>
      <w:r w:rsidRPr="000C6643">
        <w:t xml:space="preserve">strData = sys.argv[2] </w:t>
      </w:r>
      <w:r w:rsidRPr="000C6643">
        <w:rPr>
          <w:color w:val="00B050"/>
        </w:rPr>
        <w:t># Get Argument 2</w:t>
      </w:r>
    </w:p>
    <w:p w14:paraId="545A1A2A" w14:textId="31175F80" w:rsidR="00F25150" w:rsidRPr="000C6643" w:rsidRDefault="00F25150" w:rsidP="000C6643">
      <w:pPr>
        <w:pStyle w:val="Code"/>
        <w:divId w:val="2056540847"/>
      </w:pPr>
      <w:r w:rsidRPr="000C6643">
        <w:t xml:space="preserve">print(strData) </w:t>
      </w:r>
      <w:r w:rsidRPr="000C6643">
        <w:rPr>
          <w:color w:val="00B050"/>
        </w:rPr>
        <w:t>#</w:t>
      </w:r>
      <w:r w:rsidR="003E201A" w:rsidRPr="000C6643">
        <w:rPr>
          <w:color w:val="00B050"/>
        </w:rPr>
        <w:t xml:space="preserve"> </w:t>
      </w:r>
      <w:r w:rsidRPr="000C6643">
        <w:rPr>
          <w:color w:val="00B050"/>
        </w:rPr>
        <w:t>Print Argument 2 data</w:t>
      </w:r>
    </w:p>
    <w:p w14:paraId="5974CD46" w14:textId="4E1B8BB5" w:rsidR="003E201A" w:rsidRDefault="003E201A" w:rsidP="003E201A">
      <w:pPr>
        <w:pStyle w:val="NoSpacing"/>
        <w:divId w:val="2056540847"/>
      </w:pPr>
      <w:r w:rsidRPr="003E201A">
        <w:lastRenderedPageBreak/>
        <w:t xml:space="preserve">Listing </w:t>
      </w:r>
      <w:r w:rsidR="00BC55CF">
        <w:t>31</w:t>
      </w:r>
    </w:p>
    <w:p w14:paraId="2BFAE5D6" w14:textId="015F548F" w:rsidR="000C6643" w:rsidRDefault="000C6643" w:rsidP="003E201A">
      <w:pPr>
        <w:pStyle w:val="NoSpacing"/>
        <w:divId w:val="2056540847"/>
      </w:pPr>
    </w:p>
    <w:p w14:paraId="413BB53C" w14:textId="38E0151B" w:rsidR="000C6643" w:rsidRDefault="000C6643" w:rsidP="003E201A">
      <w:pPr>
        <w:pStyle w:val="NoSpacing"/>
        <w:divId w:val="2056540847"/>
      </w:pPr>
      <w:r w:rsidRPr="000C6643">
        <w:rPr>
          <w:b/>
          <w:bCs/>
        </w:rPr>
        <w:t>When the script in Listing x runs, it displays the file name and passed arguments</w:t>
      </w:r>
      <w:r>
        <w:t xml:space="preserve"> (Figure </w:t>
      </w:r>
      <w:r w:rsidR="00423D4D">
        <w:t>4</w:t>
      </w:r>
      <w:r>
        <w:t>).</w:t>
      </w:r>
    </w:p>
    <w:p w14:paraId="1FAAA051" w14:textId="77777777" w:rsidR="00F25150" w:rsidRDefault="00F25150" w:rsidP="00F25150">
      <w:pPr>
        <w:pStyle w:val="NoSpacing"/>
        <w:divId w:val="2056540847"/>
      </w:pPr>
    </w:p>
    <w:p w14:paraId="6FD4FBD8" w14:textId="04B1A481" w:rsidR="00F25150" w:rsidRDefault="000C6643" w:rsidP="003E201A">
      <w:pPr>
        <w:pStyle w:val="NoSpacing"/>
        <w:divId w:val="2056540847"/>
      </w:pPr>
      <w:r>
        <w:rPr>
          <w:noProof/>
        </w:rPr>
        <w:drawing>
          <wp:inline distT="0" distB="0" distL="0" distR="0" wp14:anchorId="2E00991E" wp14:editId="2193D98C">
            <wp:extent cx="4993105" cy="8079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13554" cy="811221"/>
                    </a:xfrm>
                    <a:prstGeom prst="rect">
                      <a:avLst/>
                    </a:prstGeom>
                  </pic:spPr>
                </pic:pic>
              </a:graphicData>
            </a:graphic>
          </wp:inline>
        </w:drawing>
      </w:r>
    </w:p>
    <w:p w14:paraId="29033AD6" w14:textId="39C2A6BB" w:rsidR="00DC1594" w:rsidRDefault="003E201A" w:rsidP="00DC1594">
      <w:pPr>
        <w:pStyle w:val="NoSpacing"/>
        <w:divId w:val="2056540847"/>
      </w:pPr>
      <w:r>
        <w:t xml:space="preserve">Figure </w:t>
      </w:r>
      <w:r w:rsidR="00423D4D">
        <w:t>4</w:t>
      </w:r>
    </w:p>
    <w:p w14:paraId="7B8330EB" w14:textId="77777777" w:rsidR="003913FE" w:rsidRDefault="003913FE" w:rsidP="00DC1594">
      <w:pPr>
        <w:pStyle w:val="NoSpacing"/>
        <w:divId w:val="2056540847"/>
      </w:pPr>
    </w:p>
    <w:p w14:paraId="144C337F" w14:textId="6182AB44" w:rsidR="00F25150" w:rsidRDefault="000C6643" w:rsidP="00DC1594">
      <w:pPr>
        <w:divId w:val="2056540847"/>
      </w:pPr>
      <w:r>
        <w:t xml:space="preserve">When using this feature, </w:t>
      </w:r>
      <w:r w:rsidRPr="000C6643">
        <w:rPr>
          <w:b/>
          <w:bCs/>
        </w:rPr>
        <w:t>you should always check that argument</w:t>
      </w:r>
      <w:r w:rsidR="00B658EF">
        <w:rPr>
          <w:b/>
          <w:bCs/>
        </w:rPr>
        <w:t>s</w:t>
      </w:r>
      <w:r w:rsidRPr="000C6643">
        <w:rPr>
          <w:b/>
          <w:bCs/>
        </w:rPr>
        <w:t xml:space="preserve"> were passed into the program</w:t>
      </w:r>
      <w:r>
        <w:t xml:space="preserve">. </w:t>
      </w:r>
      <w:r w:rsidR="00F25150" w:rsidRPr="001F5A53">
        <w:t xml:space="preserve">If there are </w:t>
      </w:r>
      <w:r w:rsidR="00F25150" w:rsidRPr="000C6643">
        <w:rPr>
          <w:b/>
          <w:bCs/>
          <w:u w:val="single"/>
        </w:rPr>
        <w:t>no</w:t>
      </w:r>
      <w:r w:rsidR="00F25150" w:rsidRPr="000C6643">
        <w:rPr>
          <w:b/>
          <w:bCs/>
        </w:rPr>
        <w:t xml:space="preserve"> arguments</w:t>
      </w:r>
      <w:r w:rsidRPr="000C6643">
        <w:rPr>
          <w:b/>
          <w:bCs/>
        </w:rPr>
        <w:t>,</w:t>
      </w:r>
      <w:r w:rsidR="00F25150" w:rsidRPr="000C6643">
        <w:rPr>
          <w:b/>
          <w:bCs/>
        </w:rPr>
        <w:t xml:space="preserve"> then the expression </w:t>
      </w:r>
      <w:r w:rsidR="00556A83" w:rsidRPr="000C6643">
        <w:rPr>
          <w:b/>
          <w:bCs/>
        </w:rPr>
        <w:t>"</w:t>
      </w:r>
      <w:r w:rsidR="00F25150" w:rsidRPr="000C6643">
        <w:rPr>
          <w:b/>
          <w:bCs/>
        </w:rPr>
        <w:t>len(sys.argv) == 0</w:t>
      </w:r>
      <w:r w:rsidR="00556A83" w:rsidRPr="000C6643">
        <w:rPr>
          <w:b/>
          <w:bCs/>
        </w:rPr>
        <w:t>"</w:t>
      </w:r>
      <w:r w:rsidR="00F25150" w:rsidRPr="000C6643">
        <w:rPr>
          <w:b/>
          <w:bCs/>
        </w:rPr>
        <w:t xml:space="preserve"> will evaluate to true</w:t>
      </w:r>
      <w:r w:rsidR="00F25150">
        <w:t>, since the length function, len(), returns the number of items in the collection</w:t>
      </w:r>
      <w:r w:rsidR="00F25150" w:rsidRPr="001F5A53">
        <w:t xml:space="preserve">. </w:t>
      </w:r>
    </w:p>
    <w:p w14:paraId="4A6058A4" w14:textId="77777777" w:rsidR="00F25150" w:rsidRDefault="00F25150" w:rsidP="003E201A">
      <w:pPr>
        <w:pStyle w:val="Code"/>
        <w:divId w:val="2056540847"/>
      </w:pPr>
      <w:r>
        <w:t xml:space="preserve">import sys  </w:t>
      </w:r>
    </w:p>
    <w:p w14:paraId="6D356CAF" w14:textId="77777777" w:rsidR="00F25150" w:rsidRDefault="00F25150" w:rsidP="003E201A">
      <w:pPr>
        <w:pStyle w:val="Code"/>
        <w:divId w:val="2056540847"/>
      </w:pPr>
      <w:r>
        <w:t>if(</w:t>
      </w:r>
      <w:r w:rsidRPr="000C6643">
        <w:rPr>
          <w:b/>
          <w:bCs/>
        </w:rPr>
        <w:t>len(sys.argv) &gt; 2</w:t>
      </w:r>
      <w:r>
        <w:t>):</w:t>
      </w:r>
    </w:p>
    <w:p w14:paraId="35975F00" w14:textId="77777777" w:rsidR="00F25150" w:rsidRPr="00741092" w:rsidRDefault="00F25150" w:rsidP="003E201A">
      <w:pPr>
        <w:pStyle w:val="Code"/>
        <w:divId w:val="2056540847"/>
        <w:rPr>
          <w:color w:val="00B050"/>
        </w:rPr>
      </w:pPr>
      <w:r>
        <w:t xml:space="preserve">    intArg1 = int( sys.argv[</w:t>
      </w:r>
      <w:r w:rsidRPr="000C6643">
        <w:rPr>
          <w:b/>
          <w:bCs/>
        </w:rPr>
        <w:t>1</w:t>
      </w:r>
      <w:r>
        <w:t xml:space="preserve">] ) </w:t>
      </w:r>
      <w:r w:rsidRPr="00741092">
        <w:rPr>
          <w:color w:val="00B050"/>
        </w:rPr>
        <w:t># Get Argument 1</w:t>
      </w:r>
    </w:p>
    <w:p w14:paraId="0B244C5C" w14:textId="77777777" w:rsidR="00F25150" w:rsidRPr="00741092" w:rsidRDefault="00F25150" w:rsidP="003E201A">
      <w:pPr>
        <w:pStyle w:val="Code"/>
        <w:divId w:val="2056540847"/>
        <w:rPr>
          <w:color w:val="00B050"/>
        </w:rPr>
      </w:pPr>
      <w:r>
        <w:t xml:space="preserve">    intArg2 = int( sys.argv[</w:t>
      </w:r>
      <w:r w:rsidRPr="000C6643">
        <w:rPr>
          <w:b/>
          <w:bCs/>
        </w:rPr>
        <w:t>2</w:t>
      </w:r>
      <w:r>
        <w:t xml:space="preserve">] ) </w:t>
      </w:r>
      <w:r w:rsidRPr="00741092">
        <w:rPr>
          <w:color w:val="00B050"/>
        </w:rPr>
        <w:t># Get Argument 2</w:t>
      </w:r>
    </w:p>
    <w:p w14:paraId="0A92123C" w14:textId="77777777" w:rsidR="00F25150" w:rsidRDefault="00F25150" w:rsidP="003E201A">
      <w:pPr>
        <w:pStyle w:val="Code"/>
        <w:divId w:val="2056540847"/>
      </w:pPr>
      <w:r>
        <w:t xml:space="preserve">    strData = str(intArg1 + intArg2) </w:t>
      </w:r>
      <w:r w:rsidRPr="00741092">
        <w:rPr>
          <w:color w:val="00B050"/>
        </w:rPr>
        <w:t># Perform some Processing</w:t>
      </w:r>
    </w:p>
    <w:p w14:paraId="20D22CBD" w14:textId="6ACFCD6A" w:rsidR="00F25150" w:rsidRDefault="00F25150" w:rsidP="003E201A">
      <w:pPr>
        <w:pStyle w:val="Code"/>
        <w:divId w:val="2056540847"/>
      </w:pPr>
      <w:r>
        <w:t xml:space="preserve">    print(</w:t>
      </w:r>
      <w:r w:rsidR="00556A83">
        <w:t>"</w:t>
      </w:r>
      <w:r>
        <w:t xml:space="preserve">The Sum of the first and second arguments is: </w:t>
      </w:r>
      <w:r w:rsidR="00556A83">
        <w:t>"</w:t>
      </w:r>
      <w:r>
        <w:t xml:space="preserve"> + strData)    </w:t>
      </w:r>
    </w:p>
    <w:p w14:paraId="3A0B1731" w14:textId="77777777" w:rsidR="00F25150" w:rsidRDefault="00F25150" w:rsidP="003E201A">
      <w:pPr>
        <w:pStyle w:val="Code"/>
        <w:divId w:val="2056540847"/>
      </w:pPr>
      <w:r>
        <w:t>else:</w:t>
      </w:r>
    </w:p>
    <w:p w14:paraId="5685860C" w14:textId="28C3014D" w:rsidR="00F25150" w:rsidRDefault="00F25150" w:rsidP="003E201A">
      <w:pPr>
        <w:pStyle w:val="Code"/>
        <w:divId w:val="2056540847"/>
      </w:pPr>
      <w:r>
        <w:t xml:space="preserve">    print(</w:t>
      </w:r>
      <w:r w:rsidR="00556A83">
        <w:t>"</w:t>
      </w:r>
      <w:r>
        <w:t>This script requires two argument to run</w:t>
      </w:r>
      <w:r w:rsidR="00556A83">
        <w:t>"</w:t>
      </w:r>
      <w:r>
        <w:t>)</w:t>
      </w:r>
    </w:p>
    <w:p w14:paraId="5B744CA1" w14:textId="17E77C6C" w:rsidR="00F25150" w:rsidRDefault="00F25150" w:rsidP="003E201A">
      <w:pPr>
        <w:pStyle w:val="Code"/>
        <w:divId w:val="2056540847"/>
      </w:pPr>
      <w:r>
        <w:t xml:space="preserve">    print(</w:t>
      </w:r>
      <w:r w:rsidR="00556A83">
        <w:t>"</w:t>
      </w:r>
      <w:r>
        <w:t>Ex: MyScript Arg1 Arg2</w:t>
      </w:r>
      <w:r w:rsidR="00556A83">
        <w:t>"</w:t>
      </w:r>
      <w:r>
        <w:t>)</w:t>
      </w:r>
    </w:p>
    <w:p w14:paraId="17ACA744" w14:textId="491FCB63" w:rsidR="00F25150" w:rsidRDefault="003E201A" w:rsidP="003E201A">
      <w:pPr>
        <w:pStyle w:val="NoSpacing"/>
        <w:divId w:val="2056540847"/>
      </w:pPr>
      <w:r>
        <w:t xml:space="preserve">Listing </w:t>
      </w:r>
      <w:r w:rsidR="00B4716F">
        <w:t>3</w:t>
      </w:r>
      <w:r w:rsidR="00BC55CF">
        <w:t>2</w:t>
      </w:r>
    </w:p>
    <w:p w14:paraId="059EEBAF" w14:textId="77777777" w:rsidR="000C6643" w:rsidRDefault="000C6643" w:rsidP="000C6643">
      <w:pPr>
        <w:pStyle w:val="NoSpacing"/>
        <w:divId w:val="2056540847"/>
      </w:pPr>
    </w:p>
    <w:p w14:paraId="30DBD88A" w14:textId="6E3F6E4E" w:rsidR="000C6643" w:rsidRDefault="000C6643" w:rsidP="000C6643">
      <w:pPr>
        <w:pStyle w:val="Heading2"/>
        <w:divId w:val="2056540847"/>
      </w:pPr>
      <w:bookmarkStart w:id="43" w:name="_Toc136935688"/>
      <w:r>
        <w:t>Why use arguments?</w:t>
      </w:r>
      <w:bookmarkEnd w:id="43"/>
    </w:p>
    <w:p w14:paraId="559988F5" w14:textId="428147DE" w:rsidR="00F25150" w:rsidRDefault="00F25150" w:rsidP="00F25150">
      <w:pPr>
        <w:divId w:val="2056540847"/>
      </w:pPr>
      <w:r>
        <w:t>Argument</w:t>
      </w:r>
      <w:r w:rsidR="000C6643">
        <w:t>s</w:t>
      </w:r>
      <w:r>
        <w:t xml:space="preserve"> </w:t>
      </w:r>
      <w:r w:rsidR="000C6643">
        <w:t xml:space="preserve">are </w:t>
      </w:r>
      <w:r w:rsidR="000C6643" w:rsidRPr="000C6643">
        <w:rPr>
          <w:b/>
          <w:bCs/>
        </w:rPr>
        <w:t>convenient</w:t>
      </w:r>
      <w:r w:rsidRPr="000C6643">
        <w:rPr>
          <w:b/>
          <w:bCs/>
        </w:rPr>
        <w:t xml:space="preserve"> </w:t>
      </w:r>
      <w:r w:rsidR="000C6643" w:rsidRPr="000C6643">
        <w:rPr>
          <w:b/>
          <w:bCs/>
        </w:rPr>
        <w:t>in</w:t>
      </w:r>
      <w:r w:rsidRPr="000C6643">
        <w:rPr>
          <w:b/>
          <w:bCs/>
        </w:rPr>
        <w:t xml:space="preserve"> Console application</w:t>
      </w:r>
      <w:r w:rsidR="000C6643" w:rsidRPr="000C6643">
        <w:rPr>
          <w:b/>
          <w:bCs/>
        </w:rPr>
        <w:t>s</w:t>
      </w:r>
      <w:r w:rsidRPr="000C6643">
        <w:rPr>
          <w:b/>
          <w:bCs/>
        </w:rPr>
        <w:t xml:space="preserve">, for </w:t>
      </w:r>
      <w:r w:rsidR="000C6643" w:rsidRPr="000C6643">
        <w:rPr>
          <w:b/>
          <w:bCs/>
        </w:rPr>
        <w:t>they</w:t>
      </w:r>
      <w:r w:rsidRPr="000C6643">
        <w:rPr>
          <w:b/>
          <w:bCs/>
        </w:rPr>
        <w:t xml:space="preserve"> allow you to run scripts without pausing for user input.</w:t>
      </w:r>
      <w:r>
        <w:t xml:space="preserve"> </w:t>
      </w:r>
    </w:p>
    <w:p w14:paraId="7E28141D" w14:textId="798E7397" w:rsidR="00F25150" w:rsidRDefault="00F25150" w:rsidP="00F25150">
      <w:pPr>
        <w:divId w:val="2056540847"/>
      </w:pPr>
      <w:r w:rsidRPr="000C6643">
        <w:rPr>
          <w:b/>
          <w:bCs/>
        </w:rPr>
        <w:t>A</w:t>
      </w:r>
      <w:r w:rsidR="000C6643">
        <w:rPr>
          <w:b/>
          <w:bCs/>
        </w:rPr>
        <w:t xml:space="preserve">s an </w:t>
      </w:r>
      <w:r w:rsidRPr="000C6643">
        <w:rPr>
          <w:b/>
          <w:bCs/>
        </w:rPr>
        <w:t>example</w:t>
      </w:r>
      <w:r w:rsidR="000C6643">
        <w:rPr>
          <w:b/>
          <w:bCs/>
        </w:rPr>
        <w:t xml:space="preserve">, consider </w:t>
      </w:r>
      <w:r w:rsidR="000C6643" w:rsidRPr="000C6643">
        <w:rPr>
          <w:b/>
          <w:bCs/>
        </w:rPr>
        <w:t xml:space="preserve">a </w:t>
      </w:r>
      <w:r w:rsidR="000C6643">
        <w:rPr>
          <w:b/>
          <w:bCs/>
        </w:rPr>
        <w:t xml:space="preserve">script </w:t>
      </w:r>
      <w:r w:rsidR="000C6643" w:rsidRPr="000C6643">
        <w:rPr>
          <w:b/>
          <w:bCs/>
        </w:rPr>
        <w:t>schedul</w:t>
      </w:r>
      <w:r w:rsidR="000C6643">
        <w:rPr>
          <w:b/>
          <w:bCs/>
        </w:rPr>
        <w:t>ed to run automatically</w:t>
      </w:r>
      <w:r w:rsidR="000C6643" w:rsidRPr="000C6643">
        <w:rPr>
          <w:b/>
          <w:bCs/>
        </w:rPr>
        <w:t xml:space="preserve">, </w:t>
      </w:r>
      <w:r w:rsidR="000C6643">
        <w:rPr>
          <w:b/>
          <w:bCs/>
        </w:rPr>
        <w:t xml:space="preserve">without </w:t>
      </w:r>
      <w:r w:rsidR="000C6643" w:rsidRPr="000C6643">
        <w:rPr>
          <w:b/>
          <w:bCs/>
        </w:rPr>
        <w:t>human interaction</w:t>
      </w:r>
      <w:r w:rsidR="000C6643">
        <w:rPr>
          <w:b/>
          <w:bCs/>
        </w:rPr>
        <w:t xml:space="preserve">. </w:t>
      </w:r>
      <w:r>
        <w:t xml:space="preserve">You </w:t>
      </w:r>
      <w:r w:rsidR="000C6643">
        <w:t xml:space="preserve">could </w:t>
      </w:r>
      <w:r w:rsidR="000C6643" w:rsidRPr="000C6643">
        <w:rPr>
          <w:b/>
          <w:bCs/>
        </w:rPr>
        <w:t xml:space="preserve">use </w:t>
      </w:r>
      <w:r w:rsidRPr="000C6643">
        <w:rPr>
          <w:b/>
          <w:bCs/>
        </w:rPr>
        <w:t>argument</w:t>
      </w:r>
      <w:r w:rsidR="000C6643" w:rsidRPr="000C6643">
        <w:rPr>
          <w:b/>
          <w:bCs/>
        </w:rPr>
        <w:t>s</w:t>
      </w:r>
      <w:r w:rsidRPr="000C6643">
        <w:rPr>
          <w:b/>
          <w:bCs/>
        </w:rPr>
        <w:t xml:space="preserve"> </w:t>
      </w:r>
      <w:r w:rsidR="000C6643" w:rsidRPr="000C6643">
        <w:rPr>
          <w:b/>
          <w:bCs/>
        </w:rPr>
        <w:t>to configure how the program behaves on a given execution</w:t>
      </w:r>
      <w:r>
        <w:t>. This way the same script can be used in different ways.</w:t>
      </w:r>
      <w:r w:rsidR="000C6643">
        <w:t xml:space="preserve"> Figure </w:t>
      </w:r>
      <w:r w:rsidR="00423D4D">
        <w:t>5</w:t>
      </w:r>
      <w:r w:rsidR="000C6643">
        <w:t xml:space="preserve"> shows a script called "CheckForNewLogFile.py" being sent the configuration option to force the log file to be overridden. </w:t>
      </w:r>
    </w:p>
    <w:p w14:paraId="62989910" w14:textId="77777777" w:rsidR="00F25150" w:rsidRDefault="00F25150" w:rsidP="003E201A">
      <w:pPr>
        <w:pStyle w:val="NoSpacing"/>
        <w:divId w:val="2056540847"/>
      </w:pPr>
      <w:r>
        <w:rPr>
          <w:noProof/>
        </w:rPr>
        <w:drawing>
          <wp:inline distT="0" distB="0" distL="0" distR="0" wp14:anchorId="77158B2A" wp14:editId="1088CEE2">
            <wp:extent cx="5479415" cy="11055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9415" cy="1105535"/>
                    </a:xfrm>
                    <a:prstGeom prst="rect">
                      <a:avLst/>
                    </a:prstGeom>
                    <a:noFill/>
                    <a:ln>
                      <a:noFill/>
                    </a:ln>
                  </pic:spPr>
                </pic:pic>
              </a:graphicData>
            </a:graphic>
          </wp:inline>
        </w:drawing>
      </w:r>
    </w:p>
    <w:p w14:paraId="1334F6D2" w14:textId="31A4C36A" w:rsidR="00F25150" w:rsidRDefault="003E201A" w:rsidP="003E201A">
      <w:pPr>
        <w:pStyle w:val="NoSpacing"/>
        <w:divId w:val="2056540847"/>
      </w:pPr>
      <w:r>
        <w:t xml:space="preserve">Figure </w:t>
      </w:r>
      <w:r w:rsidR="00423D4D">
        <w:t>5</w:t>
      </w:r>
    </w:p>
    <w:p w14:paraId="015B42E2" w14:textId="77777777" w:rsidR="001859C2" w:rsidRDefault="001859C2">
      <w:pPr>
        <w:rPr>
          <w:rFonts w:asciiTheme="majorHAnsi" w:eastAsiaTheme="majorEastAsia" w:hAnsiTheme="majorHAnsi" w:cstheme="majorBidi"/>
          <w:color w:val="2A4F1C" w:themeColor="accent1" w:themeShade="80"/>
          <w:sz w:val="36"/>
          <w:szCs w:val="36"/>
        </w:rPr>
      </w:pPr>
      <w:bookmarkStart w:id="44" w:name="_Toc18999177"/>
      <w:bookmarkStart w:id="45" w:name="_Toc19255378"/>
      <w:bookmarkStart w:id="46" w:name="_Toc21955092"/>
      <w:bookmarkStart w:id="47" w:name="_Toc136935689"/>
      <w:r>
        <w:br w:type="page"/>
      </w:r>
    </w:p>
    <w:p w14:paraId="70FC94A6" w14:textId="5A9781CC" w:rsidR="00557ED0" w:rsidRDefault="00BC55CF" w:rsidP="00BC55CF">
      <w:pPr>
        <w:pStyle w:val="Heading1"/>
      </w:pPr>
      <w:r>
        <w:lastRenderedPageBreak/>
        <w:t>S</w:t>
      </w:r>
      <w:r w:rsidR="00557ED0">
        <w:t>ummary</w:t>
      </w:r>
      <w:bookmarkEnd w:id="44"/>
      <w:bookmarkEnd w:id="45"/>
      <w:bookmarkEnd w:id="46"/>
      <w:bookmarkEnd w:id="47"/>
    </w:p>
    <w:p w14:paraId="7E5B339F" w14:textId="7ED7CB5E" w:rsidR="00295705" w:rsidRDefault="00557ED0" w:rsidP="00557ED0">
      <w:pPr>
        <w:pStyle w:val="NoSpacing"/>
      </w:pPr>
      <w:r>
        <w:t>In this module</w:t>
      </w:r>
      <w:r w:rsidR="00F072B3">
        <w:t>,</w:t>
      </w:r>
      <w:r>
        <w:t xml:space="preserve"> we looked</w:t>
      </w:r>
      <w:r w:rsidR="00677709">
        <w:t xml:space="preserve"> at</w:t>
      </w:r>
      <w:r>
        <w:t xml:space="preserve"> </w:t>
      </w:r>
      <w:r w:rsidR="00A910C1">
        <w:t>common statements, expressions, and features in the Python</w:t>
      </w:r>
      <w:r w:rsidR="0002235F">
        <w:t xml:space="preserve"> language. </w:t>
      </w:r>
    </w:p>
    <w:p w14:paraId="0404600E" w14:textId="77777777" w:rsidR="00295705" w:rsidRDefault="00295705" w:rsidP="00557ED0">
      <w:pPr>
        <w:pStyle w:val="NoSpacing"/>
      </w:pPr>
    </w:p>
    <w:p w14:paraId="263487D3" w14:textId="0BD84CBB" w:rsidR="00792328" w:rsidRDefault="00295705" w:rsidP="00557ED0">
      <w:pPr>
        <w:pStyle w:val="NoSpacing"/>
      </w:pPr>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118DA6A4" w14:textId="77777777" w:rsidR="00792328" w:rsidRDefault="00792328" w:rsidP="00557ED0">
      <w:pPr>
        <w:pStyle w:val="NoSpacing"/>
      </w:pPr>
    </w:p>
    <w:p w14:paraId="2115E990" w14:textId="6F742E1C" w:rsidR="00C03378" w:rsidRPr="00C03378" w:rsidRDefault="00C03378" w:rsidP="00295705">
      <w:pPr>
        <w:pStyle w:val="ListParagraph"/>
        <w:numPr>
          <w:ilvl w:val="0"/>
          <w:numId w:val="10"/>
        </w:numPr>
      </w:pPr>
      <w:bookmarkStart w:id="48" w:name="_Hlk20295677"/>
      <w:r w:rsidRPr="00C03378">
        <w:t xml:space="preserve">What is </w:t>
      </w:r>
      <w:r w:rsidR="007D4602">
        <w:t>pseudo-code</w:t>
      </w:r>
      <w:r w:rsidRPr="00C03378">
        <w:t>?</w:t>
      </w:r>
    </w:p>
    <w:p w14:paraId="60ADFBEC" w14:textId="1CB76B9E" w:rsidR="00C03378" w:rsidRPr="00C03378" w:rsidRDefault="007D4602" w:rsidP="00295705">
      <w:pPr>
        <w:pStyle w:val="ListParagraph"/>
        <w:numPr>
          <w:ilvl w:val="0"/>
          <w:numId w:val="10"/>
        </w:numPr>
      </w:pPr>
      <w:r>
        <w:t xml:space="preserve">What are </w:t>
      </w:r>
      <w:r w:rsidR="00A910C1">
        <w:t>"</w:t>
      </w:r>
      <w:r>
        <w:t>conditional</w:t>
      </w:r>
      <w:r w:rsidR="00A910C1">
        <w:t>"</w:t>
      </w:r>
      <w:r>
        <w:t xml:space="preserve"> statements</w:t>
      </w:r>
      <w:r w:rsidR="00C03378">
        <w:t>?</w:t>
      </w:r>
    </w:p>
    <w:p w14:paraId="0DA678EF" w14:textId="0D38C465" w:rsidR="00C03378" w:rsidRPr="00C03378" w:rsidRDefault="00C03378" w:rsidP="00295705">
      <w:pPr>
        <w:pStyle w:val="ListParagraph"/>
        <w:numPr>
          <w:ilvl w:val="0"/>
          <w:numId w:val="10"/>
        </w:numPr>
      </w:pPr>
      <w:r>
        <w:t xml:space="preserve">How do </w:t>
      </w:r>
      <w:r w:rsidR="007D4602">
        <w:t>you use multiple conditional expressions</w:t>
      </w:r>
      <w:r>
        <w:t>?</w:t>
      </w:r>
    </w:p>
    <w:p w14:paraId="467A2764" w14:textId="452D2D0C" w:rsidR="00C03378" w:rsidRPr="00C03378" w:rsidRDefault="00C03378" w:rsidP="00295705">
      <w:pPr>
        <w:pStyle w:val="ListParagraph"/>
        <w:numPr>
          <w:ilvl w:val="0"/>
          <w:numId w:val="10"/>
        </w:numPr>
      </w:pPr>
      <w:r>
        <w:t xml:space="preserve">What are </w:t>
      </w:r>
      <w:r w:rsidR="007D4602">
        <w:t>comparison operators</w:t>
      </w:r>
      <w:r>
        <w:t>?</w:t>
      </w:r>
    </w:p>
    <w:p w14:paraId="5745F481" w14:textId="05EF18F7" w:rsidR="00C03378" w:rsidRPr="00C03378" w:rsidRDefault="00C03378" w:rsidP="00295705">
      <w:pPr>
        <w:pStyle w:val="ListParagraph"/>
        <w:numPr>
          <w:ilvl w:val="0"/>
          <w:numId w:val="10"/>
        </w:numPr>
      </w:pPr>
      <w:r>
        <w:t xml:space="preserve">What are </w:t>
      </w:r>
      <w:r w:rsidR="007D4602">
        <w:t>the boolean values of the integers 0, 1, and 2</w:t>
      </w:r>
      <w:r>
        <w:t>?</w:t>
      </w:r>
    </w:p>
    <w:p w14:paraId="74414F1C" w14:textId="44EBD751" w:rsidR="00C03378" w:rsidRPr="00C03378" w:rsidRDefault="00295705" w:rsidP="00295705">
      <w:pPr>
        <w:pStyle w:val="ListParagraph"/>
        <w:numPr>
          <w:ilvl w:val="0"/>
          <w:numId w:val="10"/>
        </w:numPr>
      </w:pPr>
      <w:r>
        <w:t xml:space="preserve">What </w:t>
      </w:r>
      <w:r w:rsidR="007D4602">
        <w:t>is a Loop</w:t>
      </w:r>
      <w:r>
        <w:t>?</w:t>
      </w:r>
    </w:p>
    <w:p w14:paraId="0884E72D" w14:textId="45B75F30" w:rsidR="00C03378" w:rsidRDefault="00295705" w:rsidP="00295705">
      <w:pPr>
        <w:pStyle w:val="ListParagraph"/>
        <w:numPr>
          <w:ilvl w:val="0"/>
          <w:numId w:val="10"/>
        </w:numPr>
      </w:pPr>
      <w:r>
        <w:t xml:space="preserve">Name </w:t>
      </w:r>
      <w:r w:rsidR="007D4602">
        <w:t>the most common programming loop</w:t>
      </w:r>
      <w:r>
        <w:t>?</w:t>
      </w:r>
    </w:p>
    <w:p w14:paraId="26CB8357" w14:textId="50764095" w:rsidR="006767C9" w:rsidRDefault="006767C9" w:rsidP="00295705">
      <w:pPr>
        <w:pStyle w:val="ListParagraph"/>
        <w:numPr>
          <w:ilvl w:val="0"/>
          <w:numId w:val="10"/>
        </w:numPr>
      </w:pPr>
      <w:r>
        <w:t>What do "break" and "continue" do?</w:t>
      </w:r>
    </w:p>
    <w:p w14:paraId="2F04BC43" w14:textId="77777777" w:rsidR="006767C9" w:rsidRPr="00C03378" w:rsidRDefault="006767C9" w:rsidP="006767C9">
      <w:pPr>
        <w:pStyle w:val="ListParagraph"/>
        <w:numPr>
          <w:ilvl w:val="0"/>
          <w:numId w:val="10"/>
        </w:numPr>
      </w:pPr>
      <w:r>
        <w:t>What statement allows you to write data into a file?</w:t>
      </w:r>
    </w:p>
    <w:p w14:paraId="7CC1527E" w14:textId="7CE4BA1D" w:rsidR="00C03378" w:rsidRPr="00C03378" w:rsidRDefault="00295705" w:rsidP="00295705">
      <w:pPr>
        <w:pStyle w:val="ListParagraph"/>
        <w:numPr>
          <w:ilvl w:val="0"/>
          <w:numId w:val="10"/>
        </w:numPr>
      </w:pPr>
      <w:r>
        <w:t xml:space="preserve">How do </w:t>
      </w:r>
      <w:r w:rsidR="00423D4D">
        <w:t xml:space="preserve">you </w:t>
      </w:r>
      <w:r w:rsidR="007D4602">
        <w:t>pass arguments into a script</w:t>
      </w:r>
      <w:r>
        <w:t>?</w:t>
      </w:r>
    </w:p>
    <w:bookmarkEnd w:id="48"/>
    <w:p w14:paraId="61AAF420" w14:textId="3D5CC706" w:rsidR="00792328" w:rsidRDefault="007F01B6">
      <w:pPr>
        <w:pStyle w:val="TOC1"/>
        <w:tabs>
          <w:tab w:val="right" w:leader="dot" w:pos="8630"/>
        </w:tabs>
      </w:pPr>
      <w:r>
        <w:t>When you can answer all of these from memory, it is time to complete the module's assignment and move on to the next module.</w:t>
      </w:r>
    </w:p>
    <w:sectPr w:rsidR="00792328" w:rsidSect="001859C2">
      <w:footerReference w:type="default" r:id="rId28"/>
      <w:pgSz w:w="12240" w:h="15840"/>
      <w:pgMar w:top="720" w:right="720" w:bottom="720" w:left="72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241DC" w14:textId="77777777" w:rsidR="00A047A2" w:rsidRDefault="00A047A2" w:rsidP="00857A33">
      <w:r>
        <w:separator/>
      </w:r>
    </w:p>
  </w:endnote>
  <w:endnote w:type="continuationSeparator" w:id="0">
    <w:p w14:paraId="4E2B9BFC" w14:textId="77777777" w:rsidR="00A047A2" w:rsidRDefault="00A047A2"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AE7D6F" w:rsidRDefault="00AE7D6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AE7D6F" w:rsidRDefault="00AE7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44263" w14:textId="77777777" w:rsidR="00A047A2" w:rsidRDefault="00A047A2" w:rsidP="00857A33">
      <w:r>
        <w:separator/>
      </w:r>
    </w:p>
  </w:footnote>
  <w:footnote w:type="continuationSeparator" w:id="0">
    <w:p w14:paraId="72F3E7ED" w14:textId="77777777" w:rsidR="00A047A2" w:rsidRDefault="00A047A2"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C3C93"/>
    <w:multiLevelType w:val="hybridMultilevel"/>
    <w:tmpl w:val="D714B240"/>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6809BC"/>
    <w:multiLevelType w:val="hybridMultilevel"/>
    <w:tmpl w:val="4D3A3E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6610B"/>
    <w:multiLevelType w:val="hybridMultilevel"/>
    <w:tmpl w:val="6C709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D0BD4"/>
    <w:multiLevelType w:val="hybridMultilevel"/>
    <w:tmpl w:val="2D98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877EA"/>
    <w:multiLevelType w:val="hybridMultilevel"/>
    <w:tmpl w:val="AE709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F6592"/>
    <w:multiLevelType w:val="multilevel"/>
    <w:tmpl w:val="CF64E1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B195F"/>
    <w:multiLevelType w:val="hybridMultilevel"/>
    <w:tmpl w:val="18166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FB27F4"/>
    <w:multiLevelType w:val="hybridMultilevel"/>
    <w:tmpl w:val="4CDE4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AC3075"/>
    <w:multiLevelType w:val="hybridMultilevel"/>
    <w:tmpl w:val="5F744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CC0C35"/>
    <w:multiLevelType w:val="hybridMultilevel"/>
    <w:tmpl w:val="3D007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050365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66649971">
    <w:abstractNumId w:val="14"/>
  </w:num>
  <w:num w:numId="3" w16cid:durableId="1779761454">
    <w:abstractNumId w:val="2"/>
  </w:num>
  <w:num w:numId="4" w16cid:durableId="1518419536">
    <w:abstractNumId w:val="18"/>
  </w:num>
  <w:num w:numId="5" w16cid:durableId="2082867116">
    <w:abstractNumId w:val="3"/>
  </w:num>
  <w:num w:numId="6" w16cid:durableId="2093893619">
    <w:abstractNumId w:val="21"/>
  </w:num>
  <w:num w:numId="7" w16cid:durableId="1403332943">
    <w:abstractNumId w:val="1"/>
  </w:num>
  <w:num w:numId="8" w16cid:durableId="2014914101">
    <w:abstractNumId w:val="6"/>
  </w:num>
  <w:num w:numId="9" w16cid:durableId="1354763112">
    <w:abstractNumId w:val="8"/>
  </w:num>
  <w:num w:numId="10" w16cid:durableId="1583905590">
    <w:abstractNumId w:val="19"/>
  </w:num>
  <w:num w:numId="11" w16cid:durableId="531964776">
    <w:abstractNumId w:val="11"/>
  </w:num>
  <w:num w:numId="12" w16cid:durableId="500783027">
    <w:abstractNumId w:val="0"/>
  </w:num>
  <w:num w:numId="13" w16cid:durableId="366563603">
    <w:abstractNumId w:val="7"/>
  </w:num>
  <w:num w:numId="14" w16cid:durableId="217671782">
    <w:abstractNumId w:val="10"/>
  </w:num>
  <w:num w:numId="15" w16cid:durableId="1787459383">
    <w:abstractNumId w:val="13"/>
  </w:num>
  <w:num w:numId="16" w16cid:durableId="762343582">
    <w:abstractNumId w:val="17"/>
  </w:num>
  <w:num w:numId="17" w16cid:durableId="1644042751">
    <w:abstractNumId w:val="12"/>
  </w:num>
  <w:num w:numId="18" w16cid:durableId="1738435137">
    <w:abstractNumId w:val="16"/>
  </w:num>
  <w:num w:numId="19" w16cid:durableId="1794978258">
    <w:abstractNumId w:val="15"/>
  </w:num>
  <w:num w:numId="20" w16cid:durableId="1503357050">
    <w:abstractNumId w:val="9"/>
  </w:num>
  <w:num w:numId="21" w16cid:durableId="1393502582">
    <w:abstractNumId w:val="4"/>
  </w:num>
  <w:num w:numId="22" w16cid:durableId="623465869">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K4FAAuwgAotAAAA"/>
  </w:docVars>
  <w:rsids>
    <w:rsidRoot w:val="00FE6737"/>
    <w:rsid w:val="0002143F"/>
    <w:rsid w:val="0002235F"/>
    <w:rsid w:val="00025357"/>
    <w:rsid w:val="00031F3C"/>
    <w:rsid w:val="000321A0"/>
    <w:rsid w:val="00036B60"/>
    <w:rsid w:val="00042D5D"/>
    <w:rsid w:val="000437F1"/>
    <w:rsid w:val="00052E15"/>
    <w:rsid w:val="000537A2"/>
    <w:rsid w:val="00066C94"/>
    <w:rsid w:val="00073FF1"/>
    <w:rsid w:val="00075E69"/>
    <w:rsid w:val="00081282"/>
    <w:rsid w:val="0008499D"/>
    <w:rsid w:val="000867EC"/>
    <w:rsid w:val="00094545"/>
    <w:rsid w:val="0009604A"/>
    <w:rsid w:val="00096E39"/>
    <w:rsid w:val="000A64F3"/>
    <w:rsid w:val="000B3367"/>
    <w:rsid w:val="000C0F3F"/>
    <w:rsid w:val="000C1108"/>
    <w:rsid w:val="000C5B8B"/>
    <w:rsid w:val="000C6643"/>
    <w:rsid w:val="000D4BE7"/>
    <w:rsid w:val="000E419F"/>
    <w:rsid w:val="000E5397"/>
    <w:rsid w:val="000E75F6"/>
    <w:rsid w:val="000F3AD2"/>
    <w:rsid w:val="000F40FF"/>
    <w:rsid w:val="000F4F1F"/>
    <w:rsid w:val="00100BC7"/>
    <w:rsid w:val="0011195A"/>
    <w:rsid w:val="00111CF0"/>
    <w:rsid w:val="0011316A"/>
    <w:rsid w:val="00116428"/>
    <w:rsid w:val="00117145"/>
    <w:rsid w:val="00120CB1"/>
    <w:rsid w:val="00124455"/>
    <w:rsid w:val="00124BAD"/>
    <w:rsid w:val="00124E6E"/>
    <w:rsid w:val="00125861"/>
    <w:rsid w:val="0013466E"/>
    <w:rsid w:val="00145D58"/>
    <w:rsid w:val="00152D62"/>
    <w:rsid w:val="00157C51"/>
    <w:rsid w:val="001603B6"/>
    <w:rsid w:val="0016100F"/>
    <w:rsid w:val="001726A0"/>
    <w:rsid w:val="00176198"/>
    <w:rsid w:val="001762B3"/>
    <w:rsid w:val="00182A46"/>
    <w:rsid w:val="00183145"/>
    <w:rsid w:val="001859C2"/>
    <w:rsid w:val="00192CED"/>
    <w:rsid w:val="00193ED8"/>
    <w:rsid w:val="00194785"/>
    <w:rsid w:val="0019673D"/>
    <w:rsid w:val="0019780E"/>
    <w:rsid w:val="001A0E38"/>
    <w:rsid w:val="001A1E88"/>
    <w:rsid w:val="001A28FC"/>
    <w:rsid w:val="001A4DE1"/>
    <w:rsid w:val="001A6B33"/>
    <w:rsid w:val="001A71DC"/>
    <w:rsid w:val="001B0263"/>
    <w:rsid w:val="001B5E77"/>
    <w:rsid w:val="001B79D4"/>
    <w:rsid w:val="001C2B06"/>
    <w:rsid w:val="001D0AB4"/>
    <w:rsid w:val="001D7AB4"/>
    <w:rsid w:val="001E2B87"/>
    <w:rsid w:val="001E2CC7"/>
    <w:rsid w:val="001E2EAA"/>
    <w:rsid w:val="001E6000"/>
    <w:rsid w:val="001F0529"/>
    <w:rsid w:val="001F07F7"/>
    <w:rsid w:val="001F354A"/>
    <w:rsid w:val="001F37FB"/>
    <w:rsid w:val="001F3DC5"/>
    <w:rsid w:val="001F48FF"/>
    <w:rsid w:val="001F4F3D"/>
    <w:rsid w:val="001F6AF1"/>
    <w:rsid w:val="00204901"/>
    <w:rsid w:val="002061E5"/>
    <w:rsid w:val="00214C3C"/>
    <w:rsid w:val="00220628"/>
    <w:rsid w:val="002238C1"/>
    <w:rsid w:val="00224527"/>
    <w:rsid w:val="00232CB2"/>
    <w:rsid w:val="00245EDD"/>
    <w:rsid w:val="00253A1C"/>
    <w:rsid w:val="0025592F"/>
    <w:rsid w:val="002566F4"/>
    <w:rsid w:val="00266AA8"/>
    <w:rsid w:val="00276665"/>
    <w:rsid w:val="0028125F"/>
    <w:rsid w:val="0029506D"/>
    <w:rsid w:val="00295705"/>
    <w:rsid w:val="002A59AF"/>
    <w:rsid w:val="002A5EDA"/>
    <w:rsid w:val="002C183D"/>
    <w:rsid w:val="002C2474"/>
    <w:rsid w:val="002E0FEB"/>
    <w:rsid w:val="002E1F05"/>
    <w:rsid w:val="002E2488"/>
    <w:rsid w:val="002E2675"/>
    <w:rsid w:val="002E4F4B"/>
    <w:rsid w:val="002F1A08"/>
    <w:rsid w:val="002F2053"/>
    <w:rsid w:val="00300DDD"/>
    <w:rsid w:val="00310A57"/>
    <w:rsid w:val="00312497"/>
    <w:rsid w:val="00317613"/>
    <w:rsid w:val="0033604D"/>
    <w:rsid w:val="0034195D"/>
    <w:rsid w:val="00343012"/>
    <w:rsid w:val="00353369"/>
    <w:rsid w:val="003768A8"/>
    <w:rsid w:val="003831B3"/>
    <w:rsid w:val="003845F6"/>
    <w:rsid w:val="00387B06"/>
    <w:rsid w:val="003913FE"/>
    <w:rsid w:val="003A0B04"/>
    <w:rsid w:val="003A28BE"/>
    <w:rsid w:val="003A31DE"/>
    <w:rsid w:val="003A5A6A"/>
    <w:rsid w:val="003A7515"/>
    <w:rsid w:val="003B1F6E"/>
    <w:rsid w:val="003B33D4"/>
    <w:rsid w:val="003B6DE8"/>
    <w:rsid w:val="003C2E34"/>
    <w:rsid w:val="003C53A0"/>
    <w:rsid w:val="003C7C68"/>
    <w:rsid w:val="003D44AF"/>
    <w:rsid w:val="003D60E0"/>
    <w:rsid w:val="003E201A"/>
    <w:rsid w:val="003E5C09"/>
    <w:rsid w:val="003F32B2"/>
    <w:rsid w:val="003F4329"/>
    <w:rsid w:val="003F7388"/>
    <w:rsid w:val="003F7C3B"/>
    <w:rsid w:val="00401441"/>
    <w:rsid w:val="00403700"/>
    <w:rsid w:val="00410445"/>
    <w:rsid w:val="00411638"/>
    <w:rsid w:val="004230F5"/>
    <w:rsid w:val="00423D4D"/>
    <w:rsid w:val="00426D78"/>
    <w:rsid w:val="0042761A"/>
    <w:rsid w:val="00433269"/>
    <w:rsid w:val="0043468A"/>
    <w:rsid w:val="0043781F"/>
    <w:rsid w:val="00437EC6"/>
    <w:rsid w:val="00440C0F"/>
    <w:rsid w:val="00442620"/>
    <w:rsid w:val="00451459"/>
    <w:rsid w:val="004563BE"/>
    <w:rsid w:val="00457DAB"/>
    <w:rsid w:val="00464018"/>
    <w:rsid w:val="00465EB2"/>
    <w:rsid w:val="00466429"/>
    <w:rsid w:val="00481898"/>
    <w:rsid w:val="00484CC8"/>
    <w:rsid w:val="00490428"/>
    <w:rsid w:val="00491C5C"/>
    <w:rsid w:val="00492B6C"/>
    <w:rsid w:val="004A2847"/>
    <w:rsid w:val="004B0F9E"/>
    <w:rsid w:val="004B275E"/>
    <w:rsid w:val="004B6435"/>
    <w:rsid w:val="004C0741"/>
    <w:rsid w:val="004C5380"/>
    <w:rsid w:val="004D3531"/>
    <w:rsid w:val="004D7734"/>
    <w:rsid w:val="004E1B35"/>
    <w:rsid w:val="004E3468"/>
    <w:rsid w:val="004E3E6F"/>
    <w:rsid w:val="004E494A"/>
    <w:rsid w:val="004E796B"/>
    <w:rsid w:val="004F161E"/>
    <w:rsid w:val="004F1CD5"/>
    <w:rsid w:val="004F6FD2"/>
    <w:rsid w:val="00506612"/>
    <w:rsid w:val="00512FF4"/>
    <w:rsid w:val="005171BD"/>
    <w:rsid w:val="005208B3"/>
    <w:rsid w:val="005231DC"/>
    <w:rsid w:val="00525543"/>
    <w:rsid w:val="00541249"/>
    <w:rsid w:val="00542DFF"/>
    <w:rsid w:val="00546589"/>
    <w:rsid w:val="005505C7"/>
    <w:rsid w:val="00556A83"/>
    <w:rsid w:val="00557118"/>
    <w:rsid w:val="00557ED0"/>
    <w:rsid w:val="0056025F"/>
    <w:rsid w:val="005635C4"/>
    <w:rsid w:val="00565F76"/>
    <w:rsid w:val="00570606"/>
    <w:rsid w:val="005711DD"/>
    <w:rsid w:val="00572225"/>
    <w:rsid w:val="005749A6"/>
    <w:rsid w:val="00575328"/>
    <w:rsid w:val="0058653B"/>
    <w:rsid w:val="0059020D"/>
    <w:rsid w:val="00591B74"/>
    <w:rsid w:val="00594EE9"/>
    <w:rsid w:val="005A1763"/>
    <w:rsid w:val="005A304E"/>
    <w:rsid w:val="005A4359"/>
    <w:rsid w:val="005A7CF8"/>
    <w:rsid w:val="005B1980"/>
    <w:rsid w:val="005D0E02"/>
    <w:rsid w:val="005D1F7F"/>
    <w:rsid w:val="005D42F8"/>
    <w:rsid w:val="005D5E81"/>
    <w:rsid w:val="005E219D"/>
    <w:rsid w:val="005E4730"/>
    <w:rsid w:val="005E56CC"/>
    <w:rsid w:val="006058E4"/>
    <w:rsid w:val="00606243"/>
    <w:rsid w:val="00611D5D"/>
    <w:rsid w:val="006163E0"/>
    <w:rsid w:val="00617115"/>
    <w:rsid w:val="00633377"/>
    <w:rsid w:val="00634AAE"/>
    <w:rsid w:val="006355CB"/>
    <w:rsid w:val="0064157B"/>
    <w:rsid w:val="0064559F"/>
    <w:rsid w:val="00653674"/>
    <w:rsid w:val="00653C20"/>
    <w:rsid w:val="006551A8"/>
    <w:rsid w:val="0065764D"/>
    <w:rsid w:val="0066205C"/>
    <w:rsid w:val="00663831"/>
    <w:rsid w:val="00667425"/>
    <w:rsid w:val="00670897"/>
    <w:rsid w:val="006738DD"/>
    <w:rsid w:val="0067593E"/>
    <w:rsid w:val="006767C9"/>
    <w:rsid w:val="00677709"/>
    <w:rsid w:val="0068600F"/>
    <w:rsid w:val="00694D01"/>
    <w:rsid w:val="00695AD6"/>
    <w:rsid w:val="006B4824"/>
    <w:rsid w:val="006D2964"/>
    <w:rsid w:val="006E06D7"/>
    <w:rsid w:val="006E61E8"/>
    <w:rsid w:val="006E7CBF"/>
    <w:rsid w:val="006F2AD7"/>
    <w:rsid w:val="006F3E9E"/>
    <w:rsid w:val="006F7C3B"/>
    <w:rsid w:val="00703265"/>
    <w:rsid w:val="00705B47"/>
    <w:rsid w:val="00713239"/>
    <w:rsid w:val="007147BB"/>
    <w:rsid w:val="007216EC"/>
    <w:rsid w:val="00732389"/>
    <w:rsid w:val="00733826"/>
    <w:rsid w:val="00740105"/>
    <w:rsid w:val="007525E5"/>
    <w:rsid w:val="0075473D"/>
    <w:rsid w:val="00760575"/>
    <w:rsid w:val="0076108D"/>
    <w:rsid w:val="0076178B"/>
    <w:rsid w:val="00761D75"/>
    <w:rsid w:val="00781868"/>
    <w:rsid w:val="00787301"/>
    <w:rsid w:val="0078785A"/>
    <w:rsid w:val="00787A4F"/>
    <w:rsid w:val="00792328"/>
    <w:rsid w:val="00792EDA"/>
    <w:rsid w:val="00796324"/>
    <w:rsid w:val="007972C8"/>
    <w:rsid w:val="007B6144"/>
    <w:rsid w:val="007B62F0"/>
    <w:rsid w:val="007B66D3"/>
    <w:rsid w:val="007B75BF"/>
    <w:rsid w:val="007C1292"/>
    <w:rsid w:val="007D4602"/>
    <w:rsid w:val="007E2545"/>
    <w:rsid w:val="007E7C3A"/>
    <w:rsid w:val="007F01B6"/>
    <w:rsid w:val="007F7EA9"/>
    <w:rsid w:val="008015DC"/>
    <w:rsid w:val="008060E5"/>
    <w:rsid w:val="00807EFA"/>
    <w:rsid w:val="00811582"/>
    <w:rsid w:val="0081613E"/>
    <w:rsid w:val="00817534"/>
    <w:rsid w:val="00822D8A"/>
    <w:rsid w:val="00822FA7"/>
    <w:rsid w:val="00823F2D"/>
    <w:rsid w:val="008263D2"/>
    <w:rsid w:val="00826F13"/>
    <w:rsid w:val="008351D2"/>
    <w:rsid w:val="00836E8C"/>
    <w:rsid w:val="00843C7E"/>
    <w:rsid w:val="008446CA"/>
    <w:rsid w:val="008524E8"/>
    <w:rsid w:val="0085758F"/>
    <w:rsid w:val="00857A33"/>
    <w:rsid w:val="008604E3"/>
    <w:rsid w:val="008672A1"/>
    <w:rsid w:val="00871A06"/>
    <w:rsid w:val="00872C9C"/>
    <w:rsid w:val="00877A70"/>
    <w:rsid w:val="00880506"/>
    <w:rsid w:val="00880639"/>
    <w:rsid w:val="008827D4"/>
    <w:rsid w:val="008934D2"/>
    <w:rsid w:val="008947E2"/>
    <w:rsid w:val="00896009"/>
    <w:rsid w:val="008A186F"/>
    <w:rsid w:val="008A34FD"/>
    <w:rsid w:val="008A354B"/>
    <w:rsid w:val="008A673E"/>
    <w:rsid w:val="008B151C"/>
    <w:rsid w:val="008B54CA"/>
    <w:rsid w:val="008B7616"/>
    <w:rsid w:val="008C1730"/>
    <w:rsid w:val="008C27D0"/>
    <w:rsid w:val="008C64E9"/>
    <w:rsid w:val="008C70B0"/>
    <w:rsid w:val="008D0145"/>
    <w:rsid w:val="008D03BF"/>
    <w:rsid w:val="008D4B36"/>
    <w:rsid w:val="008D70BD"/>
    <w:rsid w:val="008E10CD"/>
    <w:rsid w:val="008E3A82"/>
    <w:rsid w:val="008F5389"/>
    <w:rsid w:val="008F6711"/>
    <w:rsid w:val="008F70DF"/>
    <w:rsid w:val="008F74AE"/>
    <w:rsid w:val="00904747"/>
    <w:rsid w:val="00904E7A"/>
    <w:rsid w:val="0091638A"/>
    <w:rsid w:val="009222F5"/>
    <w:rsid w:val="00923296"/>
    <w:rsid w:val="00923394"/>
    <w:rsid w:val="009404B1"/>
    <w:rsid w:val="0094578D"/>
    <w:rsid w:val="00946D10"/>
    <w:rsid w:val="00964C87"/>
    <w:rsid w:val="0096525F"/>
    <w:rsid w:val="009658BC"/>
    <w:rsid w:val="00965B47"/>
    <w:rsid w:val="009717CC"/>
    <w:rsid w:val="00971A3C"/>
    <w:rsid w:val="009771D6"/>
    <w:rsid w:val="009775AA"/>
    <w:rsid w:val="009810DC"/>
    <w:rsid w:val="009830DE"/>
    <w:rsid w:val="00984680"/>
    <w:rsid w:val="00985A80"/>
    <w:rsid w:val="009B2F5F"/>
    <w:rsid w:val="009B7F4B"/>
    <w:rsid w:val="009C1A7D"/>
    <w:rsid w:val="009C280F"/>
    <w:rsid w:val="009C462B"/>
    <w:rsid w:val="009C4E6F"/>
    <w:rsid w:val="009C747B"/>
    <w:rsid w:val="009C788C"/>
    <w:rsid w:val="009D35AD"/>
    <w:rsid w:val="009D43AD"/>
    <w:rsid w:val="009E0621"/>
    <w:rsid w:val="009E276D"/>
    <w:rsid w:val="009E732D"/>
    <w:rsid w:val="009F396D"/>
    <w:rsid w:val="009F4758"/>
    <w:rsid w:val="009F489C"/>
    <w:rsid w:val="00A03C0B"/>
    <w:rsid w:val="00A03E13"/>
    <w:rsid w:val="00A047A2"/>
    <w:rsid w:val="00A048E1"/>
    <w:rsid w:val="00A04ECB"/>
    <w:rsid w:val="00A106B1"/>
    <w:rsid w:val="00A16AE0"/>
    <w:rsid w:val="00A21186"/>
    <w:rsid w:val="00A21E24"/>
    <w:rsid w:val="00A322D8"/>
    <w:rsid w:val="00A3294E"/>
    <w:rsid w:val="00A348E6"/>
    <w:rsid w:val="00A3646B"/>
    <w:rsid w:val="00A42814"/>
    <w:rsid w:val="00A44C0D"/>
    <w:rsid w:val="00A759A5"/>
    <w:rsid w:val="00A76BB9"/>
    <w:rsid w:val="00A81C5B"/>
    <w:rsid w:val="00A865B2"/>
    <w:rsid w:val="00A910C1"/>
    <w:rsid w:val="00A94703"/>
    <w:rsid w:val="00AA3108"/>
    <w:rsid w:val="00AB72D2"/>
    <w:rsid w:val="00AB7467"/>
    <w:rsid w:val="00AC3D1A"/>
    <w:rsid w:val="00AC56F9"/>
    <w:rsid w:val="00AD0C20"/>
    <w:rsid w:val="00AE2F53"/>
    <w:rsid w:val="00AE34BA"/>
    <w:rsid w:val="00AE60E5"/>
    <w:rsid w:val="00AE7D6F"/>
    <w:rsid w:val="00AE7F3B"/>
    <w:rsid w:val="00AF0B31"/>
    <w:rsid w:val="00AF4FD5"/>
    <w:rsid w:val="00AF61C8"/>
    <w:rsid w:val="00AF62C0"/>
    <w:rsid w:val="00B042FE"/>
    <w:rsid w:val="00B053C6"/>
    <w:rsid w:val="00B07DA0"/>
    <w:rsid w:val="00B16154"/>
    <w:rsid w:val="00B1684B"/>
    <w:rsid w:val="00B16D8F"/>
    <w:rsid w:val="00B350C7"/>
    <w:rsid w:val="00B366C0"/>
    <w:rsid w:val="00B40E61"/>
    <w:rsid w:val="00B4222F"/>
    <w:rsid w:val="00B42512"/>
    <w:rsid w:val="00B451CB"/>
    <w:rsid w:val="00B45B7E"/>
    <w:rsid w:val="00B4716F"/>
    <w:rsid w:val="00B5218F"/>
    <w:rsid w:val="00B617E1"/>
    <w:rsid w:val="00B621B8"/>
    <w:rsid w:val="00B658EF"/>
    <w:rsid w:val="00B77614"/>
    <w:rsid w:val="00B810B5"/>
    <w:rsid w:val="00B90864"/>
    <w:rsid w:val="00B920F4"/>
    <w:rsid w:val="00B97C39"/>
    <w:rsid w:val="00BA2476"/>
    <w:rsid w:val="00BA490C"/>
    <w:rsid w:val="00BA4F91"/>
    <w:rsid w:val="00BB2908"/>
    <w:rsid w:val="00BC0FC4"/>
    <w:rsid w:val="00BC19BE"/>
    <w:rsid w:val="00BC2126"/>
    <w:rsid w:val="00BC55CF"/>
    <w:rsid w:val="00BC6704"/>
    <w:rsid w:val="00BD0513"/>
    <w:rsid w:val="00BD1DD0"/>
    <w:rsid w:val="00BD43BF"/>
    <w:rsid w:val="00BF55DB"/>
    <w:rsid w:val="00BF570F"/>
    <w:rsid w:val="00BF6F10"/>
    <w:rsid w:val="00C00957"/>
    <w:rsid w:val="00C03378"/>
    <w:rsid w:val="00C06AC3"/>
    <w:rsid w:val="00C10339"/>
    <w:rsid w:val="00C11863"/>
    <w:rsid w:val="00C136E1"/>
    <w:rsid w:val="00C13F80"/>
    <w:rsid w:val="00C155ED"/>
    <w:rsid w:val="00C23B08"/>
    <w:rsid w:val="00C31726"/>
    <w:rsid w:val="00C3248B"/>
    <w:rsid w:val="00C37C2F"/>
    <w:rsid w:val="00C43200"/>
    <w:rsid w:val="00C55C32"/>
    <w:rsid w:val="00C6039C"/>
    <w:rsid w:val="00C630A5"/>
    <w:rsid w:val="00C74F69"/>
    <w:rsid w:val="00C77F92"/>
    <w:rsid w:val="00C858BA"/>
    <w:rsid w:val="00C964A9"/>
    <w:rsid w:val="00CA53D4"/>
    <w:rsid w:val="00CA7219"/>
    <w:rsid w:val="00CB03F4"/>
    <w:rsid w:val="00CB0511"/>
    <w:rsid w:val="00CB1DD7"/>
    <w:rsid w:val="00CB76EB"/>
    <w:rsid w:val="00CB7F7D"/>
    <w:rsid w:val="00CC36D8"/>
    <w:rsid w:val="00CC3FF1"/>
    <w:rsid w:val="00CD2F61"/>
    <w:rsid w:val="00CD4098"/>
    <w:rsid w:val="00CE0FAC"/>
    <w:rsid w:val="00CE71F2"/>
    <w:rsid w:val="00CF44BB"/>
    <w:rsid w:val="00CF4F29"/>
    <w:rsid w:val="00CF66FB"/>
    <w:rsid w:val="00CF6929"/>
    <w:rsid w:val="00CF740E"/>
    <w:rsid w:val="00D07CFC"/>
    <w:rsid w:val="00D144EA"/>
    <w:rsid w:val="00D17A35"/>
    <w:rsid w:val="00D217A6"/>
    <w:rsid w:val="00D238C7"/>
    <w:rsid w:val="00D24425"/>
    <w:rsid w:val="00D30C5B"/>
    <w:rsid w:val="00D3119B"/>
    <w:rsid w:val="00D318B4"/>
    <w:rsid w:val="00D336CC"/>
    <w:rsid w:val="00D35AFB"/>
    <w:rsid w:val="00D44AEB"/>
    <w:rsid w:val="00D50361"/>
    <w:rsid w:val="00D57595"/>
    <w:rsid w:val="00D642EC"/>
    <w:rsid w:val="00D65D32"/>
    <w:rsid w:val="00D67E21"/>
    <w:rsid w:val="00D7260E"/>
    <w:rsid w:val="00D75158"/>
    <w:rsid w:val="00D7583F"/>
    <w:rsid w:val="00D83978"/>
    <w:rsid w:val="00D85C43"/>
    <w:rsid w:val="00D86175"/>
    <w:rsid w:val="00D945B4"/>
    <w:rsid w:val="00D95C1F"/>
    <w:rsid w:val="00D971B7"/>
    <w:rsid w:val="00D973A6"/>
    <w:rsid w:val="00DA08DD"/>
    <w:rsid w:val="00DA1888"/>
    <w:rsid w:val="00DA373B"/>
    <w:rsid w:val="00DA3F64"/>
    <w:rsid w:val="00DA6E24"/>
    <w:rsid w:val="00DB1B58"/>
    <w:rsid w:val="00DC1594"/>
    <w:rsid w:val="00DC2589"/>
    <w:rsid w:val="00DC698C"/>
    <w:rsid w:val="00DD1FC2"/>
    <w:rsid w:val="00DD7287"/>
    <w:rsid w:val="00DE1AB9"/>
    <w:rsid w:val="00DE50B4"/>
    <w:rsid w:val="00DE560E"/>
    <w:rsid w:val="00DE616B"/>
    <w:rsid w:val="00DF2584"/>
    <w:rsid w:val="00DF7609"/>
    <w:rsid w:val="00E005EA"/>
    <w:rsid w:val="00E00F29"/>
    <w:rsid w:val="00E01D83"/>
    <w:rsid w:val="00E0283A"/>
    <w:rsid w:val="00E0589D"/>
    <w:rsid w:val="00E0683C"/>
    <w:rsid w:val="00E1070D"/>
    <w:rsid w:val="00E10D41"/>
    <w:rsid w:val="00E1517E"/>
    <w:rsid w:val="00E239DA"/>
    <w:rsid w:val="00E2775C"/>
    <w:rsid w:val="00E33A79"/>
    <w:rsid w:val="00E376D6"/>
    <w:rsid w:val="00E40FAA"/>
    <w:rsid w:val="00E50913"/>
    <w:rsid w:val="00E509FB"/>
    <w:rsid w:val="00E71A50"/>
    <w:rsid w:val="00E73CD2"/>
    <w:rsid w:val="00E75507"/>
    <w:rsid w:val="00E760F9"/>
    <w:rsid w:val="00E84D3B"/>
    <w:rsid w:val="00EA1605"/>
    <w:rsid w:val="00EA206C"/>
    <w:rsid w:val="00EA3DDB"/>
    <w:rsid w:val="00EA4C77"/>
    <w:rsid w:val="00EB000C"/>
    <w:rsid w:val="00EB1D03"/>
    <w:rsid w:val="00EB4888"/>
    <w:rsid w:val="00EC66FE"/>
    <w:rsid w:val="00ED1CA3"/>
    <w:rsid w:val="00ED4879"/>
    <w:rsid w:val="00EE5D17"/>
    <w:rsid w:val="00EF1FEA"/>
    <w:rsid w:val="00EF22B6"/>
    <w:rsid w:val="00F00565"/>
    <w:rsid w:val="00F03869"/>
    <w:rsid w:val="00F060BB"/>
    <w:rsid w:val="00F063BD"/>
    <w:rsid w:val="00F072B3"/>
    <w:rsid w:val="00F12DEE"/>
    <w:rsid w:val="00F17E07"/>
    <w:rsid w:val="00F17EFA"/>
    <w:rsid w:val="00F2121D"/>
    <w:rsid w:val="00F221B9"/>
    <w:rsid w:val="00F25150"/>
    <w:rsid w:val="00F26673"/>
    <w:rsid w:val="00F30472"/>
    <w:rsid w:val="00F30B8E"/>
    <w:rsid w:val="00F31A25"/>
    <w:rsid w:val="00F355CF"/>
    <w:rsid w:val="00F35B02"/>
    <w:rsid w:val="00F40D8A"/>
    <w:rsid w:val="00F42CB6"/>
    <w:rsid w:val="00F436EE"/>
    <w:rsid w:val="00F4380C"/>
    <w:rsid w:val="00F50E35"/>
    <w:rsid w:val="00F52410"/>
    <w:rsid w:val="00F606F1"/>
    <w:rsid w:val="00F62927"/>
    <w:rsid w:val="00F6421F"/>
    <w:rsid w:val="00F72C0E"/>
    <w:rsid w:val="00F72F50"/>
    <w:rsid w:val="00F74E49"/>
    <w:rsid w:val="00F758C6"/>
    <w:rsid w:val="00F76CB7"/>
    <w:rsid w:val="00F80A39"/>
    <w:rsid w:val="00F8502C"/>
    <w:rsid w:val="00F922BE"/>
    <w:rsid w:val="00F9296D"/>
    <w:rsid w:val="00F9396D"/>
    <w:rsid w:val="00F9547A"/>
    <w:rsid w:val="00F97AB3"/>
    <w:rsid w:val="00FA5F67"/>
    <w:rsid w:val="00FB0B96"/>
    <w:rsid w:val="00FB3532"/>
    <w:rsid w:val="00FB499F"/>
    <w:rsid w:val="00FD0232"/>
    <w:rsid w:val="00FD35CD"/>
    <w:rsid w:val="00FD7C8C"/>
    <w:rsid w:val="00FE464F"/>
    <w:rsid w:val="00FE4F59"/>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0"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01A"/>
  </w:style>
  <w:style w:type="paragraph" w:styleId="Heading1">
    <w:name w:val="heading 1"/>
    <w:basedOn w:val="Normal"/>
    <w:next w:val="Normal"/>
    <w:link w:val="Heading1Char"/>
    <w:uiPriority w:val="9"/>
    <w:qFormat/>
    <w:rsid w:val="000C5B8B"/>
    <w:pPr>
      <w:keepNext/>
      <w:keepLines/>
      <w:spacing w:before="40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B77614"/>
    <w:pPr>
      <w:keepNext/>
      <w:keepLines/>
      <w:spacing w:before="40" w:after="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0C5B8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B77614"/>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0C5B8B"/>
    <w:rPr>
      <w:rFonts w:asciiTheme="majorHAnsi" w:eastAsiaTheme="majorEastAsia" w:hAnsiTheme="majorHAnsi" w:cstheme="majorBidi"/>
      <w:color w:val="3E762A" w:themeColor="accent1" w:themeShade="BF"/>
      <w:sz w:val="28"/>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sz w:val="24"/>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2C183D"/>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2C183D"/>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0C5B8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character" w:customStyle="1" w:styleId="chapter-titlelabel">
    <w:name w:val="chapter-titlelabel"/>
    <w:rsid w:val="00F25150"/>
  </w:style>
  <w:style w:type="paragraph" w:customStyle="1" w:styleId="first-para">
    <w:name w:val="first-para"/>
    <w:basedOn w:val="Normal"/>
    <w:rsid w:val="00F25150"/>
    <w:pPr>
      <w:spacing w:before="100" w:beforeAutospacing="1" w:after="100" w:afterAutospacing="1"/>
    </w:pPr>
    <w:rPr>
      <w:rFonts w:ascii="Times New Roman" w:hAnsi="Times New Roman"/>
    </w:rPr>
  </w:style>
  <w:style w:type="table" w:styleId="GridTable1Light">
    <w:name w:val="Grid Table 1 Light"/>
    <w:basedOn w:val="TableNormal"/>
    <w:uiPriority w:val="46"/>
    <w:rsid w:val="00A76BB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tegrated_development_environment" TargetMode="External"/><Relationship Id="rId13" Type="http://schemas.openxmlformats.org/officeDocument/2006/relationships/hyperlink" Target="https://en.wikipedia.org/wiki/Scientific_publication" TargetMode="External"/><Relationship Id="rId18" Type="http://schemas.openxmlformats.org/officeDocument/2006/relationships/hyperlink" Target="https://docs.python.org/2/reference/compound_stmts.html"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docs.python.org/2/tutorial/controlflow.html" TargetMode="External"/><Relationship Id="rId7" Type="http://schemas.openxmlformats.org/officeDocument/2006/relationships/endnotes" Target="endnotes.xml"/><Relationship Id="rId12" Type="http://schemas.openxmlformats.org/officeDocument/2006/relationships/hyperlink" Target="https://www.jetbrains.com/pycharm/documentation/" TargetMode="External"/><Relationship Id="rId17" Type="http://schemas.openxmlformats.org/officeDocument/2006/relationships/hyperlink" Target="https://en.wikipedia.org/wiki/Switch_statement"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en.wikipedia.org/wiki/Pseudocode" TargetMode="External"/><Relationship Id="rId20" Type="http://schemas.openxmlformats.org/officeDocument/2006/relationships/hyperlink" Target="https://docs.python.org/2/reference/compound_stmt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etbrains.com/help/pycharm/quick-start-guide.html"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en.wikipedia.org/wiki/Numerical_computation" TargetMode="External"/><Relationship Id="rId23" Type="http://schemas.openxmlformats.org/officeDocument/2006/relationships/image" Target="media/image1.png"/><Relationship Id="rId28" Type="http://schemas.openxmlformats.org/officeDocument/2006/relationships/footer" Target="footer1.xml"/><Relationship Id="rId10" Type="http://schemas.openxmlformats.org/officeDocument/2006/relationships/hyperlink" Target="https://www.jetbrains.com/help/pycharm/requirements-installation-and-launching.html" TargetMode="External"/><Relationship Id="rId19" Type="http://schemas.openxmlformats.org/officeDocument/2006/relationships/hyperlink" Target="https://docs.python.org/2/reference/compound_stmts.html" TargetMode="External"/><Relationship Id="rId4" Type="http://schemas.openxmlformats.org/officeDocument/2006/relationships/settings" Target="settings.xml"/><Relationship Id="rId9" Type="http://schemas.openxmlformats.org/officeDocument/2006/relationships/hyperlink" Target="https://www.jetbrains.com/pycharm/" TargetMode="External"/><Relationship Id="rId14" Type="http://schemas.openxmlformats.org/officeDocument/2006/relationships/hyperlink" Target="https://en.wikipedia.org/wiki/Computer_science" TargetMode="External"/><Relationship Id="rId22" Type="http://schemas.openxmlformats.org/officeDocument/2006/relationships/hyperlink" Target="https://docs.python.org/3.5/library/stdtypes.html" TargetMode="External"/><Relationship Id="rId27" Type="http://schemas.openxmlformats.org/officeDocument/2006/relationships/image" Target="media/image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7F34D-4881-40E7-A790-F0B6539F2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772</Words>
  <Characters>2150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8</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19T20:13:00Z</dcterms:created>
  <dcterms:modified xsi:type="dcterms:W3CDTF">2023-06-06T16:27:00Z</dcterms:modified>
</cp:coreProperties>
</file>